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1EF1" w14:textId="4918F5B6" w:rsidR="005842F9" w:rsidRDefault="00851EA9" w:rsidP="00791357">
      <w:pPr>
        <w:pStyle w:val="Heading1"/>
      </w:pPr>
      <w:r>
        <w:t>Most commonly used GIT commands</w:t>
      </w:r>
    </w:p>
    <w:p w14:paraId="7AD262C5" w14:textId="778786CB" w:rsidR="00901A9E" w:rsidRDefault="00EF539B" w:rsidP="007D543C">
      <w:pPr>
        <w:rPr>
          <w:rStyle w:val="Hyperlink"/>
        </w:rPr>
      </w:pPr>
      <w:hyperlink r:id="rId8" w:history="1">
        <w:r w:rsidR="00901A9E" w:rsidRPr="007D543C">
          <w:rPr>
            <w:rStyle w:val="Hyperlink"/>
          </w:rPr>
          <w:t>https://www3.ntu.edu.sg/home/ehchua/programming/howto/Git_HowTo.html</w:t>
        </w:r>
      </w:hyperlink>
    </w:p>
    <w:p w14:paraId="5D971EA2" w14:textId="0065B752" w:rsidR="00851EA9" w:rsidRDefault="00865A5C" w:rsidP="00A803B6">
      <w:pPr>
        <w:pStyle w:val="Heading2"/>
      </w:pPr>
      <w:r>
        <w:t>Config</w:t>
      </w:r>
      <w:r w:rsidR="002B36A0">
        <w:t xml:space="preserve"> Git</w:t>
      </w:r>
    </w:p>
    <w:p w14:paraId="749D342C" w14:textId="77777777" w:rsidR="000C76C0" w:rsidRDefault="00566C99" w:rsidP="007D543C">
      <w:r>
        <w:t>Install GIT</w:t>
      </w:r>
      <w:r w:rsidR="00E96A8B">
        <w:t xml:space="preserve"> and </w:t>
      </w:r>
      <w:r w:rsidR="00D3731C">
        <w:t xml:space="preserve">type GIT commands in </w:t>
      </w:r>
      <w:r w:rsidRPr="00566C99">
        <w:t xml:space="preserve">"Git Bash" command shell </w:t>
      </w:r>
      <w:r w:rsidR="00281002">
        <w:t>(</w:t>
      </w:r>
      <w:r>
        <w:t>Windows</w:t>
      </w:r>
      <w:r w:rsidR="00281002">
        <w:t>)</w:t>
      </w:r>
      <w:r>
        <w:t xml:space="preserve"> or </w:t>
      </w:r>
      <w:r w:rsidRPr="00566C99">
        <w:t>"Terminal"</w:t>
      </w:r>
      <w:r>
        <w:t xml:space="preserve"> </w:t>
      </w:r>
      <w:r w:rsidR="00281002">
        <w:t>(</w:t>
      </w:r>
      <w:r w:rsidRPr="00566C99">
        <w:t>Mac/Ubuntu</w:t>
      </w:r>
      <w:r w:rsidR="00281002">
        <w:t>)</w:t>
      </w:r>
      <w:r>
        <w:t>.</w:t>
      </w:r>
    </w:p>
    <w:p w14:paraId="0F9C907C" w14:textId="067C297E" w:rsidR="00D3731C" w:rsidRDefault="000C76C0" w:rsidP="007D543C">
      <w:r>
        <w:t>Set up username and email (</w:t>
      </w:r>
      <w:r w:rsidR="00720A74">
        <w:t>used in commits)</w:t>
      </w:r>
      <w:r w:rsidR="005471FC">
        <w:t>:</w:t>
      </w:r>
    </w:p>
    <w:p w14:paraId="7E32AF0A"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9900"/>
          <w:sz w:val="20"/>
          <w:szCs w:val="20"/>
        </w:rPr>
        <w:t>// Set up your username and email (to be used in labeling your commits)</w:t>
      </w:r>
    </w:p>
    <w:p w14:paraId="7972166E"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name "</w:t>
      </w:r>
      <w:r w:rsidRPr="005471FC">
        <w:rPr>
          <w:rFonts w:ascii="Consolas" w:eastAsia="Times New Roman" w:hAnsi="Consolas" w:cs="Courier New"/>
          <w:b/>
          <w:bCs/>
          <w:i/>
          <w:iCs/>
          <w:color w:val="000000"/>
          <w:sz w:val="20"/>
          <w:szCs w:val="20"/>
        </w:rPr>
        <w:t>your-name</w:t>
      </w:r>
      <w:r w:rsidRPr="005471FC">
        <w:rPr>
          <w:rFonts w:ascii="Consolas" w:eastAsia="Times New Roman" w:hAnsi="Consolas" w:cs="Courier New"/>
          <w:b/>
          <w:bCs/>
          <w:color w:val="000000"/>
          <w:sz w:val="20"/>
          <w:szCs w:val="20"/>
        </w:rPr>
        <w:t>"</w:t>
      </w:r>
    </w:p>
    <w:p w14:paraId="28D36748"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email "</w:t>
      </w:r>
      <w:r w:rsidRPr="005471FC">
        <w:rPr>
          <w:rFonts w:ascii="Consolas" w:eastAsia="Times New Roman" w:hAnsi="Consolas" w:cs="Courier New"/>
          <w:b/>
          <w:bCs/>
          <w:i/>
          <w:iCs/>
          <w:color w:val="000000"/>
          <w:sz w:val="20"/>
          <w:szCs w:val="20"/>
        </w:rPr>
        <w:t>your-email@youremail.com</w:t>
      </w:r>
      <w:r w:rsidRPr="005471FC">
        <w:rPr>
          <w:rFonts w:ascii="Consolas" w:eastAsia="Times New Roman" w:hAnsi="Consolas" w:cs="Courier New"/>
          <w:b/>
          <w:bCs/>
          <w:color w:val="000000"/>
          <w:sz w:val="20"/>
          <w:szCs w:val="20"/>
        </w:rPr>
        <w:t>"</w:t>
      </w:r>
    </w:p>
    <w:p w14:paraId="512E0F98" w14:textId="77777777" w:rsidR="005471FC" w:rsidRPr="000822C4" w:rsidRDefault="005471FC" w:rsidP="000822C4">
      <w:r w:rsidRPr="000822C4">
        <w:t>The settings are kept in "&lt;GIT_HOME&gt;/etc/gitconfig" (of the GIT installed directory) and "&lt;USER_HOME&gt;/.gitconfig" (of the user's home directory.</w:t>
      </w:r>
      <w:r w:rsidRPr="000822C4">
        <w:br/>
        <w:t>You can issue "git config --list" to list the settings:</w:t>
      </w:r>
    </w:p>
    <w:p w14:paraId="6F191D45"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list</w:t>
      </w:r>
    </w:p>
    <w:p w14:paraId="3184E53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email=xxxxxx@xxxxxx.com</w:t>
      </w:r>
    </w:p>
    <w:p w14:paraId="525A404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name=xxxxxx</w:t>
      </w:r>
    </w:p>
    <w:p w14:paraId="059258E6" w14:textId="75922438" w:rsidR="00865A5C" w:rsidRDefault="00865A5C" w:rsidP="00A803B6">
      <w:pPr>
        <w:pStyle w:val="Heading2"/>
      </w:pPr>
      <w:r>
        <w:t>Set up local repo</w:t>
      </w:r>
      <w:r w:rsidR="00D820D3">
        <w:t>: git init or git clone</w:t>
      </w:r>
    </w:p>
    <w:p w14:paraId="185E6BF8" w14:textId="77777777" w:rsidR="00C55953" w:rsidRDefault="00324CF3" w:rsidP="00865A5C">
      <w:r>
        <w:t>Initialize</w:t>
      </w:r>
      <w:r w:rsidR="00AB27D7">
        <w:t xml:space="preserve"> a</w:t>
      </w:r>
      <w:r>
        <w:t>n empty</w:t>
      </w:r>
      <w:r w:rsidR="00AB27D7">
        <w:t xml:space="preserve"> local repo: </w:t>
      </w:r>
      <w:r w:rsidR="00EF6D57">
        <w:t xml:space="preserve">enter </w:t>
      </w:r>
      <w:r w:rsidR="00CF0983">
        <w:t xml:space="preserve">the root </w:t>
      </w:r>
      <w:r>
        <w:t>folder</w:t>
      </w:r>
      <w:r w:rsidR="00CF0983">
        <w:t xml:space="preserve"> of a project</w:t>
      </w:r>
      <w:r>
        <w:t xml:space="preserve">, </w:t>
      </w:r>
      <w:r w:rsidR="00AB2DF5">
        <w:t>use git init.</w:t>
      </w:r>
    </w:p>
    <w:p w14:paraId="37E71603" w14:textId="0550AE54" w:rsidR="00865A5C" w:rsidRDefault="00C55953" w:rsidP="00865A5C">
      <w:r>
        <w:t>A h</w:t>
      </w:r>
      <w:r w:rsidR="00EF6D57">
        <w:t>idden folder named “.git” will be created</w:t>
      </w:r>
      <w:r w:rsidR="00D83943">
        <w:t xml:space="preserve"> to store the files of all snapshots of the repos.</w:t>
      </w:r>
    </w:p>
    <w:p w14:paraId="1B58849E"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Change directory to the project directory</w:t>
      </w:r>
    </w:p>
    <w:p w14:paraId="2DE474F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cd /</w:t>
      </w:r>
      <w:r w:rsidRPr="00AB27D7">
        <w:rPr>
          <w:rFonts w:ascii="Consolas" w:eastAsia="Times New Roman" w:hAnsi="Consolas" w:cs="Courier New"/>
          <w:b/>
          <w:bCs/>
          <w:i/>
          <w:iCs/>
          <w:color w:val="000000"/>
          <w:sz w:val="20"/>
          <w:szCs w:val="20"/>
        </w:rPr>
        <w:t>path-to</w:t>
      </w:r>
      <w:r w:rsidRPr="00AB27D7">
        <w:rPr>
          <w:rFonts w:ascii="Consolas" w:eastAsia="Times New Roman" w:hAnsi="Consolas" w:cs="Courier New"/>
          <w:b/>
          <w:bCs/>
          <w:color w:val="000000"/>
          <w:sz w:val="20"/>
          <w:szCs w:val="20"/>
        </w:rPr>
        <w:t>/hello-git</w:t>
      </w:r>
    </w:p>
    <w:p w14:paraId="30672FB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p>
    <w:p w14:paraId="019D99F5"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Initialize Git repo for this project</w:t>
      </w:r>
    </w:p>
    <w:p w14:paraId="1627FAC3"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git init</w:t>
      </w:r>
    </w:p>
    <w:p w14:paraId="16CBCB8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Initialized empty Git repository in /</w:t>
      </w:r>
      <w:r w:rsidRPr="00AB27D7">
        <w:rPr>
          <w:rFonts w:ascii="Consolas" w:eastAsia="Times New Roman" w:hAnsi="Consolas" w:cs="Courier New"/>
          <w:i/>
          <w:iCs/>
          <w:color w:val="000000"/>
          <w:sz w:val="20"/>
          <w:szCs w:val="20"/>
        </w:rPr>
        <w:t>path-to</w:t>
      </w:r>
      <w:r w:rsidRPr="00AB27D7">
        <w:rPr>
          <w:rFonts w:ascii="Consolas" w:eastAsia="Times New Roman" w:hAnsi="Consolas" w:cs="Courier New"/>
          <w:color w:val="000000"/>
          <w:sz w:val="20"/>
          <w:szCs w:val="20"/>
        </w:rPr>
        <w:t>/hello-git/.git/</w:t>
      </w:r>
    </w:p>
    <w:p w14:paraId="228B2A0A" w14:textId="43233510" w:rsidR="00AB2DF5" w:rsidRDefault="00FD0ADD" w:rsidP="00865A5C">
      <w:r>
        <w:t>Clone a remote repo to the local machine</w:t>
      </w:r>
      <w:r w:rsidR="008A7B19">
        <w:t>:</w:t>
      </w:r>
    </w:p>
    <w:p w14:paraId="23AC6EE3" w14:textId="3F85B560"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Clone the remote repo UNDER the current directory</w:t>
      </w:r>
    </w:p>
    <w:p w14:paraId="01F77413" w14:textId="0A6C42F4"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w:t>
      </w:r>
    </w:p>
    <w:p w14:paraId="3942167A" w14:textId="70E0F3DB"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Clone the </w:t>
      </w:r>
      <w:r w:rsidR="0063776F">
        <w:rPr>
          <w:rStyle w:val="color-comment"/>
          <w:rFonts w:ascii="Consolas" w:hAnsi="Consolas"/>
          <w:color w:val="009900"/>
        </w:rPr>
        <w:t xml:space="preserve">remote repo </w:t>
      </w:r>
      <w:r>
        <w:rPr>
          <w:rStyle w:val="color-comment"/>
          <w:rFonts w:ascii="Consolas" w:hAnsi="Consolas"/>
          <w:color w:val="009900"/>
        </w:rPr>
        <w:t xml:space="preserve">UNDER </w:t>
      </w:r>
      <w:r w:rsidR="0063776F">
        <w:rPr>
          <w:rStyle w:val="Strong"/>
          <w:rFonts w:ascii="Consolas" w:hAnsi="Consolas"/>
          <w:color w:val="000000"/>
        </w:rPr>
        <w:t>&lt;working-directory-name&gt;</w:t>
      </w:r>
    </w:p>
    <w:p w14:paraId="258D95CF" w14:textId="77777777"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 &lt;working-directory-name&gt;</w:t>
      </w:r>
    </w:p>
    <w:p w14:paraId="5A14C148" w14:textId="7E207266" w:rsidR="00845DA4" w:rsidRDefault="002268E3" w:rsidP="00A56398">
      <w:pPr>
        <w:pStyle w:val="Heading2"/>
      </w:pPr>
      <w:r>
        <w:t>Stage</w:t>
      </w:r>
      <w:r w:rsidR="007940BE">
        <w:t xml:space="preserve">, Status and </w:t>
      </w:r>
      <w:r>
        <w:t>Commit</w:t>
      </w:r>
      <w:r w:rsidR="002870F4">
        <w:t>, Log</w:t>
      </w:r>
    </w:p>
    <w:p w14:paraId="49D7F0A1" w14:textId="1836E34F" w:rsidR="00C74674" w:rsidRDefault="00A046D2" w:rsidP="00D433E4">
      <w:pPr>
        <w:pStyle w:val="ListParagraph"/>
        <w:numPr>
          <w:ilvl w:val="0"/>
          <w:numId w:val="6"/>
        </w:numPr>
      </w:pPr>
      <w:r>
        <w:t xml:space="preserve">Show the status of </w:t>
      </w:r>
      <w:r w:rsidR="00444506">
        <w:t>files</w:t>
      </w:r>
      <w:r w:rsidR="00E92501">
        <w:t xml:space="preserve"> (untracked, staged, unstaged)</w:t>
      </w:r>
      <w:r w:rsidR="00444506">
        <w:t xml:space="preserve"> in the working directory:</w:t>
      </w:r>
    </w:p>
    <w:p w14:paraId="70C0C8BE" w14:textId="3D2B85C5" w:rsidR="007A7179" w:rsidRDefault="00390AC8" w:rsidP="007A7179">
      <w:r>
        <w:t>F</w:t>
      </w:r>
      <w:r w:rsidR="007A7179">
        <w:t xml:space="preserve">iles that are not in the last snapshot are </w:t>
      </w:r>
      <w:r>
        <w:t>UNTRACKED</w:t>
      </w:r>
      <w:r w:rsidR="007A7179">
        <w:t xml:space="preserve">; otherwise, tracked. </w:t>
      </w:r>
      <w:r w:rsidR="006532D2">
        <w:t xml:space="preserve">(Due to this, </w:t>
      </w:r>
      <w:r w:rsidR="004323DF">
        <w:t>i</w:t>
      </w:r>
      <w:r w:rsidR="00B02644">
        <w:t xml:space="preserve">f a git folder is just initialized and no commit is done yet then </w:t>
      </w:r>
      <w:r w:rsidR="004323DF">
        <w:t>all files in the git folder are untracked)</w:t>
      </w:r>
    </w:p>
    <w:p w14:paraId="0CBB1AE1" w14:textId="14EFC44E" w:rsidR="007A7179" w:rsidRDefault="007A7179" w:rsidP="007A7179">
      <w:r>
        <w:t>For a tracked file, if its change is not staged, the change (not the file) is called UNSTAGED; otherwise, STAGED.</w:t>
      </w:r>
    </w:p>
    <w:p w14:paraId="4D4AA214" w14:textId="4338A684" w:rsidR="00B741BA" w:rsidRDefault="00B741BA" w:rsidP="007A7179">
      <w:r w:rsidRPr="00B741BA">
        <w:t>3 possible status of file changes: “Untracked files”, “Changes not staged for commit”, “Changes to be committed”</w:t>
      </w:r>
    </w:p>
    <w:p w14:paraId="25B38AA9"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033EE5">
        <w:rPr>
          <w:rFonts w:ascii="Consolas" w:eastAsia="Times New Roman" w:hAnsi="Consolas" w:cs="Courier New"/>
          <w:b/>
          <w:bCs/>
          <w:color w:val="000000"/>
          <w:sz w:val="20"/>
          <w:szCs w:val="20"/>
        </w:rPr>
        <w:t>$ git status</w:t>
      </w:r>
    </w:p>
    <w:p w14:paraId="73DB45DD"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On branch master</w:t>
      </w:r>
    </w:p>
    <w:p w14:paraId="3E1432A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to be committed</w:t>
      </w:r>
      <w:r w:rsidRPr="00033EE5">
        <w:rPr>
          <w:rFonts w:ascii="Consolas" w:eastAsia="Times New Roman" w:hAnsi="Consolas" w:cs="Courier New"/>
          <w:color w:val="000000"/>
          <w:sz w:val="20"/>
          <w:szCs w:val="20"/>
        </w:rPr>
        <w:t>:</w:t>
      </w:r>
    </w:p>
    <w:p w14:paraId="27E75AB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lastRenderedPageBreak/>
        <w:t xml:space="preserve">  (use "git restore --staged &lt;file&gt;..." to unstage)</w:t>
      </w:r>
    </w:p>
    <w:p w14:paraId="71905E4B"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A.txt</w:t>
      </w:r>
    </w:p>
    <w:p w14:paraId="4A7E637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6DBA0486"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not staged for commit</w:t>
      </w:r>
      <w:r w:rsidRPr="00033EE5">
        <w:rPr>
          <w:rFonts w:ascii="Consolas" w:eastAsia="Times New Roman" w:hAnsi="Consolas" w:cs="Courier New"/>
          <w:color w:val="000000"/>
          <w:sz w:val="20"/>
          <w:szCs w:val="20"/>
        </w:rPr>
        <w:t>:</w:t>
      </w:r>
    </w:p>
    <w:p w14:paraId="144C690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update what will be committed)</w:t>
      </w:r>
    </w:p>
    <w:p w14:paraId="52666EE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lt;file&gt;..." to discard changes in working directory)</w:t>
      </w:r>
    </w:p>
    <w:p w14:paraId="3EB8D487"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B.txt</w:t>
      </w:r>
    </w:p>
    <w:p w14:paraId="53BE259E"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0B611C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Untracked files</w:t>
      </w:r>
      <w:r w:rsidRPr="00033EE5">
        <w:rPr>
          <w:rFonts w:ascii="Consolas" w:eastAsia="Times New Roman" w:hAnsi="Consolas" w:cs="Courier New"/>
          <w:color w:val="000000"/>
          <w:sz w:val="20"/>
          <w:szCs w:val="20"/>
        </w:rPr>
        <w:t>:</w:t>
      </w:r>
    </w:p>
    <w:p w14:paraId="23D541B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include in what will be committed)</w:t>
      </w:r>
    </w:p>
    <w:p w14:paraId="47478A7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fileC.txt</w:t>
      </w:r>
    </w:p>
    <w:p w14:paraId="01B66FC8" w14:textId="77777777" w:rsidR="00033EE5" w:rsidRPr="00444506" w:rsidRDefault="00033EE5" w:rsidP="0044450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3F40B088" w14:textId="598AF192" w:rsidR="008E6FCB" w:rsidRDefault="00D433E4" w:rsidP="00845DA4">
      <w:pPr>
        <w:pStyle w:val="ListParagraph"/>
        <w:numPr>
          <w:ilvl w:val="0"/>
          <w:numId w:val="6"/>
        </w:numPr>
      </w:pPr>
      <w:r>
        <w:t>Stage files:</w:t>
      </w:r>
      <w:r w:rsidR="0084771F">
        <w:t xml:space="preserve"> </w:t>
      </w:r>
    </w:p>
    <w:p w14:paraId="5772A5C3" w14:textId="66E981A0" w:rsidR="000253F0" w:rsidRDefault="00845DA4" w:rsidP="00845DA4">
      <w:r>
        <w:t>Editing (Create, Modify, Rename, Delete) files produces "unstaged" file changes.</w:t>
      </w:r>
      <w:r w:rsidR="00BA395D">
        <w:t xml:space="preserve"> </w:t>
      </w:r>
      <w:r w:rsidR="000253F0" w:rsidRPr="000253F0">
        <w:t>Stage</w:t>
      </w:r>
      <w:r w:rsidR="00530F4E">
        <w:t>ing</w:t>
      </w:r>
      <w:r w:rsidR="000253F0" w:rsidRPr="000253F0">
        <w:t xml:space="preserve"> file</w:t>
      </w:r>
      <w:r w:rsidR="00287A26">
        <w:t>s</w:t>
      </w:r>
      <w:r w:rsidR="000253F0" w:rsidRPr="000253F0">
        <w:t xml:space="preserve"> produces "Staged"</w:t>
      </w:r>
      <w:r w:rsidR="00530F4E">
        <w:t xml:space="preserve"> </w:t>
      </w:r>
      <w:r w:rsidR="00287A26">
        <w:t>status</w:t>
      </w:r>
      <w:r w:rsidR="00530F4E">
        <w:t>.</w:t>
      </w:r>
    </w:p>
    <w:p w14:paraId="4A072F99" w14:textId="24C93D11" w:rsidR="00287A26" w:rsidRDefault="00287A26" w:rsidP="00845DA4">
      <w:r>
        <w:t>To stage: use</w:t>
      </w:r>
      <w:r w:rsidR="00CC05FD">
        <w:t xml:space="preserve"> </w:t>
      </w:r>
      <w:r w:rsidR="00A009BA">
        <w:t>“git add</w:t>
      </w:r>
      <w:r w:rsidR="00812929">
        <w:t>”</w:t>
      </w:r>
      <w:r>
        <w:t>.</w:t>
      </w:r>
    </w:p>
    <w:p w14:paraId="68E54BCE" w14:textId="343885F2" w:rsidR="00BA395D" w:rsidRDefault="00287A26" w:rsidP="00845DA4">
      <w:r>
        <w:t xml:space="preserve">To UNstage: use </w:t>
      </w:r>
      <w:r w:rsidR="00BF1B46">
        <w:t xml:space="preserve">“git restore </w:t>
      </w:r>
      <w:r w:rsidR="00CC05FD">
        <w:t>--staged"</w:t>
      </w:r>
      <w:r w:rsidR="00400AF0">
        <w:t xml:space="preserve"> (from git 2.23.0</w:t>
      </w:r>
      <w:r w:rsidR="00147176">
        <w:t xml:space="preserve"> onward)</w:t>
      </w:r>
      <w:r>
        <w:t xml:space="preserve"> or “git </w:t>
      </w:r>
      <w:r w:rsidR="00A34473">
        <w:t>rm –cached” (older git)</w:t>
      </w:r>
    </w:p>
    <w:p w14:paraId="044A39A6" w14:textId="7986B254" w:rsidR="005063D6" w:rsidRDefault="00812929" w:rsidP="00845DA4">
      <w:r>
        <w:t xml:space="preserve"> “git </w:t>
      </w:r>
      <w:r w:rsidR="003D2FAB">
        <w:t>rm”</w:t>
      </w:r>
      <w:r w:rsidR="00F83EA4">
        <w:t>,</w:t>
      </w:r>
      <w:r w:rsidR="003D2FAB">
        <w:t xml:space="preserve"> “git mv” </w:t>
      </w:r>
      <w:r w:rsidR="00BA395D">
        <w:t xml:space="preserve">are combination of </w:t>
      </w:r>
      <w:r w:rsidR="00F83EA4">
        <w:t>file</w:t>
      </w:r>
      <w:r w:rsidR="000B2A28">
        <w:t xml:space="preserve"> command and </w:t>
      </w:r>
      <w:r w:rsidR="00F83EA4">
        <w:t xml:space="preserve">git. It means </w:t>
      </w:r>
      <w:r w:rsidR="003D2FAB">
        <w:t xml:space="preserve">remove/move file and stage </w:t>
      </w:r>
      <w:r w:rsidR="00922F1C">
        <w:t>this</w:t>
      </w:r>
      <w:r w:rsidR="00F83EA4">
        <w:t xml:space="preserve"> </w:t>
      </w:r>
      <w:r w:rsidR="00922F1C">
        <w:t>remove/move</w:t>
      </w:r>
      <w:r w:rsidR="00A009BA">
        <w:t>.</w:t>
      </w:r>
      <w:r w:rsidR="00287A26">
        <w:t xml:space="preserve"> In other words, it remove/move the file both in the working directory and the stage area.</w:t>
      </w:r>
    </w:p>
    <w:p w14:paraId="36906000" w14:textId="0EAE6D59"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sidR="003C4177">
        <w:rPr>
          <w:rFonts w:ascii="Consolas" w:eastAsia="Times New Roman" w:hAnsi="Consolas" w:cs="Courier New"/>
          <w:color w:val="009900"/>
          <w:sz w:val="20"/>
          <w:szCs w:val="20"/>
        </w:rPr>
        <w:t xml:space="preserve">content </w:t>
      </w:r>
      <w:r w:rsidRPr="007D72C0">
        <w:rPr>
          <w:rFonts w:ascii="Consolas" w:eastAsia="Times New Roman" w:hAnsi="Consolas" w:cs="Courier New"/>
          <w:color w:val="009900"/>
          <w:sz w:val="20"/>
          <w:szCs w:val="20"/>
        </w:rPr>
        <w:t>change</w:t>
      </w:r>
      <w:r w:rsidR="003C4177">
        <w:rPr>
          <w:rFonts w:ascii="Consolas" w:eastAsia="Times New Roman" w:hAnsi="Consolas" w:cs="Courier New"/>
          <w:color w:val="009900"/>
          <w:sz w:val="20"/>
          <w:szCs w:val="20"/>
        </w:rPr>
        <w:t xml:space="preserve"> of file</w:t>
      </w:r>
    </w:p>
    <w:p w14:paraId="5BBFB963" w14:textId="16407E67"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add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tage </w:t>
      </w:r>
      <w:r w:rsidR="002870F4">
        <w:rPr>
          <w:rFonts w:ascii="Consolas" w:eastAsia="Times New Roman" w:hAnsi="Consolas" w:cs="Courier New"/>
          <w:color w:val="009900"/>
          <w:sz w:val="20"/>
          <w:szCs w:val="20"/>
        </w:rPr>
        <w:t>file</w:t>
      </w:r>
    </w:p>
    <w:p w14:paraId="41EA35A2" w14:textId="620F1F00" w:rsidR="003A3F36" w:rsidRDefault="003C4177"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Pr>
          <w:rFonts w:ascii="Consolas" w:eastAsia="Times New Roman" w:hAnsi="Consolas" w:cs="Courier New"/>
          <w:color w:val="009900"/>
          <w:sz w:val="20"/>
          <w:szCs w:val="20"/>
        </w:rPr>
        <w:t xml:space="preserve">path </w:t>
      </w:r>
      <w:r w:rsidRPr="007D72C0">
        <w:rPr>
          <w:rFonts w:ascii="Consolas" w:eastAsia="Times New Roman" w:hAnsi="Consolas" w:cs="Courier New"/>
          <w:color w:val="009900"/>
          <w:sz w:val="20"/>
          <w:szCs w:val="20"/>
        </w:rPr>
        <w:t>change</w:t>
      </w:r>
      <w:r>
        <w:rPr>
          <w:rFonts w:ascii="Consolas" w:eastAsia="Times New Roman" w:hAnsi="Consolas" w:cs="Courier New"/>
          <w:color w:val="009900"/>
          <w:sz w:val="20"/>
          <w:szCs w:val="20"/>
        </w:rPr>
        <w:t xml:space="preserve"> of file</w:t>
      </w:r>
    </w:p>
    <w:p w14:paraId="6537FF8D" w14:textId="34229B3C"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rm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B51A04">
        <w:rPr>
          <w:rFonts w:ascii="Consolas" w:eastAsia="Times New Roman" w:hAnsi="Consolas" w:cs="Courier New"/>
          <w:color w:val="009900"/>
          <w:sz w:val="20"/>
          <w:szCs w:val="20"/>
        </w:rPr>
        <w:t xml:space="preserve">remove </w:t>
      </w:r>
      <w:r w:rsidR="008D44A6">
        <w:rPr>
          <w:rFonts w:ascii="Consolas" w:eastAsia="Times New Roman" w:hAnsi="Consolas" w:cs="Courier New"/>
          <w:color w:val="009900"/>
          <w:sz w:val="20"/>
          <w:szCs w:val="20"/>
        </w:rPr>
        <w:t xml:space="preserve">a file </w:t>
      </w:r>
      <w:r w:rsidR="00287A26">
        <w:rPr>
          <w:rFonts w:ascii="Consolas" w:eastAsia="Times New Roman" w:hAnsi="Consolas" w:cs="Courier New"/>
          <w:color w:val="009900"/>
          <w:sz w:val="20"/>
          <w:szCs w:val="20"/>
        </w:rPr>
        <w:t>in both working dir and stage area</w:t>
      </w:r>
    </w:p>
    <w:p w14:paraId="3053B657" w14:textId="151BDE1F" w:rsid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mv &lt;old-file-name&gt; &lt;new-file-nam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2870F4">
        <w:rPr>
          <w:rFonts w:ascii="Consolas" w:eastAsia="Times New Roman" w:hAnsi="Consolas" w:cs="Courier New"/>
          <w:color w:val="009900"/>
          <w:sz w:val="20"/>
          <w:szCs w:val="20"/>
        </w:rPr>
        <w:t>rename</w:t>
      </w:r>
      <w:r w:rsidR="000C432D">
        <w:rPr>
          <w:rFonts w:ascii="Consolas" w:eastAsia="Times New Roman" w:hAnsi="Consolas" w:cs="Courier New"/>
          <w:color w:val="009900"/>
          <w:sz w:val="20"/>
          <w:szCs w:val="20"/>
        </w:rPr>
        <w:t>/move</w:t>
      </w:r>
      <w:r w:rsidR="002870F4">
        <w:rPr>
          <w:rFonts w:ascii="Consolas" w:eastAsia="Times New Roman" w:hAnsi="Consolas" w:cs="Courier New"/>
          <w:color w:val="009900"/>
          <w:sz w:val="20"/>
          <w:szCs w:val="20"/>
        </w:rPr>
        <w:t xml:space="preserve"> a </w:t>
      </w:r>
      <w:r w:rsidR="000C432D">
        <w:rPr>
          <w:rFonts w:ascii="Consolas" w:eastAsia="Times New Roman" w:hAnsi="Consolas" w:cs="Courier New"/>
          <w:color w:val="009900"/>
          <w:sz w:val="20"/>
          <w:szCs w:val="20"/>
        </w:rPr>
        <w:t>f</w:t>
      </w:r>
      <w:r w:rsidR="002870F4">
        <w:rPr>
          <w:rFonts w:ascii="Consolas" w:eastAsia="Times New Roman" w:hAnsi="Consolas" w:cs="Courier New"/>
          <w:color w:val="009900"/>
          <w:sz w:val="20"/>
          <w:szCs w:val="20"/>
        </w:rPr>
        <w:t>ile</w:t>
      </w:r>
      <w:r w:rsidR="000C432D">
        <w:rPr>
          <w:rFonts w:ascii="Consolas" w:eastAsia="Times New Roman" w:hAnsi="Consolas" w:cs="Courier New"/>
          <w:color w:val="009900"/>
          <w:sz w:val="20"/>
          <w:szCs w:val="20"/>
        </w:rPr>
        <w:t xml:space="preserve"> </w:t>
      </w:r>
      <w:r w:rsidR="00287A26">
        <w:rPr>
          <w:rFonts w:ascii="Consolas" w:eastAsia="Times New Roman" w:hAnsi="Consolas" w:cs="Courier New"/>
          <w:color w:val="009900"/>
          <w:sz w:val="20"/>
          <w:szCs w:val="20"/>
        </w:rPr>
        <w:t>in both working dir and stage area</w:t>
      </w:r>
    </w:p>
    <w:p w14:paraId="40CFE59B" w14:textId="02A846F3" w:rsidR="00CD3432" w:rsidRDefault="00CD3432"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A3CA830" w14:textId="2967DFC8" w:rsidR="00E23D05" w:rsidRPr="007D72C0"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Un</w:t>
      </w:r>
      <w:r w:rsidRPr="007D72C0">
        <w:rPr>
          <w:rFonts w:ascii="Consolas" w:eastAsia="Times New Roman" w:hAnsi="Consolas" w:cs="Courier New"/>
          <w:color w:val="009900"/>
          <w:sz w:val="20"/>
          <w:szCs w:val="20"/>
        </w:rPr>
        <w:t xml:space="preserve">Stage </w:t>
      </w:r>
      <w:r>
        <w:rPr>
          <w:rFonts w:ascii="Consolas" w:eastAsia="Times New Roman" w:hAnsi="Consolas" w:cs="Courier New"/>
          <w:color w:val="009900"/>
          <w:sz w:val="20"/>
          <w:szCs w:val="20"/>
        </w:rPr>
        <w:t>file</w:t>
      </w:r>
    </w:p>
    <w:p w14:paraId="0CB69160" w14:textId="300A3F00" w:rsidR="00CD3432"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estore --stage</w:t>
      </w:r>
      <w:r w:rsidR="00A872A0">
        <w:rPr>
          <w:rFonts w:ascii="Consolas" w:eastAsia="Times New Roman" w:hAnsi="Consolas" w:cs="Courier New"/>
          <w:b/>
          <w:bCs/>
          <w:color w:val="000000"/>
          <w:sz w:val="20"/>
          <w:szCs w:val="20"/>
        </w:rPr>
        <w:t>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sidR="00A34473">
        <w:rPr>
          <w:rFonts w:ascii="Consolas" w:eastAsia="Times New Roman" w:hAnsi="Consolas" w:cs="Courier New"/>
          <w:color w:val="009900"/>
          <w:sz w:val="20"/>
          <w:szCs w:val="20"/>
        </w:rPr>
        <w:t>from git 2.23.0</w:t>
      </w:r>
    </w:p>
    <w:p w14:paraId="141F9F8C" w14:textId="7EF3D12D" w:rsidR="00A34473" w:rsidRDefault="00A34473"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m --cache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old git version</w:t>
      </w:r>
    </w:p>
    <w:p w14:paraId="22758254" w14:textId="1115A663"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16186636" w14:textId="77777777" w:rsidR="00D46BCC" w:rsidRPr="00D46BCC" w:rsidRDefault="00D46BCC" w:rsidP="00D46BC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Stage ALL files with changes</w:t>
      </w:r>
    </w:p>
    <w:p w14:paraId="069CDD97" w14:textId="5565220C"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git add -A</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OR, '</w:t>
      </w:r>
      <w:r w:rsidRPr="00D46BCC">
        <w:rPr>
          <w:rFonts w:ascii="Consolas" w:eastAsia="Times New Roman" w:hAnsi="Consolas" w:cs="Courier New"/>
          <w:b/>
          <w:bCs/>
          <w:color w:val="009900"/>
          <w:sz w:val="20"/>
          <w:szCs w:val="20"/>
        </w:rPr>
        <w:t>git add --all</w:t>
      </w:r>
      <w:r w:rsidRPr="00D46BCC">
        <w:rPr>
          <w:rFonts w:ascii="Consolas" w:eastAsia="Times New Roman" w:hAnsi="Consolas" w:cs="Courier New"/>
          <w:color w:val="009900"/>
          <w:sz w:val="20"/>
          <w:szCs w:val="20"/>
        </w:rPr>
        <w:t>'</w:t>
      </w:r>
    </w:p>
    <w:p w14:paraId="23D7FF73" w14:textId="306FB77E" w:rsidR="00B54B9F"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E24FB27" w14:textId="4B497736" w:rsidR="00B54B9F" w:rsidRPr="00D46BCC"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xml:space="preserve">// Stage </w:t>
      </w:r>
      <w:r w:rsidRPr="00B54B9F">
        <w:rPr>
          <w:rFonts w:ascii="Consolas" w:eastAsia="Times New Roman" w:hAnsi="Consolas" w:cs="Courier New"/>
          <w:color w:val="009900"/>
          <w:sz w:val="20"/>
          <w:szCs w:val="20"/>
        </w:rPr>
        <w:t>all the files in the current directory (and all sub-directories)</w:t>
      </w:r>
    </w:p>
    <w:p w14:paraId="1BC3FBAF" w14:textId="31581EC1" w:rsidR="00B54B9F"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 xml:space="preserve">git add </w:t>
      </w:r>
      <w:r>
        <w:rPr>
          <w:rFonts w:ascii="Consolas" w:eastAsia="Times New Roman" w:hAnsi="Consolas" w:cs="Courier New"/>
          <w:b/>
          <w:bCs/>
          <w:color w:val="000000"/>
          <w:sz w:val="20"/>
          <w:szCs w:val="20"/>
        </w:rPr>
        <w:t>.</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the option is dot “.”</w:t>
      </w:r>
    </w:p>
    <w:p w14:paraId="48DF3903" w14:textId="77777777" w:rsidR="00B54B9F" w:rsidRPr="007D72C0"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23813DB3" w14:textId="2E7A90CE" w:rsidR="00D82DE4" w:rsidRDefault="000C74B2" w:rsidP="000C74B2">
      <w:pPr>
        <w:pStyle w:val="ListParagraph"/>
        <w:numPr>
          <w:ilvl w:val="0"/>
          <w:numId w:val="6"/>
        </w:numPr>
      </w:pPr>
      <w:r>
        <w:t xml:space="preserve">Commit </w:t>
      </w:r>
      <w:r w:rsidR="00A009BA">
        <w:t xml:space="preserve">staged files: git </w:t>
      </w:r>
      <w:r w:rsidR="00C3677D">
        <w:t>commit -m “message to describe the commit”</w:t>
      </w:r>
    </w:p>
    <w:p w14:paraId="1752505D" w14:textId="24385CF7" w:rsidR="00CD7857" w:rsidRPr="001034C4" w:rsidRDefault="00CD7857" w:rsidP="00CD785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Commit the files that are staged (-</w:t>
      </w:r>
      <w:r w:rsidRPr="001034C4">
        <w:rPr>
          <w:rFonts w:ascii="Consolas" w:eastAsia="Times New Roman" w:hAnsi="Consolas" w:cs="Courier New"/>
          <w:color w:val="009900"/>
          <w:sz w:val="20"/>
          <w:szCs w:val="20"/>
        </w:rPr>
        <w:t xml:space="preserve">m to specify the commit </w:t>
      </w:r>
      <w:r>
        <w:rPr>
          <w:rFonts w:ascii="Consolas" w:eastAsia="Times New Roman" w:hAnsi="Consolas" w:cs="Courier New"/>
          <w:color w:val="009900"/>
          <w:sz w:val="20"/>
          <w:szCs w:val="20"/>
        </w:rPr>
        <w:t>description)</w:t>
      </w:r>
    </w:p>
    <w:p w14:paraId="64E52F24" w14:textId="45DA9B3D"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git commit -m "First commit"</w:t>
      </w:r>
      <w:r w:rsidRPr="001034C4">
        <w:rPr>
          <w:rFonts w:ascii="Consolas" w:eastAsia="Times New Roman" w:hAnsi="Consolas" w:cs="Courier New"/>
          <w:color w:val="000000"/>
          <w:sz w:val="20"/>
          <w:szCs w:val="20"/>
        </w:rPr>
        <w:t xml:space="preserve">   </w:t>
      </w:r>
    </w:p>
    <w:p w14:paraId="474E750F"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master (root-commit) </w:t>
      </w:r>
      <w:r w:rsidRPr="001034C4">
        <w:rPr>
          <w:rFonts w:ascii="Consolas" w:eastAsia="Times New Roman" w:hAnsi="Consolas" w:cs="Courier New"/>
          <w:color w:val="E31B23"/>
          <w:sz w:val="20"/>
          <w:szCs w:val="20"/>
        </w:rPr>
        <w:t>858f3e7</w:t>
      </w:r>
      <w:r w:rsidRPr="001034C4">
        <w:rPr>
          <w:rFonts w:ascii="Consolas" w:eastAsia="Times New Roman" w:hAnsi="Consolas" w:cs="Courier New"/>
          <w:color w:val="000000"/>
          <w:sz w:val="20"/>
          <w:szCs w:val="20"/>
        </w:rPr>
        <w:t>] first commit</w:t>
      </w:r>
    </w:p>
    <w:p w14:paraId="27ED9964"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2 files changed, 8 insertions(+)</w:t>
      </w:r>
    </w:p>
    <w:p w14:paraId="61225C1B"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Hello.java</w:t>
      </w:r>
    </w:p>
    <w:p w14:paraId="7E345C49" w14:textId="35812FE7" w:rsid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README.md</w:t>
      </w:r>
    </w:p>
    <w:p w14:paraId="38178510" w14:textId="12AA7E2E" w:rsidR="00511C1A" w:rsidRDefault="00511C1A"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p>
    <w:p w14:paraId="31B76BFA" w14:textId="69B74EFA" w:rsidR="00CD7857" w:rsidRDefault="00CD7857"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kip staging and commit all </w:t>
      </w:r>
      <w:r w:rsidR="00347C9C">
        <w:rPr>
          <w:rFonts w:ascii="Consolas" w:eastAsia="Times New Roman" w:hAnsi="Consolas" w:cs="Courier New"/>
          <w:color w:val="009900"/>
          <w:sz w:val="20"/>
          <w:szCs w:val="20"/>
        </w:rPr>
        <w:t>the file changes by option -a or --all</w:t>
      </w:r>
    </w:p>
    <w:p w14:paraId="55984981" w14:textId="3F6BB9D0" w:rsidR="00511C1A" w:rsidRPr="001034C4" w:rsidRDefault="00D46EC9"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 xml:space="preserve">git commit </w:t>
      </w:r>
      <w:r w:rsidR="004717CA">
        <w:rPr>
          <w:rFonts w:ascii="Consolas" w:eastAsia="Times New Roman" w:hAnsi="Consolas" w:cs="Courier New"/>
          <w:b/>
          <w:bCs/>
          <w:color w:val="000000"/>
          <w:sz w:val="20"/>
          <w:szCs w:val="20"/>
        </w:rPr>
        <w:t xml:space="preserve">-a </w:t>
      </w:r>
      <w:r w:rsidRPr="001034C4">
        <w:rPr>
          <w:rFonts w:ascii="Consolas" w:eastAsia="Times New Roman" w:hAnsi="Consolas" w:cs="Courier New"/>
          <w:b/>
          <w:bCs/>
          <w:color w:val="000000"/>
          <w:sz w:val="20"/>
          <w:szCs w:val="20"/>
        </w:rPr>
        <w:t>-m "</w:t>
      </w:r>
      <w:r w:rsidR="004717CA">
        <w:rPr>
          <w:rFonts w:ascii="Consolas" w:eastAsia="Times New Roman" w:hAnsi="Consolas" w:cs="Courier New"/>
          <w:b/>
          <w:bCs/>
          <w:color w:val="000000"/>
          <w:sz w:val="20"/>
          <w:szCs w:val="20"/>
        </w:rPr>
        <w:t>message to describe commit</w:t>
      </w:r>
      <w:r w:rsidRPr="001034C4">
        <w:rPr>
          <w:rFonts w:ascii="Consolas" w:eastAsia="Times New Roman" w:hAnsi="Consolas" w:cs="Courier New"/>
          <w:b/>
          <w:bCs/>
          <w:color w:val="000000"/>
          <w:sz w:val="20"/>
          <w:szCs w:val="20"/>
        </w:rPr>
        <w:t>"</w:t>
      </w:r>
    </w:p>
    <w:p w14:paraId="026F0AC0" w14:textId="457E53BA" w:rsidR="001034C4" w:rsidRDefault="00BE681F" w:rsidP="00BE681F">
      <w:pPr>
        <w:pStyle w:val="ListParagraph"/>
        <w:numPr>
          <w:ilvl w:val="0"/>
          <w:numId w:val="6"/>
        </w:numPr>
      </w:pPr>
      <w:r>
        <w:t>View the commit log</w:t>
      </w:r>
      <w:r w:rsidR="002705BE">
        <w:t>: git log</w:t>
      </w:r>
    </w:p>
    <w:p w14:paraId="5D20E366" w14:textId="5091BB49" w:rsidR="00FA5C0F" w:rsidRPr="00FA5C0F" w:rsidRDefault="00FA5C0F" w:rsidP="00FA5C0F">
      <w:r w:rsidRPr="00FA5C0F">
        <w:lastRenderedPageBreak/>
        <w:t>You can use "git log" to list the commit data</w:t>
      </w:r>
      <w:r w:rsidR="00955BCC">
        <w:t xml:space="preserve">, </w:t>
      </w:r>
      <w:r w:rsidR="00D14847">
        <w:t>“git log --oneline” for more concise presentation</w:t>
      </w:r>
      <w:r w:rsidRPr="00FA5C0F">
        <w:t>; or "git log --stat" to view the file statistics:</w:t>
      </w:r>
    </w:p>
    <w:p w14:paraId="51C0992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p>
    <w:p w14:paraId="64BFF92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33C64FC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59EF030B"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54ABF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First commit</w:t>
      </w:r>
    </w:p>
    <w:p w14:paraId="6855FCF1" w14:textId="68D881CD" w:rsid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54F8838B" w14:textId="68001D93" w:rsidR="00D14847"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oneline</w:t>
      </w:r>
    </w:p>
    <w:p w14:paraId="3434CE3B" w14:textId="77777777" w:rsidR="00D14847" w:rsidRPr="00FA5C0F"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5D59E1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 --stat</w:t>
      </w:r>
    </w:p>
    <w:p w14:paraId="2F1DB6F6"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2200CB7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138A74BE"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AD4EB3"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First commit</w:t>
      </w:r>
    </w:p>
    <w:p w14:paraId="30B1134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Hello.java | 6 ++++++</w:t>
      </w:r>
    </w:p>
    <w:p w14:paraId="143D540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E31B23"/>
          <w:sz w:val="20"/>
          <w:szCs w:val="20"/>
        </w:rPr>
        <w:t xml:space="preserve"> README.md  | 2 ++</w:t>
      </w:r>
    </w:p>
    <w:p w14:paraId="0FCC493D"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2 files changed, 8 insertions(+)</w:t>
      </w:r>
    </w:p>
    <w:p w14:paraId="36082486" w14:textId="70DA717D" w:rsidR="001034C4" w:rsidRDefault="00AF18AC" w:rsidP="002970BD">
      <w:pPr>
        <w:pStyle w:val="Heading2"/>
      </w:pPr>
      <w:r>
        <w:t>Branch</w:t>
      </w:r>
    </w:p>
    <w:p w14:paraId="3DA66340" w14:textId="5EF12BE9" w:rsidR="001376AE" w:rsidRDefault="00CB235A" w:rsidP="00CB235A">
      <w:pPr>
        <w:pStyle w:val="Heading3"/>
      </w:pPr>
      <w:r>
        <w:t>P</w:t>
      </w:r>
      <w:r w:rsidR="001376AE">
        <w:t xml:space="preserve">ointers </w:t>
      </w:r>
      <w:r>
        <w:t>to</w:t>
      </w:r>
      <w:r w:rsidR="001376AE">
        <w:t xml:space="preserve"> branches:</w:t>
      </w:r>
    </w:p>
    <w:p w14:paraId="1AAB23B3" w14:textId="3285449F" w:rsidR="001376AE" w:rsidRDefault="0003004C" w:rsidP="00C069E1">
      <w:r w:rsidRPr="0003004C">
        <w:t xml:space="preserve">A branch in Git is a lightweight movable pointer to one of the commits. For the initial commit, Git assigns the default branch name called master and sets the master branch pointer at the initial commit. As you make further commits on the master branch, the master branch pointer move forward accordingly. </w:t>
      </w:r>
    </w:p>
    <w:p w14:paraId="02D93D80" w14:textId="005DAEF9" w:rsidR="00C069E1" w:rsidRDefault="0003004C" w:rsidP="00C069E1">
      <w:r w:rsidRPr="0003004C">
        <w:t>Git also uses a special pointer called HEAD to keep track of the branch that you are currently working on. The HEAD always refers to the latest commit on the current branch. Whenever you switch branch, the HEAD also switches to the latest commit on the branch switched.</w:t>
      </w:r>
    </w:p>
    <w:p w14:paraId="2640077C" w14:textId="0A98FF09" w:rsidR="008A4D83" w:rsidRDefault="00101602" w:rsidP="00C069E1">
      <w:r>
        <w:t xml:space="preserve">Example: </w:t>
      </w:r>
      <w:r w:rsidR="008A4D83">
        <w:t xml:space="preserve">How to </w:t>
      </w:r>
      <w:r w:rsidR="00554B1A">
        <w:t>create a status on the right from the left?</w:t>
      </w:r>
    </w:p>
    <w:p w14:paraId="1652D858" w14:textId="24F2C376" w:rsidR="007115D8" w:rsidRDefault="007115D8" w:rsidP="00C069E1">
      <w:r>
        <w:rPr>
          <w:noProof/>
        </w:rPr>
        <w:drawing>
          <wp:inline distT="0" distB="0" distL="0" distR="0" wp14:anchorId="7D60B3C4" wp14:editId="72BBA010">
            <wp:extent cx="2780200" cy="1817823"/>
            <wp:effectExtent l="0" t="0" r="1270" b="0"/>
            <wp:docPr id="16" name="Picture 16"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a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4748" cy="1820797"/>
                    </a:xfrm>
                    <a:prstGeom prst="rect">
                      <a:avLst/>
                    </a:prstGeom>
                    <a:noFill/>
                    <a:ln>
                      <a:noFill/>
                    </a:ln>
                  </pic:spPr>
                </pic:pic>
              </a:graphicData>
            </a:graphic>
          </wp:inline>
        </w:drawing>
      </w:r>
      <w:r w:rsidR="00DA6263">
        <w:t xml:space="preserve">           </w:t>
      </w:r>
      <w:r w:rsidR="00DA6263">
        <w:sym w:font="Wingdings" w:char="F0E8"/>
      </w:r>
      <w:r w:rsidR="00DA6263">
        <w:t xml:space="preserve">               </w:t>
      </w:r>
      <w:r w:rsidR="00DA6263">
        <w:rPr>
          <w:noProof/>
        </w:rPr>
        <w:drawing>
          <wp:inline distT="0" distB="0" distL="0" distR="0" wp14:anchorId="45B74A0D" wp14:editId="56F92EBD">
            <wp:extent cx="3096986" cy="2527683"/>
            <wp:effectExtent l="0" t="0" r="8255" b="6350"/>
            <wp:docPr id="17" name="Picture 17"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a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536" cy="2533029"/>
                    </a:xfrm>
                    <a:prstGeom prst="rect">
                      <a:avLst/>
                    </a:prstGeom>
                    <a:noFill/>
                    <a:ln>
                      <a:noFill/>
                    </a:ln>
                  </pic:spPr>
                </pic:pic>
              </a:graphicData>
            </a:graphic>
          </wp:inline>
        </w:drawing>
      </w:r>
    </w:p>
    <w:p w14:paraId="457BA7D2" w14:textId="67BEA9C4" w:rsidR="001A14D8" w:rsidRDefault="00B52C01" w:rsidP="00B3514F">
      <w:r>
        <w:t xml:space="preserve">Step 1: </w:t>
      </w:r>
      <w:r w:rsidR="001A14D8">
        <w:t xml:space="preserve">Create </w:t>
      </w:r>
      <w:r>
        <w:t>devel branch at commit 3</w:t>
      </w:r>
      <w:r w:rsidR="00953F62">
        <w:t xml:space="preserve">; Step 2: </w:t>
      </w:r>
      <w:r>
        <w:t xml:space="preserve"> </w:t>
      </w:r>
    </w:p>
    <w:p w14:paraId="41D23776" w14:textId="36EDE8C4" w:rsidR="00C01451" w:rsidRDefault="001A14D8" w:rsidP="00B3514F">
      <w:r>
        <w:rPr>
          <w:noProof/>
        </w:rPr>
        <w:lastRenderedPageBreak/>
        <w:drawing>
          <wp:inline distT="0" distB="0" distL="0" distR="0" wp14:anchorId="63FCEBF6" wp14:editId="330ADEEA">
            <wp:extent cx="1253648" cy="1042035"/>
            <wp:effectExtent l="0" t="0" r="3810" b="5715"/>
            <wp:docPr id="18" name="Picture 18"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a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4111" cy="1059044"/>
                    </a:xfrm>
                    <a:prstGeom prst="rect">
                      <a:avLst/>
                    </a:prstGeom>
                    <a:noFill/>
                    <a:ln>
                      <a:noFill/>
                    </a:ln>
                  </pic:spPr>
                </pic:pic>
              </a:graphicData>
            </a:graphic>
          </wp:inline>
        </w:drawing>
      </w:r>
      <w:r w:rsidR="00953F62">
        <w:sym w:font="Wingdings" w:char="F0E0"/>
      </w:r>
      <w:r w:rsidR="008F4698">
        <w:rPr>
          <w:noProof/>
        </w:rPr>
        <w:drawing>
          <wp:inline distT="0" distB="0" distL="0" distR="0" wp14:anchorId="476A8B70" wp14:editId="3B80756B">
            <wp:extent cx="1409700" cy="1193379"/>
            <wp:effectExtent l="0" t="0" r="0" b="6985"/>
            <wp:docPr id="19" name="Picture 19"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a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502" cy="1235539"/>
                    </a:xfrm>
                    <a:prstGeom prst="rect">
                      <a:avLst/>
                    </a:prstGeom>
                    <a:noFill/>
                    <a:ln>
                      <a:noFill/>
                    </a:ln>
                  </pic:spPr>
                </pic:pic>
              </a:graphicData>
            </a:graphic>
          </wp:inline>
        </w:drawing>
      </w:r>
      <w:r w:rsidR="00953F62">
        <w:sym w:font="Wingdings" w:char="F0E0"/>
      </w:r>
      <w:r w:rsidR="00C01451">
        <w:rPr>
          <w:noProof/>
        </w:rPr>
        <w:drawing>
          <wp:inline distT="0" distB="0" distL="0" distR="0" wp14:anchorId="1A743545" wp14:editId="131489B0">
            <wp:extent cx="1882140" cy="1134200"/>
            <wp:effectExtent l="0" t="0" r="3810" b="8890"/>
            <wp:docPr id="20" name="Picture 20"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a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3779" cy="1159292"/>
                    </a:xfrm>
                    <a:prstGeom prst="rect">
                      <a:avLst/>
                    </a:prstGeom>
                    <a:noFill/>
                    <a:ln>
                      <a:noFill/>
                    </a:ln>
                  </pic:spPr>
                </pic:pic>
              </a:graphicData>
            </a:graphic>
          </wp:inline>
        </w:drawing>
      </w:r>
      <w:r w:rsidR="00953F62">
        <w:sym w:font="Wingdings" w:char="F0E0"/>
      </w:r>
      <w:r w:rsidR="00C01451">
        <w:rPr>
          <w:noProof/>
        </w:rPr>
        <w:drawing>
          <wp:inline distT="0" distB="0" distL="0" distR="0" wp14:anchorId="717E3DD9" wp14:editId="25583EA5">
            <wp:extent cx="1874520" cy="1140710"/>
            <wp:effectExtent l="0" t="0" r="0" b="2540"/>
            <wp:docPr id="21" name="Picture 2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1213" cy="1175210"/>
                    </a:xfrm>
                    <a:prstGeom prst="rect">
                      <a:avLst/>
                    </a:prstGeom>
                    <a:noFill/>
                    <a:ln>
                      <a:noFill/>
                    </a:ln>
                  </pic:spPr>
                </pic:pic>
              </a:graphicData>
            </a:graphic>
          </wp:inline>
        </w:drawing>
      </w:r>
    </w:p>
    <w:p w14:paraId="58423233" w14:textId="5FE8BD48" w:rsidR="00A568A7" w:rsidRDefault="00C01451" w:rsidP="00B3514F">
      <w:r>
        <w:rPr>
          <w:noProof/>
        </w:rPr>
        <w:drawing>
          <wp:inline distT="0" distB="0" distL="0" distR="0" wp14:anchorId="5E96D70C" wp14:editId="03F647D4">
            <wp:extent cx="1853193" cy="1127732"/>
            <wp:effectExtent l="0" t="0" r="0" b="0"/>
            <wp:docPr id="22" name="Picture 22"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7152" cy="1148397"/>
                    </a:xfrm>
                    <a:prstGeom prst="rect">
                      <a:avLst/>
                    </a:prstGeom>
                    <a:noFill/>
                    <a:ln>
                      <a:noFill/>
                    </a:ln>
                  </pic:spPr>
                </pic:pic>
              </a:graphicData>
            </a:graphic>
          </wp:inline>
        </w:drawing>
      </w:r>
      <w:r w:rsidR="00A568A7">
        <w:rPr>
          <w:noProof/>
        </w:rPr>
        <w:drawing>
          <wp:inline distT="0" distB="0" distL="0" distR="0" wp14:anchorId="2E865DDC" wp14:editId="025BE960">
            <wp:extent cx="1406011" cy="1145540"/>
            <wp:effectExtent l="0" t="0" r="3810" b="0"/>
            <wp:docPr id="23" name="Picture 23"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a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771" cy="1173046"/>
                    </a:xfrm>
                    <a:prstGeom prst="rect">
                      <a:avLst/>
                    </a:prstGeom>
                    <a:noFill/>
                    <a:ln>
                      <a:noFill/>
                    </a:ln>
                  </pic:spPr>
                </pic:pic>
              </a:graphicData>
            </a:graphic>
          </wp:inline>
        </w:drawing>
      </w:r>
    </w:p>
    <w:p w14:paraId="082E2879" w14:textId="5753D0BC" w:rsidR="00A7344A" w:rsidRPr="00B3514F" w:rsidRDefault="00A7344A" w:rsidP="00CB235A">
      <w:pPr>
        <w:pStyle w:val="Heading3"/>
      </w:pPr>
      <w:r w:rsidRPr="00B3514F">
        <w:t>Branch Names Convention</w:t>
      </w:r>
    </w:p>
    <w:p w14:paraId="6DD36094" w14:textId="2800758D" w:rsidR="00A7344A" w:rsidRPr="00B3514F" w:rsidRDefault="00213422" w:rsidP="00B3514F">
      <w:pPr>
        <w:pStyle w:val="ListParagraph"/>
        <w:numPr>
          <w:ilvl w:val="0"/>
          <w:numId w:val="6"/>
        </w:numPr>
      </w:pPr>
      <w:r>
        <w:t>“</w:t>
      </w:r>
      <w:r w:rsidR="00A7344A" w:rsidRPr="00B3514F">
        <w:t>master</w:t>
      </w:r>
      <w:r>
        <w:t>”</w:t>
      </w:r>
      <w:r w:rsidR="00A7344A" w:rsidRPr="00B3514F">
        <w:t> branch: the production branch with tags for the various releases.</w:t>
      </w:r>
    </w:p>
    <w:p w14:paraId="612CF790" w14:textId="6CEF4DF1" w:rsidR="00A7344A" w:rsidRPr="00B3514F" w:rsidRDefault="00213422" w:rsidP="00B3514F">
      <w:pPr>
        <w:pStyle w:val="ListParagraph"/>
        <w:numPr>
          <w:ilvl w:val="0"/>
          <w:numId w:val="6"/>
        </w:numPr>
      </w:pPr>
      <w:r>
        <w:t>“</w:t>
      </w:r>
      <w:r w:rsidR="00A7344A" w:rsidRPr="00B3514F">
        <w:t>development</w:t>
      </w:r>
      <w:r>
        <w:t>”</w:t>
      </w:r>
      <w:r w:rsidR="00A7344A" w:rsidRPr="00B3514F">
        <w:t> (or </w:t>
      </w:r>
      <w:r>
        <w:t>“</w:t>
      </w:r>
      <w:r w:rsidR="00A7344A" w:rsidRPr="00B3514F">
        <w:t>next</w:t>
      </w:r>
      <w:r>
        <w:t>”</w:t>
      </w:r>
      <w:r w:rsidR="00A7344A" w:rsidRPr="00B3514F">
        <w:t> or </w:t>
      </w:r>
      <w:r>
        <w:t>“</w:t>
      </w:r>
      <w:r w:rsidR="00A7344A" w:rsidRPr="00B3514F">
        <w:t>devel</w:t>
      </w:r>
      <w:r>
        <w:t>”</w:t>
      </w:r>
      <w:r w:rsidR="00A7344A" w:rsidRPr="00B3514F">
        <w:t>) branch: developmental branch, to be merged into master if and when completes.</w:t>
      </w:r>
    </w:p>
    <w:p w14:paraId="15223B70" w14:textId="1DCD6CA9" w:rsidR="00A7344A" w:rsidRDefault="00213422" w:rsidP="00B3514F">
      <w:pPr>
        <w:pStyle w:val="ListParagraph"/>
        <w:numPr>
          <w:ilvl w:val="0"/>
          <w:numId w:val="6"/>
        </w:numPr>
      </w:pPr>
      <w:r>
        <w:t>“</w:t>
      </w:r>
      <w:r w:rsidR="00A7344A" w:rsidRPr="00B3514F">
        <w:t>topics</w:t>
      </w:r>
      <w:r>
        <w:t>”</w:t>
      </w:r>
      <w:r w:rsidR="00A7344A" w:rsidRPr="00B3514F">
        <w:t xml:space="preserve"> branch: a short-live branch for a specific topics, such as introducing a feature (for the devel branch) or fixing a bug (for the master branch).</w:t>
      </w:r>
    </w:p>
    <w:p w14:paraId="6CCE608A" w14:textId="36E8C0B4" w:rsidR="00830B78" w:rsidRPr="00B3514F" w:rsidRDefault="0092027E" w:rsidP="0092027E">
      <w:pPr>
        <w:pStyle w:val="Heading3"/>
      </w:pPr>
      <w:r>
        <w:t>List, create and switch</w:t>
      </w:r>
    </w:p>
    <w:p w14:paraId="73FE1ED3" w14:textId="317BFFBF" w:rsidR="008B1013" w:rsidRPr="00460D7A" w:rsidRDefault="00282B94"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list all branches</w:t>
      </w:r>
    </w:p>
    <w:p w14:paraId="0DDFADFE" w14:textId="77777777" w:rsidR="00536209" w:rsidRPr="00460D7A" w:rsidRDefault="008B1013" w:rsidP="00536209">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a</w:t>
      </w:r>
    </w:p>
    <w:p w14:paraId="76F17D5C" w14:textId="5922A3F1" w:rsidR="008B1013" w:rsidRPr="00282B94" w:rsidRDefault="00536209" w:rsidP="00536209">
      <w:pPr>
        <w:shd w:val="clear" w:color="auto" w:fill="C5E0B3" w:themeFill="accent6" w:themeFillTint="66"/>
        <w:spacing w:after="0"/>
        <w:rPr>
          <w:rFonts w:ascii="Consolas" w:hAnsi="Consolas"/>
          <w:sz w:val="20"/>
          <w:szCs w:val="20"/>
        </w:rPr>
      </w:pPr>
      <w:r>
        <w:rPr>
          <w:rFonts w:ascii="Consolas" w:hAnsi="Consolas"/>
          <w:sz w:val="20"/>
          <w:szCs w:val="20"/>
        </w:rPr>
        <w:t>//</w:t>
      </w:r>
      <w:r w:rsidR="00282B94">
        <w:rPr>
          <w:rFonts w:ascii="Consolas" w:hAnsi="Consolas"/>
          <w:sz w:val="20"/>
          <w:szCs w:val="20"/>
        </w:rPr>
        <w:t>I</w:t>
      </w:r>
      <w:r w:rsidR="008B1013" w:rsidRPr="00282B94">
        <w:rPr>
          <w:rFonts w:ascii="Consolas" w:hAnsi="Consolas"/>
          <w:sz w:val="20"/>
          <w:szCs w:val="20"/>
        </w:rPr>
        <w:t>f you haven’t created/modified any branch, no branch is shown even the default branch Master.</w:t>
      </w:r>
    </w:p>
    <w:p w14:paraId="6D631520" w14:textId="77777777" w:rsidR="00536209" w:rsidRDefault="00536209" w:rsidP="00536209">
      <w:pPr>
        <w:shd w:val="clear" w:color="auto" w:fill="C5E0B3" w:themeFill="accent6" w:themeFillTint="66"/>
        <w:spacing w:after="0"/>
        <w:rPr>
          <w:rFonts w:ascii="Consolas" w:hAnsi="Consolas"/>
          <w:sz w:val="20"/>
          <w:szCs w:val="20"/>
        </w:rPr>
      </w:pPr>
    </w:p>
    <w:p w14:paraId="2963243D" w14:textId="3E2DAE52" w:rsidR="008B1013" w:rsidRPr="00282B94" w:rsidRDefault="00536209" w:rsidP="00536209">
      <w:pPr>
        <w:shd w:val="clear" w:color="auto" w:fill="C5E0B3" w:themeFill="accent6" w:themeFillTint="66"/>
        <w:spacing w:after="0"/>
        <w:rPr>
          <w:rFonts w:ascii="Consolas" w:hAnsi="Consolas"/>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create</w:t>
      </w:r>
      <w:r w:rsidR="00ED19F9">
        <w:rPr>
          <w:rFonts w:ascii="Consolas" w:hAnsi="Consolas"/>
          <w:color w:val="2E74B5" w:themeColor="accent5" w:themeShade="BF"/>
          <w:sz w:val="20"/>
          <w:szCs w:val="20"/>
        </w:rPr>
        <w:t>, delete, rename</w:t>
      </w:r>
      <w:r w:rsidR="008B1013" w:rsidRPr="00460D7A">
        <w:rPr>
          <w:rFonts w:ascii="Consolas" w:hAnsi="Consolas"/>
          <w:color w:val="2E74B5" w:themeColor="accent5" w:themeShade="BF"/>
          <w:sz w:val="20"/>
          <w:szCs w:val="20"/>
        </w:rPr>
        <w:t xml:space="preserve"> a new branch</w:t>
      </w:r>
      <w:r w:rsidR="008B1013" w:rsidRPr="00282B94">
        <w:rPr>
          <w:rFonts w:ascii="Consolas" w:hAnsi="Consolas"/>
          <w:sz w:val="20"/>
          <w:szCs w:val="20"/>
        </w:rPr>
        <w:br/>
      </w:r>
      <w:r w:rsidR="008B1013" w:rsidRPr="00460D7A">
        <w:rPr>
          <w:rFonts w:ascii="Consolas" w:hAnsi="Consolas"/>
          <w:b/>
          <w:bCs/>
          <w:sz w:val="20"/>
          <w:szCs w:val="20"/>
        </w:rPr>
        <w:t>git branch &lt;new_branch_name&gt;</w:t>
      </w:r>
    </w:p>
    <w:p w14:paraId="0BD3F1FE"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d &lt;branch_name&gt;</w:t>
      </w:r>
    </w:p>
    <w:p w14:paraId="29046569"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m &lt;new_name&gt;</w:t>
      </w:r>
    </w:p>
    <w:p w14:paraId="12A785C5" w14:textId="77777777" w:rsidR="00536209" w:rsidRDefault="00536209" w:rsidP="00536209">
      <w:pPr>
        <w:shd w:val="clear" w:color="auto" w:fill="C5E0B3" w:themeFill="accent6" w:themeFillTint="66"/>
        <w:spacing w:after="0"/>
        <w:rPr>
          <w:rFonts w:ascii="Consolas" w:hAnsi="Consolas"/>
          <w:sz w:val="20"/>
          <w:szCs w:val="20"/>
        </w:rPr>
      </w:pPr>
    </w:p>
    <w:p w14:paraId="0259CCAF" w14:textId="0C8A6113" w:rsidR="008B1013" w:rsidRPr="00460D7A" w:rsidRDefault="00536209"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 xml:space="preserve">// </w:t>
      </w:r>
      <w:r w:rsidR="008B1013" w:rsidRPr="00460D7A">
        <w:rPr>
          <w:rFonts w:ascii="Consolas" w:hAnsi="Consolas"/>
          <w:color w:val="2E74B5" w:themeColor="accent5" w:themeShade="BF"/>
          <w:sz w:val="20"/>
          <w:szCs w:val="20"/>
        </w:rPr>
        <w:t>switch current branch to another one</w:t>
      </w:r>
    </w:p>
    <w:p w14:paraId="4BE1362D" w14:textId="6B76AC98" w:rsidR="00536209" w:rsidRDefault="008B1013" w:rsidP="00536209">
      <w:pPr>
        <w:shd w:val="clear" w:color="auto" w:fill="C5E0B3" w:themeFill="accent6" w:themeFillTint="66"/>
        <w:spacing w:after="0"/>
        <w:rPr>
          <w:rFonts w:ascii="Consolas" w:hAnsi="Consolas"/>
          <w:sz w:val="20"/>
          <w:szCs w:val="20"/>
        </w:rPr>
      </w:pPr>
      <w:r w:rsidRPr="00460D7A">
        <w:rPr>
          <w:rFonts w:ascii="Consolas" w:hAnsi="Consolas"/>
          <w:b/>
          <w:bCs/>
          <w:sz w:val="20"/>
          <w:szCs w:val="20"/>
        </w:rPr>
        <w:t>git checkout &lt;branch_name&gt;</w:t>
      </w:r>
    </w:p>
    <w:p w14:paraId="15769317" w14:textId="19B59043" w:rsidR="007079DD" w:rsidRDefault="008B1013" w:rsidP="007079DD">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git checkout -b &lt;branch_name&gt;</w:t>
      </w:r>
      <w:r w:rsidR="007079DD">
        <w:rPr>
          <w:rFonts w:ascii="Consolas" w:hAnsi="Consolas"/>
          <w:b/>
          <w:bCs/>
          <w:sz w:val="20"/>
          <w:szCs w:val="20"/>
        </w:rPr>
        <w:t xml:space="preserve"> </w:t>
      </w:r>
      <w:r w:rsidR="007079DD" w:rsidRPr="00460D7A">
        <w:rPr>
          <w:rFonts w:ascii="Consolas" w:hAnsi="Consolas"/>
          <w:color w:val="2E74B5" w:themeColor="accent5" w:themeShade="BF"/>
          <w:sz w:val="20"/>
          <w:szCs w:val="20"/>
        </w:rPr>
        <w:t>// create a new branch and then switch to it</w:t>
      </w:r>
    </w:p>
    <w:p w14:paraId="656C274A" w14:textId="012C30A2" w:rsidR="00743721" w:rsidRDefault="00743721" w:rsidP="007079DD">
      <w:pPr>
        <w:shd w:val="clear" w:color="auto" w:fill="C5E0B3" w:themeFill="accent6" w:themeFillTint="66"/>
        <w:spacing w:after="0"/>
        <w:rPr>
          <w:rFonts w:ascii="Consolas" w:hAnsi="Consolas"/>
          <w:color w:val="2E74B5" w:themeColor="accent5" w:themeShade="BF"/>
          <w:sz w:val="20"/>
          <w:szCs w:val="20"/>
        </w:rPr>
      </w:pPr>
    </w:p>
    <w:p w14:paraId="3B2253DF" w14:textId="3DF2B042" w:rsidR="00743721" w:rsidRDefault="00743721" w:rsidP="00743721">
      <w:pPr>
        <w:shd w:val="clear" w:color="auto" w:fill="C5E0B3" w:themeFill="accent6" w:themeFillTint="66"/>
        <w:spacing w:after="0"/>
        <w:rPr>
          <w:rFonts w:ascii="Consolas" w:hAnsi="Consolas"/>
          <w:sz w:val="20"/>
          <w:szCs w:val="20"/>
        </w:rPr>
      </w:pPr>
      <w:r w:rsidRPr="00460D7A">
        <w:rPr>
          <w:rFonts w:ascii="Consolas" w:hAnsi="Consolas"/>
          <w:b/>
          <w:bCs/>
          <w:sz w:val="20"/>
          <w:szCs w:val="20"/>
        </w:rPr>
        <w:t xml:space="preserve">git </w:t>
      </w:r>
      <w:r>
        <w:rPr>
          <w:rFonts w:ascii="Consolas" w:hAnsi="Consolas"/>
          <w:b/>
          <w:bCs/>
          <w:sz w:val="20"/>
          <w:szCs w:val="20"/>
        </w:rPr>
        <w:t>switch</w:t>
      </w:r>
      <w:r w:rsidRPr="00460D7A">
        <w:rPr>
          <w:rFonts w:ascii="Consolas" w:hAnsi="Consolas"/>
          <w:b/>
          <w:bCs/>
          <w:sz w:val="20"/>
          <w:szCs w:val="20"/>
        </w:rPr>
        <w:t xml:space="preserve"> &lt;branch_name&gt;</w:t>
      </w:r>
      <w:r>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from git 2.23</w:t>
      </w:r>
    </w:p>
    <w:p w14:paraId="2EF85479" w14:textId="6BEAE5E3" w:rsidR="00743721" w:rsidRDefault="00743721" w:rsidP="00743721">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 xml:space="preserve">git </w:t>
      </w:r>
      <w:r w:rsidR="007D2B61">
        <w:rPr>
          <w:rFonts w:ascii="Consolas" w:hAnsi="Consolas"/>
          <w:b/>
          <w:bCs/>
          <w:sz w:val="20"/>
          <w:szCs w:val="20"/>
        </w:rPr>
        <w:t>switch</w:t>
      </w:r>
      <w:r w:rsidRPr="00460D7A">
        <w:rPr>
          <w:rFonts w:ascii="Consolas" w:hAnsi="Consolas"/>
          <w:b/>
          <w:bCs/>
          <w:sz w:val="20"/>
          <w:szCs w:val="20"/>
        </w:rPr>
        <w:t xml:space="preserve"> -</w:t>
      </w:r>
      <w:r w:rsidR="007D2B61">
        <w:rPr>
          <w:rFonts w:ascii="Consolas" w:hAnsi="Consolas"/>
          <w:b/>
          <w:bCs/>
          <w:sz w:val="20"/>
          <w:szCs w:val="20"/>
        </w:rPr>
        <w:t>c</w:t>
      </w:r>
      <w:r w:rsidRPr="00460D7A">
        <w:rPr>
          <w:rFonts w:ascii="Consolas" w:hAnsi="Consolas"/>
          <w:b/>
          <w:bCs/>
          <w:sz w:val="20"/>
          <w:szCs w:val="20"/>
        </w:rPr>
        <w:t xml:space="preserve"> &lt;branch_name&gt;</w:t>
      </w:r>
      <w:r>
        <w:rPr>
          <w:rFonts w:ascii="Consolas" w:hAnsi="Consolas"/>
          <w:b/>
          <w:bCs/>
          <w:sz w:val="20"/>
          <w:szCs w:val="20"/>
        </w:rPr>
        <w:t xml:space="preserve"> </w:t>
      </w:r>
      <w:r w:rsidR="007D2B61">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 xml:space="preserve">(from git 2.23) </w:t>
      </w:r>
      <w:r w:rsidRPr="00460D7A">
        <w:rPr>
          <w:rFonts w:ascii="Consolas" w:hAnsi="Consolas"/>
          <w:color w:val="2E74B5" w:themeColor="accent5" w:themeShade="BF"/>
          <w:sz w:val="20"/>
          <w:szCs w:val="20"/>
        </w:rPr>
        <w:t>create a new branch and then switch to it</w:t>
      </w:r>
    </w:p>
    <w:p w14:paraId="175255CD" w14:textId="77777777" w:rsidR="00743721" w:rsidRPr="00460D7A" w:rsidRDefault="00743721" w:rsidP="007079DD">
      <w:pPr>
        <w:shd w:val="clear" w:color="auto" w:fill="C5E0B3" w:themeFill="accent6" w:themeFillTint="66"/>
        <w:spacing w:after="0"/>
        <w:rPr>
          <w:rFonts w:ascii="Consolas" w:hAnsi="Consolas"/>
          <w:color w:val="2E74B5" w:themeColor="accent5" w:themeShade="BF"/>
          <w:sz w:val="20"/>
          <w:szCs w:val="20"/>
        </w:rPr>
      </w:pPr>
    </w:p>
    <w:p w14:paraId="7B05DA73" w14:textId="0197695E" w:rsidR="008B1013" w:rsidRPr="00460D7A" w:rsidRDefault="007D2B61" w:rsidP="00536209">
      <w:pPr>
        <w:shd w:val="clear" w:color="auto" w:fill="C5E0B3" w:themeFill="accent6" w:themeFillTint="66"/>
        <w:spacing w:after="0"/>
        <w:rPr>
          <w:rFonts w:ascii="Consolas" w:hAnsi="Consolas"/>
          <w:b/>
          <w:bCs/>
          <w:sz w:val="20"/>
          <w:szCs w:val="20"/>
        </w:rPr>
      </w:pPr>
      <w:r>
        <w:rPr>
          <w:rFonts w:ascii="Consolas" w:hAnsi="Consolas"/>
          <w:b/>
          <w:bCs/>
          <w:sz w:val="20"/>
          <w:szCs w:val="20"/>
        </w:rPr>
        <w:t xml:space="preserve">git switch -                  </w:t>
      </w:r>
      <w:r w:rsidRPr="00460D7A">
        <w:rPr>
          <w:rFonts w:ascii="Consolas" w:hAnsi="Consolas"/>
          <w:color w:val="2E74B5" w:themeColor="accent5" w:themeShade="BF"/>
          <w:sz w:val="20"/>
          <w:szCs w:val="20"/>
        </w:rPr>
        <w:t xml:space="preserve">// </w:t>
      </w:r>
      <w:r>
        <w:rPr>
          <w:rFonts w:ascii="Consolas" w:hAnsi="Consolas"/>
          <w:color w:val="2E74B5" w:themeColor="accent5" w:themeShade="BF"/>
          <w:sz w:val="20"/>
          <w:szCs w:val="20"/>
        </w:rPr>
        <w:t>switch back to the previous branch</w:t>
      </w:r>
      <w:r w:rsidR="003B5C95">
        <w:rPr>
          <w:rFonts w:ascii="Consolas" w:hAnsi="Consolas"/>
          <w:color w:val="2E74B5" w:themeColor="accent5" w:themeShade="BF"/>
          <w:sz w:val="20"/>
          <w:szCs w:val="20"/>
        </w:rPr>
        <w:t xml:space="preserve"> before one switched</w:t>
      </w:r>
      <w:r>
        <w:rPr>
          <w:rFonts w:ascii="Consolas" w:hAnsi="Consolas"/>
          <w:b/>
          <w:bCs/>
          <w:sz w:val="20"/>
          <w:szCs w:val="20"/>
        </w:rPr>
        <w:t xml:space="preserve">  </w:t>
      </w:r>
    </w:p>
    <w:p w14:paraId="57D399CB" w14:textId="56379AFB" w:rsidR="005E4A64" w:rsidRDefault="0023255A" w:rsidP="002970BD">
      <w:pPr>
        <w:pStyle w:val="Heading2"/>
      </w:pPr>
      <w:r>
        <w:t>Merge</w:t>
      </w:r>
      <w:r w:rsidR="009E6163">
        <w:t>/Rebase</w:t>
      </w:r>
    </w:p>
    <w:p w14:paraId="10FCFB7A" w14:textId="6023223E" w:rsidR="00E512D3" w:rsidRDefault="00E512D3" w:rsidP="00E512D3">
      <w:pPr>
        <w:pStyle w:val="Heading3"/>
      </w:pPr>
      <w:r>
        <w:t>Merge</w:t>
      </w:r>
    </w:p>
    <w:p w14:paraId="5C9662FA" w14:textId="5BCE3610" w:rsidR="00287A81" w:rsidRDefault="00287A81" w:rsidP="00287A81">
      <w:r>
        <w:t>Merging anotherBranch to currentBranch means:</w:t>
      </w:r>
    </w:p>
    <w:p w14:paraId="10600201" w14:textId="77777777" w:rsidR="00287A81" w:rsidRDefault="00287A81" w:rsidP="00287A81">
      <w:r>
        <w:t>- creating a common commit, called merge commit, for the both branches</w:t>
      </w:r>
    </w:p>
    <w:p w14:paraId="4E398ED1" w14:textId="77777777" w:rsidR="00287A81" w:rsidRDefault="00287A81" w:rsidP="00287A81">
      <w:r>
        <w:t>- move the head of each branch to that common commit</w:t>
      </w:r>
    </w:p>
    <w:p w14:paraId="1128D972" w14:textId="77777777" w:rsidR="00287A81" w:rsidRDefault="00287A81" w:rsidP="00287A81">
      <w:r>
        <w:t xml:space="preserve">So after merging, you still have two branches whose heads now point to the (same) merge commit. </w:t>
      </w:r>
    </w:p>
    <w:p w14:paraId="672AA502" w14:textId="77777777" w:rsidR="00287A81" w:rsidRDefault="00287A81" w:rsidP="00287A81">
      <w:r>
        <w:t>The merge commit is different from other commit in that it has two parents.</w:t>
      </w:r>
    </w:p>
    <w:p w14:paraId="7DF1D148" w14:textId="5AE628E9" w:rsidR="00B37BBD" w:rsidRPr="001034C4" w:rsidRDefault="00B37BBD"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lastRenderedPageBreak/>
        <w:t xml:space="preserve">// </w:t>
      </w:r>
      <w:r w:rsidRPr="00B37BBD">
        <w:rPr>
          <w:rFonts w:ascii="Consolas" w:eastAsia="Times New Roman" w:hAnsi="Consolas" w:cs="Courier New"/>
          <w:color w:val="009900"/>
          <w:sz w:val="20"/>
          <w:szCs w:val="20"/>
        </w:rPr>
        <w:t>To merge a branch with the current local branch</w:t>
      </w:r>
      <w:r w:rsidR="004D38C7">
        <w:rPr>
          <w:rFonts w:ascii="Consolas" w:eastAsia="Times New Roman" w:hAnsi="Consolas" w:cs="Courier New"/>
          <w:color w:val="009900"/>
          <w:sz w:val="20"/>
          <w:szCs w:val="20"/>
        </w:rPr>
        <w:t>:</w:t>
      </w:r>
    </w:p>
    <w:p w14:paraId="63193221" w14:textId="6ACD51C0"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xml:space="preserve">$ </w:t>
      </w:r>
      <w:r w:rsidRPr="004D38C7">
        <w:rPr>
          <w:rFonts w:ascii="Consolas" w:eastAsia="Times New Roman" w:hAnsi="Consolas" w:cs="Courier New"/>
          <w:b/>
          <w:bCs/>
          <w:color w:val="000000"/>
          <w:sz w:val="20"/>
          <w:szCs w:val="20"/>
        </w:rPr>
        <w:t>git merge &lt;branch_name&gt;</w:t>
      </w:r>
    </w:p>
    <w:p w14:paraId="58A50749" w14:textId="08B22E04"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xml:space="preserve">$ </w:t>
      </w:r>
      <w:r w:rsidRPr="004D38C7">
        <w:rPr>
          <w:rFonts w:ascii="Consolas" w:eastAsia="Times New Roman" w:hAnsi="Consolas" w:cs="Courier New"/>
          <w:b/>
          <w:bCs/>
          <w:color w:val="000000"/>
          <w:sz w:val="20"/>
          <w:szCs w:val="20"/>
        </w:rPr>
        <w:t>git merge &lt;remoteRepos/remotebranch&gt;</w:t>
      </w:r>
    </w:p>
    <w:p w14:paraId="40ECC15E" w14:textId="77777777" w:rsidR="004D38C7" w:rsidRPr="001034C4" w:rsidRDefault="004D38C7"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03D5DDF9" w14:textId="77777777" w:rsidR="00287A81" w:rsidRDefault="00287A81" w:rsidP="00287A81">
      <w:r>
        <w:t>There are 2 scenarios for merging anotherBranch to currentBranch:</w:t>
      </w:r>
    </w:p>
    <w:p w14:paraId="3EB14511" w14:textId="77777777" w:rsidR="00287A81" w:rsidRDefault="00287A81" w:rsidP="00287A81">
      <w:r>
        <w:t>Git can create the merge commit automatically:</w:t>
      </w:r>
    </w:p>
    <w:p w14:paraId="31B36C14" w14:textId="77777777" w:rsidR="00287A81" w:rsidRDefault="00287A81" w:rsidP="008D42B9">
      <w:pPr>
        <w:pStyle w:val="ListParagraph"/>
        <w:numPr>
          <w:ilvl w:val="1"/>
          <w:numId w:val="5"/>
        </w:numPr>
        <w:ind w:left="360"/>
      </w:pPr>
      <w:r>
        <w:t xml:space="preserve">Fast-forward: When anotherBranch is just ahead of currentBranch a number of commits, Git just uses the latest commit as the merge commit and move the currentBranch’s head to match the anotherBranch’s head </w:t>
      </w:r>
    </w:p>
    <w:p w14:paraId="4B45F902" w14:textId="77777777" w:rsidR="00287A81" w:rsidRDefault="00287A81" w:rsidP="008D42B9">
      <w:pPr>
        <w:pStyle w:val="ListParagraph"/>
        <w:ind w:left="360"/>
      </w:pPr>
      <w:r>
        <w:rPr>
          <w:noProof/>
        </w:rPr>
        <w:drawing>
          <wp:inline distT="0" distB="0" distL="0" distR="0" wp14:anchorId="444F2495" wp14:editId="2B3B329C">
            <wp:extent cx="2248142" cy="1997165"/>
            <wp:effectExtent l="0" t="0" r="0" b="0"/>
            <wp:docPr id="28" name="Picture 28"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566E8EFA" w14:textId="77777777" w:rsidR="00287A81" w:rsidRDefault="00287A81" w:rsidP="008D42B9">
      <w:pPr>
        <w:pStyle w:val="ListParagraph"/>
        <w:numPr>
          <w:ilvl w:val="1"/>
          <w:numId w:val="5"/>
        </w:numPr>
        <w:ind w:left="360"/>
      </w:pPr>
      <w:r>
        <w:t xml:space="preserve">3-way merge: When currenBranch modifies some files and anotherBranch modifies </w:t>
      </w:r>
      <w:r w:rsidRPr="007A4EF1">
        <w:rPr>
          <w:b/>
          <w:bCs/>
        </w:rPr>
        <w:t>different</w:t>
      </w:r>
      <w:r>
        <w:t xml:space="preserve"> files then GIT can easily combine the head commits of anotherBranch and currentBranch to create the merge commit. The name “3-way” means the 3 commits.</w:t>
      </w:r>
    </w:p>
    <w:p w14:paraId="6A6FF112" w14:textId="77777777" w:rsidR="00287A81" w:rsidRDefault="00287A81" w:rsidP="008D42B9">
      <w:pPr>
        <w:pStyle w:val="ListParagraph"/>
        <w:ind w:left="360"/>
      </w:pPr>
      <w:r>
        <w:rPr>
          <w:noProof/>
        </w:rPr>
        <w:drawing>
          <wp:inline distT="0" distB="0" distL="0" distR="0" wp14:anchorId="19115348" wp14:editId="48B4A502">
            <wp:extent cx="2872522" cy="2350498"/>
            <wp:effectExtent l="0" t="0" r="0" b="0"/>
            <wp:docPr id="29" name="Picture 29"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3804117" w14:textId="0C7CE073" w:rsidR="00287A81" w:rsidRDefault="00287A81" w:rsidP="00287A81">
      <w:r>
        <w:t>Git cannot create the merge commit due to conflict so you have to create the merge commit manually. Conflict  happens when both anotherBranch and currenBranch update a same file. In this case, Git modifies that file by adding all the changes from both anotherBranch and currentBranch to the file plus visual indicator:</w:t>
      </w:r>
    </w:p>
    <w:p w14:paraId="4A4DEB5E" w14:textId="77777777" w:rsidR="00287A81" w:rsidRPr="00246460" w:rsidRDefault="00287A81" w:rsidP="00287A81">
      <w:pPr>
        <w:pStyle w:val="ListParagraph"/>
        <w:rPr>
          <w:color w:val="4472C4" w:themeColor="accent1"/>
        </w:rPr>
      </w:pPr>
      <w:r w:rsidRPr="00246460">
        <w:rPr>
          <w:color w:val="4472C4" w:themeColor="accent1"/>
        </w:rPr>
        <w:t>&lt;&lt;&lt;&lt;&lt;&lt;&lt;- Conflict marker, the conflict starts after this line.</w:t>
      </w:r>
    </w:p>
    <w:p w14:paraId="2A4B5116" w14:textId="77777777" w:rsidR="00287A81" w:rsidRPr="00246460" w:rsidRDefault="00287A81" w:rsidP="00287A81">
      <w:pPr>
        <w:pStyle w:val="ListParagraph"/>
        <w:rPr>
          <w:color w:val="4472C4" w:themeColor="accent1"/>
        </w:rPr>
      </w:pPr>
      <w:r w:rsidRPr="00246460">
        <w:rPr>
          <w:color w:val="4472C4" w:themeColor="accent1"/>
        </w:rPr>
        <w:t>======= - Divides your changes from the changes in the other branch.</w:t>
      </w:r>
    </w:p>
    <w:p w14:paraId="26728DF6" w14:textId="77777777" w:rsidR="00287A81" w:rsidRDefault="00287A81" w:rsidP="00287A81">
      <w:pPr>
        <w:pStyle w:val="ListParagraph"/>
      </w:pPr>
      <w:r w:rsidRPr="00246460">
        <w:rPr>
          <w:color w:val="4472C4" w:themeColor="accent1"/>
        </w:rPr>
        <w:t>&gt;&gt;&gt;&gt;&gt;&gt;&gt; - End of the conflicted lines</w:t>
      </w:r>
      <w:r>
        <w:t>.</w:t>
      </w:r>
      <w:r>
        <w:br/>
        <w:t xml:space="preserve">Now you have 2 choices: </w:t>
      </w:r>
    </w:p>
    <w:p w14:paraId="13BCEF76" w14:textId="2242F542" w:rsidR="00287A81" w:rsidRDefault="00287A81" w:rsidP="00E04F08">
      <w:pPr>
        <w:pStyle w:val="ListParagraph"/>
        <w:numPr>
          <w:ilvl w:val="1"/>
          <w:numId w:val="6"/>
        </w:numPr>
      </w:pPr>
      <w:r>
        <w:t>Either abort the merging by: git merge - - abort</w:t>
      </w:r>
    </w:p>
    <w:p w14:paraId="523B3438" w14:textId="4469269E" w:rsidR="00287A81" w:rsidRDefault="00287A81" w:rsidP="00E04F08">
      <w:pPr>
        <w:pStyle w:val="ListParagraph"/>
        <w:numPr>
          <w:ilvl w:val="1"/>
          <w:numId w:val="6"/>
        </w:numPr>
      </w:pPr>
      <w:r>
        <w:t>Or manually edit the files causing conflict and then commit; this commit will become the merge commit. You do this commit as usual by: git add &lt;names_of_those_files&gt; and git commit on the currentBranch.</w:t>
      </w:r>
    </w:p>
    <w:p w14:paraId="66E17C52" w14:textId="709FD596" w:rsidR="000E565E" w:rsidRDefault="009F5161" w:rsidP="000D0641">
      <w:pPr>
        <w:pStyle w:val="Heading3"/>
      </w:pPr>
      <w:r>
        <w:lastRenderedPageBreak/>
        <w:t>Rebase</w:t>
      </w:r>
    </w:p>
    <w:p w14:paraId="0A0DC549" w14:textId="0AF2B57F" w:rsidR="000E565E" w:rsidRDefault="002F0741" w:rsidP="00344823">
      <w:r w:rsidRPr="00344823">
        <w:t>Rebasing is the process of moving or combining a sequence of commits to a new base commit</w:t>
      </w:r>
      <w:r w:rsidR="00344823" w:rsidRPr="00344823">
        <w:t>. The primary purpose for rebasing is to maintain a linear project history.</w:t>
      </w:r>
      <w:r w:rsidR="00080AD5">
        <w:t xml:space="preserve"> Rebasing </w:t>
      </w:r>
      <w:r w:rsidR="00080AD5" w:rsidRPr="00080AD5">
        <w:t xml:space="preserve">is </w:t>
      </w:r>
      <w:r w:rsidR="00080AD5">
        <w:t xml:space="preserve">often used in </w:t>
      </w:r>
      <w:r w:rsidR="00080AD5" w:rsidRPr="00080AD5">
        <w:t>a feature branching workflow.</w:t>
      </w:r>
    </w:p>
    <w:p w14:paraId="252C95DB" w14:textId="67021433" w:rsidR="00F30500" w:rsidRDefault="00F30500" w:rsidP="00F3050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if you checkout a </w:t>
      </w:r>
      <w:r>
        <w:rPr>
          <w:rStyle w:val="HTMLCode"/>
          <w:rFonts w:ascii="Consolas" w:hAnsi="Consolas"/>
          <w:color w:val="000000"/>
        </w:rPr>
        <w:t>devel</w:t>
      </w:r>
      <w:r>
        <w:rPr>
          <w:rFonts w:ascii="Segoe UI" w:hAnsi="Segoe UI" w:cs="Segoe UI"/>
          <w:color w:val="000000"/>
          <w:sz w:val="21"/>
          <w:szCs w:val="21"/>
        </w:rPr>
        <w:t> branch and work on commit-5 and commit-6, instead of doing a 3-way merge into the </w:t>
      </w:r>
      <w:r>
        <w:rPr>
          <w:rStyle w:val="HTMLCode"/>
          <w:rFonts w:ascii="Consolas" w:hAnsi="Consolas"/>
          <w:color w:val="000000"/>
        </w:rPr>
        <w:t>master</w:t>
      </w:r>
      <w:r>
        <w:rPr>
          <w:rFonts w:ascii="Segoe UI" w:hAnsi="Segoe UI" w:cs="Segoe UI"/>
          <w:color w:val="000000"/>
          <w:sz w:val="21"/>
          <w:szCs w:val="21"/>
        </w:rPr>
        <w:t> branch and subsequently remove the </w:t>
      </w:r>
      <w:r>
        <w:rPr>
          <w:rStyle w:val="HTMLCode"/>
          <w:rFonts w:ascii="Consolas" w:hAnsi="Consolas"/>
          <w:color w:val="000000"/>
        </w:rPr>
        <w:t>devel</w:t>
      </w:r>
      <w:r>
        <w:rPr>
          <w:rFonts w:ascii="Segoe UI" w:hAnsi="Segoe UI" w:cs="Segoe UI"/>
          <w:color w:val="000000"/>
          <w:sz w:val="21"/>
          <w:szCs w:val="21"/>
        </w:rPr>
        <w:t> branch, you can rebase the commit-5 and commit-6, on commit-4, and perform a linear forward merge to maintain all the project history. New commits (7 and 8) will be created for the rebased commit (5 and 6).</w:t>
      </w:r>
    </w:p>
    <w:p w14:paraId="55CDD027" w14:textId="1CE2B99E" w:rsidR="002A7C9A" w:rsidRDefault="002A7C9A" w:rsidP="002A7C9A">
      <w:pPr>
        <w:pStyle w:val="NormalWeb"/>
        <w:shd w:val="clear" w:color="auto" w:fill="FFFFFF"/>
        <w:spacing w:before="0" w:beforeAutospacing="0" w:after="0" w:afterAutospacing="0"/>
        <w:jc w:val="center"/>
        <w:rPr>
          <w:rFonts w:ascii="Segoe UI" w:hAnsi="Segoe UI" w:cs="Segoe UI"/>
          <w:color w:val="000000"/>
          <w:sz w:val="21"/>
          <w:szCs w:val="21"/>
        </w:rPr>
      </w:pPr>
      <w:r>
        <w:rPr>
          <w:noProof/>
        </w:rPr>
        <w:drawing>
          <wp:inline distT="0" distB="0" distL="0" distR="0" wp14:anchorId="77E75C36" wp14:editId="1DC3FDE1">
            <wp:extent cx="4501243" cy="2114057"/>
            <wp:effectExtent l="0" t="0" r="0" b="635"/>
            <wp:docPr id="31" name="Picture 3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6485" cy="2116519"/>
                    </a:xfrm>
                    <a:prstGeom prst="rect">
                      <a:avLst/>
                    </a:prstGeom>
                    <a:noFill/>
                    <a:ln>
                      <a:noFill/>
                    </a:ln>
                  </pic:spPr>
                </pic:pic>
              </a:graphicData>
            </a:graphic>
          </wp:inline>
        </w:drawing>
      </w:r>
    </w:p>
    <w:p w14:paraId="48B6170E" w14:textId="77777777"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rebase &lt;base-name&gt;</w:t>
      </w:r>
    </w:p>
    <w:p w14:paraId="562169E9" w14:textId="53A52F0C"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lt;base-name&gt; could be any kind of commit reference</w:t>
      </w:r>
      <w:r w:rsidR="002B041B">
        <w:rPr>
          <w:rStyle w:val="color-comment"/>
          <w:rFonts w:ascii="Consolas" w:hAnsi="Consolas"/>
          <w:color w:val="009900"/>
        </w:rPr>
        <w:t xml:space="preserve"> </w:t>
      </w:r>
      <w:r>
        <w:rPr>
          <w:rStyle w:val="color-comment"/>
          <w:rFonts w:ascii="Consolas" w:hAnsi="Consolas"/>
          <w:color w:val="009900"/>
        </w:rPr>
        <w:t>such as an commit-name, branch name</w:t>
      </w:r>
      <w:r w:rsidR="002B041B">
        <w:rPr>
          <w:rStyle w:val="color-comment"/>
          <w:rFonts w:ascii="Consolas" w:hAnsi="Consolas"/>
          <w:color w:val="009900"/>
        </w:rPr>
        <w:t xml:space="preserve">, </w:t>
      </w:r>
      <w:r>
        <w:rPr>
          <w:rStyle w:val="color-comment"/>
          <w:rFonts w:ascii="Consolas" w:hAnsi="Consolas"/>
          <w:color w:val="009900"/>
        </w:rPr>
        <w:t>tag</w:t>
      </w:r>
      <w:r w:rsidR="002B041B">
        <w:rPr>
          <w:rStyle w:val="color-comment"/>
          <w:rFonts w:ascii="Consolas" w:hAnsi="Consolas"/>
          <w:color w:val="009900"/>
        </w:rPr>
        <w:t>.</w:t>
      </w:r>
    </w:p>
    <w:p w14:paraId="5FF69F47" w14:textId="20100169" w:rsidR="00A562E9" w:rsidRDefault="00A562E9" w:rsidP="002970BD">
      <w:pPr>
        <w:pStyle w:val="Heading2"/>
      </w:pPr>
      <w:r>
        <w:t>Stash</w:t>
      </w:r>
    </w:p>
    <w:p w14:paraId="52556551" w14:textId="4302DD75" w:rsidR="00FE50D4" w:rsidRDefault="004F0BB9" w:rsidP="002970BD">
      <w:pPr>
        <w:pStyle w:val="Heading2"/>
      </w:pPr>
      <w:r>
        <w:t>Synchronizing</w:t>
      </w:r>
      <w:r w:rsidR="00FE50D4">
        <w:t xml:space="preserve"> remote and local</w:t>
      </w:r>
    </w:p>
    <w:p w14:paraId="0DBFFB2A" w14:textId="655F3E5C" w:rsidR="001159E3" w:rsidRDefault="00444AAD" w:rsidP="001159E3">
      <w:pPr>
        <w:pStyle w:val="Heading3"/>
      </w:pPr>
      <w:r>
        <w:t>Create alias for remote repo</w:t>
      </w:r>
      <w:r w:rsidR="001159E3">
        <w:t xml:space="preserve">: </w:t>
      </w:r>
    </w:p>
    <w:p w14:paraId="19132438" w14:textId="77777777" w:rsidR="001159E3" w:rsidRDefault="001159E3" w:rsidP="001159E3">
      <w:r>
        <w:t>Create a remote repo named “test” on GitHub/BitBucket</w:t>
      </w:r>
    </w:p>
    <w:p w14:paraId="0E614765" w14:textId="77777777" w:rsidR="001159E3" w:rsidRPr="00735488" w:rsidRDefault="001159E3" w:rsidP="001159E3">
      <w:pPr>
        <w:rPr>
          <w:b/>
          <w:bCs/>
        </w:rPr>
      </w:pPr>
      <w:r>
        <w:t xml:space="preserve">Associate the remote repo’s URL to a remote name in the local repo by </w:t>
      </w:r>
      <w:r>
        <w:rPr>
          <w:rFonts w:ascii="Consolas" w:hAnsi="Consolas"/>
          <w:color w:val="000000"/>
          <w:sz w:val="21"/>
          <w:szCs w:val="21"/>
          <w:shd w:val="clear" w:color="auto" w:fill="FFFFFF"/>
        </w:rPr>
        <w:t>git remote add remote-name remote-url</w:t>
      </w:r>
    </w:p>
    <w:p w14:paraId="44FCB95E"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55AD9">
        <w:rPr>
          <w:rFonts w:ascii="Consolas" w:eastAsia="Times New Roman" w:hAnsi="Consolas" w:cs="Courier New"/>
          <w:color w:val="009900"/>
          <w:sz w:val="20"/>
          <w:szCs w:val="20"/>
        </w:rPr>
        <w:t>// Add a remote repo called "origin" via "git remote add &lt;remote-name&gt; &lt;remote-url&gt;"</w:t>
      </w:r>
    </w:p>
    <w:p w14:paraId="2E603686"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9900"/>
          <w:sz w:val="20"/>
          <w:szCs w:val="20"/>
        </w:rPr>
        <w:t>// For examples,</w:t>
      </w:r>
    </w:p>
    <w:p w14:paraId="3C187152"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github.com/</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GitHub</w:t>
      </w:r>
    </w:p>
    <w:p w14:paraId="10C02AF0"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w:t>
      </w:r>
      <w:r w:rsidRPr="00D55AD9">
        <w:rPr>
          <w:rFonts w:ascii="Consolas" w:eastAsia="Times New Roman" w:hAnsi="Consolas" w:cs="Courier New"/>
          <w:b/>
          <w:bCs/>
          <w:i/>
          <w:iCs/>
          <w:color w:val="000000"/>
          <w:sz w:val="20"/>
          <w:szCs w:val="20"/>
        </w:rPr>
        <w:t>username</w:t>
      </w:r>
      <w:r w:rsidRPr="00D55AD9">
        <w:rPr>
          <w:rFonts w:ascii="Consolas" w:eastAsia="Times New Roman" w:hAnsi="Consolas" w:cs="Courier New"/>
          <w:b/>
          <w:bCs/>
          <w:color w:val="000000"/>
          <w:sz w:val="20"/>
          <w:szCs w:val="20"/>
        </w:rPr>
        <w:t>@bitbucket.org/</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Bitbucket</w:t>
      </w:r>
    </w:p>
    <w:p w14:paraId="373BEBFD" w14:textId="79033103" w:rsidR="001159E3" w:rsidRPr="007A4BE8" w:rsidRDefault="001159E3" w:rsidP="001159E3">
      <w:pPr>
        <w:spacing w:after="0" w:line="240" w:lineRule="auto"/>
        <w:rPr>
          <w:rFonts w:ascii="Times New Roman" w:eastAsia="Times New Roman" w:hAnsi="Times New Roman" w:cs="Times New Roman"/>
          <w:sz w:val="24"/>
          <w:szCs w:val="24"/>
        </w:rPr>
      </w:pPr>
      <w:r w:rsidRPr="007A4BE8">
        <w:rPr>
          <w:rFonts w:ascii="Segoe UI" w:eastAsia="Times New Roman" w:hAnsi="Segoe UI" w:cs="Segoe UI"/>
          <w:color w:val="000000"/>
          <w:sz w:val="21"/>
          <w:szCs w:val="21"/>
          <w:shd w:val="clear" w:color="auto" w:fill="FFFFFF"/>
        </w:rPr>
        <w:t>You can list all the remote names and their corresponding URLs via "</w:t>
      </w:r>
      <w:r w:rsidRPr="007A4BE8">
        <w:rPr>
          <w:rFonts w:ascii="Consolas" w:eastAsia="Times New Roman" w:hAnsi="Consolas" w:cs="Courier New"/>
          <w:color w:val="000000"/>
          <w:sz w:val="21"/>
          <w:szCs w:val="21"/>
          <w:shd w:val="clear" w:color="auto" w:fill="FFFFFF"/>
        </w:rPr>
        <w:t>git remote -v</w:t>
      </w:r>
      <w:r w:rsidRPr="007A4BE8">
        <w:rPr>
          <w:rFonts w:ascii="Segoe UI" w:eastAsia="Times New Roman" w:hAnsi="Segoe UI" w:cs="Segoe UI"/>
          <w:color w:val="000000"/>
          <w:sz w:val="21"/>
          <w:szCs w:val="21"/>
          <w:shd w:val="clear" w:color="auto" w:fill="FFFFFF"/>
        </w:rPr>
        <w:t xml:space="preserve">", </w:t>
      </w:r>
      <w:r w:rsidR="00B674E5" w:rsidRPr="007A4BE8">
        <w:rPr>
          <w:rFonts w:ascii="Segoe UI" w:eastAsia="Times New Roman" w:hAnsi="Segoe UI" w:cs="Segoe UI"/>
          <w:color w:val="000000"/>
          <w:sz w:val="21"/>
          <w:szCs w:val="21"/>
          <w:shd w:val="clear" w:color="auto" w:fill="FFFFFF"/>
        </w:rPr>
        <w:t>"</w:t>
      </w:r>
      <w:r w:rsidR="00B674E5" w:rsidRPr="007A4BE8">
        <w:rPr>
          <w:rFonts w:ascii="Consolas" w:eastAsia="Times New Roman" w:hAnsi="Consolas" w:cs="Courier New"/>
          <w:color w:val="000000"/>
          <w:sz w:val="21"/>
          <w:szCs w:val="21"/>
          <w:shd w:val="clear" w:color="auto" w:fill="FFFFFF"/>
        </w:rPr>
        <w:t xml:space="preserve">git remote </w:t>
      </w:r>
      <w:r w:rsidR="00B674E5">
        <w:rPr>
          <w:rFonts w:ascii="Consolas" w:eastAsia="Times New Roman" w:hAnsi="Consolas" w:cs="Courier New"/>
          <w:color w:val="000000"/>
          <w:sz w:val="21"/>
          <w:szCs w:val="21"/>
          <w:shd w:val="clear" w:color="auto" w:fill="FFFFFF"/>
        </w:rPr>
        <w:t>show</w:t>
      </w:r>
      <w:r w:rsidR="00B674E5" w:rsidRPr="007A4BE8">
        <w:rPr>
          <w:rFonts w:ascii="Segoe UI" w:eastAsia="Times New Roman" w:hAnsi="Segoe UI" w:cs="Segoe UI"/>
          <w:color w:val="000000"/>
          <w:sz w:val="21"/>
          <w:szCs w:val="21"/>
          <w:shd w:val="clear" w:color="auto" w:fill="FFFFFF"/>
        </w:rPr>
        <w:t>"</w:t>
      </w:r>
    </w:p>
    <w:p w14:paraId="10D92899" w14:textId="2FBF855A"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9900"/>
          <w:sz w:val="20"/>
          <w:szCs w:val="20"/>
        </w:rPr>
        <w:t>// List all remote names and their correson</w:t>
      </w:r>
      <w:r w:rsidR="00762CE6">
        <w:rPr>
          <w:rFonts w:ascii="Consolas" w:eastAsia="Times New Roman" w:hAnsi="Consolas" w:cs="Courier New"/>
          <w:color w:val="009900"/>
          <w:sz w:val="20"/>
          <w:szCs w:val="20"/>
        </w:rPr>
        <w:t>p</w:t>
      </w:r>
      <w:r w:rsidRPr="007A4BE8">
        <w:rPr>
          <w:rFonts w:ascii="Consolas" w:eastAsia="Times New Roman" w:hAnsi="Consolas" w:cs="Courier New"/>
          <w:color w:val="009900"/>
          <w:sz w:val="20"/>
          <w:szCs w:val="20"/>
        </w:rPr>
        <w:t>ding URLs</w:t>
      </w:r>
    </w:p>
    <w:p w14:paraId="75F72755"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 xml:space="preserve">$ </w:t>
      </w:r>
      <w:r w:rsidRPr="007A4BE8">
        <w:rPr>
          <w:rFonts w:ascii="Consolas" w:eastAsia="Times New Roman" w:hAnsi="Consolas" w:cs="Courier New"/>
          <w:b/>
          <w:bCs/>
          <w:color w:val="000000"/>
          <w:sz w:val="20"/>
          <w:szCs w:val="20"/>
        </w:rPr>
        <w:t>git remote -v</w:t>
      </w:r>
    </w:p>
    <w:p w14:paraId="25ACD919"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fetch)</w:t>
      </w:r>
    </w:p>
    <w:p w14:paraId="7311593D" w14:textId="0019CAF7" w:rsidR="001159E3"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push)</w:t>
      </w:r>
    </w:p>
    <w:p w14:paraId="75F3EF0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B674E5">
        <w:rPr>
          <w:rFonts w:ascii="Consolas" w:eastAsia="Times New Roman" w:hAnsi="Consolas" w:cs="Courier New"/>
          <w:b/>
          <w:bCs/>
          <w:color w:val="000000"/>
          <w:sz w:val="20"/>
          <w:szCs w:val="20"/>
        </w:rPr>
        <w:t>$ git remote show origin</w:t>
      </w:r>
    </w:p>
    <w:p w14:paraId="2A26872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remote origin</w:t>
      </w:r>
    </w:p>
    <w:p w14:paraId="231B1339"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Fetch URL: https://github.com/tranhuythang/LamJava.git</w:t>
      </w:r>
    </w:p>
    <w:p w14:paraId="60BD2C7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Push  URL: https://github.com/tranhuythang/LamJava.git</w:t>
      </w:r>
    </w:p>
    <w:p w14:paraId="545F213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HEAD branch: master</w:t>
      </w:r>
    </w:p>
    <w:p w14:paraId="6089912B"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Remote branch:</w:t>
      </w:r>
    </w:p>
    <w:p w14:paraId="1893113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new (next fetch will store in remotes/origin)</w:t>
      </w:r>
    </w:p>
    <w:p w14:paraId="5D072DD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Local ref configured for 'git push':</w:t>
      </w:r>
    </w:p>
    <w:p w14:paraId="77773F7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pushes to master (local out of date)</w:t>
      </w:r>
    </w:p>
    <w:p w14:paraId="788C0D70" w14:textId="77777777" w:rsidR="00C732B1" w:rsidRPr="007A4BE8" w:rsidRDefault="00C732B1"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B996C19" w14:textId="2F7538E7" w:rsidR="001159E3" w:rsidRDefault="001159E3" w:rsidP="001159E3">
      <w:r>
        <w:lastRenderedPageBreak/>
        <w:t xml:space="preserve">Also delete or rename </w:t>
      </w:r>
      <w:r w:rsidR="00EF3696">
        <w:t>a remote name</w:t>
      </w:r>
    </w:p>
    <w:p w14:paraId="47D4ED7F"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Delete a remote name</w:t>
      </w:r>
    </w:p>
    <w:p w14:paraId="4EA80910"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m &lt;remote-name&gt;</w:t>
      </w:r>
    </w:p>
    <w:p w14:paraId="1F70822E"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A3EF09C"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Rename a remote name</w:t>
      </w:r>
    </w:p>
    <w:p w14:paraId="1BA1589B"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ename &lt;old-remote-name&gt; &lt;new-remote-name&gt;</w:t>
      </w:r>
    </w:p>
    <w:p w14:paraId="4251C548" w14:textId="67579F07" w:rsidR="00037C06" w:rsidRDefault="008044FF" w:rsidP="00AB380A">
      <w:pPr>
        <w:pStyle w:val="Heading3"/>
      </w:pPr>
      <w:r>
        <w:t>TRACK</w:t>
      </w:r>
      <w:r w:rsidR="00037C06">
        <w:t xml:space="preserve"> </w:t>
      </w:r>
      <w:r w:rsidR="00224B70">
        <w:t>a</w:t>
      </w:r>
      <w:r w:rsidR="0021463E">
        <w:t xml:space="preserve">n upstream </w:t>
      </w:r>
      <w:r w:rsidR="00037C06">
        <w:t>branch</w:t>
      </w:r>
    </w:p>
    <w:p w14:paraId="277CADE1" w14:textId="63CF34D3" w:rsidR="00A17943" w:rsidRPr="00A17943" w:rsidRDefault="00A17943" w:rsidP="001D1B98">
      <w:pPr>
        <w:pStyle w:val="Heading4"/>
      </w:pPr>
      <w:r>
        <w:t>Upstream branch</w:t>
      </w:r>
      <w:r w:rsidR="00B0448F">
        <w:t xml:space="preserve"> (remote branch)</w:t>
      </w:r>
      <w:r>
        <w:t xml:space="preserve">, </w:t>
      </w:r>
      <w:r w:rsidR="001D1B98">
        <w:t>remote-tracking branch</w:t>
      </w:r>
      <w:r w:rsidR="00E85160">
        <w:t>, tracking local branch</w:t>
      </w:r>
    </w:p>
    <w:p w14:paraId="0D875B63" w14:textId="0030C9C6" w:rsidR="003F4B24" w:rsidRDefault="008044FF" w:rsidP="008044FF">
      <w:r>
        <w:t>A local branch</w:t>
      </w:r>
      <w:r w:rsidR="00D56EEE">
        <w:t xml:space="preserve"> </w:t>
      </w:r>
      <w:r>
        <w:t xml:space="preserve">can track a </w:t>
      </w:r>
      <w:r w:rsidR="00AB7030">
        <w:t xml:space="preserve">remote </w:t>
      </w:r>
      <w:r>
        <w:t xml:space="preserve">branch so that whenever the two branches are not in sync, </w:t>
      </w:r>
      <w:r w:rsidR="00057EE1">
        <w:t xml:space="preserve">users can use git </w:t>
      </w:r>
      <w:r w:rsidR="00562C84">
        <w:t xml:space="preserve">status (after git </w:t>
      </w:r>
      <w:r w:rsidR="00057EE1">
        <w:t>fetch</w:t>
      </w:r>
      <w:r w:rsidR="00562C84">
        <w:t>)</w:t>
      </w:r>
      <w:r w:rsidR="00057EE1">
        <w:t xml:space="preserve"> to </w:t>
      </w:r>
      <w:r w:rsidR="0059190D">
        <w:t xml:space="preserve">know the difference between </w:t>
      </w:r>
      <w:r w:rsidR="005F374D">
        <w:t xml:space="preserve">the two </w:t>
      </w:r>
      <w:r w:rsidR="00140D82">
        <w:t>branches</w:t>
      </w:r>
      <w:r w:rsidR="0059190D">
        <w:t xml:space="preserve">. </w:t>
      </w:r>
      <w:r w:rsidR="00F76038">
        <w:t xml:space="preserve">In order to do this, git </w:t>
      </w:r>
      <w:r w:rsidR="00C41667">
        <w:t>create a local copy of the remote branch</w:t>
      </w:r>
      <w:r w:rsidR="00923BCA">
        <w:t xml:space="preserve">, </w:t>
      </w:r>
      <w:r w:rsidR="00490913">
        <w:t xml:space="preserve">and the comparison is done </w:t>
      </w:r>
      <w:r w:rsidR="004D440E">
        <w:t xml:space="preserve">actually </w:t>
      </w:r>
      <w:r w:rsidR="00490913">
        <w:t xml:space="preserve">between </w:t>
      </w:r>
      <w:r w:rsidR="004D440E">
        <w:t>this local cache</w:t>
      </w:r>
      <w:r w:rsidR="004D440E">
        <w:t xml:space="preserve"> and </w:t>
      </w:r>
      <w:r w:rsidR="00490913">
        <w:t>the tracking branch</w:t>
      </w:r>
      <w:r w:rsidR="0014570C">
        <w:t>.</w:t>
      </w:r>
    </w:p>
    <w:p w14:paraId="7B71689D" w14:textId="0F96D0CB" w:rsidR="002D7A94" w:rsidRDefault="002D7A94" w:rsidP="002D7A94">
      <w:r>
        <w:t xml:space="preserve">The branch (on the remote repo) that is tracked is called an upstream or </w:t>
      </w:r>
      <w:r w:rsidR="005C2514">
        <w:t xml:space="preserve">a </w:t>
      </w:r>
      <w:r>
        <w:t xml:space="preserve">remote branch. </w:t>
      </w:r>
    </w:p>
    <w:p w14:paraId="48C75408" w14:textId="77777777" w:rsidR="002D7A94" w:rsidRDefault="002D7A94" w:rsidP="002D7A94">
      <w:r>
        <w:t>The branch (on the local repo) that tracks the upstream branch is called the tracking (local) branch.</w:t>
      </w:r>
    </w:p>
    <w:p w14:paraId="21EFA0A2" w14:textId="58514FB7" w:rsidR="002D7A94" w:rsidRDefault="002D7A94" w:rsidP="002D7A94">
      <w:r>
        <w:t xml:space="preserve">The local copy (cache) of the remote branch is </w:t>
      </w:r>
      <w:r w:rsidR="00AA0504">
        <w:t xml:space="preserve">a branch (on the local repo) and it’s </w:t>
      </w:r>
      <w:r>
        <w:t>called the remote-tracking branch.</w:t>
      </w:r>
    </w:p>
    <w:p w14:paraId="5F8F509F" w14:textId="1109C087" w:rsidR="00EB1AE7" w:rsidRDefault="00AC694C" w:rsidP="00AC694C">
      <w:r>
        <w:t xml:space="preserve">Exp: local “dev” tracks remote </w:t>
      </w:r>
      <w:r w:rsidR="00AA5E52">
        <w:t xml:space="preserve">branch “dev”. A local copy of this </w:t>
      </w:r>
      <w:r w:rsidR="00643F63">
        <w:t xml:space="preserve">remote branch is created as </w:t>
      </w:r>
      <w:r>
        <w:t>“origin/dev”</w:t>
      </w:r>
      <w:r w:rsidR="00643F63">
        <w:t>.</w:t>
      </w:r>
    </w:p>
    <w:p w14:paraId="3E2BBF01" w14:textId="169378CF" w:rsidR="00726BE2" w:rsidRDefault="00726BE2" w:rsidP="005769AA">
      <w:pPr>
        <w:jc w:val="center"/>
      </w:pPr>
      <w:r>
        <w:rPr>
          <w:noProof/>
        </w:rPr>
        <w:drawing>
          <wp:inline distT="0" distB="0" distL="0" distR="0" wp14:anchorId="328E6176" wp14:editId="1B3DB18E">
            <wp:extent cx="3903471" cy="21852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6EE3AF74" w14:textId="446C9E12" w:rsidR="00AC694C" w:rsidRDefault="00EB1AE7" w:rsidP="00726BE2">
      <w:r>
        <w:t xml:space="preserve">“git fetch” command </w:t>
      </w:r>
      <w:r w:rsidR="001D0540">
        <w:t xml:space="preserve">will update </w:t>
      </w:r>
      <w:r w:rsidR="00B411C0">
        <w:t xml:space="preserve">“origin/dev” </w:t>
      </w:r>
      <w:r w:rsidR="00D0242B">
        <w:t xml:space="preserve">(by downloading data from the remote repo) </w:t>
      </w:r>
      <w:r w:rsidR="00B411C0">
        <w:t xml:space="preserve">and then </w:t>
      </w:r>
      <w:r w:rsidR="00B411C0">
        <w:t>“git status” will tell how the two branches diverge. The local has 1 difference (C5) and the “origin/dev” has 2 differences (C3, C4).</w:t>
      </w:r>
    </w:p>
    <w:p w14:paraId="4A7C9ED2" w14:textId="7E3D1DC3" w:rsidR="00AC694C" w:rsidRDefault="002D7A94" w:rsidP="005769AA">
      <w:pPr>
        <w:jc w:val="center"/>
      </w:pPr>
      <w:r>
        <w:rPr>
          <w:noProof/>
        </w:rPr>
        <w:drawing>
          <wp:inline distT="0" distB="0" distL="0" distR="0" wp14:anchorId="09ABC0C6" wp14:editId="1D0F1405">
            <wp:extent cx="4760220" cy="984661"/>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9AAC8DC" w14:textId="77777777" w:rsidR="001B7FAF" w:rsidRDefault="00F50155" w:rsidP="001A70BD">
      <w:pPr>
        <w:pStyle w:val="Heading4"/>
      </w:pPr>
      <w:r>
        <w:t xml:space="preserve">How to track </w:t>
      </w:r>
      <w:r w:rsidR="001B7FAF">
        <w:t>an upstream branch</w:t>
      </w:r>
    </w:p>
    <w:p w14:paraId="231B759E" w14:textId="0A4760C1" w:rsidR="004301E8" w:rsidRDefault="00675DD2" w:rsidP="00AA0504">
      <w:r>
        <w:t xml:space="preserve">A local branch tracking a remote branch is actually a local branch </w:t>
      </w:r>
      <w:r w:rsidR="00F85787">
        <w:t>being</w:t>
      </w:r>
      <w:r>
        <w:t xml:space="preserve"> associated with a remote-track branch (that is </w:t>
      </w:r>
      <w:r w:rsidR="00F849E5">
        <w:t>a local cache of the remote branch)</w:t>
      </w:r>
      <w:r w:rsidR="00F85787">
        <w:t xml:space="preserve"> so</w:t>
      </w:r>
      <w:r w:rsidR="00300607">
        <w:t xml:space="preserve"> the remote-track branch should </w:t>
      </w:r>
      <w:r w:rsidR="00D321A9">
        <w:t xml:space="preserve">be </w:t>
      </w:r>
      <w:r w:rsidR="00374592">
        <w:t xml:space="preserve">created before or while </w:t>
      </w:r>
      <w:r w:rsidR="00662F2A">
        <w:t>associating</w:t>
      </w:r>
      <w:r w:rsidR="00BC0A04">
        <w:t>.</w:t>
      </w:r>
    </w:p>
    <w:p w14:paraId="5EED48CC" w14:textId="3A96201D" w:rsidR="00A1371A" w:rsidRDefault="000379CA" w:rsidP="00AA0504">
      <w:r>
        <w:t>The</w:t>
      </w:r>
      <w:r w:rsidR="00A91C33">
        <w:t xml:space="preserve"> most natural</w:t>
      </w:r>
      <w:r>
        <w:t xml:space="preserve"> way to </w:t>
      </w:r>
      <w:r w:rsidR="00A91C33">
        <w:t xml:space="preserve">create remote-track branches is </w:t>
      </w:r>
      <w:r w:rsidR="00A1371A">
        <w:t>to fetch them from the remote repo by:</w:t>
      </w:r>
    </w:p>
    <w:p w14:paraId="0DE0BD1A" w14:textId="77777777" w:rsidR="00A1371A" w:rsidRPr="000C51EA" w:rsidRDefault="00A1371A" w:rsidP="00A1371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535E9EAF" w14:textId="2827B856" w:rsidR="00AA0504" w:rsidRDefault="00FE7D49" w:rsidP="00AA0504">
      <w:r>
        <w:lastRenderedPageBreak/>
        <w:t xml:space="preserve">Create a </w:t>
      </w:r>
      <w:r w:rsidR="00516A1B">
        <w:t xml:space="preserve">new </w:t>
      </w:r>
      <w:r w:rsidR="00A01D03">
        <w:t xml:space="preserve">local branch </w:t>
      </w:r>
      <w:r w:rsidR="002B20FF">
        <w:t xml:space="preserve">and </w:t>
      </w:r>
      <w:r w:rsidR="00D17CD0">
        <w:t>associate</w:t>
      </w:r>
      <w:r w:rsidR="002B20FF">
        <w:t xml:space="preserve"> it</w:t>
      </w:r>
      <w:r w:rsidR="006860A9">
        <w:t xml:space="preserve"> </w:t>
      </w:r>
      <w:r w:rsidR="00D17CD0">
        <w:t xml:space="preserve">with an </w:t>
      </w:r>
      <w:r w:rsidR="006860A9">
        <w:t>existing remote-tracking branch</w:t>
      </w:r>
    </w:p>
    <w:p w14:paraId="7DD23343" w14:textId="77777777" w:rsidR="009A294F" w:rsidRDefault="009A294F"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36D83927"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2015601E"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0C51EA">
        <w:rPr>
          <w:rFonts w:ascii="Consolas" w:hAnsi="Consolas"/>
          <w:color w:val="000000"/>
        </w:rPr>
        <w:t>Branch dev set up to track remote branch dev from origin.</w:t>
      </w:r>
    </w:p>
    <w:p w14:paraId="514AFBD8" w14:textId="06E86941" w:rsidR="000C51EA" w:rsidRDefault="000C51EA"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color w:val="000000"/>
        </w:rPr>
        <w:t>Switched to a new branch 'dev'</w:t>
      </w:r>
    </w:p>
    <w:p w14:paraId="77A95CF9" w14:textId="00F1260A" w:rsidR="004A5190" w:rsidRPr="00AA0504" w:rsidRDefault="009660D6" w:rsidP="00154A5B">
      <w:r>
        <w:t>Associate</w:t>
      </w:r>
      <w:r w:rsidR="000B3C35">
        <w:t xml:space="preserve"> an existing local branch </w:t>
      </w:r>
      <w:r>
        <w:t>with an existing remote-tracking branch</w:t>
      </w:r>
    </w:p>
    <w:p w14:paraId="138C916B" w14:textId="6056D6BC"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Pr>
          <w:rFonts w:ascii="Consolas" w:hAnsi="Consolas"/>
          <w:color w:val="000000"/>
        </w:rPr>
        <w:t xml:space="preserve">$ </w:t>
      </w:r>
      <w:r w:rsidRPr="00E91C5D">
        <w:rPr>
          <w:rFonts w:ascii="Consolas" w:hAnsi="Consolas"/>
          <w:b/>
          <w:bCs/>
          <w:color w:val="000000"/>
        </w:rPr>
        <w:t>git branch -u &lt;remote_repos&gt;/&lt;remote_branch&gt; [local_branch]</w:t>
      </w:r>
      <w:r w:rsidR="000B29D5">
        <w:rPr>
          <w:rFonts w:ascii="Consolas" w:hAnsi="Consolas"/>
          <w:b/>
          <w:bCs/>
          <w:color w:val="000000"/>
        </w:rPr>
        <w:t xml:space="preserve"> </w:t>
      </w:r>
      <w:r w:rsidR="000B29D5">
        <w:rPr>
          <w:rFonts w:ascii="Consolas" w:hAnsi="Consolas"/>
          <w:color w:val="009900"/>
        </w:rPr>
        <w:t>// “-u” means upstream</w:t>
      </w:r>
    </w:p>
    <w:p w14:paraId="08366900" w14:textId="5BA4715A"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sidRPr="00821EE5">
        <w:rPr>
          <w:rFonts w:ascii="Consolas" w:hAnsi="Consolas"/>
          <w:color w:val="009900"/>
        </w:rPr>
        <w:t>// If local_branch is dropped, the current branch is used</w:t>
      </w:r>
      <w:r>
        <w:rPr>
          <w:rFonts w:ascii="Consolas" w:hAnsi="Consolas"/>
          <w:color w:val="009900"/>
        </w:rPr>
        <w:t>.</w:t>
      </w:r>
    </w:p>
    <w:p w14:paraId="35AB0EE1" w14:textId="416DB7AA" w:rsidR="00B13EFE" w:rsidRDefault="00B95C4B" w:rsidP="007269BA">
      <w:r>
        <w:t xml:space="preserve">Pushing a local branch to a remote repo and </w:t>
      </w:r>
      <w:r w:rsidR="002A3EF3">
        <w:t xml:space="preserve">set it to </w:t>
      </w:r>
      <w:r w:rsidR="001E06A1">
        <w:t>track the corresponding remote branch</w:t>
      </w:r>
    </w:p>
    <w:p w14:paraId="72831988" w14:textId="69E5E6CD" w:rsidR="00A35D89" w:rsidRPr="00A35D89" w:rsidRDefault="00A35D89" w:rsidP="00A35D8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A35D89">
        <w:rPr>
          <w:rFonts w:ascii="Consolas" w:hAnsi="Consolas"/>
          <w:color w:val="000000"/>
        </w:rPr>
        <w:t xml:space="preserve">$ </w:t>
      </w:r>
      <w:r w:rsidRPr="00A35D89">
        <w:rPr>
          <w:rFonts w:ascii="Consolas" w:hAnsi="Consolas"/>
          <w:b/>
          <w:bCs/>
          <w:color w:val="000000"/>
        </w:rPr>
        <w:t>git push -u &lt;remote-name&gt; &lt;branch-name&gt;</w:t>
      </w:r>
      <w:r>
        <w:rPr>
          <w:rFonts w:ascii="Consolas" w:hAnsi="Consolas"/>
          <w:b/>
          <w:bCs/>
          <w:color w:val="000000"/>
        </w:rPr>
        <w:t xml:space="preserve"> </w:t>
      </w:r>
      <w:r>
        <w:rPr>
          <w:rFonts w:ascii="Consolas" w:hAnsi="Consolas"/>
          <w:color w:val="009900"/>
        </w:rPr>
        <w:t>// “-u” means upstream</w:t>
      </w:r>
    </w:p>
    <w:p w14:paraId="6C4FB3B0" w14:textId="37D93AB6" w:rsidR="0082698D" w:rsidRDefault="00BC06E9" w:rsidP="00BC06E9">
      <w:pPr>
        <w:pStyle w:val="Heading4"/>
      </w:pPr>
      <w:r>
        <w:t xml:space="preserve">List </w:t>
      </w:r>
      <w:r w:rsidR="00325D8B">
        <w:t xml:space="preserve">remote-tracking branches </w:t>
      </w:r>
      <w:r>
        <w:t xml:space="preserve">and tracking </w:t>
      </w:r>
      <w:r w:rsidR="00594327">
        <w:t xml:space="preserve">local </w:t>
      </w:r>
      <w:r>
        <w:t>branches</w:t>
      </w:r>
    </w:p>
    <w:p w14:paraId="4E9753A4" w14:textId="6A18473D" w:rsidR="00A35D89" w:rsidRDefault="009E28FA" w:rsidP="00325D8B">
      <w:r>
        <w:t>“git branch</w:t>
      </w:r>
      <w:r w:rsidR="000D3969">
        <w:t xml:space="preserve"> -r</w:t>
      </w:r>
      <w:r>
        <w:t xml:space="preserve">” </w:t>
      </w:r>
      <w:r w:rsidR="000D3969">
        <w:t>or “git branch -a” show</w:t>
      </w:r>
      <w:r w:rsidR="00997299">
        <w:t>s</w:t>
      </w:r>
      <w:r w:rsidR="000D3969">
        <w:t xml:space="preserve"> </w:t>
      </w:r>
      <w:r w:rsidR="00B72777">
        <w:t>remote-tracking branches</w:t>
      </w:r>
    </w:p>
    <w:p w14:paraId="253C4528" w14:textId="6E0677C5" w:rsidR="002D241B" w:rsidRDefault="00981687" w:rsidP="00325D8B">
      <w:r>
        <w:t xml:space="preserve">“git remote </w:t>
      </w:r>
      <w:r w:rsidR="00997299">
        <w:t>show &lt;remote_repo_name&gt; shows details about rem</w:t>
      </w:r>
      <w:r w:rsidR="001D0DB3">
        <w:t>ote branches and remote-tracking branches</w:t>
      </w:r>
    </w:p>
    <w:p w14:paraId="672AE441" w14:textId="77777777" w:rsid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05D20E42" w14:textId="751D2BCF" w:rsidR="00BE685B" w:rsidRP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xml:space="preserve">$ </w:t>
      </w:r>
      <w:r w:rsidRPr="00BE685B">
        <w:rPr>
          <w:rFonts w:ascii="Consolas" w:hAnsi="Consolas"/>
          <w:b/>
          <w:bCs/>
          <w:color w:val="000000"/>
        </w:rPr>
        <w:t>git remote show origin</w:t>
      </w:r>
    </w:p>
    <w:p w14:paraId="2B7D77E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remote origin</w:t>
      </w:r>
    </w:p>
    <w:p w14:paraId="076DC0C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URL: https://github.com/my-org/complex-project</w:t>
      </w:r>
    </w:p>
    <w:p w14:paraId="188915F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Fetch URL: https://github.com/my-org/complex-project</w:t>
      </w:r>
    </w:p>
    <w:p w14:paraId="5E1C7AB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Push  URL: https://github.com/my-org/complex-project</w:t>
      </w:r>
    </w:p>
    <w:p w14:paraId="059DDF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HEAD branch: master</w:t>
      </w:r>
    </w:p>
    <w:p w14:paraId="148C9F1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mote branches:</w:t>
      </w:r>
    </w:p>
    <w:p w14:paraId="71BFCA1C"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tracked</w:t>
      </w:r>
    </w:p>
    <w:p w14:paraId="65B97A13"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tracked</w:t>
      </w:r>
    </w:p>
    <w:p w14:paraId="178D05F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tracked</w:t>
      </w:r>
    </w:p>
    <w:p w14:paraId="1829BCA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3                         new (next fetch will store in remotes/origin)</w:t>
      </w:r>
    </w:p>
    <w:p w14:paraId="14362A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5                         new (next fetch will store in remotes/origin)</w:t>
      </w:r>
    </w:p>
    <w:p w14:paraId="7D01C68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fs/remotes/origin/issue-11     stale (use 'git remote prune' to remove)</w:t>
      </w:r>
    </w:p>
    <w:p w14:paraId="482B15B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branches configured for 'git pull':</w:t>
      </w:r>
    </w:p>
    <w:p w14:paraId="37ED0F7B"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merges with remote dev-branch</w:t>
      </w:r>
    </w:p>
    <w:p w14:paraId="1C77C125"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merges with remote master</w:t>
      </w:r>
    </w:p>
    <w:p w14:paraId="39396BA7"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refs configured for 'git push':</w:t>
      </w:r>
    </w:p>
    <w:p w14:paraId="6AE3BCE2"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pushes to dev-branch                     (up to date)</w:t>
      </w:r>
    </w:p>
    <w:p w14:paraId="3DD2146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pushes to markdown-strip                 (up to date)</w:t>
      </w:r>
    </w:p>
    <w:p w14:paraId="3F6669D9"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pushes to master                         (up to date)</w:t>
      </w:r>
    </w:p>
    <w:p w14:paraId="79269CD3" w14:textId="3AE759AF" w:rsidR="0031023A" w:rsidRDefault="0031023A" w:rsidP="0031023A">
      <w:pPr>
        <w:pStyle w:val="Heading3"/>
      </w:pPr>
      <w:bookmarkStart w:id="0" w:name="_GoBack"/>
      <w:bookmarkEnd w:id="0"/>
      <w:r>
        <w:t>Fetch</w:t>
      </w:r>
      <w:r w:rsidR="004E709B">
        <w:t xml:space="preserve">, </w:t>
      </w:r>
      <w:r>
        <w:t>Checkout</w:t>
      </w:r>
      <w:r w:rsidR="002C6545">
        <w:t xml:space="preserve">, </w:t>
      </w:r>
      <w:r>
        <w:t xml:space="preserve">Merge a </w:t>
      </w:r>
      <w:r w:rsidR="002C6545">
        <w:t>r</w:t>
      </w:r>
      <w:r>
        <w:t>emote branch</w:t>
      </w:r>
    </w:p>
    <w:p w14:paraId="595B4442" w14:textId="77777777" w:rsidR="0031023A" w:rsidRPr="00A43C52" w:rsidRDefault="0031023A" w:rsidP="0031023A">
      <w:pPr>
        <w:pStyle w:val="Heading4"/>
      </w:pPr>
      <w:r>
        <w:t>Fetch</w:t>
      </w:r>
    </w:p>
    <w:p w14:paraId="1D5690B0" w14:textId="5460F7AD" w:rsidR="0031023A" w:rsidRDefault="0031023A" w:rsidP="0031023A">
      <w:r w:rsidRPr="00DB490C">
        <w:t xml:space="preserve">The "git fetch" command imports commits from a remote repo to </w:t>
      </w:r>
      <w:r w:rsidR="00A31080">
        <w:t xml:space="preserve">the remote-tracking branches on </w:t>
      </w:r>
      <w:r w:rsidRPr="00DB490C">
        <w:t>your local repo</w:t>
      </w:r>
      <w:r w:rsidR="00A31080">
        <w:t xml:space="preserve">. It </w:t>
      </w:r>
      <w:r w:rsidR="002A3817">
        <w:t>update</w:t>
      </w:r>
      <w:r w:rsidR="006F7924">
        <w:t>s only</w:t>
      </w:r>
      <w:r w:rsidR="002A3817">
        <w:t xml:space="preserve"> the remote-tracking branches</w:t>
      </w:r>
      <w:r w:rsidR="006B5E28">
        <w:t>,</w:t>
      </w:r>
      <w:r w:rsidR="002A3817">
        <w:t xml:space="preserve"> but </w:t>
      </w:r>
      <w:r w:rsidR="00A31080">
        <w:t xml:space="preserve">does not </w:t>
      </w:r>
      <w:r w:rsidRPr="00DB490C">
        <w:t>updat</w:t>
      </w:r>
      <w:r w:rsidR="00A31080">
        <w:t>e</w:t>
      </w:r>
      <w:r w:rsidRPr="00DB490C">
        <w:t xml:space="preserve"> </w:t>
      </w:r>
      <w:r w:rsidR="001952D7">
        <w:t xml:space="preserve">the </w:t>
      </w:r>
      <w:r w:rsidR="002B67C2">
        <w:t xml:space="preserve">tracking branches nor </w:t>
      </w:r>
      <w:r w:rsidRPr="00DB490C">
        <w:t xml:space="preserve">your local working </w:t>
      </w:r>
      <w:r>
        <w:t>directory</w:t>
      </w:r>
      <w:r w:rsidRPr="00DB490C">
        <w:t xml:space="preserve">. This gives you a chance to review changes before merging them into your working </w:t>
      </w:r>
      <w:r>
        <w:t>directory</w:t>
      </w:r>
      <w:r w:rsidRPr="00DB490C">
        <w:t xml:space="preserve">. </w:t>
      </w:r>
    </w:p>
    <w:p w14:paraId="270A9492" w14:textId="43A429BA" w:rsidR="00EA2C7C" w:rsidRDefault="0015373F" w:rsidP="0031023A">
      <w:r>
        <w:t>Note that git fetch will create a</w:t>
      </w:r>
      <w:r w:rsidR="007C4B36">
        <w:t xml:space="preserve"> new</w:t>
      </w:r>
      <w:r>
        <w:t xml:space="preserve"> remote-tracking branch </w:t>
      </w:r>
      <w:r w:rsidR="00831966">
        <w:t>if it’s not there wh</w:t>
      </w:r>
      <w:r w:rsidR="00594327">
        <w:t>ile</w:t>
      </w:r>
      <w:r w:rsidR="00831966">
        <w:t xml:space="preserve"> download</w:t>
      </w:r>
      <w:r w:rsidR="007C4B36">
        <w:t>ing</w:t>
      </w:r>
      <w:r w:rsidR="00831966">
        <w:t xml:space="preserve"> upstream branches.</w:t>
      </w:r>
    </w:p>
    <w:p w14:paraId="29FCA1ED" w14:textId="6FDD9F22"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Fetch ALL branches from the remote repo to </w:t>
      </w:r>
      <w:r w:rsidR="005269A1">
        <w:rPr>
          <w:rStyle w:val="color-comment"/>
          <w:rFonts w:ascii="Consolas" w:hAnsi="Consolas"/>
          <w:color w:val="009900"/>
        </w:rPr>
        <w:t xml:space="preserve">remote-tracking branches on </w:t>
      </w:r>
      <w:r>
        <w:rPr>
          <w:rStyle w:val="color-comment"/>
          <w:rFonts w:ascii="Consolas" w:hAnsi="Consolas"/>
          <w:color w:val="009900"/>
        </w:rPr>
        <w:t xml:space="preserve">your local repo </w:t>
      </w:r>
    </w:p>
    <w:p w14:paraId="5BDCD03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w:t>
      </w:r>
    </w:p>
    <w:p w14:paraId="412CED5A"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739A7CF2"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Fetch a specific branch from remote repo to a corresponding remote-tracking branch in local repo</w:t>
      </w:r>
    </w:p>
    <w:p w14:paraId="1DE14EF2" w14:textId="659DBC10"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 &lt;branch-name&gt;</w:t>
      </w:r>
      <w:r>
        <w:rPr>
          <w:rFonts w:ascii="Consolas" w:hAnsi="Consolas"/>
          <w:color w:val="000000"/>
        </w:rPr>
        <w:t xml:space="preserve">  </w:t>
      </w:r>
    </w:p>
    <w:p w14:paraId="679E6571" w14:textId="7C2B46CE" w:rsidR="0031023A" w:rsidRDefault="0031023A" w:rsidP="0031023A">
      <w:pPr>
        <w:pStyle w:val="Heading4"/>
      </w:pPr>
      <w:r>
        <w:t xml:space="preserve">List all </w:t>
      </w:r>
      <w:r w:rsidR="00855B55">
        <w:t>(</w:t>
      </w:r>
      <w:r>
        <w:t>fetched</w:t>
      </w:r>
      <w:r w:rsidR="00855B55">
        <w:t>) remote-tracking</w:t>
      </w:r>
      <w:r>
        <w:t xml:space="preserve"> branches</w:t>
      </w:r>
    </w:p>
    <w:p w14:paraId="42A67D7D" w14:textId="5E2EF9EB" w:rsidR="0031023A" w:rsidRDefault="0031023A" w:rsidP="0031023A">
      <w:r>
        <w:t>List</w:t>
      </w:r>
      <w:r w:rsidR="00952259">
        <w:t xml:space="preserve"> all</w:t>
      </w:r>
      <w:r>
        <w:t xml:space="preserve"> the fetched remote</w:t>
      </w:r>
      <w:r w:rsidR="00F8664B">
        <w:t>-tracking</w:t>
      </w:r>
      <w:r>
        <w:t xml:space="preserve"> branches with “-r” in “git branch”. </w:t>
      </w:r>
    </w:p>
    <w:p w14:paraId="0828EB4C"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ist the LOCAL branches: git branch</w:t>
      </w:r>
    </w:p>
    <w:p w14:paraId="24D76FA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w:t>
      </w:r>
    </w:p>
    <w:p w14:paraId="77E2C6C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master</w:t>
      </w:r>
    </w:p>
    <w:p w14:paraId="51F0EF8D"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devel</w:t>
      </w:r>
    </w:p>
    <w:p w14:paraId="2322C8AB"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087916CD" w14:textId="52E4BB9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the REMOTE</w:t>
      </w:r>
      <w:r w:rsidR="006F29E6">
        <w:rPr>
          <w:rStyle w:val="color-comment"/>
          <w:rFonts w:ascii="Consolas" w:hAnsi="Consolas"/>
          <w:color w:val="009900"/>
        </w:rPr>
        <w:t>-trakcing</w:t>
      </w:r>
      <w:r>
        <w:rPr>
          <w:rStyle w:val="color-comment"/>
          <w:rFonts w:ascii="Consolas" w:hAnsi="Consolas"/>
          <w:color w:val="009900"/>
        </w:rPr>
        <w:t xml:space="preserve"> branches: adding “-r”</w:t>
      </w:r>
    </w:p>
    <w:p w14:paraId="286C5F4F"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 -r</w:t>
      </w:r>
    </w:p>
    <w:p w14:paraId="60913350"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master</w:t>
      </w:r>
    </w:p>
    <w:p w14:paraId="3D6A673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devel</w:t>
      </w:r>
    </w:p>
    <w:p w14:paraId="3605A88E" w14:textId="3ABBC134"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master</w:t>
      </w:r>
    </w:p>
    <w:p w14:paraId="12201CB1" w14:textId="71F88BB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devel</w:t>
      </w:r>
    </w:p>
    <w:p w14:paraId="1E3B3B0C" w14:textId="25A0911C" w:rsidR="0031023A" w:rsidRDefault="0031023A" w:rsidP="0031023A">
      <w:pPr>
        <w:pStyle w:val="Heading4"/>
      </w:pPr>
      <w:r>
        <w:t>Check out</w:t>
      </w:r>
      <w:r w:rsidR="00172F81">
        <w:t xml:space="preserve"> and merge</w:t>
      </w:r>
      <w:r>
        <w:t xml:space="preserve"> </w:t>
      </w:r>
      <w:r w:rsidR="00155329">
        <w:t>(</w:t>
      </w:r>
      <w:r>
        <w:t>fetched</w:t>
      </w:r>
      <w:r w:rsidR="00155329">
        <w:t>)</w:t>
      </w:r>
      <w:r>
        <w:t xml:space="preserve"> </w:t>
      </w:r>
      <w:r w:rsidR="00155329">
        <w:t>remote</w:t>
      </w:r>
      <w:r w:rsidR="006813C6">
        <w:t>-tracking</w:t>
      </w:r>
      <w:r w:rsidR="00155329">
        <w:t xml:space="preserve"> </w:t>
      </w:r>
      <w:r>
        <w:t>branches</w:t>
      </w:r>
    </w:p>
    <w:p w14:paraId="6154F055" w14:textId="3A4B0DA2" w:rsidR="0031023A" w:rsidRPr="005D6BF8" w:rsidRDefault="0031023A" w:rsidP="0031023A">
      <w:r>
        <w:t>You can c</w:t>
      </w:r>
      <w:r w:rsidRPr="005D6BF8">
        <w:t xml:space="preserve">heckout </w:t>
      </w:r>
      <w:r>
        <w:t xml:space="preserve">(switch to) </w:t>
      </w:r>
      <w:r w:rsidRPr="005D6BF8">
        <w:t>a remote</w:t>
      </w:r>
      <w:r w:rsidR="00D32722">
        <w:t>-tracking</w:t>
      </w:r>
      <w:r w:rsidRPr="005D6BF8">
        <w:t xml:space="preserve"> branch to inspect the files/commits.</w:t>
      </w:r>
      <w:r>
        <w:t xml:space="preserve"> </w:t>
      </w:r>
      <w:r w:rsidRPr="005D6BF8">
        <w:t>But this put</w:t>
      </w:r>
      <w:r>
        <w:t>s</w:t>
      </w:r>
      <w:r w:rsidRPr="005D6BF8">
        <w:t xml:space="preserve"> you into "Detached HEAD" state, which prevent</w:t>
      </w:r>
      <w:r>
        <w:t>s</w:t>
      </w:r>
      <w:r w:rsidRPr="005D6BF8">
        <w:t xml:space="preserve"> you</w:t>
      </w:r>
      <w:r>
        <w:t xml:space="preserve"> </w:t>
      </w:r>
      <w:r w:rsidRPr="005D6BF8">
        <w:t>from updating the remote branch.</w:t>
      </w:r>
    </w:p>
    <w:p w14:paraId="1294D6D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heck out a remote branch with git checkout, but add the remote repo name before the branch name.</w:t>
      </w:r>
    </w:p>
    <w:p w14:paraId="730256B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heckout remote_repo/remote_branch_name</w:t>
      </w:r>
    </w:p>
    <w:p w14:paraId="3BC559D6" w14:textId="778F2088" w:rsidR="0031023A" w:rsidRDefault="0031023A" w:rsidP="0031023A">
      <w:r>
        <w:t>Merge a fetched</w:t>
      </w:r>
      <w:r w:rsidR="00567DBA">
        <w:t xml:space="preserve"> remote-tracking</w:t>
      </w:r>
      <w:r>
        <w:t xml:space="preserve"> branch</w:t>
      </w:r>
    </w:p>
    <w:p w14:paraId="1D1438CB" w14:textId="170F22F1"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w:t>
      </w:r>
      <w:r w:rsidRPr="00795EF4">
        <w:rPr>
          <w:rFonts w:ascii="Consolas" w:hAnsi="Consolas"/>
          <w:color w:val="009900"/>
        </w:rPr>
        <w:t xml:space="preserve">Merge a fetched </w:t>
      </w:r>
      <w:r w:rsidR="00567DBA">
        <w:rPr>
          <w:rFonts w:ascii="Consolas" w:hAnsi="Consolas"/>
          <w:color w:val="009900"/>
        </w:rPr>
        <w:t xml:space="preserve">remote-tracking </w:t>
      </w:r>
      <w:r w:rsidRPr="00795EF4">
        <w:rPr>
          <w:rFonts w:ascii="Consolas" w:hAnsi="Consolas"/>
          <w:color w:val="009900"/>
        </w:rPr>
        <w:t>branch to the current local branch</w:t>
      </w:r>
      <w:r>
        <w:rPr>
          <w:rStyle w:val="color-comment"/>
          <w:rFonts w:ascii="Consolas" w:hAnsi="Consolas"/>
          <w:color w:val="009900"/>
        </w:rPr>
        <w:t>.</w:t>
      </w:r>
    </w:p>
    <w:p w14:paraId="2BD3734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merge remote_repo/remote_branch_name</w:t>
      </w:r>
    </w:p>
    <w:p w14:paraId="65601230" w14:textId="29F9A08B" w:rsidR="00795EF4" w:rsidRDefault="00795EF4" w:rsidP="00FE6B6C">
      <w:pPr>
        <w:pStyle w:val="Heading3"/>
      </w:pPr>
      <w:r>
        <w:t>Pull and Push</w:t>
      </w:r>
    </w:p>
    <w:p w14:paraId="64057341" w14:textId="131E44C4" w:rsidR="00AB5D86" w:rsidRPr="00270DFC" w:rsidRDefault="004704C8" w:rsidP="00270DFC">
      <w:r>
        <w:t>“</w:t>
      </w:r>
      <w:r w:rsidR="00AB5D86" w:rsidRPr="00270DFC">
        <w:t>git pull</w:t>
      </w:r>
      <w:r>
        <w:t>”</w:t>
      </w:r>
      <w:r w:rsidR="00270DFC" w:rsidRPr="00270DFC">
        <w:t xml:space="preserve"> </w:t>
      </w:r>
      <w:r w:rsidR="00AB5D86" w:rsidRPr="00270DFC">
        <w:t>combines "git fetch" and "git merge" into one command, for convenience.</w:t>
      </w:r>
    </w:p>
    <w:p w14:paraId="1800EEFD" w14:textId="104194E3"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Fetch the remote's copy of the current branch and merge it  </w:t>
      </w:r>
    </w:p>
    <w:p w14:paraId="76DD2990" w14:textId="03A3B440"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nto the local repo immediately, i.e., update the working tree</w:t>
      </w:r>
    </w:p>
    <w:p w14:paraId="40237934" w14:textId="63A66688"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lt;remote-name&gt;</w:t>
      </w:r>
    </w:p>
    <w:p w14:paraId="1BB08C42"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5F016E21"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Same as</w:t>
      </w:r>
    </w:p>
    <w:p w14:paraId="54EAE3F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fetch &lt;remote-name&gt; &lt;current-branch-name&gt;</w:t>
      </w:r>
    </w:p>
    <w:p w14:paraId="523978B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merge &lt;remote-name&gt; &lt;current-branch-name&gt;</w:t>
      </w:r>
    </w:p>
    <w:p w14:paraId="01D8DE79"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2FCA3AA" w14:textId="711F93F6" w:rsidR="001D1CF8" w:rsidRDefault="001D1CF8"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linearize local changes after the remote branch.</w:t>
      </w:r>
    </w:p>
    <w:p w14:paraId="77DB8133" w14:textId="29808860"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rebase &lt;remote-name&gt;</w:t>
      </w:r>
    </w:p>
    <w:p w14:paraId="51EB0CD0" w14:textId="646EFEE8" w:rsidR="00AB5D86" w:rsidRDefault="00AB5D86" w:rsidP="00AB5D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t>
      </w:r>
      <w:r>
        <w:rPr>
          <w:rStyle w:val="HTMLCode"/>
          <w:rFonts w:ascii="Consolas" w:hAnsi="Consolas"/>
          <w:color w:val="000000"/>
        </w:rPr>
        <w:t>git push &lt;remote-name&gt; &lt;branch-name&gt;</w:t>
      </w:r>
      <w:r>
        <w:rPr>
          <w:rFonts w:ascii="Segoe UI" w:hAnsi="Segoe UI" w:cs="Segoe UI"/>
          <w:color w:val="000000"/>
          <w:sz w:val="21"/>
          <w:szCs w:val="21"/>
        </w:rPr>
        <w:t>" exports commits from local repo to remote repo.</w:t>
      </w:r>
    </w:p>
    <w:p w14:paraId="7001EFF3" w14:textId="29EA958D"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the specific branch of the local repo</w:t>
      </w:r>
    </w:p>
    <w:p w14:paraId="41575843" w14:textId="04EE34F9"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sh &lt;remote-name&gt; &lt;branch-name&gt;</w:t>
      </w:r>
    </w:p>
    <w:p w14:paraId="47A39B15" w14:textId="0817679A"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F4F7388" w14:textId="4EA1A602"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branches of the local repo</w:t>
      </w:r>
    </w:p>
    <w:p w14:paraId="6A8161DF" w14:textId="592CCEA1"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all</w:t>
      </w:r>
    </w:p>
    <w:p w14:paraId="610EE2C6" w14:textId="76092DBE"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131EA87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tag</w:t>
      </w:r>
    </w:p>
    <w:p w14:paraId="01A13FA9" w14:textId="77777777" w:rsidR="00DD3188" w:rsidRDefault="00AB5D86"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lastRenderedPageBreak/>
        <w:t>// Push all tags</w:t>
      </w:r>
      <w:r w:rsidR="008372B3">
        <w:rPr>
          <w:rStyle w:val="color-comment"/>
          <w:rFonts w:ascii="Consolas" w:eastAsiaTheme="majorEastAsia" w:hAnsi="Consolas"/>
          <w:color w:val="009900"/>
        </w:rPr>
        <w:t>. Note that "git push" does not push tags</w:t>
      </w:r>
      <w:r w:rsidR="00DD3188" w:rsidRPr="00DD3188">
        <w:rPr>
          <w:rFonts w:ascii="Consolas" w:hAnsi="Consolas"/>
          <w:color w:val="000000"/>
        </w:rPr>
        <w:t xml:space="preserve"> </w:t>
      </w:r>
    </w:p>
    <w:p w14:paraId="76C5148C" w14:textId="77777777" w:rsid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099C37A" w14:textId="67F8CC8C" w:rsidR="00DD3188" w:rsidRP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Fonts w:ascii="Consolas" w:eastAsiaTheme="majorEastAsia" w:hAnsi="Consolas"/>
          <w:color w:val="009900"/>
        </w:rPr>
        <w:t>// P</w:t>
      </w:r>
      <w:r w:rsidRPr="00DD3188">
        <w:rPr>
          <w:rFonts w:ascii="Consolas" w:eastAsiaTheme="majorEastAsia" w:hAnsi="Consolas"/>
          <w:color w:val="009900"/>
        </w:rPr>
        <w:t xml:space="preserve">ush a local branch and then set it to track the corresponding remote branch    </w:t>
      </w:r>
    </w:p>
    <w:p w14:paraId="5B3A876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w:t>
      </w:r>
      <w:r>
        <w:rPr>
          <w:rStyle w:val="color-new"/>
          <w:rFonts w:ascii="Consolas" w:hAnsi="Consolas"/>
          <w:b/>
          <w:bCs/>
          <w:color w:val="E31B23"/>
        </w:rPr>
        <w:t>-u</w:t>
      </w:r>
      <w:r>
        <w:rPr>
          <w:rStyle w:val="Strong"/>
          <w:rFonts w:ascii="Consolas" w:eastAsiaTheme="majorEastAsia" w:hAnsi="Consolas"/>
          <w:color w:val="000000"/>
        </w:rPr>
        <w:t xml:space="preserve"> &lt;remote-name&gt; &lt;branch-name&gt;</w:t>
      </w:r>
    </w:p>
    <w:p w14:paraId="0E879174" w14:textId="24F7C9E2" w:rsidR="009C4097" w:rsidRDefault="009C4097" w:rsidP="00D90617">
      <w:r>
        <w:t xml:space="preserve">When your local repo diverges from remote repo and you push your local repo to </w:t>
      </w:r>
      <w:r w:rsidR="00237B2C">
        <w:t>the</w:t>
      </w:r>
      <w:r>
        <w:t xml:space="preserve"> remote repo then </w:t>
      </w:r>
      <w:r w:rsidR="00237B2C">
        <w:t>the pushing will be rejected. You will be asked to pull the remote repo first, manually merge and then push again.</w:t>
      </w:r>
    </w:p>
    <w:p w14:paraId="60388269" w14:textId="18C9BDEB" w:rsidR="005C5CBB" w:rsidRDefault="002A0D53" w:rsidP="002970BD">
      <w:pPr>
        <w:pStyle w:val="Heading2"/>
      </w:pPr>
      <w:r>
        <w:t xml:space="preserve">Undo: </w:t>
      </w:r>
      <w:r w:rsidR="000E26A4">
        <w:t xml:space="preserve">restore, </w:t>
      </w:r>
      <w:r w:rsidR="00B54B88">
        <w:t xml:space="preserve">checkout, </w:t>
      </w:r>
      <w:r>
        <w:t>reset</w:t>
      </w:r>
      <w:r w:rsidR="00B54B88">
        <w:t xml:space="preserve">, </w:t>
      </w:r>
      <w:r w:rsidR="00676593">
        <w:t>revert</w:t>
      </w:r>
      <w:r w:rsidR="00E50E1B">
        <w:t>, amend</w:t>
      </w:r>
    </w:p>
    <w:p w14:paraId="755D26CB" w14:textId="1EA66FAB" w:rsidR="00AF332A" w:rsidRDefault="00AF332A" w:rsidP="002E2864">
      <w:pPr>
        <w:pStyle w:val="Heading3"/>
      </w:pPr>
      <w:r>
        <w:t>Fixing the last commit</w:t>
      </w:r>
    </w:p>
    <w:p w14:paraId="5BC35A7A" w14:textId="10176560" w:rsidR="00754164"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Amend only the message of the LAST commit</w:t>
      </w:r>
    </w:p>
    <w:p w14:paraId="6F071DC4" w14:textId="77777777" w:rsidR="00E17AFE" w:rsidRDefault="00DD43A8"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git commit --amend -m "This is the correct message"</w:t>
      </w:r>
      <w:r w:rsidR="00E17AFE">
        <w:rPr>
          <w:rFonts w:ascii="Consolas" w:eastAsiaTheme="majorEastAsia" w:hAnsi="Consolas"/>
          <w:b/>
          <w:bCs/>
          <w:color w:val="000000"/>
        </w:rPr>
        <w:t xml:space="preserve"> </w:t>
      </w:r>
    </w:p>
    <w:p w14:paraId="03CAAF86" w14:textId="77777777" w:rsidR="00DD43A8"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 xml:space="preserve">To add some file changes to that LAST commit, simply stage them and then commit --amend again </w:t>
      </w:r>
    </w:p>
    <w:p w14:paraId="594060F0" w14:textId="77777777" w:rsidR="00E17AFE" w:rsidRPr="00E17AFE"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git add some/changed/file.ext </w:t>
      </w:r>
    </w:p>
    <w:p w14:paraId="38F3DAEE" w14:textId="76CD991B" w:rsidR="00754164"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17AFE">
        <w:rPr>
          <w:rFonts w:ascii="Consolas" w:eastAsiaTheme="majorEastAsia" w:hAnsi="Consolas"/>
          <w:b/>
          <w:bCs/>
          <w:color w:val="000000"/>
        </w:rPr>
        <w:t>$ git commit --amend -m "commit message"</w:t>
      </w:r>
    </w:p>
    <w:p w14:paraId="18536405" w14:textId="5214F1D7" w:rsidR="00AF332A" w:rsidRDefault="00F04C91" w:rsidP="002E2864">
      <w:pPr>
        <w:pStyle w:val="Heading3"/>
      </w:pPr>
      <w:r>
        <w:t xml:space="preserve">Restore </w:t>
      </w:r>
      <w:r w:rsidR="002120A4">
        <w:t>tracked files to a</w:t>
      </w:r>
      <w:r w:rsidR="004A6058">
        <w:t>n old</w:t>
      </w:r>
      <w:r w:rsidR="002120A4">
        <w:t xml:space="preserve"> </w:t>
      </w:r>
      <w:r w:rsidR="00E35034">
        <w:t>commi</w:t>
      </w:r>
      <w:r w:rsidR="004A6058">
        <w:t>t</w:t>
      </w:r>
    </w:p>
    <w:p w14:paraId="48CB8B46" w14:textId="0751974F" w:rsidR="00F86A5E" w:rsidRDefault="00AF332A" w:rsidP="002D5254">
      <w:pPr>
        <w:pStyle w:val="ListParagraph"/>
        <w:numPr>
          <w:ilvl w:val="0"/>
          <w:numId w:val="1"/>
        </w:numPr>
      </w:pPr>
      <w:r>
        <w:t xml:space="preserve">To </w:t>
      </w:r>
      <w:r w:rsidR="00A71C09">
        <w:t xml:space="preserve">restore </w:t>
      </w:r>
      <w:r w:rsidR="00702765">
        <w:t xml:space="preserve">a </w:t>
      </w:r>
      <w:r w:rsidR="00D95842">
        <w:t xml:space="preserve">tracked file </w:t>
      </w:r>
      <w:r w:rsidR="00603F7E">
        <w:t xml:space="preserve">(staged or unstaged) </w:t>
      </w:r>
      <w:r w:rsidR="00D95842">
        <w:t xml:space="preserve">to the </w:t>
      </w:r>
      <w:r w:rsidR="008F7C17">
        <w:t xml:space="preserve">version of the </w:t>
      </w:r>
      <w:r w:rsidR="00D95842">
        <w:t xml:space="preserve">latest commit or a commit with some </w:t>
      </w:r>
      <w:r w:rsidR="00601168">
        <w:t>hash number</w:t>
      </w:r>
      <w:r w:rsidR="00E92D08">
        <w:t xml:space="preserve"> use git restore (git 2.23.0 or lager) or git checkout. </w:t>
      </w:r>
      <w:r w:rsidR="008400EC">
        <w:t>A</w:t>
      </w:r>
      <w:r w:rsidR="00E92D08">
        <w:t>fter this</w:t>
      </w:r>
      <w:r w:rsidR="00752708">
        <w:t xml:space="preserve"> command</w:t>
      </w:r>
      <w:r w:rsidR="00E92D08">
        <w:t xml:space="preserve">, the </w:t>
      </w:r>
      <w:r w:rsidR="00752708">
        <w:t>current content of the file is gone</w:t>
      </w:r>
      <w:r w:rsidR="008400EC">
        <w:t xml:space="preserve"> but </w:t>
      </w:r>
      <w:r w:rsidR="00721043">
        <w:t xml:space="preserve">all </w:t>
      </w:r>
      <w:r w:rsidR="008400EC">
        <w:t>the other files remain</w:t>
      </w:r>
      <w:r w:rsidR="00752708">
        <w:t>!</w:t>
      </w:r>
    </w:p>
    <w:p w14:paraId="1E000300" w14:textId="2D266CC1"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sidRPr="002D5254">
        <w:rPr>
          <w:rFonts w:ascii="Consolas" w:eastAsiaTheme="majorEastAsia" w:hAnsi="Consolas"/>
          <w:color w:val="009900"/>
        </w:rPr>
        <w:t>// restore a tracked file to the latest commit</w:t>
      </w:r>
      <w:r w:rsidR="000262B9">
        <w:rPr>
          <w:rFonts w:ascii="Consolas" w:eastAsiaTheme="majorEastAsia" w:hAnsi="Consolas"/>
          <w:color w:val="009900"/>
        </w:rPr>
        <w:t xml:space="preserve"> </w:t>
      </w:r>
    </w:p>
    <w:p w14:paraId="01292D56" w14:textId="635342FF"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xml:space="preserve">$ </w:t>
      </w:r>
      <w:r w:rsidRPr="002D5254">
        <w:rPr>
          <w:rFonts w:ascii="Consolas" w:eastAsiaTheme="majorEastAsia" w:hAnsi="Consolas"/>
          <w:b/>
          <w:bCs/>
          <w:color w:val="000000"/>
        </w:rPr>
        <w:t xml:space="preserve">git restore &lt;file&gt; </w:t>
      </w:r>
      <w:r w:rsidR="006E63DE">
        <w:rPr>
          <w:rFonts w:ascii="Consolas" w:eastAsiaTheme="majorEastAsia" w:hAnsi="Consolas"/>
          <w:b/>
          <w:bCs/>
          <w:color w:val="000000"/>
        </w:rPr>
        <w:t xml:space="preserve"> </w:t>
      </w:r>
      <w:r w:rsidR="000262B9" w:rsidRPr="000262B9">
        <w:rPr>
          <w:rFonts w:ascii="Consolas" w:eastAsiaTheme="majorEastAsia" w:hAnsi="Consolas"/>
          <w:b/>
          <w:bCs/>
          <w:color w:val="009900"/>
        </w:rPr>
        <w:t>// git 2.23.0 and later</w:t>
      </w:r>
    </w:p>
    <w:p w14:paraId="23BCFA6F" w14:textId="3626F690" w:rsidR="002D5254" w:rsidRPr="002D5254" w:rsidRDefault="006E63DE"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002D5254" w:rsidRPr="002D5254">
        <w:rPr>
          <w:rFonts w:ascii="Consolas" w:eastAsiaTheme="majorEastAsia" w:hAnsi="Consolas"/>
          <w:b/>
          <w:bCs/>
          <w:color w:val="000000"/>
        </w:rPr>
        <w:t xml:space="preserve">git checkout &lt;file&gt; </w:t>
      </w:r>
      <w:r w:rsidR="000262B9" w:rsidRPr="002D5254">
        <w:rPr>
          <w:rFonts w:ascii="Consolas" w:eastAsiaTheme="majorEastAsia" w:hAnsi="Consolas"/>
          <w:b/>
          <w:bCs/>
          <w:color w:val="009900"/>
        </w:rPr>
        <w:t>// old git</w:t>
      </w:r>
    </w:p>
    <w:p w14:paraId="12573AE4" w14:textId="23E04506" w:rsid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p>
    <w:p w14:paraId="0D5AA499" w14:textId="483E564A" w:rsidR="000262B9" w:rsidRPr="000262B9" w:rsidRDefault="006E63DE" w:rsidP="000262B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9900"/>
        </w:rPr>
      </w:pPr>
      <w:r w:rsidRPr="006E63DE">
        <w:rPr>
          <w:rFonts w:ascii="Consolas" w:eastAsiaTheme="majorEastAsia" w:hAnsi="Consolas"/>
          <w:color w:val="009900"/>
        </w:rPr>
        <w:t>// restore a tracked file to some commit in the history</w:t>
      </w:r>
      <w:r w:rsidR="000262B9">
        <w:rPr>
          <w:rFonts w:ascii="Consolas" w:eastAsiaTheme="majorEastAsia" w:hAnsi="Consolas"/>
          <w:color w:val="009900"/>
        </w:rPr>
        <w:t xml:space="preserve"> </w:t>
      </w:r>
    </w:p>
    <w:p w14:paraId="66A4E1D7" w14:textId="27A5C1DE" w:rsidR="00DC4605" w:rsidRPr="00DC4605" w:rsidRDefault="002D5254" w:rsidP="00DC460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w:t>
      </w:r>
      <w:r w:rsidR="00DC4605" w:rsidRPr="00DC4605">
        <w:rPr>
          <w:rFonts w:ascii="Consolas" w:eastAsiaTheme="majorEastAsia" w:hAnsi="Consolas"/>
          <w:b/>
          <w:bCs/>
          <w:color w:val="000000"/>
        </w:rPr>
        <w:t xml:space="preserve">git restore --source=&lt;#hash&gt;  &lt;file&gt; </w:t>
      </w:r>
      <w:r w:rsidR="000262B9" w:rsidRPr="000262B9">
        <w:rPr>
          <w:rFonts w:ascii="Consolas" w:eastAsiaTheme="majorEastAsia" w:hAnsi="Consolas"/>
          <w:b/>
          <w:bCs/>
          <w:color w:val="009900"/>
        </w:rPr>
        <w:t>// git 2.23.0 and later</w:t>
      </w:r>
    </w:p>
    <w:p w14:paraId="76745A84" w14:textId="2D8DDC8E" w:rsidR="002D5254" w:rsidRDefault="00DC4605"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eastAsiaTheme="majorEastAsia" w:hAnsi="Consolas"/>
          <w:b/>
          <w:bCs/>
          <w:color w:val="000000"/>
        </w:rPr>
        <w:t xml:space="preserve">$ </w:t>
      </w:r>
      <w:r w:rsidRPr="00DC4605">
        <w:rPr>
          <w:rFonts w:ascii="Consolas" w:eastAsiaTheme="majorEastAsia" w:hAnsi="Consolas"/>
          <w:b/>
          <w:bCs/>
          <w:color w:val="000000"/>
        </w:rPr>
        <w:t xml:space="preserve">git checkout &lt;#hash&gt;  &lt;file&gt; </w:t>
      </w:r>
      <w:r>
        <w:rPr>
          <w:rFonts w:ascii="Consolas" w:eastAsiaTheme="majorEastAsia" w:hAnsi="Consolas"/>
          <w:b/>
          <w:bCs/>
          <w:color w:val="000000"/>
        </w:rPr>
        <w:t xml:space="preserve">        </w:t>
      </w:r>
      <w:r w:rsidR="000262B9" w:rsidRPr="00DC4605">
        <w:rPr>
          <w:rFonts w:ascii="Consolas" w:eastAsiaTheme="majorEastAsia" w:hAnsi="Consolas"/>
          <w:b/>
          <w:bCs/>
          <w:color w:val="009900"/>
        </w:rPr>
        <w:t>// old git</w:t>
      </w:r>
    </w:p>
    <w:p w14:paraId="60265C7B" w14:textId="77777777" w:rsidR="002D5254" w:rsidRDefault="002D5254" w:rsidP="002D5254">
      <w:pPr>
        <w:pStyle w:val="ListParagraph"/>
        <w:ind w:left="1080"/>
      </w:pPr>
    </w:p>
    <w:p w14:paraId="35E84DCF" w14:textId="52BED463" w:rsidR="00483CA8" w:rsidRDefault="00603F7E" w:rsidP="00263339">
      <w:pPr>
        <w:pStyle w:val="ListParagraph"/>
        <w:numPr>
          <w:ilvl w:val="0"/>
          <w:numId w:val="1"/>
        </w:numPr>
      </w:pPr>
      <w:r>
        <w:t xml:space="preserve">To restore </w:t>
      </w:r>
      <w:r w:rsidR="00D737D9">
        <w:t xml:space="preserve">ALL </w:t>
      </w:r>
      <w:r w:rsidR="008F7C17">
        <w:t>tracked file</w:t>
      </w:r>
      <w:r w:rsidR="005D78BF">
        <w:t>s</w:t>
      </w:r>
      <w:r w:rsidR="008F7C17">
        <w:t xml:space="preserve"> to </w:t>
      </w:r>
      <w:r w:rsidR="00D737D9">
        <w:t>some commit</w:t>
      </w:r>
      <w:r w:rsidR="009B7FF1">
        <w:t xml:space="preserve">, </w:t>
      </w:r>
      <w:r w:rsidR="00483CA8">
        <w:t xml:space="preserve">use </w:t>
      </w:r>
      <w:r w:rsidR="00AB7419">
        <w:t xml:space="preserve">“checkout” </w:t>
      </w:r>
      <w:r w:rsidR="004A2C48">
        <w:t xml:space="preserve">to </w:t>
      </w:r>
      <w:r w:rsidR="00B13FB7">
        <w:t xml:space="preserve">keep </w:t>
      </w:r>
      <w:r w:rsidR="00AB7419">
        <w:t xml:space="preserve">the </w:t>
      </w:r>
      <w:r w:rsidR="00B13FB7">
        <w:t>following commits</w:t>
      </w:r>
      <w:r w:rsidR="002B0A6F">
        <w:t>,</w:t>
      </w:r>
      <w:r w:rsidR="00AB7419">
        <w:t xml:space="preserve"> or use “reset</w:t>
      </w:r>
      <w:r w:rsidR="0048637C">
        <w:t xml:space="preserve"> --hard</w:t>
      </w:r>
      <w:r w:rsidR="00AB7419">
        <w:t>” to discard the following commit</w:t>
      </w:r>
      <w:r w:rsidR="00F170A1">
        <w:t>s</w:t>
      </w:r>
      <w:r w:rsidR="00AB7419">
        <w:t xml:space="preserve">. </w:t>
      </w:r>
      <w:r w:rsidR="001F1BE6">
        <w:t xml:space="preserve">Both “checkout” or “reset” will </w:t>
      </w:r>
      <w:r w:rsidR="00FF55EB">
        <w:t xml:space="preserve">bring </w:t>
      </w:r>
      <w:r w:rsidR="00650E1D">
        <w:t xml:space="preserve">all files, folders in </w:t>
      </w:r>
      <w:r w:rsidR="00FF55EB">
        <w:t xml:space="preserve">that </w:t>
      </w:r>
      <w:r w:rsidR="005D12DE">
        <w:t>commit to the working directory</w:t>
      </w:r>
      <w:r w:rsidR="00650E1D">
        <w:t xml:space="preserve"> with overwriting </w:t>
      </w:r>
      <w:r w:rsidR="00853F16">
        <w:t>the current ones.</w:t>
      </w:r>
    </w:p>
    <w:p w14:paraId="4B742D97" w14:textId="6B9150E2" w:rsidR="00365029" w:rsidRDefault="00AB7419" w:rsidP="00A83C2B">
      <w:pPr>
        <w:pStyle w:val="ListParagraph"/>
        <w:numPr>
          <w:ilvl w:val="1"/>
          <w:numId w:val="1"/>
        </w:numPr>
      </w:pPr>
      <w:r>
        <w:t>Checking out a commit in the history</w:t>
      </w:r>
      <w:r w:rsidR="0042371A">
        <w:t xml:space="preserve"> </w:t>
      </w:r>
      <w:r w:rsidR="00FC6049">
        <w:t>w</w:t>
      </w:r>
      <w:r w:rsidR="0042371A">
        <w:t>ill move the Head to that commit</w:t>
      </w:r>
      <w:r w:rsidR="00992984">
        <w:t xml:space="preserve"> (the following commits remain)</w:t>
      </w:r>
      <w:r w:rsidR="002B0F9B">
        <w:t xml:space="preserve">. This state is called </w:t>
      </w:r>
      <w:r w:rsidR="00EA70F1">
        <w:t>“detached head”</w:t>
      </w:r>
      <w:r w:rsidR="002B0F9B">
        <w:t xml:space="preserve">; at this state, you can view files, but in order to </w:t>
      </w:r>
      <w:r w:rsidR="00244D74">
        <w:t>change files and make a</w:t>
      </w:r>
      <w:r w:rsidR="009A2824">
        <w:t xml:space="preserve"> new commit, </w:t>
      </w:r>
      <w:r w:rsidR="00324A47">
        <w:t>you have to create a new branch to</w:t>
      </w:r>
      <w:r w:rsidR="002B0F9B">
        <w:t xml:space="preserve"> retain</w:t>
      </w:r>
      <w:r w:rsidR="00324A47">
        <w:t xml:space="preserve"> th</w:t>
      </w:r>
      <w:r w:rsidR="00244D74">
        <w:t>at</w:t>
      </w:r>
      <w:r w:rsidR="00324A47">
        <w:t xml:space="preserve"> new commit.</w:t>
      </w:r>
    </w:p>
    <w:p w14:paraId="5BD96E85" w14:textId="6F27FA6E" w:rsidR="00CF18C7" w:rsidRPr="00CF18C7" w:rsidRDefault="00CF18C7" w:rsidP="00CF18C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CF18C7">
        <w:rPr>
          <w:rFonts w:ascii="Consolas" w:eastAsiaTheme="majorEastAsia" w:hAnsi="Consolas"/>
          <w:b/>
          <w:bCs/>
          <w:color w:val="000000"/>
        </w:rPr>
        <w:t>git checkout &lt;#hash&gt;</w:t>
      </w:r>
      <w:r>
        <w:rPr>
          <w:rFonts w:ascii="Consolas" w:eastAsiaTheme="majorEastAsia" w:hAnsi="Consolas"/>
          <w:b/>
          <w:bCs/>
          <w:color w:val="000000"/>
        </w:rPr>
        <w:t xml:space="preserve"> </w:t>
      </w:r>
    </w:p>
    <w:p w14:paraId="1BA31821" w14:textId="77777777" w:rsidR="00BC48BE" w:rsidRDefault="006C27E1" w:rsidP="00A83C2B">
      <w:pPr>
        <w:pStyle w:val="ListParagraph"/>
        <w:numPr>
          <w:ilvl w:val="1"/>
          <w:numId w:val="1"/>
        </w:numPr>
      </w:pPr>
      <w:r>
        <w:t xml:space="preserve">Reset </w:t>
      </w:r>
      <w:r w:rsidR="006A033B">
        <w:t>the working directory to a commit will erase all the commits following that commit</w:t>
      </w:r>
      <w:r w:rsidR="00A04235">
        <w:t xml:space="preserve">. </w:t>
      </w:r>
    </w:p>
    <w:p w14:paraId="40746C23" w14:textId="753E0A2D" w:rsidR="002E2864" w:rsidRPr="00CF18C7" w:rsidRDefault="002E2864" w:rsidP="002E28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2E2864">
        <w:rPr>
          <w:rFonts w:ascii="Consolas" w:eastAsiaTheme="majorEastAsia" w:hAnsi="Consolas"/>
          <w:b/>
          <w:bCs/>
          <w:color w:val="000000"/>
        </w:rPr>
        <w:t>git reset --hard &lt;#hash&gt;</w:t>
      </w:r>
    </w:p>
    <w:p w14:paraId="4BC97E28" w14:textId="4F91679F" w:rsidR="001C3FAE" w:rsidRDefault="001C3FAE" w:rsidP="001C3FAE">
      <w:r>
        <w:t xml:space="preserve">Exp: </w:t>
      </w:r>
      <w:r w:rsidR="00B22A03">
        <w:t>you</w:t>
      </w:r>
      <w:r w:rsidR="00993324">
        <w:t xml:space="preserve">r last commit is C4 (with </w:t>
      </w:r>
      <w:r w:rsidR="000774DB">
        <w:t>C1, C2, C3</w:t>
      </w:r>
      <w:r w:rsidR="004E6A90">
        <w:t xml:space="preserve"> preceeding) an</w:t>
      </w:r>
      <w:r w:rsidR="00B22A03">
        <w:t xml:space="preserve">d you want to bring C2 to the working directory. “checkout” </w:t>
      </w:r>
      <w:r w:rsidR="005D6DE3">
        <w:t>will keep C3, C4 but they are not visible to you. “reset --hard” will delete C3, C4.</w:t>
      </w:r>
    </w:p>
    <w:p w14:paraId="55A58A28" w14:textId="17226C21" w:rsidR="00D70257" w:rsidRDefault="00D70257" w:rsidP="00D70257">
      <w:pPr>
        <w:jc w:val="center"/>
      </w:pPr>
      <w:r>
        <w:rPr>
          <w:noProof/>
        </w:rPr>
        <w:lastRenderedPageBreak/>
        <w:drawing>
          <wp:inline distT="0" distB="0" distL="0" distR="0" wp14:anchorId="0A22D5C8" wp14:editId="52BBF687">
            <wp:extent cx="3210607" cy="2226129"/>
            <wp:effectExtent l="0" t="0" r="889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7465" cy="2244752"/>
                    </a:xfrm>
                    <a:prstGeom prst="rect">
                      <a:avLst/>
                    </a:prstGeom>
                    <a:noFill/>
                    <a:ln>
                      <a:noFill/>
                    </a:ln>
                  </pic:spPr>
                </pic:pic>
              </a:graphicData>
            </a:graphic>
          </wp:inline>
        </w:drawing>
      </w:r>
    </w:p>
    <w:p w14:paraId="5444EFF9" w14:textId="6991B6D7" w:rsidR="00AF332A" w:rsidRDefault="00690C37" w:rsidP="00B63A86">
      <w:pPr>
        <w:pStyle w:val="Heading3"/>
      </w:pPr>
      <w:r>
        <w:t>Revert changes</w:t>
      </w:r>
      <w:r w:rsidR="005803A0">
        <w:t xml:space="preserve"> of a commit in the current commit:</w:t>
      </w:r>
    </w:p>
    <w:p w14:paraId="6DFE5003" w14:textId="77777777" w:rsidR="000E5C5A" w:rsidRDefault="000E5C5A" w:rsidP="000E5C5A">
      <w:r>
        <w:t xml:space="preserve">Exp: you have C1, C2, C3 commits and you want to undo C2 while keep C3, then use: </w:t>
      </w:r>
      <w:r w:rsidRPr="000E5C5A">
        <w:rPr>
          <w:b/>
          <w:bCs/>
        </w:rPr>
        <w:t>git revert &lt;sha&gt;</w:t>
      </w:r>
      <w:r>
        <w:t xml:space="preserve"> This will create a new commit, called C4, which </w:t>
      </w:r>
      <w:r w:rsidRPr="006A7D41">
        <w:t xml:space="preserve">reverts the effects of a </w:t>
      </w:r>
      <w:r>
        <w:t>C2</w:t>
      </w:r>
      <w:r w:rsidRPr="006A7D41">
        <w:t xml:space="preserve"> commit, effectively undoing it.</w:t>
      </w:r>
      <w:r>
        <w:t xml:space="preserve"> In this exp, C2</w:t>
      </w:r>
      <w:r w:rsidRPr="00607344">
        <w:t xml:space="preserve"> </w:t>
      </w:r>
      <w:r>
        <w:t>replaces “About this Project” by “About”, so C4, which reverts C2, will replace “About” by “About this Project”</w:t>
      </w:r>
      <w:r w:rsidRPr="00607344">
        <w:t>.</w:t>
      </w:r>
    </w:p>
    <w:p w14:paraId="78EC99F9" w14:textId="332978E3" w:rsidR="007E6912" w:rsidRPr="007E6912" w:rsidRDefault="000E5C5A" w:rsidP="00910CD6">
      <w:pPr>
        <w:pStyle w:val="ListParagraph"/>
        <w:ind w:left="1080"/>
      </w:pPr>
      <w:r>
        <w:rPr>
          <w:noProof/>
        </w:rPr>
        <w:drawing>
          <wp:inline distT="0" distB="0" distL="0" distR="0" wp14:anchorId="395CC1EE" wp14:editId="36888940">
            <wp:extent cx="5435600" cy="16422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r w:rsidR="00AF332A">
        <w:t xml:space="preserve"> </w:t>
      </w:r>
    </w:p>
    <w:p w14:paraId="55BA8834" w14:textId="542BA7B1" w:rsidR="003C3F7A" w:rsidRDefault="003C3F7A" w:rsidP="002970BD">
      <w:pPr>
        <w:pStyle w:val="Heading2"/>
      </w:pPr>
      <w:r>
        <w:t>Tagging</w:t>
      </w:r>
    </w:p>
    <w:p w14:paraId="7E37900D" w14:textId="594B3C14" w:rsidR="001F7AEC" w:rsidRPr="005E2D33" w:rsidRDefault="001F7AEC" w:rsidP="00391DDE">
      <w:r w:rsidRPr="005E2D33">
        <w:t>Tag can be used to tag a specific commit as being important, for example, to mark a particular release</w:t>
      </w:r>
      <w:r w:rsidR="003E2C82" w:rsidRPr="005E2D33">
        <w:t>, like</w:t>
      </w:r>
      <w:r w:rsidRPr="005E2D33">
        <w:t> v1.1.5.</w:t>
      </w:r>
      <w:r w:rsidR="005E2D33" w:rsidRPr="005E2D33">
        <w:t xml:space="preserve"> </w:t>
      </w:r>
    </w:p>
    <w:p w14:paraId="349E300B" w14:textId="6CB077E7" w:rsidR="001F7AEC" w:rsidRDefault="009B593E" w:rsidP="00391DDE">
      <w:r w:rsidRPr="005E2D33">
        <w:t>Y</w:t>
      </w:r>
      <w:r w:rsidR="001F7AEC" w:rsidRPr="005E2D33">
        <w:t xml:space="preserve">ou </w:t>
      </w:r>
      <w:r w:rsidRPr="005E2D33">
        <w:t xml:space="preserve">should </w:t>
      </w:r>
      <w:r w:rsidR="001F7AEC" w:rsidRPr="005E2D33">
        <w:t>commit your code and push it to the remote repo as often as needed (e.g., daily), to BACKUP your code. When you code reaches a stable point, create a tag to mark the commit, which can then be used for CHECKOUT</w:t>
      </w:r>
      <w:r w:rsidR="005E2D33" w:rsidRPr="005E2D33">
        <w:t>.</w:t>
      </w:r>
    </w:p>
    <w:p w14:paraId="72F29AC0" w14:textId="77777777" w:rsidR="00391DDE" w:rsidRPr="00391DDE" w:rsidRDefault="00391DDE" w:rsidP="00391DDE">
      <w:r w:rsidRPr="00391DDE">
        <w:t xml:space="preserve">There are two kinds of tags: </w:t>
      </w:r>
      <w:r w:rsidRPr="00A072A3">
        <w:rPr>
          <w:b/>
          <w:bCs/>
        </w:rPr>
        <w:t>lightweight</w:t>
      </w:r>
      <w:r w:rsidRPr="00391DDE">
        <w:t xml:space="preserve"> tag and </w:t>
      </w:r>
      <w:r w:rsidRPr="00A072A3">
        <w:rPr>
          <w:b/>
          <w:bCs/>
        </w:rPr>
        <w:t>annotated</w:t>
      </w:r>
      <w:r w:rsidRPr="00391DDE">
        <w:t xml:space="preserve"> tag. Lightweight tag is simply a pointer to a commit. Annotated tag contains annotations (meta-data) and can be digitally signed and verified.</w:t>
      </w:r>
    </w:p>
    <w:p w14:paraId="3912FF4C" w14:textId="77777777" w:rsidR="001F7AEC" w:rsidRPr="00811837" w:rsidRDefault="001F7AEC" w:rsidP="00811837">
      <w:pPr>
        <w:rPr>
          <w:b/>
          <w:bCs/>
        </w:rPr>
      </w:pPr>
      <w:r w:rsidRPr="00811837">
        <w:rPr>
          <w:b/>
          <w:bCs/>
        </w:rPr>
        <w:t>Creating an Annotated Tag (git tag -a &lt;tag-name&gt; -m &lt;message&gt;)</w:t>
      </w:r>
    </w:p>
    <w:p w14:paraId="28D8E552"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n annotated tag at the latest commit, use "</w:t>
      </w:r>
      <w:r>
        <w:rPr>
          <w:rStyle w:val="HTMLCode"/>
          <w:rFonts w:ascii="Consolas" w:hAnsi="Consolas"/>
          <w:color w:val="000000"/>
        </w:rPr>
        <w:t>git tag -a &lt;tag-name&gt; -m &lt;message&gt;</w:t>
      </w:r>
      <w:r>
        <w:rPr>
          <w:rFonts w:ascii="Segoe UI" w:hAnsi="Segoe UI" w:cs="Segoe UI"/>
          <w:color w:val="000000"/>
          <w:sz w:val="21"/>
          <w:szCs w:val="21"/>
        </w:rPr>
        <w:t>", where </w:t>
      </w:r>
      <w:r>
        <w:rPr>
          <w:rStyle w:val="HTMLCode"/>
          <w:rFonts w:ascii="Consolas" w:hAnsi="Consolas"/>
          <w:color w:val="000000"/>
        </w:rPr>
        <w:t>-a</w:t>
      </w:r>
      <w:r>
        <w:rPr>
          <w:rFonts w:ascii="Segoe UI" w:hAnsi="Segoe UI" w:cs="Segoe UI"/>
          <w:color w:val="000000"/>
          <w:sz w:val="21"/>
          <w:szCs w:val="21"/>
        </w:rPr>
        <w:t> option specifies annotation tag having meta-data. For example,</w:t>
      </w:r>
    </w:p>
    <w:p w14:paraId="23E2450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1.0.0 -m "First production system"</w:t>
      </w:r>
    </w:p>
    <w:p w14:paraId="4AECD307"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all tags</w:t>
      </w:r>
    </w:p>
    <w:p w14:paraId="7A68809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p>
    <w:p w14:paraId="1619306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547BDBB6"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Show tag details</w:t>
      </w:r>
    </w:p>
    <w:p w14:paraId="2EA8B78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1.0.0</w:t>
      </w:r>
    </w:p>
    <w:p w14:paraId="19946FEF"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how the commit point and working tree</w:t>
      </w:r>
    </w:p>
    <w:p w14:paraId="6E96F3C5"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tag for an earlier commit, you need to find out the commit's name (first seven character hash code) (via "</w:t>
      </w:r>
      <w:r>
        <w:rPr>
          <w:rStyle w:val="HTMLCode"/>
          <w:rFonts w:ascii="Consolas" w:hAnsi="Consolas"/>
          <w:color w:val="000000"/>
        </w:rPr>
        <w:t>git log</w:t>
      </w:r>
      <w:r>
        <w:rPr>
          <w:rFonts w:ascii="Segoe UI" w:hAnsi="Segoe UI" w:cs="Segoe UI"/>
          <w:color w:val="000000"/>
          <w:sz w:val="21"/>
          <w:szCs w:val="21"/>
        </w:rPr>
        <w:t>"), and issue "</w:t>
      </w:r>
      <w:r>
        <w:rPr>
          <w:rStyle w:val="HTMLCode"/>
          <w:rFonts w:ascii="Consolas" w:hAnsi="Consolas"/>
          <w:color w:val="000000"/>
        </w:rPr>
        <w:t>git tag -a &lt;tag-name&gt; -m &lt;message&gt; &lt;commit-name&gt;</w:t>
      </w:r>
      <w:r>
        <w:rPr>
          <w:rFonts w:ascii="Segoe UI" w:hAnsi="Segoe UI" w:cs="Segoe UI"/>
          <w:color w:val="000000"/>
          <w:sz w:val="21"/>
          <w:szCs w:val="21"/>
        </w:rPr>
        <w:t>". For example,</w:t>
      </w:r>
    </w:p>
    <w:p w14:paraId="3012C58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 xml:space="preserve">$ </w:t>
      </w:r>
      <w:r>
        <w:rPr>
          <w:rStyle w:val="Strong"/>
          <w:rFonts w:ascii="Consolas" w:eastAsiaTheme="majorEastAsia" w:hAnsi="Consolas"/>
          <w:color w:val="000000"/>
        </w:rPr>
        <w:t>git log</w:t>
      </w:r>
    </w:p>
    <w:p w14:paraId="5B2F9FE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4D1764E5"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commit </w:t>
      </w:r>
      <w:r>
        <w:rPr>
          <w:rStyle w:val="color-new"/>
          <w:rFonts w:ascii="Consolas" w:hAnsi="Consolas"/>
          <w:color w:val="E31B23"/>
        </w:rPr>
        <w:t>7e7cb40</w:t>
      </w:r>
      <w:r>
        <w:rPr>
          <w:rFonts w:ascii="Consolas" w:hAnsi="Consolas"/>
          <w:color w:val="000000"/>
        </w:rPr>
        <w:t>a9340691e2b16a041f7185cee5f7ba92e</w:t>
      </w:r>
    </w:p>
    <w:p w14:paraId="1586939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66D7C42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Commit 3</w:t>
      </w:r>
    </w:p>
    <w:p w14:paraId="7051CE5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0.9.0" -m "Last pre-production release" 7e7cb40</w:t>
      </w:r>
    </w:p>
    <w:p w14:paraId="035A60F6"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r w:rsidR="00603894">
        <w:rPr>
          <w:rStyle w:val="Strong"/>
          <w:rFonts w:ascii="Consolas" w:eastAsiaTheme="majorEastAsia" w:hAnsi="Consolas"/>
          <w:color w:val="000000"/>
        </w:rPr>
        <w:t xml:space="preserve">  </w:t>
      </w:r>
      <w:r w:rsidR="00603894">
        <w:rPr>
          <w:rStyle w:val="color-comment"/>
          <w:rFonts w:ascii="Consolas" w:hAnsi="Consolas"/>
          <w:color w:val="009900"/>
        </w:rPr>
        <w:t>// List all tags</w:t>
      </w:r>
    </w:p>
    <w:p w14:paraId="36D2307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0.9.0</w:t>
      </w:r>
    </w:p>
    <w:p w14:paraId="38991BB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60E25C1D"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0.9.0</w:t>
      </w:r>
      <w:r w:rsidR="00603894">
        <w:rPr>
          <w:rStyle w:val="Strong"/>
          <w:rFonts w:ascii="Consolas" w:eastAsiaTheme="majorEastAsia" w:hAnsi="Consolas"/>
          <w:color w:val="000000"/>
        </w:rPr>
        <w:t xml:space="preserve"> </w:t>
      </w:r>
      <w:r w:rsidR="00603894">
        <w:rPr>
          <w:rStyle w:val="color-comment"/>
          <w:rFonts w:ascii="Consolas" w:hAnsi="Consolas"/>
          <w:color w:val="009900"/>
        </w:rPr>
        <w:t>// Show details of a tag</w:t>
      </w:r>
    </w:p>
    <w:p w14:paraId="57683A4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03757483" w14:textId="77777777" w:rsidR="00507086" w:rsidRPr="00811837" w:rsidRDefault="00507086" w:rsidP="00811837">
      <w:pPr>
        <w:rPr>
          <w:b/>
          <w:bCs/>
        </w:rPr>
      </w:pPr>
      <w:r w:rsidRPr="00811837">
        <w:rPr>
          <w:b/>
          <w:bCs/>
        </w:rPr>
        <w:t>Creating Lightweight Tags (git tag &lt;tag-name&gt;)</w:t>
      </w:r>
    </w:p>
    <w:p w14:paraId="4C037FF5"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lightweight tag (without meta-data), use "</w:t>
      </w:r>
      <w:r>
        <w:rPr>
          <w:rStyle w:val="HTMLCode"/>
          <w:rFonts w:ascii="Consolas" w:hAnsi="Consolas"/>
          <w:color w:val="000000"/>
        </w:rPr>
        <w:t>git tag &lt;tag-name&gt;</w:t>
      </w:r>
      <w:r>
        <w:rPr>
          <w:rFonts w:ascii="Segoe UI" w:hAnsi="Segoe UI" w:cs="Segoe UI"/>
          <w:color w:val="000000"/>
          <w:sz w:val="21"/>
          <w:szCs w:val="21"/>
        </w:rPr>
        <w:t>" without the </w:t>
      </w:r>
      <w:r>
        <w:rPr>
          <w:rStyle w:val="HTMLCode"/>
          <w:rFonts w:ascii="Consolas" w:hAnsi="Consolas"/>
          <w:color w:val="000000"/>
        </w:rPr>
        <w:t>-a</w:t>
      </w:r>
      <w:r>
        <w:rPr>
          <w:rFonts w:ascii="Segoe UI" w:hAnsi="Segoe UI" w:cs="Segoe UI"/>
          <w:color w:val="000000"/>
          <w:sz w:val="21"/>
          <w:szCs w:val="21"/>
        </w:rPr>
        <w:t> option. The lightweight tag stores only the commit hash code.</w:t>
      </w:r>
    </w:p>
    <w:p w14:paraId="3D50C6F3" w14:textId="77777777" w:rsidR="00507086" w:rsidRPr="00811837" w:rsidRDefault="00507086" w:rsidP="00811837">
      <w:pPr>
        <w:rPr>
          <w:b/>
          <w:bCs/>
        </w:rPr>
      </w:pPr>
      <w:r w:rsidRPr="00811837">
        <w:rPr>
          <w:b/>
          <w:bCs/>
        </w:rPr>
        <w:t>Signed Tags</w:t>
      </w:r>
    </w:p>
    <w:p w14:paraId="5EED3629"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signed your tags with your private key, with </w:t>
      </w:r>
      <w:r>
        <w:rPr>
          <w:rStyle w:val="HTMLCode"/>
          <w:rFonts w:ascii="Consolas" w:hAnsi="Consolas"/>
          <w:color w:val="000000"/>
        </w:rPr>
        <w:t>-s</w:t>
      </w:r>
      <w:r>
        <w:rPr>
          <w:rFonts w:ascii="Segoe UI" w:hAnsi="Segoe UI" w:cs="Segoe UI"/>
          <w:color w:val="000000"/>
          <w:sz w:val="21"/>
          <w:szCs w:val="21"/>
        </w:rPr>
        <w:t> option instead of </w:t>
      </w:r>
      <w:r>
        <w:rPr>
          <w:rStyle w:val="HTMLCode"/>
          <w:rFonts w:ascii="Consolas" w:hAnsi="Consolas"/>
          <w:color w:val="000000"/>
        </w:rPr>
        <w:t>-a</w:t>
      </w:r>
      <w:r>
        <w:rPr>
          <w:rFonts w:ascii="Segoe UI" w:hAnsi="Segoe UI" w:cs="Segoe UI"/>
          <w:color w:val="000000"/>
          <w:sz w:val="21"/>
          <w:szCs w:val="21"/>
        </w:rPr>
        <w:t>.</w:t>
      </w:r>
    </w:p>
    <w:p w14:paraId="4D43B396" w14:textId="394D6286"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verify a signed tag, use </w:t>
      </w:r>
      <w:r>
        <w:rPr>
          <w:rStyle w:val="HTMLCode"/>
          <w:rFonts w:ascii="Consolas" w:hAnsi="Consolas"/>
          <w:color w:val="000000"/>
        </w:rPr>
        <w:t>-v</w:t>
      </w:r>
      <w:r>
        <w:rPr>
          <w:rFonts w:ascii="Segoe UI" w:hAnsi="Segoe UI" w:cs="Segoe UI"/>
          <w:color w:val="000000"/>
          <w:sz w:val="21"/>
          <w:szCs w:val="21"/>
        </w:rPr>
        <w:t> option and provide the signer's public key.</w:t>
      </w:r>
    </w:p>
    <w:p w14:paraId="4CF123BD" w14:textId="28137251" w:rsidR="003B5C95" w:rsidRDefault="003B5C95" w:rsidP="008D7A04">
      <w:pPr>
        <w:pStyle w:val="Heading2"/>
        <w:rPr>
          <w:rFonts w:eastAsia="Times New Roman"/>
        </w:rPr>
      </w:pPr>
      <w:r>
        <w:rPr>
          <w:rFonts w:eastAsia="Times New Roman"/>
        </w:rPr>
        <w:t>Compare: git diff</w:t>
      </w:r>
    </w:p>
    <w:p w14:paraId="0D1551EA" w14:textId="1A6400EB" w:rsidR="0012650F" w:rsidRPr="0012650F" w:rsidRDefault="0012650F" w:rsidP="0012650F">
      <w:r>
        <w:t>git diff is to compare files</w:t>
      </w:r>
    </w:p>
    <w:p w14:paraId="3606525E" w14:textId="1C359276"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unstaged files</w:t>
      </w:r>
    </w:p>
    <w:p w14:paraId="5B68991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p>
    <w:p w14:paraId="55B778E3" w14:textId="3DF8E269"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p>
    <w:p w14:paraId="3DEB36D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393819BC" w14:textId="484298C2"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staged files</w:t>
      </w:r>
    </w:p>
    <w:p w14:paraId="29889B44" w14:textId="6A1AB1E1"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r>
        <w:rPr>
          <w:rFonts w:ascii="Consolas" w:hAnsi="Consolas"/>
          <w:color w:val="000000"/>
        </w:rPr>
        <w:t>--staged</w:t>
      </w:r>
    </w:p>
    <w:p w14:paraId="78B957F7" w14:textId="3A22F143"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r>
        <w:rPr>
          <w:rFonts w:ascii="Consolas" w:hAnsi="Consolas"/>
          <w:color w:val="000000"/>
        </w:rPr>
        <w:t xml:space="preserve"> --staged</w:t>
      </w:r>
    </w:p>
    <w:p w14:paraId="5B01C33E" w14:textId="568CF25D" w:rsidR="00166A96" w:rsidRDefault="0012650F"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ow to read diff?</w:t>
      </w:r>
    </w:p>
    <w:p w14:paraId="783ACC7F" w14:textId="140420EC" w:rsidR="0012650F" w:rsidRPr="00166A96" w:rsidRDefault="00AA6D06"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Exp1:</w:t>
      </w:r>
    </w:p>
    <w:p w14:paraId="6DABFB83"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r w:rsidRPr="00166A96">
        <w:rPr>
          <w:rFonts w:ascii="Consolas" w:eastAsia="Times New Roman" w:hAnsi="Consolas" w:cs="Courier New"/>
          <w:b/>
          <w:bCs/>
          <w:color w:val="000000"/>
          <w:sz w:val="20"/>
          <w:szCs w:val="20"/>
        </w:rPr>
        <w:t>git diff</w:t>
      </w:r>
    </w:p>
    <w:p w14:paraId="79DCB032"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diff --git a/Hello.java b/Hello.java</w:t>
      </w:r>
    </w:p>
    <w:p w14:paraId="226065AD"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index dc8d4cf..f4a4393 100644</w:t>
      </w:r>
    </w:p>
    <w:p w14:paraId="67296CE5"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a/Hello.java</w:t>
      </w:r>
    </w:p>
    <w:p w14:paraId="3B437F3C"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b/Hello.java</w:t>
      </w:r>
    </w:p>
    <w:p w14:paraId="2774E5CF"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2,5 +2,6 @@</w:t>
      </w:r>
    </w:p>
    <w:p w14:paraId="4AA0F4D7"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class Hello {</w:t>
      </w:r>
    </w:p>
    <w:p w14:paraId="1BDDB04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static void main(String[] args) {</w:t>
      </w:r>
    </w:p>
    <w:p w14:paraId="22BF606B"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System.out.println("Hello, world from GIT!");</w:t>
      </w:r>
    </w:p>
    <w:p w14:paraId="22E2A23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E31B23"/>
          <w:sz w:val="20"/>
          <w:szCs w:val="20"/>
        </w:rPr>
        <w:t>+      System.out.println("Changes after First commit!");</w:t>
      </w:r>
    </w:p>
    <w:p w14:paraId="6B7509E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040A473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25C10DE7"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The older version (as of last commit) is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new one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7F9FB8ED"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 xml:space="preserve">Each chunk of changes is delimited by </w:t>
      </w:r>
    </w:p>
    <w:p w14:paraId="1524281F"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w:t>
      </w:r>
      <w:r w:rsidRPr="00166A96">
        <w:rPr>
          <w:rFonts w:ascii="Consolas" w:eastAsia="Times New Roman" w:hAnsi="Consolas" w:cs="Courier New"/>
          <w:color w:val="000000"/>
          <w:sz w:val="20"/>
          <w:szCs w:val="20"/>
        </w:rPr>
        <w:t>@@ -&lt;old-line-number&gt;,&lt;number-of-lines&gt; +&lt;new-line-number&gt;,&lt;number-of-lines&gt; @@</w:t>
      </w:r>
      <w:r w:rsidRPr="00166A96">
        <w:rPr>
          <w:rFonts w:ascii="Segoe UI" w:eastAsia="Times New Roman" w:hAnsi="Segoe UI" w:cs="Segoe UI"/>
          <w:color w:val="000000"/>
          <w:sz w:val="21"/>
          <w:szCs w:val="21"/>
        </w:rPr>
        <w:t xml:space="preserve">". </w:t>
      </w:r>
    </w:p>
    <w:p w14:paraId="25942E4B"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Added lines are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delet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195B413B" w14:textId="2723DAF8" w:rsidR="00166A96" w:rsidRPr="00166A96"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In the above output, older version (as of last commit) from line 2 for 5 lines and the modified version from line 2 for 6 lines are compared. One line (marked as +) is added.</w:t>
      </w:r>
    </w:p>
    <w:p w14:paraId="06A32C5A" w14:textId="41792E52" w:rsidR="003B5C95" w:rsidRDefault="00AA6D06" w:rsidP="003B5C95">
      <w:r>
        <w:lastRenderedPageBreak/>
        <w:t>Exp2:</w:t>
      </w:r>
    </w:p>
    <w:p w14:paraId="60F2E3AB" w14:textId="4D77F22A" w:rsidR="00AA6D06" w:rsidRPr="003B5C95" w:rsidRDefault="00AA6D06" w:rsidP="003B5C95">
      <w:r>
        <w:rPr>
          <w:noProof/>
        </w:rPr>
        <w:drawing>
          <wp:inline distT="0" distB="0" distL="0" distR="0" wp14:anchorId="2951DAB7" wp14:editId="349CEA72">
            <wp:extent cx="6858000" cy="4293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293870"/>
                    </a:xfrm>
                    <a:prstGeom prst="rect">
                      <a:avLst/>
                    </a:prstGeom>
                    <a:noFill/>
                    <a:ln>
                      <a:noFill/>
                    </a:ln>
                  </pic:spPr>
                </pic:pic>
              </a:graphicData>
            </a:graphic>
          </wp:inline>
        </w:drawing>
      </w:r>
    </w:p>
    <w:p w14:paraId="1E7FB0EF" w14:textId="5F975A27" w:rsidR="00811837" w:rsidRDefault="00811837" w:rsidP="008D7A04">
      <w:pPr>
        <w:pStyle w:val="Heading2"/>
        <w:rPr>
          <w:rFonts w:eastAsia="Times New Roman"/>
        </w:rPr>
      </w:pPr>
      <w:r>
        <w:rPr>
          <w:rFonts w:eastAsia="Times New Roman"/>
        </w:rPr>
        <w:t>Git Host (github, bitbucket)</w:t>
      </w:r>
    </w:p>
    <w:p w14:paraId="2A9ADB03" w14:textId="1AED5918" w:rsidR="008D7A04" w:rsidRDefault="008D7A04" w:rsidP="00811837">
      <w:pPr>
        <w:pStyle w:val="Heading3"/>
        <w:rPr>
          <w:rFonts w:eastAsia="Times New Roman"/>
        </w:rPr>
      </w:pPr>
      <w:r>
        <w:rPr>
          <w:rFonts w:eastAsia="Times New Roman"/>
        </w:rPr>
        <w:t>Fork and Pull Request</w:t>
      </w:r>
    </w:p>
    <w:p w14:paraId="087C27B5" w14:textId="226C2A2E" w:rsidR="008D7A04" w:rsidRPr="00A64850" w:rsidRDefault="008D7A04" w:rsidP="00A64850">
      <w:r w:rsidRPr="00A64850">
        <w:t>"Fork" and "Pull Request" are features provided by GIT hosts (such as GitHub and BitBucket):</w:t>
      </w:r>
    </w:p>
    <w:p w14:paraId="1E0C1011" w14:textId="1CA30441" w:rsidR="008D7A04" w:rsidRPr="00A64850" w:rsidRDefault="008D7A04" w:rsidP="00A64850">
      <w:pPr>
        <w:pStyle w:val="ListParagraph"/>
        <w:numPr>
          <w:ilvl w:val="0"/>
          <w:numId w:val="1"/>
        </w:numPr>
      </w:pPr>
      <w:r w:rsidRPr="00A64850">
        <w:t xml:space="preserve">Pushing "Fork" button to copy a project from an account (e.g., project maintainer) to your own personal account. </w:t>
      </w:r>
    </w:p>
    <w:p w14:paraId="4FD11053" w14:textId="602DFAE2" w:rsidR="008D7A04" w:rsidRPr="00A64850" w:rsidRDefault="008D7A04" w:rsidP="00A64850">
      <w:pPr>
        <w:pStyle w:val="ListParagraph"/>
        <w:numPr>
          <w:ilvl w:val="0"/>
          <w:numId w:val="1"/>
        </w:numPr>
      </w:pPr>
      <w:r w:rsidRPr="00A64850">
        <w:t>Pushing "Pull Request" button to notify other developers (e.g., project maintainer or the entire project team) to review your changes. If accepted, the project maintainer can pull and apply the changes. A pull request shall provide the source's repo name, source's branch name, destination's repo name and destination's branch name.</w:t>
      </w:r>
    </w:p>
    <w:p w14:paraId="03890ED6" w14:textId="77777777" w:rsidR="003F7AB9" w:rsidRDefault="00811837" w:rsidP="00A64850">
      <w:pPr>
        <w:pStyle w:val="Heading3"/>
      </w:pPr>
      <w:r>
        <w:t>Issue</w:t>
      </w:r>
      <w:r w:rsidR="00A64850">
        <w:t xml:space="preserve"> raising and tracking</w:t>
      </w:r>
    </w:p>
    <w:p w14:paraId="29CD0440" w14:textId="005838F0" w:rsidR="00867E8F" w:rsidRPr="003F7AB9" w:rsidRDefault="003F7AB9" w:rsidP="003F7AB9">
      <w:r w:rsidRPr="003F7AB9">
        <w:t xml:space="preserve">Issue tracking is integrated into </w:t>
      </w:r>
      <w:r w:rsidR="00867E8F" w:rsidRPr="003F7AB9">
        <w:br w:type="page"/>
      </w:r>
    </w:p>
    <w:p w14:paraId="6389E5F8" w14:textId="77777777" w:rsidR="000822C4" w:rsidRPr="000822C4" w:rsidRDefault="000822C4" w:rsidP="000822C4"/>
    <w:p w14:paraId="3EC20604" w14:textId="286C7981" w:rsidR="00AA7318" w:rsidRDefault="00AA7318" w:rsidP="00791357">
      <w:pPr>
        <w:pStyle w:val="Heading1"/>
      </w:pPr>
      <w:r>
        <w:t xml:space="preserve">Git </w:t>
      </w:r>
      <w:r w:rsidR="000A610A">
        <w:t>gloss</w:t>
      </w:r>
      <w:r w:rsidR="009F3A74">
        <w:t>ary</w:t>
      </w:r>
    </w:p>
    <w:p w14:paraId="4C31380F" w14:textId="77777777" w:rsidR="00C96441" w:rsidRPr="00C96441" w:rsidRDefault="00C96441" w:rsidP="00C96441">
      <w:r w:rsidRPr="00CC3435">
        <w:rPr>
          <w:color w:val="FF0000"/>
        </w:rPr>
        <w:t>Git (distributed) vs TFS (centralized)</w:t>
      </w:r>
      <w:r w:rsidRPr="00C96441">
        <w:t>: Git allows commit to local repos while TFS not</w:t>
      </w:r>
    </w:p>
    <w:p w14:paraId="17408812" w14:textId="77777777" w:rsidR="00C96441" w:rsidRDefault="00C96441" w:rsidP="00C96441">
      <w:r w:rsidRPr="00C61915">
        <w:t>Git is a DISTRIBUTED v</w:t>
      </w:r>
      <w:r>
        <w:t xml:space="preserve">ersion </w:t>
      </w:r>
      <w:r w:rsidRPr="00C61915">
        <w:t>c</w:t>
      </w:r>
      <w:r>
        <w:t xml:space="preserve">ontrol </w:t>
      </w:r>
      <w:r w:rsidRPr="00C61915">
        <w:t>s</w:t>
      </w:r>
      <w:r>
        <w:t>ystem while TFS is a Centralized version control system</w:t>
      </w:r>
    </w:p>
    <w:p w14:paraId="21B0CE3E" w14:textId="77777777" w:rsidR="00C96441" w:rsidRDefault="00C96441" w:rsidP="00C96441">
      <w:r>
        <w:t xml:space="preserve">Both Git and TFS have local repos. But Git tracks and allows users to commit changes to local repos while TFS doesn’t have this mechanism. </w:t>
      </w:r>
    </w:p>
    <w:p w14:paraId="16E4E0BD" w14:textId="77777777" w:rsidR="00C96441" w:rsidRDefault="00C96441" w:rsidP="00C96441">
      <w:r>
        <w:t>To commit changes to remote repos:</w:t>
      </w:r>
    </w:p>
    <w:p w14:paraId="658E7FAF" w14:textId="77777777" w:rsidR="00C96441" w:rsidRPr="00394531" w:rsidRDefault="00C96441" w:rsidP="00C96441">
      <w:pPr>
        <w:rPr>
          <w:color w:val="FF0000"/>
        </w:rPr>
      </w:pPr>
      <w:r w:rsidRPr="00394531">
        <w:rPr>
          <w:color w:val="FF0000"/>
        </w:rPr>
        <w:t>GIT: commit changes to local and push local to remote</w:t>
      </w:r>
    </w:p>
    <w:p w14:paraId="26C5524A" w14:textId="77777777" w:rsidR="00C96441" w:rsidRDefault="00C96441" w:rsidP="00C96441">
      <w:r>
        <w:t>TFS: commit changes directly to the remote</w:t>
      </w:r>
    </w:p>
    <w:p w14:paraId="1EE6E887" w14:textId="7D7EE7E7" w:rsidR="00222A46" w:rsidRDefault="00F65EB4" w:rsidP="00F65EB4">
      <w:r w:rsidRPr="00F65EB4">
        <w:rPr>
          <w:color w:val="FF0000"/>
        </w:rPr>
        <w:t>Repo</w:t>
      </w:r>
      <w:r>
        <w:t xml:space="preserve"> (repository): a</w:t>
      </w:r>
      <w:r w:rsidRPr="00F65EB4">
        <w:t> </w:t>
      </w:r>
      <w:hyperlink r:id="rId23" w:history="1">
        <w:r w:rsidRPr="00F65EB4">
          <w:rPr>
            <w:rStyle w:val="Hyperlink"/>
          </w:rPr>
          <w:t>Git repository</w:t>
        </w:r>
      </w:hyperlink>
      <w:r w:rsidRPr="00F65EB4">
        <w:t xml:space="preserve"> is a storage of </w:t>
      </w:r>
      <w:r w:rsidR="00667DB5">
        <w:t xml:space="preserve">all the </w:t>
      </w:r>
      <w:r w:rsidR="00667DB5" w:rsidRPr="00C65A45">
        <w:rPr>
          <w:b/>
          <w:bCs/>
        </w:rPr>
        <w:t>ver</w:t>
      </w:r>
      <w:r w:rsidR="00E05260" w:rsidRPr="00C65A45">
        <w:rPr>
          <w:b/>
          <w:bCs/>
        </w:rPr>
        <w:t>s</w:t>
      </w:r>
      <w:r w:rsidR="00667DB5" w:rsidRPr="00C65A45">
        <w:rPr>
          <w:b/>
          <w:bCs/>
        </w:rPr>
        <w:t>ions</w:t>
      </w:r>
      <w:r w:rsidR="00667DB5">
        <w:t xml:space="preserve"> of </w:t>
      </w:r>
      <w:r w:rsidRPr="00F65EB4">
        <w:t>your project</w:t>
      </w:r>
      <w:r w:rsidR="005D7551">
        <w:t>. Don’t think about repo as a server hosting all of your projects</w:t>
      </w:r>
      <w:r w:rsidR="002958C6">
        <w:t xml:space="preserve">; rather </w:t>
      </w:r>
      <w:r w:rsidR="00134A73">
        <w:t>each repo hosts a project</w:t>
      </w:r>
      <w:r w:rsidR="00955F43">
        <w:t>, so a server hosts many repos.</w:t>
      </w:r>
    </w:p>
    <w:p w14:paraId="53CACB95" w14:textId="517B5680" w:rsidR="00125C1B" w:rsidRDefault="00134A73" w:rsidP="00F65EB4">
      <w:r>
        <w:t>Remote repo:</w:t>
      </w:r>
      <w:r w:rsidR="002155CD">
        <w:t xml:space="preserve"> </w:t>
      </w:r>
      <w:r w:rsidR="00125C1B">
        <w:t xml:space="preserve">the final </w:t>
      </w:r>
      <w:r w:rsidR="00767691">
        <w:t xml:space="preserve">version of the </w:t>
      </w:r>
      <w:r w:rsidR="00125C1B">
        <w:t>project</w:t>
      </w:r>
      <w:r w:rsidR="00767691">
        <w:t>. Local re</w:t>
      </w:r>
      <w:r w:rsidR="009C093F">
        <w:t>po commit changes to the remote repo.</w:t>
      </w:r>
    </w:p>
    <w:p w14:paraId="03B24E36" w14:textId="4E20FE2D" w:rsidR="000F39F3" w:rsidRDefault="000F39F3" w:rsidP="00F65EB4">
      <w:r w:rsidRPr="001F1606">
        <w:rPr>
          <w:color w:val="FF0000"/>
        </w:rPr>
        <w:t>Working directory vs Repo</w:t>
      </w:r>
      <w:r>
        <w:t xml:space="preserve">: </w:t>
      </w:r>
      <w:r w:rsidR="00C60BDB">
        <w:t>a repo store</w:t>
      </w:r>
      <w:r w:rsidR="00F64056">
        <w:t>s</w:t>
      </w:r>
      <w:r w:rsidR="00C60BDB">
        <w:t xml:space="preserve"> many </w:t>
      </w:r>
      <w:r w:rsidR="001F1606">
        <w:t>versions of files while working directory contains only the files you are working with.</w:t>
      </w:r>
    </w:p>
    <w:p w14:paraId="65574DA6" w14:textId="7953E893" w:rsidR="000D3770" w:rsidRPr="00F65EB4" w:rsidRDefault="000D3770" w:rsidP="00F65EB4">
      <w:r w:rsidRPr="003B42B2">
        <w:rPr>
          <w:color w:val="FF0000"/>
        </w:rPr>
        <w:t>Commit</w:t>
      </w:r>
      <w:r>
        <w:t xml:space="preserve">: Git store versions of project as commit, each commit points to </w:t>
      </w:r>
      <w:r w:rsidR="00462461">
        <w:t xml:space="preserve">its </w:t>
      </w:r>
      <w:r>
        <w:t>previous commit.</w:t>
      </w:r>
    </w:p>
    <w:p w14:paraId="2541C1FB" w14:textId="1E32D375" w:rsidR="0042540A" w:rsidRPr="00F56E1C" w:rsidRDefault="0042540A" w:rsidP="00F56E1C">
      <w:r w:rsidRPr="00707278">
        <w:rPr>
          <w:color w:val="FF0000"/>
        </w:rPr>
        <w:t>Head</w:t>
      </w:r>
      <w:r>
        <w:t xml:space="preserve">: </w:t>
      </w:r>
      <w:r w:rsidR="00F56E1C">
        <w:t xml:space="preserve">the pointer to the </w:t>
      </w:r>
      <w:r w:rsidR="00D55A3A">
        <w:t>current</w:t>
      </w:r>
      <w:r w:rsidR="00F56E1C">
        <w:t xml:space="preserve"> commit of the current branch</w:t>
      </w:r>
      <w:r w:rsidR="00E52ECF">
        <w:t>; so, there is only one head.</w:t>
      </w:r>
      <w:r w:rsidR="006C4318">
        <w:t xml:space="preserve"> Note that the current commit is not necessarily the latest commit like in the case </w:t>
      </w:r>
      <w:r w:rsidR="00803544">
        <w:t>Detached head state.</w:t>
      </w:r>
    </w:p>
    <w:p w14:paraId="78487B24" w14:textId="6AF61991" w:rsidR="00187283" w:rsidRPr="00803544" w:rsidRDefault="00187283" w:rsidP="00803544">
      <w:r w:rsidRPr="00707278">
        <w:rPr>
          <w:color w:val="FF0000"/>
        </w:rPr>
        <w:t>Detached head state</w:t>
      </w:r>
      <w:r>
        <w:t>:</w:t>
      </w:r>
      <w:r w:rsidR="00803544">
        <w:t xml:space="preserve"> </w:t>
      </w:r>
      <w:r w:rsidR="000E787D">
        <w:t>the state when</w:t>
      </w:r>
      <w:r w:rsidR="00803544">
        <w:t xml:space="preserve"> the </w:t>
      </w:r>
      <w:r w:rsidR="003B1A82">
        <w:t xml:space="preserve">head </w:t>
      </w:r>
      <w:r w:rsidR="00800629">
        <w:t xml:space="preserve">is pointing at </w:t>
      </w:r>
      <w:r w:rsidR="000B7609">
        <w:t xml:space="preserve">some commit that </w:t>
      </w:r>
      <w:r w:rsidR="003B1A82">
        <w:t>is not the latest commit of a branch.</w:t>
      </w:r>
      <w:r w:rsidR="000B7609">
        <w:t xml:space="preserve"> From this commit, if one </w:t>
      </w:r>
      <w:r w:rsidR="002200CA">
        <w:t xml:space="preserve">makes </w:t>
      </w:r>
      <w:r w:rsidR="00457C9D">
        <w:t>a new</w:t>
      </w:r>
      <w:r w:rsidR="002200CA">
        <w:t xml:space="preserve"> commit then this new commit cannot </w:t>
      </w:r>
      <w:r w:rsidR="00061A07">
        <w:t xml:space="preserve">be inserted </w:t>
      </w:r>
      <w:r w:rsidR="002200CA">
        <w:t xml:space="preserve">to </w:t>
      </w:r>
      <w:r w:rsidR="001B5D3A">
        <w:t xml:space="preserve">any </w:t>
      </w:r>
      <w:r w:rsidR="00671C71">
        <w:t xml:space="preserve">existing </w:t>
      </w:r>
      <w:r w:rsidR="001B5D3A">
        <w:t>branch</w:t>
      </w:r>
      <w:r w:rsidR="00061A07">
        <w:t xml:space="preserve">; otherwise it will break the branch and hence make the whole history inconsistent. </w:t>
      </w:r>
      <w:r w:rsidR="001B5D3A">
        <w:t xml:space="preserve">So </w:t>
      </w:r>
      <w:r w:rsidR="00671C71">
        <w:t xml:space="preserve">if you want to retain your new commit, there is no way but </w:t>
      </w:r>
      <w:r w:rsidR="00C90752">
        <w:t xml:space="preserve">creating a new branch for </w:t>
      </w:r>
      <w:r w:rsidR="00061A07">
        <w:t>the</w:t>
      </w:r>
      <w:r w:rsidR="00C90752">
        <w:t xml:space="preserve"> new commit. </w:t>
      </w:r>
    </w:p>
    <w:p w14:paraId="40DB2CDE" w14:textId="3A1A7D32" w:rsidR="000A610A" w:rsidRDefault="000A610A" w:rsidP="00AA7318">
      <w:r w:rsidRPr="00B73417">
        <w:rPr>
          <w:color w:val="FF0000"/>
        </w:rPr>
        <w:t>Stage</w:t>
      </w:r>
      <w:r>
        <w:t>: git add</w:t>
      </w:r>
    </w:p>
    <w:p w14:paraId="1CCAC5F1" w14:textId="3D8BFB5C" w:rsidR="00660D70" w:rsidRDefault="00660D70" w:rsidP="00AA7318">
      <w:r w:rsidRPr="00B73417">
        <w:rPr>
          <w:color w:val="FF0000"/>
        </w:rPr>
        <w:t>Indexed</w:t>
      </w:r>
      <w:r>
        <w:t xml:space="preserve"> = staged</w:t>
      </w:r>
    </w:p>
    <w:p w14:paraId="3E36CA05" w14:textId="3845246B" w:rsidR="0040487C" w:rsidRDefault="0040487C" w:rsidP="00AA7318">
      <w:r w:rsidRPr="00B73417">
        <w:rPr>
          <w:color w:val="FF0000"/>
        </w:rPr>
        <w:t xml:space="preserve">Tracked files </w:t>
      </w:r>
      <w:r w:rsidR="00B73417" w:rsidRPr="00B73417">
        <w:rPr>
          <w:color w:val="FF0000"/>
        </w:rPr>
        <w:t>&amp;</w:t>
      </w:r>
      <w:r w:rsidRPr="00B73417">
        <w:rPr>
          <w:color w:val="FF0000"/>
        </w:rPr>
        <w:t xml:space="preserve"> untracked files</w:t>
      </w:r>
      <w:r>
        <w:t>: tracked files</w:t>
      </w:r>
      <w:r w:rsidRPr="0040487C">
        <w:t xml:space="preserve"> are files that were in the last snapshot;</w:t>
      </w:r>
    </w:p>
    <w:p w14:paraId="244699AA" w14:textId="6240CCFD" w:rsidR="00F246EE" w:rsidRDefault="00291D1D" w:rsidP="00AA7318">
      <w:r w:rsidRPr="00B73417">
        <w:rPr>
          <w:color w:val="FF0000"/>
        </w:rPr>
        <w:t>Changeset vs snapshot</w:t>
      </w:r>
      <w:r>
        <w:t xml:space="preserve">: </w:t>
      </w:r>
      <w:r w:rsidR="007365A5">
        <w:t>TFS save</w:t>
      </w:r>
      <w:r w:rsidR="00213F69">
        <w:t>s</w:t>
      </w:r>
      <w:r w:rsidR="007365A5">
        <w:t xml:space="preserve"> changeset</w:t>
      </w:r>
      <w:r w:rsidR="00213F69">
        <w:t>, i.e. only the change</w:t>
      </w:r>
      <w:r w:rsidR="002B3C04">
        <w:t xml:space="preserve"> between two versions</w:t>
      </w:r>
      <w:r w:rsidR="005E37E4">
        <w:t>,</w:t>
      </w:r>
      <w:r w:rsidR="00213F69">
        <w:t xml:space="preserve"> while Git saves </w:t>
      </w:r>
      <w:r w:rsidR="005E37E4">
        <w:t>snapshot, i.e. the whole file.</w:t>
      </w:r>
    </w:p>
    <w:p w14:paraId="6B04F6C0" w14:textId="1EC122B4" w:rsidR="00513256" w:rsidRDefault="00513256" w:rsidP="00AA7318">
      <w:r w:rsidRPr="00B73417">
        <w:rPr>
          <w:color w:val="FF0000"/>
        </w:rPr>
        <w:t xml:space="preserve">Upstream </w:t>
      </w:r>
      <w:r w:rsidR="00D31380" w:rsidRPr="00B73417">
        <w:rPr>
          <w:color w:val="FF0000"/>
        </w:rPr>
        <w:t xml:space="preserve">branch </w:t>
      </w:r>
      <w:r>
        <w:t xml:space="preserve">= tracking </w:t>
      </w:r>
      <w:r w:rsidR="0040487C">
        <w:t xml:space="preserve">remote </w:t>
      </w:r>
      <w:r>
        <w:t>branch</w:t>
      </w:r>
    </w:p>
    <w:p w14:paraId="09E02385" w14:textId="7C15B26A" w:rsidR="00DC37C7" w:rsidRDefault="008D2C84"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B73417">
        <w:rPr>
          <w:color w:val="FF0000"/>
        </w:rPr>
        <w:t>Tracking branch</w:t>
      </w:r>
      <w:r>
        <w:t xml:space="preserve">: </w:t>
      </w:r>
      <w:r w:rsidR="00D8630F" w:rsidRPr="00D8630F">
        <w:rPr>
          <w:rFonts w:ascii="Arial" w:hAnsi="Arial" w:cs="Arial"/>
          <w:color w:val="4E443C"/>
          <w:sz w:val="21"/>
          <w:szCs w:val="21"/>
        </w:rPr>
        <w:t xml:space="preserve">Tracking branches are local branches that have a direct relationship to a remote branch. </w:t>
      </w:r>
      <w:r w:rsidR="00DC37C7">
        <w:rPr>
          <w:rFonts w:ascii="Arial" w:hAnsi="Arial" w:cs="Arial"/>
          <w:color w:val="4E443C"/>
          <w:sz w:val="21"/>
          <w:szCs w:val="21"/>
        </w:rPr>
        <w:t>When the tracking branch (local) and tracked branch (remote) are paired, git keeps track of the difference between the two</w:t>
      </w:r>
      <w:r w:rsidR="00353752">
        <w:rPr>
          <w:rFonts w:ascii="Arial" w:hAnsi="Arial" w:cs="Arial"/>
          <w:color w:val="4E443C"/>
          <w:sz w:val="21"/>
          <w:szCs w:val="21"/>
        </w:rPr>
        <w:t xml:space="preserve"> and can tell users </w:t>
      </w:r>
      <w:r w:rsidR="004360AC">
        <w:rPr>
          <w:rFonts w:ascii="Arial" w:hAnsi="Arial" w:cs="Arial"/>
          <w:color w:val="4E443C"/>
          <w:sz w:val="21"/>
          <w:szCs w:val="21"/>
        </w:rPr>
        <w:t>this.</w:t>
      </w:r>
    </w:p>
    <w:p w14:paraId="2895B23D" w14:textId="6AB3AC26" w:rsidR="00E54158" w:rsidRPr="00D8630F" w:rsidRDefault="00D8630F"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D8630F">
        <w:rPr>
          <w:rFonts w:ascii="Arial" w:hAnsi="Arial" w:cs="Arial"/>
          <w:color w:val="4E443C"/>
          <w:sz w:val="21"/>
          <w:szCs w:val="21"/>
        </w:rPr>
        <w:t>If you’re on a tracking branch and type </w:t>
      </w:r>
      <w:r w:rsidRPr="00D8630F">
        <w:rPr>
          <w:rFonts w:ascii="Courier New" w:hAnsi="Courier New" w:cs="Courier New"/>
          <w:color w:val="333333"/>
          <w:sz w:val="21"/>
          <w:szCs w:val="21"/>
          <w:bdr w:val="single" w:sz="6" w:space="0" w:color="F5F5F5" w:frame="1"/>
          <w:shd w:val="clear" w:color="auto" w:fill="EEEEEE"/>
        </w:rPr>
        <w:t>git pull</w:t>
      </w:r>
      <w:r w:rsidRPr="00D8630F">
        <w:rPr>
          <w:rFonts w:ascii="Arial" w:hAnsi="Arial" w:cs="Arial"/>
          <w:color w:val="4E443C"/>
          <w:sz w:val="21"/>
          <w:szCs w:val="21"/>
        </w:rPr>
        <w:t>, Git automatically knows which server to fetch from and which branch to merge in.</w:t>
      </w:r>
    </w:p>
    <w:p w14:paraId="5B6583F0" w14:textId="73BBC649" w:rsidR="00D8630F" w:rsidRDefault="00D8630F" w:rsidP="00D8630F">
      <w:pPr>
        <w:shd w:val="clear" w:color="auto" w:fill="FCFCFA"/>
        <w:spacing w:after="0" w:line="330" w:lineRule="atLeast"/>
        <w:rPr>
          <w:rFonts w:ascii="Arial" w:eastAsia="Times New Roman" w:hAnsi="Arial" w:cs="Arial"/>
          <w:color w:val="4E443C"/>
          <w:sz w:val="21"/>
          <w:szCs w:val="21"/>
        </w:rPr>
      </w:pPr>
      <w:r w:rsidRPr="00D8630F">
        <w:rPr>
          <w:rFonts w:ascii="Arial" w:eastAsia="Times New Roman" w:hAnsi="Arial" w:cs="Arial"/>
          <w:color w:val="4E443C"/>
          <w:sz w:val="21"/>
          <w:szCs w:val="21"/>
        </w:rPr>
        <w:t>When you clone a repository, it generally automatically creates a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 that tracks </w:t>
      </w:r>
      <w:r w:rsidRPr="00D8630F">
        <w:rPr>
          <w:rFonts w:ascii="Courier New" w:eastAsia="Times New Roman" w:hAnsi="Courier New" w:cs="Courier New"/>
          <w:color w:val="333333"/>
          <w:sz w:val="21"/>
          <w:szCs w:val="21"/>
          <w:bdr w:val="single" w:sz="6" w:space="0" w:color="F5F5F5" w:frame="1"/>
          <w:shd w:val="clear" w:color="auto" w:fill="EEEEEE"/>
        </w:rPr>
        <w:t>origin/master</w:t>
      </w:r>
      <w:r w:rsidRPr="00D8630F">
        <w:rPr>
          <w:rFonts w:ascii="Arial" w:eastAsia="Times New Roman" w:hAnsi="Arial" w:cs="Arial"/>
          <w:color w:val="4E443C"/>
          <w:sz w:val="21"/>
          <w:szCs w:val="21"/>
        </w:rPr>
        <w:t>. However, you can set up other tracking branches if you wish — ones that track branches on other remotes, or don’t track the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w:t>
      </w:r>
    </w:p>
    <w:p w14:paraId="0D85B96A" w14:textId="0956EA40" w:rsidR="00863CDC" w:rsidRDefault="00760027" w:rsidP="00185653">
      <w:pPr>
        <w:rPr>
          <w:b/>
          <w:bCs/>
        </w:rPr>
      </w:pPr>
      <w:r>
        <w:rPr>
          <w:color w:val="FF0000"/>
        </w:rPr>
        <w:lastRenderedPageBreak/>
        <w:t>ORIGIN</w:t>
      </w:r>
      <w:r w:rsidR="00611D47" w:rsidRPr="00277989">
        <w:rPr>
          <w:color w:val="FF0000"/>
        </w:rPr>
        <w:t xml:space="preserve"> </w:t>
      </w:r>
      <w:r w:rsidR="00203754">
        <w:rPr>
          <w:color w:val="FF0000"/>
        </w:rPr>
        <w:t xml:space="preserve">(default </w:t>
      </w:r>
      <w:r w:rsidR="00BE2C90">
        <w:rPr>
          <w:color w:val="FF0000"/>
        </w:rPr>
        <w:t xml:space="preserve">name for a </w:t>
      </w:r>
      <w:r w:rsidR="00203754">
        <w:rPr>
          <w:color w:val="FF0000"/>
        </w:rPr>
        <w:t xml:space="preserve">remote repos) </w:t>
      </w:r>
      <w:r w:rsidR="00C0759D">
        <w:rPr>
          <w:color w:val="FF0000"/>
        </w:rPr>
        <w:t>and</w:t>
      </w:r>
      <w:r w:rsidR="00611D47" w:rsidRPr="00277989">
        <w:rPr>
          <w:color w:val="FF0000"/>
        </w:rPr>
        <w:t xml:space="preserve"> </w:t>
      </w:r>
      <w:r>
        <w:rPr>
          <w:color w:val="FF0000"/>
        </w:rPr>
        <w:t>MASTER</w:t>
      </w:r>
      <w:r w:rsidR="00203754">
        <w:rPr>
          <w:color w:val="FF0000"/>
        </w:rPr>
        <w:t xml:space="preserve"> (default </w:t>
      </w:r>
      <w:r w:rsidR="00BE2C90">
        <w:rPr>
          <w:color w:val="FF0000"/>
        </w:rPr>
        <w:t xml:space="preserve">name for a </w:t>
      </w:r>
      <w:r w:rsidR="00203754">
        <w:rPr>
          <w:color w:val="FF0000"/>
        </w:rPr>
        <w:t>local branch)</w:t>
      </w:r>
      <w:r w:rsidR="00C0759D">
        <w:rPr>
          <w:color w:val="FF0000"/>
        </w:rPr>
        <w:t>:</w:t>
      </w:r>
      <w:r w:rsidR="00F246EE" w:rsidRPr="00B27F08">
        <w:rPr>
          <w:b/>
          <w:bCs/>
        </w:rPr>
        <w:t xml:space="preserve"> </w:t>
      </w:r>
    </w:p>
    <w:p w14:paraId="7251F6FF" w14:textId="0D0452CC" w:rsidR="00863CDC"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w:t>
      </w:r>
      <w:r>
        <w:rPr>
          <w:rFonts w:ascii="Arial" w:hAnsi="Arial" w:cs="Arial"/>
          <w:color w:val="4E443C"/>
          <w:sz w:val="18"/>
          <w:szCs w:val="18"/>
          <w:shd w:val="clear" w:color="auto" w:fill="FCFCFA"/>
        </w:rPr>
        <w:t>origin</w:t>
      </w:r>
      <w:r w:rsidRPr="00863CDC">
        <w:rPr>
          <w:rFonts w:ascii="Arial" w:hAnsi="Arial" w:cs="Arial"/>
          <w:color w:val="4E443C"/>
          <w:sz w:val="18"/>
          <w:szCs w:val="18"/>
          <w:shd w:val="clear" w:color="auto" w:fill="FCFCFA"/>
        </w:rPr>
        <w:t xml:space="preserve">” is the default name for a </w:t>
      </w:r>
      <w:r w:rsidR="001765C0" w:rsidRPr="009F46EB">
        <w:rPr>
          <w:rFonts w:ascii="Arial" w:hAnsi="Arial" w:cs="Arial"/>
          <w:b/>
          <w:bCs/>
          <w:color w:val="4E443C"/>
          <w:sz w:val="18"/>
          <w:szCs w:val="18"/>
          <w:shd w:val="clear" w:color="auto" w:fill="FCFCFA"/>
        </w:rPr>
        <w:t>remote</w:t>
      </w:r>
      <w:r w:rsidR="001765C0">
        <w:rPr>
          <w:rFonts w:ascii="Arial" w:hAnsi="Arial" w:cs="Arial"/>
          <w:color w:val="4E443C"/>
          <w:sz w:val="18"/>
          <w:szCs w:val="18"/>
          <w:shd w:val="clear" w:color="auto" w:fill="FCFCFA"/>
        </w:rPr>
        <w:t xml:space="preserve"> </w:t>
      </w:r>
      <w:r w:rsidR="00203754">
        <w:rPr>
          <w:rFonts w:ascii="Arial" w:hAnsi="Arial" w:cs="Arial"/>
          <w:b/>
          <w:bCs/>
          <w:color w:val="4E443C"/>
          <w:sz w:val="18"/>
          <w:szCs w:val="18"/>
          <w:shd w:val="clear" w:color="auto" w:fill="FCFCFA"/>
        </w:rPr>
        <w:t>REPOS</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r w:rsidR="001765C0">
        <w:rPr>
          <w:rStyle w:val="HTMLCode"/>
          <w:rFonts w:eastAsiaTheme="minorHAnsi"/>
          <w:color w:val="333333"/>
          <w:sz w:val="18"/>
          <w:szCs w:val="18"/>
          <w:bdr w:val="single" w:sz="6" w:space="0" w:color="F5F5F5" w:frame="1"/>
          <w:shd w:val="clear" w:color="auto" w:fill="EEEEEE"/>
        </w:rPr>
        <w:t>clone</w:t>
      </w:r>
      <w:r w:rsidRPr="00863CDC">
        <w:rPr>
          <w:rFonts w:ascii="Arial" w:hAnsi="Arial" w:cs="Arial"/>
          <w:color w:val="4E443C"/>
          <w:sz w:val="18"/>
          <w:szCs w:val="18"/>
          <w:shd w:val="clear" w:color="auto" w:fill="FCFCFA"/>
        </w:rPr>
        <w:t xml:space="preserve"> </w:t>
      </w:r>
    </w:p>
    <w:p w14:paraId="142C3744" w14:textId="7E695997" w:rsidR="00446A86"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master” is the default name for a starting</w:t>
      </w:r>
      <w:r w:rsidR="00BE2C90">
        <w:rPr>
          <w:rFonts w:ascii="Arial" w:hAnsi="Arial" w:cs="Arial"/>
          <w:color w:val="4E443C"/>
          <w:sz w:val="18"/>
          <w:szCs w:val="18"/>
          <w:shd w:val="clear" w:color="auto" w:fill="FCFCFA"/>
        </w:rPr>
        <w:t xml:space="preserve"> </w:t>
      </w:r>
      <w:r w:rsidR="00BE2C90" w:rsidRPr="00BE2C90">
        <w:rPr>
          <w:rFonts w:ascii="Arial" w:hAnsi="Arial" w:cs="Arial"/>
          <w:b/>
          <w:bCs/>
          <w:color w:val="4E443C"/>
          <w:sz w:val="18"/>
          <w:szCs w:val="18"/>
          <w:shd w:val="clear" w:color="auto" w:fill="FCFCFA"/>
        </w:rPr>
        <w:t>local</w:t>
      </w:r>
      <w:r w:rsidRPr="00863CDC">
        <w:rPr>
          <w:rFonts w:ascii="Arial" w:hAnsi="Arial" w:cs="Arial"/>
          <w:color w:val="4E443C"/>
          <w:sz w:val="18"/>
          <w:szCs w:val="18"/>
          <w:shd w:val="clear" w:color="auto" w:fill="FCFCFA"/>
        </w:rPr>
        <w:t xml:space="preserve"> </w:t>
      </w:r>
      <w:r w:rsidR="00203754" w:rsidRPr="008A3363">
        <w:rPr>
          <w:rFonts w:ascii="Arial" w:hAnsi="Arial" w:cs="Arial"/>
          <w:b/>
          <w:bCs/>
          <w:color w:val="4E443C"/>
          <w:sz w:val="18"/>
          <w:szCs w:val="18"/>
          <w:shd w:val="clear" w:color="auto" w:fill="FCFCFA"/>
        </w:rPr>
        <w:t>BRANCH</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git init</w:t>
      </w:r>
    </w:p>
    <w:p w14:paraId="7248D7B3" w14:textId="6DAE03A9" w:rsidR="00390343" w:rsidRDefault="006B7703" w:rsidP="00185653">
      <w:r>
        <w:t xml:space="preserve">Exp: </w:t>
      </w:r>
      <w:r w:rsidR="00185653">
        <w:t xml:space="preserve">the URL parameter to the "clone" command becomes the "origin" for the cloned local repository: </w:t>
      </w:r>
    </w:p>
    <w:p w14:paraId="6F558AE7" w14:textId="50061973" w:rsidR="0038126E" w:rsidRDefault="00185653" w:rsidP="0038126E">
      <w:pPr>
        <w:rPr>
          <w:rStyle w:val="Hyperlink"/>
        </w:rPr>
      </w:pPr>
      <w:r>
        <w:t xml:space="preserve">git clone </w:t>
      </w:r>
      <w:hyperlink r:id="rId24" w:history="1">
        <w:r w:rsidR="00611D47" w:rsidRPr="00677EA2">
          <w:rPr>
            <w:rStyle w:val="Hyperlink"/>
          </w:rPr>
          <w:t>https://github.com/gittower/git-crash-course.git</w:t>
        </w:r>
      </w:hyperlink>
      <w:r w:rsidR="0038126E">
        <w:rPr>
          <w:rStyle w:val="Hyperlink"/>
        </w:rPr>
        <w:t xml:space="preserve"> </w:t>
      </w:r>
    </w:p>
    <w:p w14:paraId="6B659EED" w14:textId="099BF74D" w:rsidR="0038126E" w:rsidRDefault="0038126E" w:rsidP="0038126E">
      <w:r w:rsidRPr="008F314B">
        <w:rPr>
          <w:color w:val="FF0000"/>
        </w:rPr>
        <w:t>Pull request</w:t>
      </w:r>
      <w:r>
        <w:t xml:space="preserve">: </w:t>
      </w:r>
      <w:r w:rsidR="00BC57C7">
        <w:t>a contributor request the owner of the project</w:t>
      </w:r>
      <w:r w:rsidR="00345567">
        <w:t xml:space="preserve"> to consider</w:t>
      </w:r>
      <w:r w:rsidR="008F314B">
        <w:t xml:space="preserve"> accept </w:t>
      </w:r>
      <w:r w:rsidR="00345567">
        <w:t xml:space="preserve">the contributor’s </w:t>
      </w:r>
      <w:r w:rsidR="008F314B">
        <w:t>change</w:t>
      </w:r>
    </w:p>
    <w:p w14:paraId="527A482A" w14:textId="11C3E22C" w:rsidR="0011029B" w:rsidRDefault="00BA4B5E" w:rsidP="00185653">
      <w:r w:rsidRPr="0011029B">
        <w:rPr>
          <w:color w:val="FF0000"/>
        </w:rPr>
        <w:t>Fork vs Clone</w:t>
      </w:r>
      <w:r>
        <w:t xml:space="preserve">: </w:t>
      </w:r>
      <w:r w:rsidR="006E7727">
        <w:t xml:space="preserve">Both Fork and Clone means copying a </w:t>
      </w:r>
      <w:r w:rsidR="002F7911">
        <w:t xml:space="preserve">repo to another place. </w:t>
      </w:r>
      <w:r>
        <w:t>Fork is a term of GitHub</w:t>
      </w:r>
      <w:r w:rsidR="00427B31">
        <w:t xml:space="preserve"> (</w:t>
      </w:r>
      <w:r>
        <w:t>not Git</w:t>
      </w:r>
      <w:r w:rsidR="00F90835">
        <w:t>)</w:t>
      </w:r>
      <w:r w:rsidR="00462673">
        <w:t xml:space="preserve"> </w:t>
      </w:r>
    </w:p>
    <w:p w14:paraId="41AF5BD2" w14:textId="5BBD283F" w:rsidR="0011029B" w:rsidRDefault="0011029B" w:rsidP="00185653">
      <w:r>
        <w:t xml:space="preserve">Github: Forking a repo (on Github) means copying that repo to another Github account. </w:t>
      </w:r>
      <w:r w:rsidR="001C36E0">
        <w:t xml:space="preserve">Usually the other Github account doesn’t have the right to contribute to the </w:t>
      </w:r>
      <w:r w:rsidR="003965E0">
        <w:t>ogirinal repo</w:t>
      </w:r>
      <w:r w:rsidR="00F90835">
        <w:t>, so the other Github account has to make a pull request</w:t>
      </w:r>
      <w:r w:rsidR="009D3805">
        <w:t xml:space="preserve"> when they want to update the code.</w:t>
      </w:r>
    </w:p>
    <w:p w14:paraId="0470444F" w14:textId="7DCEF00D" w:rsidR="00BA4B5E" w:rsidRDefault="0011029B" w:rsidP="00185653">
      <w:r>
        <w:t xml:space="preserve">Git: Cloning a repo to a local </w:t>
      </w:r>
      <w:r w:rsidR="003965E0">
        <w:t>computer</w:t>
      </w:r>
      <w:r>
        <w:t>.</w:t>
      </w:r>
      <w:r w:rsidR="009D3805">
        <w:t xml:space="preserve"> Usual the local account has the right to </w:t>
      </w:r>
      <w:r w:rsidR="008132A8">
        <w:t>push the local code directly to the remote repo.</w:t>
      </w:r>
    </w:p>
    <w:p w14:paraId="06DC1D16" w14:textId="28BCF436" w:rsidR="008132A8" w:rsidRDefault="001F5684" w:rsidP="00185653">
      <w:r>
        <w:t>So FORK if you don’t have the right to push; otherwise, use CLONE.</w:t>
      </w:r>
    </w:p>
    <w:p w14:paraId="5A8B77C9" w14:textId="659AEDD6" w:rsidR="003D7C82" w:rsidRDefault="00BB28E6" w:rsidP="003D7C82">
      <w:r>
        <w:rPr>
          <w:noProof/>
        </w:rPr>
        <w:drawing>
          <wp:inline distT="0" distB="0" distL="0" distR="0" wp14:anchorId="25E5DC10" wp14:editId="42681248">
            <wp:extent cx="3026229" cy="2426179"/>
            <wp:effectExtent l="0" t="0" r="0" b="0"/>
            <wp:docPr id="8" name="Picture 8" descr="Difference-between-Git-Cloning-and-Git-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between-Git-Cloning-and-Git-Forki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2667" cy="2447375"/>
                    </a:xfrm>
                    <a:prstGeom prst="rect">
                      <a:avLst/>
                    </a:prstGeom>
                    <a:noFill/>
                    <a:ln>
                      <a:noFill/>
                    </a:ln>
                  </pic:spPr>
                </pic:pic>
              </a:graphicData>
            </a:graphic>
          </wp:inline>
        </w:drawing>
      </w:r>
      <w:r w:rsidR="003D7C82">
        <w:rPr>
          <w:noProof/>
        </w:rPr>
        <w:drawing>
          <wp:inline distT="0" distB="0" distL="0" distR="0" wp14:anchorId="2424FB5D" wp14:editId="5AED2D77">
            <wp:extent cx="2771775" cy="3238500"/>
            <wp:effectExtent l="0" t="0" r="0" b="0"/>
            <wp:docPr id="15" name="Picture 15" descr="1_Pull-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_Pull-Request"/>
                    <pic:cNvPicPr>
                      <a:picLocks noChangeAspect="1" noChangeArrowheads="1"/>
                    </pic:cNvPicPr>
                  </pic:nvPicPr>
                  <pic:blipFill rotWithShape="1">
                    <a:blip r:embed="rId26">
                      <a:extLst>
                        <a:ext uri="{28A0092B-C50C-407E-A947-70E740481C1C}">
                          <a14:useLocalDpi xmlns:a14="http://schemas.microsoft.com/office/drawing/2010/main" val="0"/>
                        </a:ext>
                      </a:extLst>
                    </a:blip>
                    <a:srcRect b="6258"/>
                    <a:stretch/>
                  </pic:blipFill>
                  <pic:spPr bwMode="auto">
                    <a:xfrm>
                      <a:off x="0" y="0"/>
                      <a:ext cx="2778066" cy="3245850"/>
                    </a:xfrm>
                    <a:prstGeom prst="rect">
                      <a:avLst/>
                    </a:prstGeom>
                    <a:noFill/>
                    <a:ln>
                      <a:noFill/>
                    </a:ln>
                    <a:extLst>
                      <a:ext uri="{53640926-AAD7-44D8-BBD7-CCE9431645EC}">
                        <a14:shadowObscured xmlns:a14="http://schemas.microsoft.com/office/drawing/2010/main"/>
                      </a:ext>
                    </a:extLst>
                  </pic:spPr>
                </pic:pic>
              </a:graphicData>
            </a:graphic>
          </wp:inline>
        </w:drawing>
      </w:r>
    </w:p>
    <w:p w14:paraId="11B8A169" w14:textId="77311C9E" w:rsidR="00DC4F09" w:rsidRDefault="00DC4F09" w:rsidP="00791357">
      <w:pPr>
        <w:pStyle w:val="Heading1"/>
      </w:pPr>
      <w:r>
        <w:t>Git command</w:t>
      </w:r>
    </w:p>
    <w:p w14:paraId="7BA2B600" w14:textId="22D2AE1C" w:rsidR="0027088B" w:rsidRDefault="00C13DF0" w:rsidP="0090146D">
      <w:pPr>
        <w:pStyle w:val="Heading2"/>
      </w:pPr>
      <w:r>
        <w:t>I</w:t>
      </w:r>
      <w:r w:rsidR="0027088B">
        <w:t>ni</w:t>
      </w:r>
      <w:r w:rsidR="0074343E">
        <w:t>tialization</w:t>
      </w:r>
      <w:r w:rsidR="00B13BDA">
        <w:t xml:space="preserve"> (git init, git clone)</w:t>
      </w:r>
    </w:p>
    <w:p w14:paraId="76DAC236" w14:textId="68A11A95" w:rsidR="00C13DF0" w:rsidRDefault="00FB4988" w:rsidP="00FB4988">
      <w:pPr>
        <w:pStyle w:val="ListParagraph"/>
        <w:numPr>
          <w:ilvl w:val="0"/>
          <w:numId w:val="2"/>
        </w:numPr>
      </w:pPr>
      <w:r>
        <w:t>git init</w:t>
      </w:r>
      <w:r>
        <w:br/>
      </w:r>
      <w:r w:rsidR="00DE6B9F" w:rsidRPr="00DE6B9F">
        <w:t>To create a new repo, you'll use the git init command. git init is a one-time command you use during the initial setup of a new repo. Executing this command will create a new .git subdirectory in your current working directory. This will also create a new master branch. </w:t>
      </w:r>
    </w:p>
    <w:p w14:paraId="0785B2B4" w14:textId="689829EB" w:rsidR="00320B94" w:rsidRDefault="00B13BDA" w:rsidP="00FB4988">
      <w:pPr>
        <w:pStyle w:val="ListParagraph"/>
        <w:numPr>
          <w:ilvl w:val="0"/>
          <w:numId w:val="2"/>
        </w:numPr>
      </w:pPr>
      <w:r>
        <w:t>git clone</w:t>
      </w:r>
    </w:p>
    <w:p w14:paraId="29D8A18D" w14:textId="77777777" w:rsidR="00ED1820" w:rsidRDefault="00ED1820" w:rsidP="00ED1820">
      <w:pPr>
        <w:pStyle w:val="Heading2"/>
      </w:pPr>
      <w:r>
        <w:lastRenderedPageBreak/>
        <w:t>With remote repos</w:t>
      </w:r>
    </w:p>
    <w:p w14:paraId="76BA54EB" w14:textId="4E9A3E9C" w:rsidR="00ED1820" w:rsidRPr="00266684" w:rsidRDefault="00ED1820" w:rsidP="00ED1820">
      <w:pPr>
        <w:pStyle w:val="ListParagraph"/>
        <w:numPr>
          <w:ilvl w:val="0"/>
          <w:numId w:val="1"/>
        </w:numPr>
      </w:pPr>
      <w:r w:rsidRPr="00266684">
        <w:t>adding Remote Repos</w:t>
      </w:r>
      <w:r w:rsidR="007B74CC">
        <w:t xml:space="preserve"> </w:t>
      </w:r>
      <w:r w:rsidR="00371700">
        <w:t>NAME</w:t>
      </w:r>
      <w:r w:rsidRPr="00266684">
        <w:br/>
        <w:t>git remote add &lt;remote_alias&gt; &lt;remote URL&gt;</w:t>
      </w:r>
    </w:p>
    <w:p w14:paraId="6558AC23" w14:textId="77777777" w:rsidR="00ED1820" w:rsidRDefault="00ED1820" w:rsidP="00ED1820">
      <w:pPr>
        <w:pStyle w:val="ListParagraph"/>
        <w:numPr>
          <w:ilvl w:val="0"/>
          <w:numId w:val="1"/>
        </w:numPr>
      </w:pPr>
      <w:r>
        <w:t>show remote repos configured</w:t>
      </w:r>
    </w:p>
    <w:p w14:paraId="15D0A2CB" w14:textId="77777777" w:rsidR="00ED1820" w:rsidRDefault="00ED1820" w:rsidP="00ED1820">
      <w:pPr>
        <w:pStyle w:val="ListParagraph"/>
      </w:pPr>
      <w:r>
        <w:t>git remote or git remote -v</w:t>
      </w:r>
    </w:p>
    <w:p w14:paraId="000204B1" w14:textId="77777777" w:rsidR="00ED1820" w:rsidRDefault="00ED1820" w:rsidP="00ED1820">
      <w:pPr>
        <w:pStyle w:val="ListParagraph"/>
        <w:numPr>
          <w:ilvl w:val="0"/>
          <w:numId w:val="1"/>
        </w:numPr>
      </w:pPr>
      <w:r>
        <w:t>show more info about a remote repo:</w:t>
      </w:r>
    </w:p>
    <w:p w14:paraId="0DE9C754" w14:textId="628B86AF" w:rsidR="00501C26" w:rsidRDefault="00ED1820" w:rsidP="00501C26">
      <w:pPr>
        <w:pStyle w:val="ListParagraph"/>
      </w:pPr>
      <w:r w:rsidRPr="008810DF">
        <w:t xml:space="preserve">git remote show </w:t>
      </w:r>
      <w:r>
        <w:t>&lt;remote repos&gt;</w:t>
      </w:r>
    </w:p>
    <w:p w14:paraId="3EBF6762" w14:textId="77777777" w:rsidR="00501C26" w:rsidRDefault="00501C26" w:rsidP="00501C26">
      <w:pPr>
        <w:pStyle w:val="ListParagraph"/>
        <w:numPr>
          <w:ilvl w:val="0"/>
          <w:numId w:val="1"/>
        </w:numPr>
      </w:pPr>
      <w:r>
        <w:t>Set a local branch to track a remote branch</w:t>
      </w:r>
    </w:p>
    <w:p w14:paraId="4FEDE455" w14:textId="77777777" w:rsidR="00501C26" w:rsidRDefault="00501C26" w:rsidP="00501C26">
      <w:pPr>
        <w:pStyle w:val="ListParagraph"/>
        <w:numPr>
          <w:ilvl w:val="1"/>
          <w:numId w:val="1"/>
        </w:numPr>
      </w:pPr>
      <w:r>
        <w:t>General case:</w:t>
      </w:r>
    </w:p>
    <w:p w14:paraId="745D6086" w14:textId="77777777" w:rsidR="00501C26" w:rsidRDefault="00501C26" w:rsidP="00501C26">
      <w:pPr>
        <w:pStyle w:val="ListParagraph"/>
        <w:ind w:left="1440"/>
      </w:pPr>
      <w:r w:rsidRPr="0091119D">
        <w:t xml:space="preserve">git branch -u </w:t>
      </w:r>
      <w:r>
        <w:t>&lt;remote_repos&gt;/&lt;remote_branch&gt; [local_branch]</w:t>
      </w:r>
      <w:r>
        <w:br/>
        <w:t>(If local_branch is dropped, the current HEAD branch is used)</w:t>
      </w:r>
    </w:p>
    <w:p w14:paraId="3D4CF81B" w14:textId="77777777" w:rsidR="00501C26" w:rsidRDefault="00501C26" w:rsidP="00501C26">
      <w:pPr>
        <w:pStyle w:val="ListParagraph"/>
        <w:numPr>
          <w:ilvl w:val="1"/>
          <w:numId w:val="1"/>
        </w:numPr>
      </w:pPr>
      <w:r>
        <w:t>Specific case 1: when pushing a local branch to a remote, one can set up the upstream by -u flag</w:t>
      </w:r>
    </w:p>
    <w:p w14:paraId="4CD6EE5D" w14:textId="59DE76F0" w:rsidR="00501C26" w:rsidRDefault="00501C26" w:rsidP="00501C26">
      <w:pPr>
        <w:ind w:left="1440"/>
      </w:pPr>
      <w:r>
        <w:t xml:space="preserve">pushing the current branch </w:t>
      </w:r>
      <w:r w:rsidR="004C7107">
        <w:t xml:space="preserve">or </w:t>
      </w:r>
      <w:r w:rsidR="00505511">
        <w:t xml:space="preserve">“local_branch” </w:t>
      </w:r>
      <w:r>
        <w:t>to a remote with new name “remote_branch”</w:t>
      </w:r>
      <w:r>
        <w:br/>
      </w:r>
      <w:r w:rsidRPr="00863256">
        <w:t xml:space="preserve">git push -u </w:t>
      </w:r>
      <w:r>
        <w:t xml:space="preserve">&lt;remote_repos&gt; &lt;remote_branch&gt; </w:t>
      </w:r>
    </w:p>
    <w:p w14:paraId="00A2E085" w14:textId="77777777" w:rsidR="00501C26" w:rsidRPr="00863256" w:rsidRDefault="00501C26" w:rsidP="00501C26">
      <w:pPr>
        <w:ind w:left="720" w:firstLine="720"/>
      </w:pPr>
      <w:r>
        <w:t>git push -u &lt;remote_repos&gt; &lt;loca_branch&gt;:&lt;remote_branch&gt;</w:t>
      </w:r>
    </w:p>
    <w:p w14:paraId="038BF68F" w14:textId="77777777" w:rsidR="00501C26" w:rsidRDefault="00501C26" w:rsidP="00501C26">
      <w:pPr>
        <w:pStyle w:val="ListParagraph"/>
        <w:numPr>
          <w:ilvl w:val="1"/>
          <w:numId w:val="1"/>
        </w:numPr>
      </w:pPr>
      <w:r>
        <w:t>Specific case 2: when switching to a local branch, one can set up a tracking branch by --track flag</w:t>
      </w:r>
    </w:p>
    <w:p w14:paraId="2B7E6DD2" w14:textId="77777777" w:rsidR="00501C26" w:rsidRDefault="00501C26" w:rsidP="00501C26">
      <w:pPr>
        <w:pStyle w:val="ListParagraph"/>
        <w:ind w:left="1440"/>
      </w:pPr>
      <w:r>
        <w:t>git checkout --track &lt;remote_repo&gt;/&lt;remote_branch&gt;</w:t>
      </w:r>
    </w:p>
    <w:p w14:paraId="1DBAD2CD" w14:textId="5BBA192F" w:rsidR="00501C26" w:rsidRPr="00A2745E" w:rsidRDefault="00501C26" w:rsidP="00501C26">
      <w:pPr>
        <w:pStyle w:val="ListParagraph"/>
        <w:numPr>
          <w:ilvl w:val="0"/>
          <w:numId w:val="1"/>
        </w:numPr>
      </w:pPr>
    </w:p>
    <w:p w14:paraId="3223D75B" w14:textId="1632D093" w:rsidR="00C65C02" w:rsidRDefault="00C65C02" w:rsidP="0090146D">
      <w:pPr>
        <w:pStyle w:val="Heading2"/>
      </w:pPr>
      <w:r>
        <w:t>With branch</w:t>
      </w:r>
    </w:p>
    <w:p w14:paraId="36784CE7" w14:textId="331F0E91" w:rsidR="00CF4AF6" w:rsidRDefault="00791EBE" w:rsidP="00791EBE">
      <w:r>
        <w:t>R</w:t>
      </w:r>
      <w:r w:rsidR="00B71533">
        <w:t xml:space="preserve">ecall: </w:t>
      </w:r>
      <w:r w:rsidR="00F8791F">
        <w:t xml:space="preserve">the default name for </w:t>
      </w:r>
      <w:r w:rsidR="00B25371">
        <w:t xml:space="preserve">the starting </w:t>
      </w:r>
      <w:r w:rsidR="00B25371" w:rsidRPr="00791EBE">
        <w:rPr>
          <w:b/>
          <w:bCs/>
        </w:rPr>
        <w:t>branch</w:t>
      </w:r>
      <w:r w:rsidR="00B25371">
        <w:t xml:space="preserve"> of the local repo is </w:t>
      </w:r>
      <w:r w:rsidR="000670A5" w:rsidRPr="00B25371">
        <w:t>Master</w:t>
      </w:r>
      <w:r w:rsidR="00E4458C">
        <w:t xml:space="preserve"> (but </w:t>
      </w:r>
      <w:r w:rsidR="00B25371">
        <w:t xml:space="preserve">the default name for a </w:t>
      </w:r>
      <w:r w:rsidR="00F85477">
        <w:t xml:space="preserve">remote </w:t>
      </w:r>
      <w:r w:rsidR="00F85477" w:rsidRPr="00791EBE">
        <w:rPr>
          <w:b/>
          <w:bCs/>
        </w:rPr>
        <w:t>repo</w:t>
      </w:r>
      <w:r w:rsidR="00B25371" w:rsidRPr="00791EBE">
        <w:rPr>
          <w:b/>
          <w:bCs/>
        </w:rPr>
        <w:t>s</w:t>
      </w:r>
      <w:r w:rsidR="00F85477">
        <w:t xml:space="preserve"> is </w:t>
      </w:r>
      <w:r w:rsidR="00F85477" w:rsidRPr="00B25371">
        <w:t>Origin</w:t>
      </w:r>
      <w:r w:rsidR="00E4458C">
        <w:t>)</w:t>
      </w:r>
      <w:r w:rsidR="00F85477">
        <w:t>.</w:t>
      </w:r>
    </w:p>
    <w:p w14:paraId="497EAD23" w14:textId="5ED298E8" w:rsidR="00A32E02" w:rsidRDefault="001771D5" w:rsidP="00791EBE">
      <w:r>
        <w:t xml:space="preserve">Git doesn’t have commands </w:t>
      </w:r>
      <w:r w:rsidR="002E1123">
        <w:t>for remote branch</w:t>
      </w:r>
      <w:r w:rsidR="00B57293">
        <w:t xml:space="preserve">. </w:t>
      </w:r>
      <w:r w:rsidR="00CD47EB">
        <w:t>Do things with branches on the local repo and then push it to the remote repo.</w:t>
      </w:r>
    </w:p>
    <w:p w14:paraId="3E3472BB" w14:textId="54041920" w:rsidR="00E313CD" w:rsidRDefault="00D57110" w:rsidP="00E313CD">
      <w:pPr>
        <w:pStyle w:val="ListParagraph"/>
        <w:numPr>
          <w:ilvl w:val="0"/>
          <w:numId w:val="1"/>
        </w:numPr>
      </w:pPr>
      <w:r>
        <w:t>list all branches:</w:t>
      </w:r>
    </w:p>
    <w:p w14:paraId="4F2BDB5F" w14:textId="2D307A5D" w:rsidR="00D57110" w:rsidRDefault="001A624A" w:rsidP="00E313CD">
      <w:pPr>
        <w:pStyle w:val="ListParagraph"/>
      </w:pPr>
      <w:r w:rsidRPr="00E313CD">
        <w:t>git branch -a</w:t>
      </w:r>
      <w:r w:rsidR="00E313CD">
        <w:br/>
      </w:r>
      <w:r w:rsidR="00836BF6">
        <w:t>Note that if you haven’t created/modified any branch, no branch is shown even the default branch Master</w:t>
      </w:r>
      <w:r w:rsidR="00B965CA">
        <w:t>.</w:t>
      </w:r>
    </w:p>
    <w:p w14:paraId="7816F26B" w14:textId="5CD7DB4A" w:rsidR="00D66193" w:rsidRDefault="00D66193" w:rsidP="00D66193">
      <w:pPr>
        <w:pStyle w:val="ListParagraph"/>
        <w:numPr>
          <w:ilvl w:val="0"/>
          <w:numId w:val="1"/>
        </w:numPr>
      </w:pPr>
      <w:r>
        <w:t>create a new branch</w:t>
      </w:r>
      <w:r>
        <w:br/>
      </w:r>
      <w:r w:rsidR="000C0804">
        <w:t xml:space="preserve">git branch </w:t>
      </w:r>
      <w:r w:rsidR="009663A3">
        <w:t>&lt;new_branch_name&gt;</w:t>
      </w:r>
    </w:p>
    <w:p w14:paraId="415CD033" w14:textId="77777777" w:rsidR="006D2818" w:rsidRDefault="00A851D3" w:rsidP="003F2E41">
      <w:pPr>
        <w:pStyle w:val="ListParagraph"/>
        <w:numPr>
          <w:ilvl w:val="0"/>
          <w:numId w:val="1"/>
        </w:numPr>
      </w:pPr>
      <w:r>
        <w:t xml:space="preserve">delete </w:t>
      </w:r>
      <w:r w:rsidR="00DF64D4">
        <w:t>a local branch</w:t>
      </w:r>
      <w:r w:rsidR="003821E2">
        <w:t>:</w:t>
      </w:r>
    </w:p>
    <w:p w14:paraId="62A84294" w14:textId="1730ACAB" w:rsidR="00C93CA0" w:rsidRDefault="00C93CA0" w:rsidP="006D2818">
      <w:pPr>
        <w:pStyle w:val="ListParagraph"/>
      </w:pPr>
      <w:r>
        <w:t xml:space="preserve">git </w:t>
      </w:r>
      <w:r w:rsidR="003821E2">
        <w:t>branch -d &lt;branch_name&gt;</w:t>
      </w:r>
    </w:p>
    <w:p w14:paraId="36BDFD12" w14:textId="20AC0839" w:rsidR="002C4A3E" w:rsidRDefault="002C4A3E" w:rsidP="008500B3">
      <w:pPr>
        <w:pStyle w:val="ListParagraph"/>
        <w:numPr>
          <w:ilvl w:val="0"/>
          <w:numId w:val="1"/>
        </w:numPr>
      </w:pPr>
      <w:r>
        <w:t xml:space="preserve">rename the current </w:t>
      </w:r>
      <w:r w:rsidR="008F3652">
        <w:t xml:space="preserve">local </w:t>
      </w:r>
      <w:r>
        <w:t>branch to another one:</w:t>
      </w:r>
      <w:r w:rsidR="000631E4">
        <w:t xml:space="preserve"> </w:t>
      </w:r>
      <w:r w:rsidR="006D2818">
        <w:br/>
      </w:r>
      <w:r>
        <w:t>git branch -m “new_name”</w:t>
      </w:r>
    </w:p>
    <w:p w14:paraId="37311F1C" w14:textId="58EE3F31" w:rsidR="00DC4F09" w:rsidRDefault="005A55E1" w:rsidP="00C35EF0">
      <w:pPr>
        <w:pStyle w:val="ListParagraph"/>
        <w:numPr>
          <w:ilvl w:val="0"/>
          <w:numId w:val="1"/>
        </w:numPr>
      </w:pPr>
      <w:r>
        <w:t>s</w:t>
      </w:r>
      <w:r w:rsidR="00C35EF0">
        <w:t>witch current branch to another one:</w:t>
      </w:r>
    </w:p>
    <w:p w14:paraId="3612C684" w14:textId="27941C63" w:rsidR="00C35EF0" w:rsidRDefault="00603876" w:rsidP="00C35EF0">
      <w:pPr>
        <w:pStyle w:val="ListParagraph"/>
      </w:pPr>
      <w:r>
        <w:t>git checkout &lt;branch_name&gt;</w:t>
      </w:r>
    </w:p>
    <w:p w14:paraId="7811D2CF" w14:textId="49E9EB13" w:rsidR="00EB47EC" w:rsidRDefault="00EB47EC" w:rsidP="00EB47EC">
      <w:pPr>
        <w:pStyle w:val="ListParagraph"/>
        <w:numPr>
          <w:ilvl w:val="0"/>
          <w:numId w:val="1"/>
        </w:numPr>
      </w:pPr>
      <w:r>
        <w:t>create a new branch and then switch to it:</w:t>
      </w:r>
    </w:p>
    <w:p w14:paraId="2DEC205B" w14:textId="3FAD4084" w:rsidR="00EB47EC" w:rsidRDefault="00EB47EC" w:rsidP="00EB47EC">
      <w:pPr>
        <w:pStyle w:val="ListParagraph"/>
      </w:pPr>
      <w:r>
        <w:t>git checkout -b &lt;branch_name&gt;</w:t>
      </w:r>
    </w:p>
    <w:p w14:paraId="3C13B889" w14:textId="78AD4FED" w:rsidR="003E2E52" w:rsidRDefault="003E2E52" w:rsidP="00073F31">
      <w:pPr>
        <w:pStyle w:val="Heading2"/>
      </w:pPr>
      <w:r>
        <w:t>with head</w:t>
      </w:r>
    </w:p>
    <w:p w14:paraId="2BE02C5D" w14:textId="22337697" w:rsidR="003E2E52" w:rsidRDefault="000212F5" w:rsidP="00F92C52">
      <w:pPr>
        <w:pStyle w:val="ListParagraph"/>
        <w:numPr>
          <w:ilvl w:val="0"/>
          <w:numId w:val="1"/>
        </w:numPr>
      </w:pPr>
      <w:r>
        <w:t>Check out a commit determined by a SHA</w:t>
      </w:r>
      <w:r w:rsidR="00212204">
        <w:t xml:space="preserve"> (move the Head to a commit)</w:t>
      </w:r>
    </w:p>
    <w:p w14:paraId="64BEF01B" w14:textId="254339AF" w:rsidR="000212F5" w:rsidRDefault="000212F5" w:rsidP="000212F5">
      <w:pPr>
        <w:ind w:left="720"/>
      </w:pPr>
      <w:r>
        <w:t>git checkout</w:t>
      </w:r>
      <w:r w:rsidR="00E0738C">
        <w:t xml:space="preserve"> </w:t>
      </w:r>
      <w:r w:rsidR="00291361">
        <w:t>&lt;SHA&gt;</w:t>
      </w:r>
    </w:p>
    <w:p w14:paraId="47C8F40D" w14:textId="0A075324" w:rsidR="00291361" w:rsidRPr="003E2E52" w:rsidRDefault="005D5748" w:rsidP="001E7CB5">
      <w:pPr>
        <w:ind w:left="720"/>
      </w:pPr>
      <w:r>
        <w:t>After this command, the state will be</w:t>
      </w:r>
      <w:r w:rsidR="0077354C">
        <w:t xml:space="preserve"> a “detached head”, i.e. </w:t>
      </w:r>
      <w:r w:rsidR="008A6769">
        <w:t>commit after this step will be</w:t>
      </w:r>
      <w:r w:rsidR="00A35E2E">
        <w:t>long to no branch, and hence easily lost.</w:t>
      </w:r>
    </w:p>
    <w:p w14:paraId="37CADCE5" w14:textId="45AEE9BD" w:rsidR="00073F31" w:rsidRDefault="00073F31" w:rsidP="00073F31">
      <w:pPr>
        <w:pStyle w:val="Heading2"/>
      </w:pPr>
      <w:r>
        <w:lastRenderedPageBreak/>
        <w:t xml:space="preserve">push pull </w:t>
      </w:r>
      <w:r w:rsidR="009D603F">
        <w:t>fetch</w:t>
      </w:r>
    </w:p>
    <w:p w14:paraId="248AF294" w14:textId="7D5EC57A" w:rsidR="00A93187" w:rsidRDefault="00797605" w:rsidP="00A93187">
      <w:pPr>
        <w:pStyle w:val="ListParagraph"/>
        <w:numPr>
          <w:ilvl w:val="0"/>
          <w:numId w:val="1"/>
        </w:numPr>
      </w:pPr>
      <w:r>
        <w:t xml:space="preserve">push </w:t>
      </w:r>
      <w:r w:rsidR="00907377">
        <w:t xml:space="preserve">a </w:t>
      </w:r>
      <w:r w:rsidR="00AC4287">
        <w:t xml:space="preserve">local </w:t>
      </w:r>
      <w:r w:rsidR="00907377">
        <w:t>branch to a remote branch</w:t>
      </w:r>
    </w:p>
    <w:p w14:paraId="2A43C537" w14:textId="00428741" w:rsidR="00F447D8" w:rsidRDefault="00907377" w:rsidP="005648F1">
      <w:pPr>
        <w:pStyle w:val="ListParagraph"/>
      </w:pPr>
      <w:r>
        <w:t>git push &lt;remote&gt; &lt;local_branch&gt;:&lt;</w:t>
      </w:r>
      <w:r w:rsidR="009E4606">
        <w:t>remote’s branch&gt;</w:t>
      </w:r>
      <w:r w:rsidR="00D81DCF">
        <w:t xml:space="preserve"> </w:t>
      </w:r>
    </w:p>
    <w:p w14:paraId="07381B19" w14:textId="011A1F41" w:rsidR="00A56B90" w:rsidRDefault="00A56B90" w:rsidP="00AC4287">
      <w:pPr>
        <w:pStyle w:val="ListParagraph"/>
        <w:numPr>
          <w:ilvl w:val="0"/>
          <w:numId w:val="1"/>
        </w:numPr>
      </w:pPr>
      <w:r>
        <w:t>git fetch</w:t>
      </w:r>
      <w:r w:rsidR="009104D9">
        <w:t xml:space="preserve">: </w:t>
      </w:r>
      <w:r w:rsidR="00D26957">
        <w:t xml:space="preserve">get the information about the remote </w:t>
      </w:r>
      <w:r w:rsidR="003B6B6E">
        <w:t>repos</w:t>
      </w:r>
      <w:r w:rsidR="00D26957">
        <w:t xml:space="preserve"> </w:t>
      </w:r>
      <w:r w:rsidR="003B6B6E">
        <w:t xml:space="preserve">so that when you “git status” it shows you the difference between your local repo and the </w:t>
      </w:r>
      <w:r w:rsidR="003C0A18">
        <w:t>remote repo</w:t>
      </w:r>
      <w:r w:rsidR="003B6B6E">
        <w:t xml:space="preserve"> </w:t>
      </w:r>
    </w:p>
    <w:p w14:paraId="1A437B18" w14:textId="346E5177" w:rsidR="00AC4287" w:rsidRDefault="003E01DB" w:rsidP="00AC4287">
      <w:pPr>
        <w:pStyle w:val="ListParagraph"/>
        <w:numPr>
          <w:ilvl w:val="0"/>
          <w:numId w:val="1"/>
        </w:numPr>
      </w:pPr>
      <w:r>
        <w:t>git pull is actually git fetch + git merge</w:t>
      </w:r>
    </w:p>
    <w:p w14:paraId="5C0107B0" w14:textId="7C1BA6D3" w:rsidR="004D7A39" w:rsidRDefault="004D7A39" w:rsidP="005315CE">
      <w:pPr>
        <w:pStyle w:val="Heading2"/>
      </w:pPr>
      <w:r>
        <w:t>git merge</w:t>
      </w:r>
    </w:p>
    <w:p w14:paraId="52502D6B" w14:textId="77777777" w:rsidR="00221C9B" w:rsidRDefault="008A7AEF" w:rsidP="00A547C8">
      <w:r>
        <w:t>M</w:t>
      </w:r>
      <w:r w:rsidR="00B2265C">
        <w:t>erg</w:t>
      </w:r>
      <w:r>
        <w:t>ing</w:t>
      </w:r>
      <w:r w:rsidR="00B2265C">
        <w:t xml:space="preserve"> anotherBranch to </w:t>
      </w:r>
      <w:r w:rsidR="0092651C">
        <w:t>currentBranch</w:t>
      </w:r>
      <w:r>
        <w:t xml:space="preserve"> means</w:t>
      </w:r>
      <w:r w:rsidR="00221C9B">
        <w:t>:</w:t>
      </w:r>
    </w:p>
    <w:p w14:paraId="4BDBE5BC" w14:textId="759E7390" w:rsidR="00A547C8" w:rsidRDefault="00221C9B" w:rsidP="00A547C8">
      <w:r>
        <w:t>-</w:t>
      </w:r>
      <w:r w:rsidR="008A7AEF">
        <w:t xml:space="preserve"> </w:t>
      </w:r>
      <w:r w:rsidR="00B57283">
        <w:t xml:space="preserve">creating </w:t>
      </w:r>
      <w:r>
        <w:t>a common commit</w:t>
      </w:r>
      <w:r w:rsidR="009F224C">
        <w:t>, called merge commit,</w:t>
      </w:r>
      <w:r>
        <w:t xml:space="preserve"> for the both branches</w:t>
      </w:r>
    </w:p>
    <w:p w14:paraId="61E3BBA8" w14:textId="46E032A4" w:rsidR="00C3009C" w:rsidRDefault="00221C9B" w:rsidP="00A547C8">
      <w:r>
        <w:t xml:space="preserve">- move the head </w:t>
      </w:r>
      <w:r w:rsidR="0069146E">
        <w:t>of each branch to that common commit</w:t>
      </w:r>
    </w:p>
    <w:p w14:paraId="6C7141B8" w14:textId="040BE958" w:rsidR="00E54337" w:rsidRDefault="00E54337" w:rsidP="00A547C8">
      <w:r>
        <w:t xml:space="preserve">So after merging, </w:t>
      </w:r>
      <w:r w:rsidR="005F62E9">
        <w:t>you still have two branches whose head</w:t>
      </w:r>
      <w:r w:rsidR="00170DFB">
        <w:t>s</w:t>
      </w:r>
      <w:r w:rsidR="005F62E9">
        <w:t xml:space="preserve"> now point to </w:t>
      </w:r>
      <w:r w:rsidR="003D37A0">
        <w:t>the (same) merge commit.</w:t>
      </w:r>
      <w:r w:rsidR="00B65F80">
        <w:t xml:space="preserve"> </w:t>
      </w:r>
    </w:p>
    <w:p w14:paraId="00DA1E45" w14:textId="38FE0A6E" w:rsidR="00C3009C" w:rsidRDefault="00C3009C" w:rsidP="00A547C8">
      <w:r>
        <w:t xml:space="preserve">The merge commit </w:t>
      </w:r>
      <w:r w:rsidR="00DE2D90">
        <w:t>is different from other commit in that it has two parents</w:t>
      </w:r>
      <w:r w:rsidR="00375CBB">
        <w:t>.</w:t>
      </w:r>
    </w:p>
    <w:p w14:paraId="270136A9" w14:textId="7828C239" w:rsidR="00A56B90" w:rsidRDefault="00170DFB" w:rsidP="003D37A0">
      <w:r>
        <w:t>To m</w:t>
      </w:r>
      <w:r w:rsidR="00A56B90">
        <w:t>erg</w:t>
      </w:r>
      <w:r>
        <w:t>e</w:t>
      </w:r>
      <w:r w:rsidR="00A56B90">
        <w:t xml:space="preserve"> a branch with the current local branch</w:t>
      </w:r>
      <w:r w:rsidR="00A51775">
        <w:t>:</w:t>
      </w:r>
    </w:p>
    <w:p w14:paraId="749AB98C" w14:textId="77777777" w:rsidR="00A56B90" w:rsidRDefault="00A56B90" w:rsidP="00A56B90">
      <w:pPr>
        <w:ind w:left="720"/>
      </w:pPr>
      <w:r>
        <w:t>git merge &lt;branch_name&gt;</w:t>
      </w:r>
    </w:p>
    <w:p w14:paraId="0EA57F04" w14:textId="20DAA2F7" w:rsidR="00F13C0F" w:rsidRDefault="00A56B90" w:rsidP="004C0C59">
      <w:pPr>
        <w:pStyle w:val="ListParagraph"/>
      </w:pPr>
      <w:r>
        <w:t>git merge &lt;remoteRepos/remotebranch&gt;</w:t>
      </w:r>
    </w:p>
    <w:p w14:paraId="7EAA9C71" w14:textId="2DCB992C" w:rsidR="00AF7614" w:rsidRDefault="00E52060" w:rsidP="00A51775">
      <w:r>
        <w:t>T</w:t>
      </w:r>
      <w:r w:rsidR="00660685">
        <w:t>here are 2 scenarios</w:t>
      </w:r>
      <w:r w:rsidR="00B14C91">
        <w:t xml:space="preserve"> for merging </w:t>
      </w:r>
      <w:r w:rsidR="00F266F9">
        <w:t>anotherBranch to currentBranch</w:t>
      </w:r>
      <w:r>
        <w:t>:</w:t>
      </w:r>
    </w:p>
    <w:p w14:paraId="3D433A94" w14:textId="76BFFC2E" w:rsidR="00660685" w:rsidRDefault="00660685" w:rsidP="003D37A0">
      <w:pPr>
        <w:pStyle w:val="ListParagraph"/>
        <w:numPr>
          <w:ilvl w:val="0"/>
          <w:numId w:val="1"/>
        </w:numPr>
      </w:pPr>
      <w:r>
        <w:t>Git</w:t>
      </w:r>
      <w:r w:rsidR="00204E5C">
        <w:t xml:space="preserve"> can </w:t>
      </w:r>
      <w:r w:rsidR="0058592D">
        <w:t>create the merge commit automatically</w:t>
      </w:r>
      <w:r w:rsidR="00204E5C">
        <w:t>:</w:t>
      </w:r>
    </w:p>
    <w:p w14:paraId="3D0B82A2" w14:textId="1F08E70B" w:rsidR="00204E5C" w:rsidRDefault="00204E5C" w:rsidP="003D37A0">
      <w:pPr>
        <w:pStyle w:val="ListParagraph"/>
        <w:numPr>
          <w:ilvl w:val="1"/>
          <w:numId w:val="1"/>
        </w:numPr>
      </w:pPr>
      <w:r>
        <w:t xml:space="preserve">Fast-forward: </w:t>
      </w:r>
      <w:r w:rsidR="00CC6F01">
        <w:t xml:space="preserve">When </w:t>
      </w:r>
      <w:r w:rsidR="00AA79DD">
        <w:t xml:space="preserve">anotherBranch </w:t>
      </w:r>
      <w:r w:rsidR="00B14C91">
        <w:t xml:space="preserve">is just ahead of </w:t>
      </w:r>
      <w:r w:rsidR="00AA79DD">
        <w:t xml:space="preserve">currentBranch </w:t>
      </w:r>
      <w:r w:rsidR="00B14C91">
        <w:t>a number of commits</w:t>
      </w:r>
      <w:r w:rsidR="00CC6F01">
        <w:t>, G</w:t>
      </w:r>
      <w:r w:rsidR="00E52060">
        <w:t xml:space="preserve">it just uses the latest commit as the merge commit and </w:t>
      </w:r>
      <w:r w:rsidR="00B14C91">
        <w:t xml:space="preserve">move the </w:t>
      </w:r>
      <w:r w:rsidR="00AA79DD">
        <w:t xml:space="preserve">currentBranch’s </w:t>
      </w:r>
      <w:r w:rsidR="00B14C91">
        <w:t>head to</w:t>
      </w:r>
      <w:r w:rsidR="00AA79DD">
        <w:t xml:space="preserve"> match the anotherBranch’s head</w:t>
      </w:r>
      <w:r w:rsidR="00B14C91">
        <w:t xml:space="preserve"> </w:t>
      </w:r>
    </w:p>
    <w:p w14:paraId="33945F86" w14:textId="3EE68F93" w:rsidR="00C91970" w:rsidRDefault="00C91970" w:rsidP="00C91970">
      <w:pPr>
        <w:pStyle w:val="ListParagraph"/>
        <w:ind w:left="1440"/>
      </w:pPr>
      <w:r>
        <w:rPr>
          <w:noProof/>
        </w:rPr>
        <w:drawing>
          <wp:inline distT="0" distB="0" distL="0" distR="0" wp14:anchorId="4820F98A" wp14:editId="08F1B466">
            <wp:extent cx="2248142" cy="1997165"/>
            <wp:effectExtent l="0" t="0" r="0" b="0"/>
            <wp:docPr id="26" name="Picture 26"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4F9AABC4" w14:textId="1D101816" w:rsidR="00990E88" w:rsidRDefault="00026DB5" w:rsidP="003D37A0">
      <w:pPr>
        <w:pStyle w:val="ListParagraph"/>
        <w:numPr>
          <w:ilvl w:val="1"/>
          <w:numId w:val="1"/>
        </w:numPr>
      </w:pPr>
      <w:r>
        <w:t>3-way merge</w:t>
      </w:r>
      <w:r w:rsidR="00F84E5B">
        <w:t xml:space="preserve">: </w:t>
      </w:r>
      <w:r w:rsidR="005A429C">
        <w:t xml:space="preserve">When </w:t>
      </w:r>
      <w:r w:rsidR="00FF3B47">
        <w:t xml:space="preserve">currenBranch modifies some files and anotherBranch modifies </w:t>
      </w:r>
      <w:r w:rsidR="00FF3B47" w:rsidRPr="007A4EF1">
        <w:rPr>
          <w:b/>
          <w:bCs/>
        </w:rPr>
        <w:t>different</w:t>
      </w:r>
      <w:r w:rsidR="00FF3B47">
        <w:t xml:space="preserve"> files then </w:t>
      </w:r>
      <w:r w:rsidR="00E74B9D">
        <w:t xml:space="preserve">GIT </w:t>
      </w:r>
      <w:r w:rsidR="00F711D5">
        <w:t xml:space="preserve">can easily combine the head commits </w:t>
      </w:r>
      <w:r w:rsidR="00990E88">
        <w:t xml:space="preserve">of anotherBranch and currentBranch to create the merge commit. </w:t>
      </w:r>
      <w:r w:rsidR="008C5B26">
        <w:t>The name “3-way” means the 3 commits.</w:t>
      </w:r>
    </w:p>
    <w:p w14:paraId="0D78BAB1" w14:textId="647616D7" w:rsidR="00DA693A" w:rsidRDefault="00DA693A" w:rsidP="00DA693A">
      <w:pPr>
        <w:pStyle w:val="ListParagraph"/>
        <w:ind w:left="1440"/>
      </w:pPr>
      <w:r>
        <w:rPr>
          <w:noProof/>
        </w:rPr>
        <w:lastRenderedPageBreak/>
        <w:drawing>
          <wp:inline distT="0" distB="0" distL="0" distR="0" wp14:anchorId="45174DF1" wp14:editId="190FC15F">
            <wp:extent cx="2872522" cy="2350498"/>
            <wp:effectExtent l="0" t="0" r="0" b="0"/>
            <wp:docPr id="27" name="Picture 27"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760FEE9" w14:textId="518A6326" w:rsidR="00246460" w:rsidRDefault="00973E0D" w:rsidP="003D37A0">
      <w:pPr>
        <w:pStyle w:val="ListParagraph"/>
        <w:numPr>
          <w:ilvl w:val="0"/>
          <w:numId w:val="1"/>
        </w:numPr>
      </w:pPr>
      <w:r>
        <w:t>Git cannot create the merge commit due to c</w:t>
      </w:r>
      <w:r w:rsidR="002F5E7D">
        <w:t xml:space="preserve">onflict </w:t>
      </w:r>
      <w:r>
        <w:t xml:space="preserve">so </w:t>
      </w:r>
      <w:r w:rsidR="002F5E7D">
        <w:t xml:space="preserve">you have to </w:t>
      </w:r>
      <w:r w:rsidR="00E266C0">
        <w:t>create the merge commit</w:t>
      </w:r>
      <w:r w:rsidR="00121F50">
        <w:t xml:space="preserve"> manually. </w:t>
      </w:r>
      <w:r w:rsidR="00DE0B32">
        <w:t xml:space="preserve">Conflict </w:t>
      </w:r>
      <w:r w:rsidR="002F5E7D">
        <w:t xml:space="preserve"> happens when both anotherBranch and currenBranch update</w:t>
      </w:r>
      <w:r w:rsidR="00E266C0">
        <w:t xml:space="preserve"> </w:t>
      </w:r>
      <w:r w:rsidR="00D222DA">
        <w:t>a s</w:t>
      </w:r>
      <w:r w:rsidR="00E266C0">
        <w:t>ame file</w:t>
      </w:r>
      <w:r w:rsidR="002F5E7D">
        <w:t>.</w:t>
      </w:r>
      <w:r w:rsidR="00D222DA">
        <w:t xml:space="preserve"> In this case, Git modifies that file by adding all the </w:t>
      </w:r>
      <w:r w:rsidR="00AC72B9">
        <w:t xml:space="preserve">changes from both anotherBranch and currentBranch </w:t>
      </w:r>
      <w:r w:rsidR="00246460">
        <w:t xml:space="preserve">to the file </w:t>
      </w:r>
      <w:r w:rsidR="00DF300A">
        <w:t xml:space="preserve">plus </w:t>
      </w:r>
      <w:r w:rsidR="00246460">
        <w:t>visual indicator:</w:t>
      </w:r>
    </w:p>
    <w:p w14:paraId="5E9E5C30" w14:textId="77777777" w:rsidR="00246460" w:rsidRPr="00246460" w:rsidRDefault="00246460" w:rsidP="00246460">
      <w:pPr>
        <w:pStyle w:val="ListParagraph"/>
        <w:rPr>
          <w:color w:val="4472C4" w:themeColor="accent1"/>
        </w:rPr>
      </w:pPr>
      <w:r w:rsidRPr="00246460">
        <w:rPr>
          <w:color w:val="4472C4" w:themeColor="accent1"/>
        </w:rPr>
        <w:t>&lt;&lt;&lt;&lt;&lt;&lt;&lt;- Conflict marker, the conflict starts after this line.</w:t>
      </w:r>
    </w:p>
    <w:p w14:paraId="7C438BA7" w14:textId="77777777" w:rsidR="00246460" w:rsidRPr="00246460" w:rsidRDefault="00246460" w:rsidP="00246460">
      <w:pPr>
        <w:pStyle w:val="ListParagraph"/>
        <w:rPr>
          <w:color w:val="4472C4" w:themeColor="accent1"/>
        </w:rPr>
      </w:pPr>
      <w:r w:rsidRPr="00246460">
        <w:rPr>
          <w:color w:val="4472C4" w:themeColor="accent1"/>
        </w:rPr>
        <w:t>======= - Divides your changes from the changes in the other branch.</w:t>
      </w:r>
    </w:p>
    <w:p w14:paraId="6D019C8F" w14:textId="441DE465" w:rsidR="00462049" w:rsidRDefault="00246460" w:rsidP="00246460">
      <w:pPr>
        <w:pStyle w:val="ListParagraph"/>
      </w:pPr>
      <w:r w:rsidRPr="00246460">
        <w:rPr>
          <w:color w:val="4472C4" w:themeColor="accent1"/>
        </w:rPr>
        <w:t>&gt;&gt;&gt;&gt;&gt;&gt;&gt; - End of the conflicted lines</w:t>
      </w:r>
      <w:r>
        <w:t>.</w:t>
      </w:r>
      <w:r w:rsidR="007D032F">
        <w:br/>
      </w:r>
      <w:r w:rsidR="006910C7">
        <w:t>Now y</w:t>
      </w:r>
      <w:r w:rsidR="00C858CA">
        <w:t>ou have 2 choices</w:t>
      </w:r>
      <w:r w:rsidR="00A13BCD">
        <w:t xml:space="preserve">: </w:t>
      </w:r>
    </w:p>
    <w:p w14:paraId="34BE4330" w14:textId="10B6FFCF" w:rsidR="002F5E7D" w:rsidRDefault="00121F50" w:rsidP="003D37A0">
      <w:pPr>
        <w:pStyle w:val="ListParagraph"/>
        <w:numPr>
          <w:ilvl w:val="1"/>
          <w:numId w:val="1"/>
        </w:numPr>
      </w:pPr>
      <w:r>
        <w:t>E</w:t>
      </w:r>
      <w:r w:rsidR="00A13BCD">
        <w:t>ither abort the merging by</w:t>
      </w:r>
      <w:r w:rsidR="00E1483A">
        <w:t>:</w:t>
      </w:r>
      <w:r w:rsidR="00A13BCD">
        <w:t xml:space="preserve"> </w:t>
      </w:r>
      <w:r w:rsidR="00E1483A">
        <w:t xml:space="preserve">git merge </w:t>
      </w:r>
      <w:r w:rsidR="0079139A">
        <w:t xml:space="preserve">- - </w:t>
      </w:r>
      <w:r w:rsidR="00E1483A">
        <w:t>abort</w:t>
      </w:r>
    </w:p>
    <w:p w14:paraId="3A5100BA" w14:textId="77777777" w:rsidR="00557288" w:rsidRDefault="00121F50" w:rsidP="00557288">
      <w:pPr>
        <w:pStyle w:val="ListParagraph"/>
        <w:numPr>
          <w:ilvl w:val="1"/>
          <w:numId w:val="1"/>
        </w:numPr>
      </w:pPr>
      <w:r>
        <w:t>O</w:t>
      </w:r>
      <w:r w:rsidR="008A50ED">
        <w:t xml:space="preserve">r </w:t>
      </w:r>
      <w:r w:rsidR="00E1483A">
        <w:t xml:space="preserve">manually </w:t>
      </w:r>
      <w:r w:rsidR="00462049">
        <w:t>edit the files causing conflict and the</w:t>
      </w:r>
      <w:r w:rsidR="008A50ED">
        <w:t>n</w:t>
      </w:r>
      <w:r w:rsidR="00462049">
        <w:t xml:space="preserve"> commit</w:t>
      </w:r>
      <w:r w:rsidR="003A4E5F">
        <w:t xml:space="preserve">; this commit will become </w:t>
      </w:r>
      <w:r w:rsidR="005A6FB3">
        <w:t>the merge commit</w:t>
      </w:r>
      <w:r w:rsidR="00462049">
        <w:t>.</w:t>
      </w:r>
      <w:r w:rsidR="00C1769E">
        <w:t xml:space="preserve"> </w:t>
      </w:r>
      <w:r w:rsidR="00557288">
        <w:t>You do this commit as usual by: git add &lt;names_of_those_files&gt; and git commit on the currentBranch.</w:t>
      </w:r>
    </w:p>
    <w:p w14:paraId="402C8D14" w14:textId="2A372AEB" w:rsidR="008711C8" w:rsidRDefault="0082204D" w:rsidP="008711C8">
      <w:pPr>
        <w:pStyle w:val="Heading2"/>
      </w:pPr>
      <w:r>
        <w:t xml:space="preserve">git </w:t>
      </w:r>
      <w:r w:rsidR="008711C8">
        <w:t>add</w:t>
      </w:r>
      <w:r>
        <w:t xml:space="preserve"> &amp;</w:t>
      </w:r>
      <w:r w:rsidR="008711C8">
        <w:t xml:space="preserve"> </w:t>
      </w:r>
      <w:r>
        <w:t xml:space="preserve">git </w:t>
      </w:r>
      <w:r w:rsidR="008711C8">
        <w:t>rm</w:t>
      </w:r>
      <w:r>
        <w:t>, git mv</w:t>
      </w:r>
      <w:r w:rsidR="008711C8">
        <w:t xml:space="preserve"> </w:t>
      </w:r>
      <w:r>
        <w:t xml:space="preserve">(not just rm, </w:t>
      </w:r>
      <w:r w:rsidR="008711C8">
        <w:t>mv</w:t>
      </w:r>
      <w:r>
        <w:t>)</w:t>
      </w:r>
    </w:p>
    <w:p w14:paraId="1C4BA688" w14:textId="7C90A46B" w:rsidR="006E1D84" w:rsidRDefault="006E1D84" w:rsidP="00AC4287">
      <w:pPr>
        <w:pStyle w:val="ListParagraph"/>
        <w:numPr>
          <w:ilvl w:val="0"/>
          <w:numId w:val="1"/>
        </w:numPr>
      </w:pPr>
      <w:r>
        <w:t>git add</w:t>
      </w:r>
      <w:r w:rsidR="005848B0">
        <w:t xml:space="preserve"> [-A|-u</w:t>
      </w:r>
      <w:r w:rsidR="001D0F9C">
        <w:t>] &lt;path</w:t>
      </w:r>
      <w:r w:rsidR="008E0236">
        <w:t>_</w:t>
      </w:r>
      <w:r w:rsidR="001D0F9C">
        <w:t>to</w:t>
      </w:r>
      <w:r w:rsidR="008E0236">
        <w:t>_</w:t>
      </w:r>
      <w:r w:rsidR="001D0F9C">
        <w:t>files&gt;</w:t>
      </w:r>
      <w:r>
        <w:t>:</w:t>
      </w:r>
      <w:r w:rsidR="009E6930">
        <w:t xml:space="preserve"> </w:t>
      </w:r>
      <w:r w:rsidR="001C283E">
        <w:t>stage files</w:t>
      </w:r>
      <w:r w:rsidR="001D0F9C">
        <w:t xml:space="preserve"> in the &lt;path</w:t>
      </w:r>
      <w:r w:rsidR="008E0236">
        <w:t>_</w:t>
      </w:r>
      <w:r w:rsidR="001D0F9C">
        <w:t>to</w:t>
      </w:r>
      <w:r w:rsidR="008E0236">
        <w:t>_</w:t>
      </w:r>
      <w:r w:rsidR="001D0F9C">
        <w:t>files&gt;</w:t>
      </w:r>
      <w:r w:rsidR="008E0236">
        <w:t xml:space="preserve">. The &lt;path_to_files&gt; can be </w:t>
      </w:r>
      <w:r w:rsidR="00E53E5A">
        <w:t xml:space="preserve">dot . </w:t>
      </w:r>
      <w:r w:rsidR="0009412E">
        <w:t>meaning current directory</w:t>
      </w:r>
    </w:p>
    <w:p w14:paraId="0CAD6A9F" w14:textId="07B80F47" w:rsidR="006E1D84" w:rsidRDefault="009E6930" w:rsidP="006E1D84">
      <w:pPr>
        <w:pStyle w:val="ListParagraph"/>
        <w:numPr>
          <w:ilvl w:val="1"/>
          <w:numId w:val="1"/>
        </w:numPr>
      </w:pPr>
      <w:r>
        <w:t>-A = -- all:</w:t>
      </w:r>
      <w:r w:rsidR="001C283E">
        <w:t xml:space="preserve"> </w:t>
      </w:r>
      <w:r w:rsidR="0044136B">
        <w:t xml:space="preserve">all </w:t>
      </w:r>
      <w:r w:rsidR="00794236">
        <w:t>(</w:t>
      </w:r>
      <w:r w:rsidR="0044136B">
        <w:t>new, deleted, modified</w:t>
      </w:r>
      <w:r w:rsidR="00794236">
        <w:t>)</w:t>
      </w:r>
      <w:r w:rsidR="0044136B">
        <w:t xml:space="preserve"> files</w:t>
      </w:r>
    </w:p>
    <w:p w14:paraId="34DF2FBA" w14:textId="467E76BD" w:rsidR="00746BD1" w:rsidRDefault="00F63E3C" w:rsidP="00746BD1">
      <w:pPr>
        <w:pStyle w:val="ListParagraph"/>
        <w:numPr>
          <w:ilvl w:val="1"/>
          <w:numId w:val="1"/>
        </w:numPr>
      </w:pPr>
      <w:r>
        <w:t xml:space="preserve">-u = </w:t>
      </w:r>
      <w:r w:rsidR="006E0D38">
        <w:t xml:space="preserve">-- update: </w:t>
      </w:r>
      <w:r w:rsidR="00746BD1">
        <w:t>updated (</w:t>
      </w:r>
      <w:r w:rsidR="006E0D38">
        <w:t>deleted, modified</w:t>
      </w:r>
      <w:r w:rsidR="00746BD1">
        <w:t>)</w:t>
      </w:r>
      <w:r w:rsidR="006E0D38">
        <w:t xml:space="preserve"> files</w:t>
      </w:r>
      <w:r w:rsidR="0074441E">
        <w:t xml:space="preserve"> </w:t>
      </w:r>
      <w:r w:rsidR="00746BD1">
        <w:t>that are being tracked by git</w:t>
      </w:r>
    </w:p>
    <w:p w14:paraId="18656F9C" w14:textId="613E2F7D" w:rsidR="009E0014" w:rsidRDefault="009E0014" w:rsidP="009E0014">
      <w:pPr>
        <w:pStyle w:val="ListParagraph"/>
      </w:pPr>
      <w:r>
        <w:t xml:space="preserve">git add </w:t>
      </w:r>
      <w:r w:rsidR="0009412E">
        <w:t xml:space="preserve">-u </w:t>
      </w:r>
      <w:r>
        <w:t>. :</w:t>
      </w:r>
      <w:r w:rsidR="0009412E">
        <w:t xml:space="preserve"> stage all the updated files that are tracked by git in the current working directory</w:t>
      </w:r>
    </w:p>
    <w:p w14:paraId="0B631AB9" w14:textId="0414BF7C" w:rsidR="000C4B75" w:rsidRDefault="00131231" w:rsidP="00AC4287">
      <w:pPr>
        <w:pStyle w:val="ListParagraph"/>
        <w:numPr>
          <w:ilvl w:val="0"/>
          <w:numId w:val="1"/>
        </w:numPr>
      </w:pPr>
      <w:r>
        <w:t>r</w:t>
      </w:r>
      <w:r w:rsidR="000C4B75">
        <w:t>m</w:t>
      </w:r>
      <w:r>
        <w:t xml:space="preserve">, </w:t>
      </w:r>
      <w:r w:rsidR="000C4B75">
        <w:t xml:space="preserve">mv </w:t>
      </w:r>
      <w:r>
        <w:t xml:space="preserve">(without git) </w:t>
      </w:r>
      <w:r w:rsidR="000C4B75">
        <w:t xml:space="preserve">works in git but </w:t>
      </w:r>
      <w:r w:rsidR="002153A1">
        <w:t>the change caused by those commands are not staged</w:t>
      </w:r>
    </w:p>
    <w:p w14:paraId="75FF0335" w14:textId="5C874E08" w:rsidR="002153A1" w:rsidRDefault="002153A1" w:rsidP="00AC4287">
      <w:pPr>
        <w:pStyle w:val="ListParagraph"/>
        <w:numPr>
          <w:ilvl w:val="0"/>
          <w:numId w:val="1"/>
        </w:numPr>
      </w:pPr>
      <w:r>
        <w:t>git rm = rm and add</w:t>
      </w:r>
    </w:p>
    <w:p w14:paraId="4DC96FDB" w14:textId="131857B7" w:rsidR="002153A1" w:rsidRDefault="002153A1" w:rsidP="00AC4287">
      <w:pPr>
        <w:pStyle w:val="ListParagraph"/>
        <w:numPr>
          <w:ilvl w:val="0"/>
          <w:numId w:val="1"/>
        </w:numPr>
      </w:pPr>
      <w:r>
        <w:t>git mv = mv and add</w:t>
      </w:r>
    </w:p>
    <w:p w14:paraId="482CDF19" w14:textId="19B68D9A" w:rsidR="00786470" w:rsidRDefault="00786470" w:rsidP="00AC4287">
      <w:pPr>
        <w:pStyle w:val="ListParagraph"/>
        <w:numPr>
          <w:ilvl w:val="0"/>
          <w:numId w:val="1"/>
        </w:numPr>
      </w:pPr>
      <w:r>
        <w:t>ls</w:t>
      </w:r>
      <w:r w:rsidR="00083967">
        <w:t xml:space="preserve"> &lt;folder&gt;</w:t>
      </w:r>
      <w:r>
        <w:t xml:space="preserve"> list</w:t>
      </w:r>
      <w:r w:rsidR="00D43BCA">
        <w:t>s</w:t>
      </w:r>
      <w:r>
        <w:t xml:space="preserve"> tracked files of the current branch and also untracked files</w:t>
      </w:r>
      <w:r w:rsidR="00D43BCA">
        <w:t xml:space="preserve"> (in</w:t>
      </w:r>
      <w:r w:rsidR="00D62ACA">
        <w:t xml:space="preserve"> the </w:t>
      </w:r>
      <w:r w:rsidR="00083967">
        <w:t>&lt;</w:t>
      </w:r>
      <w:r w:rsidR="00D62ACA">
        <w:t>folder</w:t>
      </w:r>
      <w:r w:rsidR="00083967">
        <w:t>&gt;</w:t>
      </w:r>
      <w:r w:rsidR="00D62ACA">
        <w:t xml:space="preserve"> of</w:t>
      </w:r>
      <w:r w:rsidR="00D43BCA">
        <w:t xml:space="preserve"> the </w:t>
      </w:r>
      <w:r w:rsidR="00083967">
        <w:t>working directory</w:t>
      </w:r>
      <w:r w:rsidR="00D43BCA">
        <w:t>)</w:t>
      </w:r>
    </w:p>
    <w:p w14:paraId="2DA49638" w14:textId="7CA738DD" w:rsidR="00E91D29" w:rsidRDefault="00E91D29" w:rsidP="00E91D29">
      <w:pPr>
        <w:pStyle w:val="Heading2"/>
      </w:pPr>
      <w:r>
        <w:t>Undo</w:t>
      </w:r>
    </w:p>
    <w:p w14:paraId="6DD86A3D" w14:textId="6BF7A65C" w:rsidR="00E91D29" w:rsidRDefault="006F1037" w:rsidP="00E91D29">
      <w:pPr>
        <w:pStyle w:val="ListParagraph"/>
        <w:numPr>
          <w:ilvl w:val="0"/>
          <w:numId w:val="1"/>
        </w:numPr>
      </w:pPr>
      <w:r>
        <w:t>Fixing the last commit</w:t>
      </w:r>
    </w:p>
    <w:p w14:paraId="2FD341C8" w14:textId="7CA66B7C" w:rsidR="002927A7" w:rsidRDefault="002927A7" w:rsidP="002927A7">
      <w:pPr>
        <w:pStyle w:val="ListParagraph"/>
        <w:numPr>
          <w:ilvl w:val="1"/>
          <w:numId w:val="1"/>
        </w:numPr>
      </w:pPr>
      <w:r>
        <w:t>Amend only the message of the LAST commit</w:t>
      </w:r>
    </w:p>
    <w:p w14:paraId="17765E13" w14:textId="4CCEBD71" w:rsidR="002927A7" w:rsidRDefault="000F0B6F" w:rsidP="003F09AF">
      <w:pPr>
        <w:pStyle w:val="ListParagraph"/>
        <w:ind w:left="1440"/>
      </w:pPr>
      <w:r>
        <w:t xml:space="preserve">$ </w:t>
      </w:r>
      <w:r w:rsidR="003F09AF" w:rsidRPr="003F09AF">
        <w:t>git commit --amend -m "This is the correct message"</w:t>
      </w:r>
    </w:p>
    <w:p w14:paraId="5E123D52" w14:textId="1F6D8498" w:rsidR="000F7823" w:rsidRDefault="000F0B6F" w:rsidP="000F7823">
      <w:pPr>
        <w:pStyle w:val="ListParagraph"/>
        <w:numPr>
          <w:ilvl w:val="1"/>
          <w:numId w:val="1"/>
        </w:numPr>
      </w:pPr>
      <w:r>
        <w:t xml:space="preserve">If </w:t>
      </w:r>
      <w:r w:rsidRPr="000F0B6F">
        <w:t xml:space="preserve">you want to add some more changes to that </w:t>
      </w:r>
      <w:r w:rsidR="00A542AD">
        <w:t>LAST</w:t>
      </w:r>
      <w:r w:rsidRPr="000F0B6F">
        <w:t xml:space="preserve"> commit, you can simply stage them as normal and then commit</w:t>
      </w:r>
      <w:r w:rsidR="00AF072B">
        <w:t xml:space="preserve"> --amend</w:t>
      </w:r>
      <w:r w:rsidRPr="000F0B6F">
        <w:t xml:space="preserve"> again:</w:t>
      </w:r>
    </w:p>
    <w:p w14:paraId="279B7E31" w14:textId="77777777" w:rsidR="000F7823" w:rsidRDefault="000F7823" w:rsidP="000F7823">
      <w:pPr>
        <w:pStyle w:val="ListParagraph"/>
        <w:ind w:left="1440"/>
      </w:pPr>
      <w:r w:rsidRPr="000F7823">
        <w:t xml:space="preserve">$ git add some/changed/file.ext </w:t>
      </w:r>
    </w:p>
    <w:p w14:paraId="296EF224" w14:textId="1344E2D0" w:rsidR="000F0B6F" w:rsidRDefault="000F7823" w:rsidP="000F7823">
      <w:pPr>
        <w:pStyle w:val="ListParagraph"/>
        <w:ind w:left="1440"/>
      </w:pPr>
      <w:r w:rsidRPr="000F7823">
        <w:t>$ git commit --amend -m "commit message"</w:t>
      </w:r>
    </w:p>
    <w:p w14:paraId="54BE0434" w14:textId="6BAB13B8" w:rsidR="000F7823" w:rsidRDefault="00627192" w:rsidP="000F7823">
      <w:pPr>
        <w:pStyle w:val="ListParagraph"/>
        <w:numPr>
          <w:ilvl w:val="0"/>
          <w:numId w:val="1"/>
        </w:numPr>
      </w:pPr>
      <w:r>
        <w:t>Undoing</w:t>
      </w:r>
      <w:r w:rsidR="00717CF5">
        <w:t xml:space="preserve"> </w:t>
      </w:r>
      <w:r w:rsidR="00E75EBF">
        <w:t xml:space="preserve">local </w:t>
      </w:r>
      <w:r w:rsidR="00717CF5">
        <w:t>changes</w:t>
      </w:r>
    </w:p>
    <w:p w14:paraId="49BB7E63" w14:textId="01A562E9" w:rsidR="00E75EBF" w:rsidRDefault="00E75EBF" w:rsidP="007513DF">
      <w:pPr>
        <w:pStyle w:val="ListParagraph"/>
        <w:numPr>
          <w:ilvl w:val="1"/>
          <w:numId w:val="1"/>
        </w:numPr>
      </w:pPr>
      <w:r>
        <w:t>“</w:t>
      </w:r>
      <w:r w:rsidR="007513DF">
        <w:t>Local</w:t>
      </w:r>
      <w:r>
        <w:t>”</w:t>
      </w:r>
      <w:r w:rsidR="007513DF">
        <w:t xml:space="preserve"> changes </w:t>
      </w:r>
      <w:r w:rsidR="000C776D">
        <w:t xml:space="preserve">(a term of GIT) </w:t>
      </w:r>
      <w:r w:rsidR="007513DF">
        <w:t xml:space="preserve">are changes </w:t>
      </w:r>
      <w:r w:rsidR="003F4F62">
        <w:t xml:space="preserve">of TRACKED files </w:t>
      </w:r>
      <w:r>
        <w:t xml:space="preserve">(so not necessarily </w:t>
      </w:r>
      <w:r w:rsidR="00CF2D08">
        <w:t>staged</w:t>
      </w:r>
      <w:r w:rsidR="00AF7608">
        <w:t xml:space="preserve">) </w:t>
      </w:r>
      <w:r w:rsidR="007513DF">
        <w:t>in the work</w:t>
      </w:r>
      <w:r w:rsidR="003F4F62">
        <w:t>i</w:t>
      </w:r>
      <w:r w:rsidR="007513DF">
        <w:t>ng directory</w:t>
      </w:r>
    </w:p>
    <w:p w14:paraId="3F052467" w14:textId="4AF2D360" w:rsidR="00A415F0" w:rsidRDefault="0041094A" w:rsidP="007513DF">
      <w:pPr>
        <w:pStyle w:val="ListParagraph"/>
        <w:numPr>
          <w:ilvl w:val="1"/>
          <w:numId w:val="1"/>
        </w:numPr>
      </w:pPr>
      <w:r>
        <w:t>To discard all local changes of a specific file =</w:t>
      </w:r>
      <w:r w:rsidR="007513DF">
        <w:t xml:space="preserve"> </w:t>
      </w:r>
      <w:r w:rsidR="001D0E2B" w:rsidRPr="001D0E2B">
        <w:t>To restore a</w:t>
      </w:r>
      <w:r w:rsidR="00701072">
        <w:t xml:space="preserve"> specific</w:t>
      </w:r>
      <w:r w:rsidR="001D0E2B" w:rsidRPr="001D0E2B">
        <w:t xml:space="preserve"> file to its l</w:t>
      </w:r>
      <w:r w:rsidR="00FA34F2">
        <w:t>atest</w:t>
      </w:r>
      <w:r w:rsidR="001D0E2B" w:rsidRPr="001D0E2B">
        <w:t xml:space="preserve"> committed version</w:t>
      </w:r>
      <w:r w:rsidR="006643B9">
        <w:t>, i.e. the current HEAD, one uses</w:t>
      </w:r>
      <w:r w:rsidR="006629FB">
        <w:t>:</w:t>
      </w:r>
      <w:r w:rsidR="006643B9">
        <w:t xml:space="preserve"> </w:t>
      </w:r>
      <w:r w:rsidR="006629FB">
        <w:br/>
      </w:r>
      <w:r w:rsidR="006643B9">
        <w:lastRenderedPageBreak/>
        <w:t>git</w:t>
      </w:r>
      <w:r w:rsidR="00D0055B">
        <w:t xml:space="preserve"> checkout</w:t>
      </w:r>
      <w:r w:rsidR="007E5148">
        <w:t xml:space="preserve"> HEAD path/to/file</w:t>
      </w:r>
      <w:r w:rsidR="006629FB">
        <w:br/>
      </w:r>
      <w:r w:rsidR="00D0055B">
        <w:t xml:space="preserve">as in “git checkout </w:t>
      </w:r>
      <w:r w:rsidR="00FF78C5">
        <w:t>&lt;SHA&gt;”</w:t>
      </w:r>
      <w:r w:rsidR="007E5148">
        <w:t xml:space="preserve">. “HEAD” </w:t>
      </w:r>
      <w:r w:rsidR="00680B38">
        <w:t xml:space="preserve">stands for the SHA of </w:t>
      </w:r>
      <w:r w:rsidR="000C0829">
        <w:t xml:space="preserve">the last commit so “git checkout HEAD” is similar to “git checkout &lt;SHA&gt;”. </w:t>
      </w:r>
      <w:r w:rsidR="00701072">
        <w:t xml:space="preserve">One cannot drop the “path/to/file” to </w:t>
      </w:r>
      <w:r w:rsidR="00A415F0">
        <w:t>restore ALL the files; to do this, one uses “git reset”</w:t>
      </w:r>
      <w:r w:rsidR="00E210D8">
        <w:t xml:space="preserve"> as below</w:t>
      </w:r>
      <w:r w:rsidR="00F27FB3">
        <w:t>.</w:t>
      </w:r>
    </w:p>
    <w:p w14:paraId="4609CA49" w14:textId="7A3B56F4" w:rsidR="007513DF" w:rsidRDefault="00FF78C5" w:rsidP="007513DF">
      <w:pPr>
        <w:pStyle w:val="ListParagraph"/>
        <w:numPr>
          <w:ilvl w:val="1"/>
          <w:numId w:val="1"/>
        </w:numPr>
      </w:pPr>
      <w:r>
        <w:t xml:space="preserve"> </w:t>
      </w:r>
      <w:r w:rsidR="00E210D8">
        <w:t xml:space="preserve">To </w:t>
      </w:r>
      <w:r w:rsidR="00FD3ACC">
        <w:t xml:space="preserve">discard all local changes of the working directory </w:t>
      </w:r>
      <w:r w:rsidR="00F27FB3">
        <w:t>and restore to the latest committed version, i.e. the current HEAD, use git reset: git reset --hard HEAD</w:t>
      </w:r>
    </w:p>
    <w:p w14:paraId="7AF08946" w14:textId="77777777" w:rsidR="00622F01" w:rsidRDefault="00717CF5" w:rsidP="006C5538">
      <w:pPr>
        <w:pStyle w:val="ListParagraph"/>
        <w:numPr>
          <w:ilvl w:val="0"/>
          <w:numId w:val="1"/>
        </w:numPr>
      </w:pPr>
      <w:r>
        <w:t>Undoing committed changes</w:t>
      </w:r>
    </w:p>
    <w:p w14:paraId="4D732E18" w14:textId="5F5686FA" w:rsidR="006B3CBB" w:rsidRPr="00F7280A" w:rsidRDefault="00BF5937" w:rsidP="00CA4CEE">
      <w:pPr>
        <w:pStyle w:val="ListParagraph"/>
        <w:numPr>
          <w:ilvl w:val="1"/>
          <w:numId w:val="1"/>
        </w:numPr>
      </w:pPr>
      <w:r w:rsidRPr="00F7280A">
        <w:t>Resetting your current HEAD branch to an older revision (also called "rolling back" to that older revision):</w:t>
      </w:r>
      <w:r w:rsidR="00622F01">
        <w:t xml:space="preserve"> </w:t>
      </w:r>
      <w:r w:rsidR="006B3CBB" w:rsidRPr="00F7280A">
        <w:rPr>
          <w:b/>
          <w:bCs/>
        </w:rPr>
        <w:t xml:space="preserve">$ git reset --hard </w:t>
      </w:r>
      <w:r w:rsidR="00035EC0" w:rsidRPr="00F7280A">
        <w:rPr>
          <w:b/>
          <w:bCs/>
        </w:rPr>
        <w:t>&lt;SHA&gt;</w:t>
      </w:r>
      <w:r w:rsidR="007C4D21" w:rsidRPr="00F7280A">
        <w:t xml:space="preserve"> </w:t>
      </w:r>
      <w:r w:rsidR="006B3CBB" w:rsidRPr="00F7280A">
        <w:t xml:space="preserve">After this command, your currently checked out branch will be at revision </w:t>
      </w:r>
      <w:r w:rsidR="00035EC0" w:rsidRPr="00F7280A">
        <w:t>determined by &lt;SHA&gt;</w:t>
      </w:r>
      <w:r w:rsidR="007C4D21" w:rsidRPr="00F7280A">
        <w:t xml:space="preserve">. </w:t>
      </w:r>
      <w:r w:rsidR="006B3CBB" w:rsidRPr="00F7280A">
        <w:t>The commits that came after this one are effectively undone and are no longer visible in the history of this branch.</w:t>
      </w:r>
      <w:r w:rsidR="009B63EA" w:rsidRPr="00F7280A">
        <w:t xml:space="preserve"> </w:t>
      </w:r>
      <w:r w:rsidR="008B4BE7" w:rsidRPr="00F7280A">
        <w:t xml:space="preserve">Note that calling the command with the "--hard" option will discard all local changes that you might currently have. </w:t>
      </w:r>
      <w:r w:rsidR="008B4BE7" w:rsidRPr="00F7280A">
        <w:br/>
      </w:r>
      <w:r w:rsidR="009B63EA" w:rsidRPr="00F7280A">
        <w:t>Exp: your last commit is at C4 and you want to go back to C2</w:t>
      </w:r>
      <w:r w:rsidR="00BC0D7F" w:rsidRPr="00F7280A">
        <w:t xml:space="preserve">, git reset --hard &lt;C2sha&gt; will </w:t>
      </w:r>
      <w:r w:rsidR="00C4191C" w:rsidRPr="00F7280A">
        <w:t xml:space="preserve">move the current HEAD to </w:t>
      </w:r>
      <w:r w:rsidR="00BE204D" w:rsidRPr="00F7280A">
        <w:t>C2</w:t>
      </w:r>
      <w:r w:rsidR="00302DD8" w:rsidRPr="00F7280A">
        <w:t>; C3, C4 are not deleted but not visible to you. (If you want you can use C3, C4 but this is a very advanced task)</w:t>
      </w:r>
      <w:r w:rsidR="00F7280A">
        <w:t xml:space="preserve"> </w:t>
      </w:r>
      <w:r w:rsidR="00BE5999">
        <w:rPr>
          <w:noProof/>
        </w:rPr>
        <w:drawing>
          <wp:inline distT="0" distB="0" distL="0" distR="0" wp14:anchorId="3BDC1C73" wp14:editId="0922B889">
            <wp:extent cx="5547360" cy="177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a:extLst>
                        <a:ext uri="{28A0092B-C50C-407E-A947-70E740481C1C}">
                          <a14:useLocalDpi xmlns:a14="http://schemas.microsoft.com/office/drawing/2010/main" val="0"/>
                        </a:ext>
                      </a:extLst>
                    </a:blip>
                    <a:srcRect l="5703" r="4748"/>
                    <a:stretch/>
                  </pic:blipFill>
                  <pic:spPr bwMode="auto">
                    <a:xfrm>
                      <a:off x="0" y="0"/>
                      <a:ext cx="5611105" cy="1793935"/>
                    </a:xfrm>
                    <a:prstGeom prst="rect">
                      <a:avLst/>
                    </a:prstGeom>
                    <a:noFill/>
                    <a:ln>
                      <a:noFill/>
                    </a:ln>
                    <a:extLst>
                      <a:ext uri="{53640926-AAD7-44D8-BBD7-CCE9431645EC}">
                        <a14:shadowObscured xmlns:a14="http://schemas.microsoft.com/office/drawing/2010/main"/>
                      </a:ext>
                    </a:extLst>
                  </pic:spPr>
                </pic:pic>
              </a:graphicData>
            </a:graphic>
          </wp:inline>
        </w:drawing>
      </w:r>
    </w:p>
    <w:p w14:paraId="154D2DAF" w14:textId="47AC9E18" w:rsidR="0081656A" w:rsidRDefault="00C7716C" w:rsidP="00C7716C">
      <w:pPr>
        <w:pStyle w:val="ListParagraph"/>
        <w:numPr>
          <w:ilvl w:val="1"/>
          <w:numId w:val="1"/>
        </w:numPr>
      </w:pPr>
      <w:r>
        <w:t xml:space="preserve">Undo a certain commit but keep the rest. </w:t>
      </w:r>
      <w:r w:rsidR="00FC5BE1">
        <w:t xml:space="preserve">Exp: you have C1, C2, C3 commits </w:t>
      </w:r>
      <w:r w:rsidR="00F2713A">
        <w:t xml:space="preserve">and you want to </w:t>
      </w:r>
      <w:r w:rsidR="00921B88">
        <w:t>undo C2 while keep C3, then use</w:t>
      </w:r>
      <w:r w:rsidR="00850304">
        <w:t>:</w:t>
      </w:r>
      <w:r w:rsidR="00F7280A">
        <w:t xml:space="preserve"> </w:t>
      </w:r>
      <w:r w:rsidR="00EB67EA" w:rsidRPr="00F7280A">
        <w:rPr>
          <w:b/>
          <w:bCs/>
        </w:rPr>
        <w:t>git revert &lt;sha&gt;</w:t>
      </w:r>
      <w:r w:rsidR="00F7280A">
        <w:t xml:space="preserve"> </w:t>
      </w:r>
      <w:r w:rsidR="0023280F">
        <w:t xml:space="preserve">This will create a new commit, called C4, which </w:t>
      </w:r>
      <w:r w:rsidR="006A7D41" w:rsidRPr="006A7D41">
        <w:t xml:space="preserve">reverts the effects of a </w:t>
      </w:r>
      <w:r w:rsidR="006A7D41">
        <w:t>C2</w:t>
      </w:r>
      <w:r w:rsidR="006A7D41" w:rsidRPr="006A7D41">
        <w:t xml:space="preserve"> commit, effectively undoing it.</w:t>
      </w:r>
      <w:r w:rsidR="00607344">
        <w:t xml:space="preserve"> In this exp, C2</w:t>
      </w:r>
      <w:r w:rsidR="00607344" w:rsidRPr="00607344">
        <w:t xml:space="preserve"> </w:t>
      </w:r>
      <w:r w:rsidR="00010382">
        <w:t>replaces “About this Project” by “About”</w:t>
      </w:r>
      <w:r w:rsidR="00F545A8">
        <w:t>, so C4, which reverts C2, will replace “About” by “About this Project”</w:t>
      </w:r>
      <w:r w:rsidR="00607344" w:rsidRPr="00607344">
        <w:t>.</w:t>
      </w:r>
    </w:p>
    <w:p w14:paraId="48776D7D" w14:textId="552406AB" w:rsidR="00FC5BE1" w:rsidRDefault="00FC5BE1" w:rsidP="00FC5BE1">
      <w:pPr>
        <w:pStyle w:val="ListParagraph"/>
        <w:ind w:left="1440"/>
      </w:pPr>
      <w:r>
        <w:rPr>
          <w:noProof/>
        </w:rPr>
        <w:drawing>
          <wp:inline distT="0" distB="0" distL="0" distR="0" wp14:anchorId="429038E1" wp14:editId="0407CF90">
            <wp:extent cx="5435600" cy="1642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p>
    <w:p w14:paraId="6220A0C4" w14:textId="59A9949C" w:rsidR="00660556" w:rsidRDefault="008E0962" w:rsidP="008E0962">
      <w:pPr>
        <w:pStyle w:val="Heading2"/>
      </w:pPr>
      <w:r>
        <w:t>Detached head mode</w:t>
      </w:r>
    </w:p>
    <w:p w14:paraId="0A79D0AE" w14:textId="148FAECE" w:rsidR="00DD0BEA" w:rsidRDefault="00362C6C" w:rsidP="00C77406">
      <w:pPr>
        <w:pStyle w:val="ListParagraph"/>
        <w:numPr>
          <w:ilvl w:val="0"/>
          <w:numId w:val="1"/>
        </w:numPr>
      </w:pPr>
      <w:r>
        <w:t>T</w:t>
      </w:r>
      <w:r w:rsidR="00A74575">
        <w:t>o</w:t>
      </w:r>
      <w:r w:rsidR="00C03F52">
        <w:t xml:space="preserve"> eliminate commits and go back to a specific snapshot, use git </w:t>
      </w:r>
      <w:r w:rsidR="00DD0BEA">
        <w:t>reset --hard &lt;SHA&gt;.</w:t>
      </w:r>
    </w:p>
    <w:p w14:paraId="4BCA0800" w14:textId="4CBB0BBB" w:rsidR="00990721" w:rsidRDefault="00A806D6" w:rsidP="00C77406">
      <w:pPr>
        <w:pStyle w:val="ListParagraph"/>
        <w:numPr>
          <w:ilvl w:val="0"/>
          <w:numId w:val="1"/>
        </w:numPr>
      </w:pPr>
      <w:r>
        <w:t xml:space="preserve">To go back to </w:t>
      </w:r>
      <w:r w:rsidR="00B07B19">
        <w:t xml:space="preserve">a snapshot </w:t>
      </w:r>
      <w:r w:rsidR="003E66A0">
        <w:t>but not undo anything, use git checkout &lt;SHA&gt;. After this</w:t>
      </w:r>
      <w:r w:rsidR="00687CD6">
        <w:t xml:space="preserve"> step,</w:t>
      </w:r>
      <w:r w:rsidR="003E66A0">
        <w:t xml:space="preserve"> </w:t>
      </w:r>
      <w:r w:rsidR="00990721">
        <w:t xml:space="preserve">the status </w:t>
      </w:r>
      <w:r w:rsidR="00556AD7">
        <w:t xml:space="preserve">now </w:t>
      </w:r>
      <w:r w:rsidR="00990721">
        <w:t>is “detached head”</w:t>
      </w:r>
      <w:r w:rsidR="00687CD6">
        <w:t xml:space="preserve"> state</w:t>
      </w:r>
      <w:r w:rsidR="00556AD7">
        <w:t>, if you create a new commit then this commit cannot be inserted to any existing branch</w:t>
      </w:r>
      <w:r w:rsidR="00A54AFA">
        <w:t xml:space="preserve"> so </w:t>
      </w:r>
      <w:r w:rsidR="0049085A">
        <w:t>if you want to retain this new commit you have to create a new branch</w:t>
      </w:r>
      <w:r w:rsidR="00821AF1">
        <w:t xml:space="preserve"> admitting the new commit as its head.</w:t>
      </w:r>
      <w:r w:rsidR="00A54AFA">
        <w:t xml:space="preserve"> </w:t>
      </w:r>
    </w:p>
    <w:p w14:paraId="59B71AFB" w14:textId="0258D4A7" w:rsidR="00F66A7C" w:rsidRDefault="00365780" w:rsidP="00990721">
      <w:pPr>
        <w:pStyle w:val="ListParagraph"/>
        <w:numPr>
          <w:ilvl w:val="1"/>
          <w:numId w:val="1"/>
        </w:numPr>
      </w:pPr>
      <w:r>
        <w:t xml:space="preserve"> </w:t>
      </w:r>
      <w:r w:rsidR="00DE21BA">
        <w:t>After creating a new commit, c</w:t>
      </w:r>
      <w:r w:rsidR="007541B0">
        <w:t xml:space="preserve">reate a new branch </w:t>
      </w:r>
      <w:r w:rsidR="00821AF1">
        <w:t>admitting the new commit as its branch and then switch to that branch</w:t>
      </w:r>
      <w:r w:rsidR="00E54D7F">
        <w:t xml:space="preserve">: </w:t>
      </w:r>
      <w:r w:rsidR="004E645E">
        <w:t>git switch -c &lt;newBranch&gt;</w:t>
      </w:r>
      <w:r w:rsidR="00FF6A92">
        <w:t>. To undo this: git switch -</w:t>
      </w:r>
      <w:r w:rsidR="00656ABA">
        <w:br/>
        <w:t>Or just use git checkout -b &lt;newBranch&gt; as usual.</w:t>
      </w:r>
    </w:p>
    <w:p w14:paraId="4B82FC18" w14:textId="5863F758" w:rsidR="007B2C9A" w:rsidRPr="00F66A7C" w:rsidRDefault="007B2C9A" w:rsidP="00990721">
      <w:pPr>
        <w:pStyle w:val="ListParagraph"/>
        <w:numPr>
          <w:ilvl w:val="1"/>
          <w:numId w:val="1"/>
        </w:numPr>
      </w:pPr>
      <w:r>
        <w:t xml:space="preserve">Jump to another branch, </w:t>
      </w:r>
      <w:r w:rsidR="00AC1DCB">
        <w:t>abandoni</w:t>
      </w:r>
      <w:r w:rsidR="003A6348">
        <w:t xml:space="preserve">ng the newly created commit (if </w:t>
      </w:r>
      <w:r w:rsidR="00667010">
        <w:t xml:space="preserve">there has been): git checkout </w:t>
      </w:r>
      <w:r w:rsidR="001323E7">
        <w:t>&lt;branch&gt;</w:t>
      </w:r>
    </w:p>
    <w:p w14:paraId="7BCFD7F8" w14:textId="4A40ABB9" w:rsidR="005103D1" w:rsidRDefault="00127D06" w:rsidP="006B3CBB">
      <w:pPr>
        <w:pStyle w:val="Heading1"/>
      </w:pPr>
      <w:r>
        <w:lastRenderedPageBreak/>
        <w:t>Git concepts</w:t>
      </w:r>
      <w:r w:rsidR="00DC4869">
        <w:t xml:space="preserve">: </w:t>
      </w:r>
      <w:r w:rsidR="00FA1E2B">
        <w:t>working directory, local repo, remote repo</w:t>
      </w:r>
      <w:r w:rsidR="000B49BB">
        <w:t xml:space="preserve"> and </w:t>
      </w:r>
      <w:r w:rsidR="00E02E2A">
        <w:t>stage area</w:t>
      </w:r>
    </w:p>
    <w:p w14:paraId="44C10D31" w14:textId="6660CCA5" w:rsidR="00140303" w:rsidRDefault="00140303" w:rsidP="00140303">
      <w:pPr>
        <w:pStyle w:val="Heading2"/>
      </w:pPr>
      <w:r>
        <w:t>4 basic concepts: Remote repo, local repo, working directory and stage</w:t>
      </w:r>
    </w:p>
    <w:p w14:paraId="66E63F09" w14:textId="4869D95A" w:rsidR="001F2CD1" w:rsidRDefault="00415EF6" w:rsidP="003565C7">
      <w:r>
        <w:t xml:space="preserve">Version Control System: </w:t>
      </w:r>
      <w:r w:rsidR="00B576B8">
        <w:t xml:space="preserve">Each project is </w:t>
      </w:r>
      <w:r>
        <w:t>contributed by many people.</w:t>
      </w:r>
      <w:r w:rsidR="006250FB">
        <w:t xml:space="preserve"> </w:t>
      </w:r>
    </w:p>
    <w:p w14:paraId="58294763" w14:textId="77777777" w:rsidR="001F2CD1" w:rsidRDefault="006250FB" w:rsidP="003565C7">
      <w:r>
        <w:t>The final version of a project</w:t>
      </w:r>
      <w:r w:rsidR="002246C9">
        <w:t xml:space="preserve">, which is hosted by a remote server, is called </w:t>
      </w:r>
      <w:r w:rsidR="001E521F">
        <w:t xml:space="preserve">Remote repo. </w:t>
      </w:r>
    </w:p>
    <w:p w14:paraId="769A1C46" w14:textId="77777777" w:rsidR="00910D2C" w:rsidRDefault="001E521F" w:rsidP="003565C7">
      <w:r>
        <w:t>Each user cop</w:t>
      </w:r>
      <w:r w:rsidR="00FE6C1A">
        <w:t>ies this remote repo to their own local repo.</w:t>
      </w:r>
      <w:r w:rsidR="001F2CD1">
        <w:t xml:space="preserve"> They modified </w:t>
      </w:r>
      <w:r w:rsidR="00D06FDB">
        <w:t>and push the</w:t>
      </w:r>
      <w:r w:rsidR="00910D2C">
        <w:t>ir change to the remote repo.</w:t>
      </w:r>
    </w:p>
    <w:p w14:paraId="620F9B67" w14:textId="7E8F7F97" w:rsidR="00280402" w:rsidRPr="007E2909" w:rsidRDefault="00280402" w:rsidP="003565C7">
      <w:pPr>
        <w:rPr>
          <w:b/>
          <w:bCs/>
        </w:rPr>
      </w:pPr>
      <w:r w:rsidRPr="007E2909">
        <w:rPr>
          <w:b/>
          <w:bCs/>
        </w:rPr>
        <w:t xml:space="preserve">Working directory – </w:t>
      </w:r>
      <w:r w:rsidR="00F42B6B" w:rsidRPr="007E2909">
        <w:rPr>
          <w:b/>
          <w:bCs/>
        </w:rPr>
        <w:t xml:space="preserve">Stage - </w:t>
      </w:r>
      <w:r w:rsidRPr="007E2909">
        <w:rPr>
          <w:b/>
          <w:bCs/>
        </w:rPr>
        <w:t>Local repo</w:t>
      </w:r>
    </w:p>
    <w:p w14:paraId="0C0BD886" w14:textId="42B0EE61" w:rsidR="00E21BC8" w:rsidRDefault="002B3A81" w:rsidP="003565C7">
      <w:r>
        <w:t xml:space="preserve">You prepare files in your </w:t>
      </w:r>
      <w:r w:rsidR="007D67D1">
        <w:t>working direct</w:t>
      </w:r>
      <w:r>
        <w:t xml:space="preserve">ory and when they’re finalized, you commit it to </w:t>
      </w:r>
      <w:r w:rsidR="0065088F">
        <w:t>your local repo.</w:t>
      </w:r>
    </w:p>
    <w:p w14:paraId="18B5D4BC" w14:textId="5D331A19" w:rsidR="00DF6267" w:rsidRDefault="000C5FB1" w:rsidP="003565C7">
      <w:r>
        <w:t xml:space="preserve">A </w:t>
      </w:r>
      <w:r w:rsidR="00CD7889">
        <w:t xml:space="preserve">local </w:t>
      </w:r>
      <w:r>
        <w:t xml:space="preserve">repo </w:t>
      </w:r>
      <w:r w:rsidR="00CD7889">
        <w:t xml:space="preserve">contains </w:t>
      </w:r>
      <w:r w:rsidR="00864FDE">
        <w:t xml:space="preserve">all the versions of </w:t>
      </w:r>
      <w:r w:rsidR="00140303">
        <w:t>the project while t</w:t>
      </w:r>
      <w:r w:rsidR="00DF6267">
        <w:t xml:space="preserve">he working directory </w:t>
      </w:r>
      <w:r w:rsidR="000730B0">
        <w:t xml:space="preserve">contains </w:t>
      </w:r>
      <w:r w:rsidR="00140303">
        <w:t xml:space="preserve">only </w:t>
      </w:r>
      <w:r w:rsidR="000730B0">
        <w:t>the files that you’re working</w:t>
      </w:r>
      <w:r w:rsidR="00000A48">
        <w:t xml:space="preserve">, which is not necessarily the content of </w:t>
      </w:r>
      <w:r w:rsidR="00DD0111">
        <w:t xml:space="preserve">the current </w:t>
      </w:r>
      <w:r w:rsidR="00140303">
        <w:t>version (snapshot).</w:t>
      </w:r>
    </w:p>
    <w:p w14:paraId="03D1B22D" w14:textId="61EBB5B9" w:rsidR="00180C6A" w:rsidRDefault="0065638D" w:rsidP="003565C7">
      <w:r>
        <w:t xml:space="preserve">Before committing, you have to stage files. This extra step is useful in this situation: </w:t>
      </w:r>
      <w:r w:rsidR="00106ECC">
        <w:t xml:space="preserve">you </w:t>
      </w:r>
      <w:r w:rsidR="00CA0EDD">
        <w:t>have to modify file1, file2, file3, file4 that relate to each other</w:t>
      </w:r>
      <w:r w:rsidR="00857363">
        <w:t xml:space="preserve">. </w:t>
      </w:r>
      <w:r w:rsidR="00CA0EDD">
        <w:t>After modifying file1, file2, you</w:t>
      </w:r>
      <w:r w:rsidR="001C19E3">
        <w:t xml:space="preserve"> </w:t>
      </w:r>
      <w:r w:rsidR="00135715">
        <w:t>want to commit file1, file2</w:t>
      </w:r>
      <w:r w:rsidR="0027431B">
        <w:t xml:space="preserve">, but </w:t>
      </w:r>
      <w:r w:rsidR="006802C7">
        <w:t>without file3, file4</w:t>
      </w:r>
      <w:r w:rsidR="0027431B">
        <w:t>, the whole code will not run</w:t>
      </w:r>
      <w:r w:rsidR="00626D91">
        <w:t>, so y</w:t>
      </w:r>
      <w:r w:rsidR="00752B63">
        <w:t xml:space="preserve">ou </w:t>
      </w:r>
      <w:r w:rsidR="00CA0EDD">
        <w:t xml:space="preserve">stage </w:t>
      </w:r>
      <w:r w:rsidR="00167535">
        <w:t>file1, file</w:t>
      </w:r>
      <w:r w:rsidR="00363B4D">
        <w:t>2</w:t>
      </w:r>
      <w:r w:rsidR="000D5389">
        <w:t xml:space="preserve"> and delay committing file3, file4 after</w:t>
      </w:r>
      <w:r w:rsidR="00DB0BDF">
        <w:t xml:space="preserve"> finishing them.</w:t>
      </w:r>
    </w:p>
    <w:p w14:paraId="42819ABE" w14:textId="0F66C399" w:rsidR="00280402" w:rsidRPr="007E2909" w:rsidRDefault="00974807" w:rsidP="003565C7">
      <w:pPr>
        <w:rPr>
          <w:b/>
          <w:bCs/>
        </w:rPr>
      </w:pPr>
      <w:r w:rsidRPr="007E2909">
        <w:rPr>
          <w:b/>
          <w:bCs/>
        </w:rPr>
        <w:t>Local repo</w:t>
      </w:r>
      <w:r w:rsidR="00B576B8" w:rsidRPr="007E2909">
        <w:rPr>
          <w:b/>
          <w:bCs/>
        </w:rPr>
        <w:t xml:space="preserve"> – Remote repo</w:t>
      </w:r>
      <w:r w:rsidR="00551F6C">
        <w:rPr>
          <w:b/>
          <w:bCs/>
        </w:rPr>
        <w:t xml:space="preserve"> – Forked repo</w:t>
      </w:r>
    </w:p>
    <w:p w14:paraId="59610797" w14:textId="5037F182" w:rsidR="00974807" w:rsidRDefault="00F22D32" w:rsidP="003565C7">
      <w:r>
        <w:t>When the local repo is finalized it should be pushed to the remote repo.</w:t>
      </w:r>
      <w:r w:rsidR="00140303">
        <w:t xml:space="preserve"> </w:t>
      </w:r>
    </w:p>
    <w:p w14:paraId="0D38F5B3" w14:textId="129F3981" w:rsidR="005C49BE" w:rsidRDefault="005C49BE" w:rsidP="003565C7">
      <w:r>
        <w:t>On Github, a repo can be forked (copied) to another Github account.</w:t>
      </w:r>
      <w:r w:rsidR="005E561C">
        <w:t xml:space="preserve"> </w:t>
      </w:r>
      <w:r w:rsidR="00147C4E">
        <w:t xml:space="preserve">This other Github account often doesn’t have the permission to push their changes </w:t>
      </w:r>
      <w:r w:rsidR="00551F6C">
        <w:t>so it has to make a pull-request</w:t>
      </w:r>
      <w:r w:rsidR="002F1D21">
        <w:t xml:space="preserve"> to the original repo.</w:t>
      </w:r>
    </w:p>
    <w:p w14:paraId="016DD073" w14:textId="394552DA" w:rsidR="002F1D21" w:rsidRDefault="002F1D21" w:rsidP="003565C7">
      <w:r>
        <w:t>(Local repo has the permission to push the change</w:t>
      </w:r>
      <w:r w:rsidR="009B5B24">
        <w:t xml:space="preserve"> while forked repo doesn’t have so it has to make a pull-request).</w:t>
      </w:r>
    </w:p>
    <w:p w14:paraId="0CD604E2" w14:textId="6D001886" w:rsidR="00C8688B" w:rsidRPr="00C8688B" w:rsidRDefault="00550E8E" w:rsidP="00C8688B">
      <w:r>
        <w:t>When the remote repo is on</w:t>
      </w:r>
      <w:r w:rsidR="00B97703">
        <w:t xml:space="preserve"> Github, it can be forked (copy) to another Github account. However, the other Github account doesn’t have the permission to push their change, so it has to make a pull-request </w:t>
      </w:r>
      <w:r w:rsidR="00D8313D">
        <w:t>to the owner of the project.</w:t>
      </w:r>
      <w:r w:rsidR="00C8688B">
        <w:rPr>
          <w:noProof/>
        </w:rPr>
        <w:drawing>
          <wp:inline distT="0" distB="0" distL="0" distR="0" wp14:anchorId="28632137" wp14:editId="53B0E4E3">
            <wp:extent cx="5991218" cy="3912598"/>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95478" cy="3915380"/>
                    </a:xfrm>
                    <a:prstGeom prst="rect">
                      <a:avLst/>
                    </a:prstGeom>
                    <a:noFill/>
                    <a:ln>
                      <a:noFill/>
                    </a:ln>
                  </pic:spPr>
                </pic:pic>
              </a:graphicData>
            </a:graphic>
          </wp:inline>
        </w:drawing>
      </w:r>
    </w:p>
    <w:p w14:paraId="2D6B63F0" w14:textId="4EC65692" w:rsidR="00900766" w:rsidRDefault="00900766" w:rsidP="00744E3E">
      <w:pPr>
        <w:pStyle w:val="Heading2"/>
      </w:pPr>
      <w:r>
        <w:lastRenderedPageBreak/>
        <w:t>Tracked and Untracked files</w:t>
      </w:r>
    </w:p>
    <w:p w14:paraId="12DE5C0A" w14:textId="6FA28B86"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Remember that each file in your working directory can be in one of two states: </w:t>
      </w:r>
      <w:r>
        <w:rPr>
          <w:rStyle w:val="Emphasis"/>
          <w:rFonts w:ascii="Arial" w:hAnsi="Arial" w:cs="Arial"/>
          <w:b/>
          <w:bCs/>
          <w:i w:val="0"/>
          <w:iCs w:val="0"/>
          <w:color w:val="4E443C"/>
          <w:sz w:val="21"/>
          <w:szCs w:val="21"/>
        </w:rPr>
        <w:t>tracked</w:t>
      </w:r>
      <w:r>
        <w:rPr>
          <w:rFonts w:ascii="Arial" w:hAnsi="Arial" w:cs="Arial"/>
          <w:color w:val="4E443C"/>
          <w:sz w:val="21"/>
          <w:szCs w:val="21"/>
        </w:rPr>
        <w:t> or </w:t>
      </w:r>
      <w:r>
        <w:rPr>
          <w:rStyle w:val="Emphasis"/>
          <w:rFonts w:ascii="Arial" w:hAnsi="Arial" w:cs="Arial"/>
          <w:b/>
          <w:bCs/>
          <w:i w:val="0"/>
          <w:iCs w:val="0"/>
          <w:color w:val="4E443C"/>
          <w:sz w:val="21"/>
          <w:szCs w:val="21"/>
        </w:rPr>
        <w:t>untracked</w:t>
      </w:r>
      <w:r>
        <w:rPr>
          <w:rFonts w:ascii="Arial" w:hAnsi="Arial" w:cs="Arial"/>
          <w:color w:val="4E443C"/>
          <w:sz w:val="21"/>
          <w:szCs w:val="21"/>
        </w:rPr>
        <w:t>. Tracked files are files that were in the last snapshot; they can be unmodified (commit</w:t>
      </w:r>
      <w:r w:rsidR="00BF36B8">
        <w:rPr>
          <w:rFonts w:ascii="Arial" w:hAnsi="Arial" w:cs="Arial"/>
          <w:color w:val="4E443C"/>
          <w:sz w:val="21"/>
          <w:szCs w:val="21"/>
        </w:rPr>
        <w:t>t</w:t>
      </w:r>
      <w:r>
        <w:rPr>
          <w:rFonts w:ascii="Arial" w:hAnsi="Arial" w:cs="Arial"/>
          <w:color w:val="4E443C"/>
          <w:sz w:val="21"/>
          <w:szCs w:val="21"/>
        </w:rPr>
        <w:t>ed), modified, or staged. In short, tracked files are files that Git knows about.</w:t>
      </w:r>
    </w:p>
    <w:p w14:paraId="777D9CEF" w14:textId="77777777"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Untracked files are everything else — any files in your working directory that were not in your last snapshot and are not in your staging area. When you first clone a repository, all of your files will be tracked and unmodified because Git just checked them out and you haven’t edited anything.</w:t>
      </w:r>
    </w:p>
    <w:p w14:paraId="28FA6A99" w14:textId="77777777" w:rsidR="00900766" w:rsidRPr="00AB5B7E" w:rsidRDefault="00900766" w:rsidP="00900766">
      <w:pPr>
        <w:shd w:val="clear" w:color="auto" w:fill="FCFCFA"/>
        <w:spacing w:after="165" w:line="330" w:lineRule="atLeast"/>
        <w:rPr>
          <w:rFonts w:ascii="Arial" w:eastAsia="Times New Roman" w:hAnsi="Arial" w:cs="Arial"/>
          <w:color w:val="4E443C"/>
          <w:sz w:val="21"/>
          <w:szCs w:val="21"/>
        </w:rPr>
      </w:pPr>
      <w:r w:rsidRPr="00AB5B7E">
        <w:rPr>
          <w:rFonts w:ascii="Arial" w:eastAsia="Times New Roman" w:hAnsi="Arial" w:cs="Arial"/>
          <w:color w:val="4E443C"/>
          <w:sz w:val="21"/>
          <w:szCs w:val="21"/>
        </w:rPr>
        <w:t>As you edit files, Git sees them as modified, because you’ve changed them since your last commit. As you work, you selectively stage these modified files and then commit all those staged changes, and the cycle repeats.</w:t>
      </w:r>
    </w:p>
    <w:p w14:paraId="29F40E89" w14:textId="2B5BA0B1" w:rsidR="00900766" w:rsidRDefault="00744E3E" w:rsidP="00900766">
      <w:r>
        <w:rPr>
          <w:noProof/>
        </w:rPr>
        <w:drawing>
          <wp:inline distT="0" distB="0" distL="0" distR="0" wp14:anchorId="3D1FA2E4" wp14:editId="01B8DE5F">
            <wp:extent cx="4733365" cy="314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r="13051"/>
                    <a:stretch/>
                  </pic:blipFill>
                  <pic:spPr bwMode="auto">
                    <a:xfrm>
                      <a:off x="0" y="0"/>
                      <a:ext cx="4733365" cy="3149600"/>
                    </a:xfrm>
                    <a:prstGeom prst="rect">
                      <a:avLst/>
                    </a:prstGeom>
                    <a:noFill/>
                    <a:ln>
                      <a:noFill/>
                    </a:ln>
                    <a:extLst>
                      <a:ext uri="{53640926-AAD7-44D8-BBD7-CCE9431645EC}">
                        <a14:shadowObscured xmlns:a14="http://schemas.microsoft.com/office/drawing/2010/main"/>
                      </a:ext>
                    </a:extLst>
                  </pic:spPr>
                </pic:pic>
              </a:graphicData>
            </a:graphic>
          </wp:inline>
        </w:drawing>
      </w:r>
    </w:p>
    <w:p w14:paraId="5A1D1D97" w14:textId="77777777" w:rsidR="00D63B0D" w:rsidRDefault="00D63B0D" w:rsidP="00D63B0D">
      <w:r>
        <w:rPr>
          <w:noProof/>
        </w:rPr>
        <w:lastRenderedPageBreak/>
        <w:drawing>
          <wp:inline distT="0" distB="0" distL="0" distR="0" wp14:anchorId="40AB4AED" wp14:editId="066645DC">
            <wp:extent cx="5943600" cy="3950335"/>
            <wp:effectExtent l="0" t="0" r="0" b="0"/>
            <wp:docPr id="4" name="Picture 4" descr="Git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 Work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a:noFill/>
                    </a:ln>
                  </pic:spPr>
                </pic:pic>
              </a:graphicData>
            </a:graphic>
          </wp:inline>
        </w:drawing>
      </w:r>
    </w:p>
    <w:p w14:paraId="2A051E39" w14:textId="77777777" w:rsidR="00D63B0D" w:rsidRDefault="00D63B0D" w:rsidP="00D63B0D"/>
    <w:p w14:paraId="2165278F" w14:textId="77777777" w:rsidR="00D63B0D" w:rsidRDefault="00D63B0D" w:rsidP="00D63B0D">
      <w:r>
        <w:rPr>
          <w:noProof/>
        </w:rPr>
        <w:drawing>
          <wp:inline distT="0" distB="0" distL="0" distR="0" wp14:anchorId="1C92C1A5" wp14:editId="451B9DAC">
            <wp:extent cx="5732780" cy="3716020"/>
            <wp:effectExtent l="0" t="0" r="127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780" cy="3716020"/>
                    </a:xfrm>
                    <a:prstGeom prst="rect">
                      <a:avLst/>
                    </a:prstGeom>
                    <a:noFill/>
                    <a:ln>
                      <a:noFill/>
                    </a:ln>
                  </pic:spPr>
                </pic:pic>
              </a:graphicData>
            </a:graphic>
          </wp:inline>
        </w:drawing>
      </w:r>
    </w:p>
    <w:p w14:paraId="16C1D7F7" w14:textId="70914719" w:rsidR="008E329A" w:rsidRDefault="00CB3434" w:rsidP="00B73417">
      <w:pPr>
        <w:pStyle w:val="Heading2"/>
      </w:pPr>
      <w:r>
        <w:t xml:space="preserve">What </w:t>
      </w:r>
      <w:r w:rsidR="009D3B3F">
        <w:t>are there in a working directory</w:t>
      </w:r>
      <w:r w:rsidR="00744E3E">
        <w:t xml:space="preserve"> (what </w:t>
      </w:r>
      <w:r w:rsidR="0095039F">
        <w:t>i</w:t>
      </w:r>
      <w:r w:rsidR="00744E3E">
        <w:t>s show</w:t>
      </w:r>
      <w:r w:rsidR="0095039F">
        <w:t>n</w:t>
      </w:r>
      <w:r w:rsidR="00744E3E">
        <w:t>)</w:t>
      </w:r>
      <w:r w:rsidR="009D3B3F">
        <w:t>?</w:t>
      </w:r>
    </w:p>
    <w:p w14:paraId="2DFBD0B7" w14:textId="77777777" w:rsidR="00145EF1" w:rsidRDefault="00B524F2" w:rsidP="009D3B3F">
      <w:pPr>
        <w:pStyle w:val="ListParagraph"/>
        <w:numPr>
          <w:ilvl w:val="0"/>
          <w:numId w:val="1"/>
        </w:numPr>
      </w:pPr>
      <w:r>
        <w:t xml:space="preserve">A GIT repos is more than a </w:t>
      </w:r>
      <w:r w:rsidR="00A2158D">
        <w:t xml:space="preserve">single </w:t>
      </w:r>
      <w:r>
        <w:t xml:space="preserve">directory because it contains </w:t>
      </w:r>
      <w:r w:rsidR="00A2158D">
        <w:t>many versions of a directory</w:t>
      </w:r>
      <w:r w:rsidR="00145EF1">
        <w:t>.</w:t>
      </w:r>
    </w:p>
    <w:p w14:paraId="39D26B6A" w14:textId="10A67A63" w:rsidR="00B524F2" w:rsidRDefault="00145EF1" w:rsidP="009D3B3F">
      <w:pPr>
        <w:pStyle w:val="ListParagraph"/>
        <w:numPr>
          <w:ilvl w:val="0"/>
          <w:numId w:val="1"/>
        </w:numPr>
      </w:pPr>
      <w:r>
        <w:lastRenderedPageBreak/>
        <w:t>What is shown in the GIT repos directory is</w:t>
      </w:r>
      <w:r w:rsidR="002570DD">
        <w:t xml:space="preserve"> </w:t>
      </w:r>
      <w:r w:rsidR="00DB6FD6">
        <w:t>the version that GIT’s HEAD pointing to. This is called a working tree.</w:t>
      </w:r>
      <w:r>
        <w:t xml:space="preserve"> </w:t>
      </w:r>
    </w:p>
    <w:p w14:paraId="46DB69E0" w14:textId="40F752A4" w:rsidR="009D3B3F" w:rsidRDefault="0074663A" w:rsidP="009F71AB">
      <w:pPr>
        <w:pStyle w:val="ListParagraph"/>
        <w:numPr>
          <w:ilvl w:val="0"/>
          <w:numId w:val="1"/>
        </w:numPr>
      </w:pPr>
      <w:r>
        <w:t>In a</w:t>
      </w:r>
      <w:r w:rsidR="00DE346C">
        <w:t>ny</w:t>
      </w:r>
      <w:r>
        <w:t xml:space="preserve"> directory of the working tree, there are both tracked files and untracked files. Tracked files are files that appear in the </w:t>
      </w:r>
      <w:r w:rsidR="009F71AB">
        <w:t>current snapshot</w:t>
      </w:r>
      <w:r w:rsidR="009A6582">
        <w:t xml:space="preserve"> or </w:t>
      </w:r>
      <w:r w:rsidR="00C11FA3">
        <w:t>staged (by “git add”)</w:t>
      </w:r>
      <w:r w:rsidR="009F71AB">
        <w:t>; untracked files are the rest</w:t>
      </w:r>
      <w:r w:rsidR="00FC114A">
        <w:t>.</w:t>
      </w:r>
    </w:p>
    <w:p w14:paraId="2DA834B3" w14:textId="3AF2D5D6" w:rsidR="00AB25E7" w:rsidRDefault="00DB1E0B" w:rsidP="00B73417">
      <w:pPr>
        <w:pStyle w:val="Heading2"/>
      </w:pPr>
      <w:r>
        <w:t xml:space="preserve">Remote branch vs remote-tracking branch vs </w:t>
      </w:r>
      <w:r w:rsidR="002739A8">
        <w:t>upstream and TRACKING a remote branch</w:t>
      </w:r>
    </w:p>
    <w:p w14:paraId="110248D7" w14:textId="2B03DEF8" w:rsidR="0063546E" w:rsidRDefault="00EF539B" w:rsidP="0063546E">
      <w:hyperlink r:id="rId32" w:history="1">
        <w:r w:rsidR="0063546E" w:rsidRPr="00EE1EA7">
          <w:rPr>
            <w:rStyle w:val="Hyperlink"/>
          </w:rPr>
          <w:t>https://www.git-tower.com/learn/git/faq/track-remote-upstream-branch/</w:t>
        </w:r>
      </w:hyperlink>
    </w:p>
    <w:p w14:paraId="79BAB6E4" w14:textId="6C4ADFF0" w:rsidR="0063546E" w:rsidRDefault="0063546E" w:rsidP="0063546E">
      <w:r w:rsidRPr="0063546E">
        <w:t>https://devconnected.com/how-to-set-upstream-branch-on-git/</w:t>
      </w:r>
    </w:p>
    <w:p w14:paraId="1ADEDAA4" w14:textId="727692D4" w:rsidR="002739A8" w:rsidRDefault="002739A8" w:rsidP="00AB25E7">
      <w:r>
        <w:rPr>
          <w:noProof/>
        </w:rPr>
        <w:drawing>
          <wp:inline distT="0" distB="0" distL="0" distR="0" wp14:anchorId="49EBB345" wp14:editId="72493967">
            <wp:extent cx="3653094" cy="2504399"/>
            <wp:effectExtent l="0" t="0" r="5080" b="0"/>
            <wp:docPr id="30" name="Picture 30" descr="upstream branch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stream branch explain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81567" cy="2523919"/>
                    </a:xfrm>
                    <a:prstGeom prst="rect">
                      <a:avLst/>
                    </a:prstGeom>
                    <a:noFill/>
                    <a:ln>
                      <a:noFill/>
                    </a:ln>
                  </pic:spPr>
                </pic:pic>
              </a:graphicData>
            </a:graphic>
          </wp:inline>
        </w:drawing>
      </w:r>
    </w:p>
    <w:p w14:paraId="079B3A1E" w14:textId="2F2E361E" w:rsidR="00B401DC" w:rsidRDefault="00B401DC" w:rsidP="00AB25E7">
      <w:r>
        <w:t xml:space="preserve">A local branch can </w:t>
      </w:r>
      <w:r w:rsidR="00371167">
        <w:t xml:space="preserve">track </w:t>
      </w:r>
      <w:r>
        <w:t>a remote branch</w:t>
      </w:r>
      <w:r w:rsidR="009353FC">
        <w:t xml:space="preserve"> </w:t>
      </w:r>
      <w:r w:rsidR="0062720A">
        <w:t>so</w:t>
      </w:r>
      <w:r w:rsidR="009353FC">
        <w:t xml:space="preserve"> that </w:t>
      </w:r>
      <w:r w:rsidR="00536FCD">
        <w:t xml:space="preserve">whenever </w:t>
      </w:r>
      <w:r w:rsidR="00B040CE">
        <w:t>the two branches are not in sync, git can inform the local branch about this</w:t>
      </w:r>
      <w:r w:rsidR="00C17CFD">
        <w:t xml:space="preserve"> (Note this requires git fetch)</w:t>
      </w:r>
      <w:r w:rsidR="00780C6F">
        <w:t>.</w:t>
      </w:r>
    </w:p>
    <w:p w14:paraId="6FADECAD" w14:textId="247C316A" w:rsidR="00FC60EB" w:rsidRDefault="00FC60EB" w:rsidP="00AB25E7">
      <w:r>
        <w:t>Exp: local “dev” tracks remote “origin/dev”</w:t>
      </w:r>
    </w:p>
    <w:p w14:paraId="542F078E" w14:textId="7BC78452" w:rsidR="0062720A" w:rsidRDefault="0062720A" w:rsidP="0062720A">
      <w:pPr>
        <w:jc w:val="center"/>
      </w:pPr>
      <w:r>
        <w:rPr>
          <w:noProof/>
        </w:rPr>
        <w:drawing>
          <wp:inline distT="0" distB="0" distL="0" distR="0" wp14:anchorId="695C5D61" wp14:editId="07BB05D8">
            <wp:extent cx="3903471" cy="2185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302C432A" w14:textId="01730BBD" w:rsidR="004727B3" w:rsidRDefault="0064197D" w:rsidP="004727B3">
      <w:r>
        <w:t xml:space="preserve">git status </w:t>
      </w:r>
      <w:r w:rsidR="00FC33CD">
        <w:t>will tell how the two branches diverge</w:t>
      </w:r>
      <w:r w:rsidR="00B73417">
        <w:t>. The local has 1 difference (C5) and the “origin/dev” has 2 differences (C3, C4).</w:t>
      </w:r>
    </w:p>
    <w:p w14:paraId="35961206" w14:textId="716B1927" w:rsidR="00B73417" w:rsidRDefault="00B73417" w:rsidP="004727B3">
      <w:r>
        <w:t>Note one needs “git fetch” before “git status” shows the comparison of the two branches</w:t>
      </w:r>
    </w:p>
    <w:p w14:paraId="3574C901" w14:textId="3C83AD4E" w:rsidR="00C17CFD" w:rsidRDefault="004727B3" w:rsidP="004727B3">
      <w:pPr>
        <w:jc w:val="center"/>
      </w:pPr>
      <w:r>
        <w:rPr>
          <w:noProof/>
        </w:rPr>
        <w:lastRenderedPageBreak/>
        <w:drawing>
          <wp:inline distT="0" distB="0" distL="0" distR="0" wp14:anchorId="229C70E4" wp14:editId="35F7BAD6">
            <wp:extent cx="4760220" cy="984661"/>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D538187" w14:textId="7461613A" w:rsidR="008D3D42" w:rsidRDefault="008D3D42" w:rsidP="001A589A">
      <w:pPr>
        <w:pStyle w:val="Heading2"/>
      </w:pPr>
      <w:r>
        <w:t xml:space="preserve">Detached Head State and </w:t>
      </w:r>
      <w:r w:rsidR="00891D64">
        <w:t>impossibility to insert a new commit to an existing branch</w:t>
      </w:r>
    </w:p>
    <w:p w14:paraId="56DBD64B" w14:textId="7AB73CC3" w:rsidR="00891D64" w:rsidRDefault="00333CBE" w:rsidP="00891D64">
      <w:r>
        <w:t xml:space="preserve">Recall that </w:t>
      </w:r>
      <w:r w:rsidR="007F7827">
        <w:t xml:space="preserve">a commit always points to the preceding commit. A commit is merely </w:t>
      </w:r>
      <w:r w:rsidR="004610F6">
        <w:t xml:space="preserve">a set of </w:t>
      </w:r>
      <w:r w:rsidR="007F7827">
        <w:t>new files added</w:t>
      </w:r>
      <w:r w:rsidR="004610F6">
        <w:t xml:space="preserve"> compared to the preceding commit.</w:t>
      </w:r>
      <w:r w:rsidR="00DE5A93">
        <w:t xml:space="preserve"> This pointing must be maintained</w:t>
      </w:r>
      <w:r w:rsidR="00645817">
        <w:t xml:space="preserve"> otherwise </w:t>
      </w:r>
      <w:r w:rsidR="00AE390D">
        <w:t>the history is not consistent.</w:t>
      </w:r>
    </w:p>
    <w:p w14:paraId="5E2A61AE" w14:textId="51785943" w:rsidR="004610F6" w:rsidRPr="00891D64" w:rsidRDefault="00790AFF" w:rsidP="00891D64">
      <w:r>
        <w:t xml:space="preserve">Imagine you go back to a commit </w:t>
      </w:r>
      <w:r w:rsidR="00CB34F2">
        <w:t>so you are not at the HEAD (the latest commit) of the branch</w:t>
      </w:r>
      <w:r w:rsidR="00047867">
        <w:t xml:space="preserve">; this state is called </w:t>
      </w:r>
      <w:r w:rsidR="00285136">
        <w:t xml:space="preserve">detached head state, </w:t>
      </w:r>
      <w:r w:rsidR="00DD188B">
        <w:t xml:space="preserve">if you create a new commit then what </w:t>
      </w:r>
      <w:r w:rsidR="008E7FF0">
        <w:t xml:space="preserve">existing </w:t>
      </w:r>
      <w:r w:rsidR="00DD188B">
        <w:t xml:space="preserve">branch can </w:t>
      </w:r>
      <w:r w:rsidR="004F2708">
        <w:t>this new commit be inserted to?</w:t>
      </w:r>
      <w:r w:rsidR="007D3F59">
        <w:t xml:space="preserve"> </w:t>
      </w:r>
      <w:r w:rsidR="00713CF5">
        <w:t>No existing branch</w:t>
      </w:r>
      <w:r w:rsidR="00F81222">
        <w:t xml:space="preserve">! Because </w:t>
      </w:r>
      <w:r w:rsidR="00A352B4">
        <w:t xml:space="preserve">you can only </w:t>
      </w:r>
      <w:r w:rsidR="00713CF5">
        <w:t>insert</w:t>
      </w:r>
      <w:r w:rsidR="00A352B4">
        <w:t xml:space="preserve"> </w:t>
      </w:r>
      <w:r w:rsidR="00713CF5">
        <w:t xml:space="preserve">a new commit to </w:t>
      </w:r>
      <w:r w:rsidR="00A352B4">
        <w:t>the HEAD of an existing branch</w:t>
      </w:r>
      <w:r w:rsidR="00E555FB">
        <w:t>;</w:t>
      </w:r>
      <w:r w:rsidR="00645817">
        <w:t xml:space="preserve"> inserting a new commit at</w:t>
      </w:r>
      <w:r w:rsidR="00E555FB">
        <w:t xml:space="preserve"> other position will break the branch</w:t>
      </w:r>
      <w:r w:rsidR="00645817">
        <w:t>.</w:t>
      </w:r>
      <w:r w:rsidR="007D3F59">
        <w:t xml:space="preserve"> </w:t>
      </w:r>
      <w:r w:rsidR="00DC3B0F">
        <w:t>Otherwise, to maintain the consistency of existing branches, you have to create a new branch. So at this detached head state, if you make a new commit, the only way to retain th</w:t>
      </w:r>
      <w:r w:rsidR="003B4082">
        <w:t>is</w:t>
      </w:r>
      <w:r w:rsidR="00DC3B0F">
        <w:t xml:space="preserve"> commit is to</w:t>
      </w:r>
      <w:r w:rsidR="003B4082">
        <w:t xml:space="preserve"> create a new branch and this new commit becomes the new branch’s head.</w:t>
      </w:r>
      <w:r w:rsidR="00DC3B0F">
        <w:t xml:space="preserve"> </w:t>
      </w:r>
    </w:p>
    <w:p w14:paraId="23C4AE77" w14:textId="1D9D79B9" w:rsidR="0050474D" w:rsidRDefault="00E22D35" w:rsidP="001A589A">
      <w:pPr>
        <w:pStyle w:val="Heading2"/>
      </w:pPr>
      <w:r>
        <w:t>Merging</w:t>
      </w:r>
      <w:r w:rsidR="001A589A">
        <w:t xml:space="preserve">: fast-forward, merge commit, </w:t>
      </w:r>
      <w:r w:rsidR="003F401D">
        <w:t xml:space="preserve">merge </w:t>
      </w:r>
      <w:r w:rsidR="001A589A">
        <w:t>conflict</w:t>
      </w:r>
    </w:p>
    <w:p w14:paraId="7F2A87C8" w14:textId="4DABA8C2" w:rsidR="00D63B0D" w:rsidRDefault="00B8673F" w:rsidP="00D63B0D">
      <w:r>
        <w:t xml:space="preserve">Consider this example: </w:t>
      </w:r>
      <w:r w:rsidR="00486660">
        <w:t>You are at</w:t>
      </w:r>
      <w:r w:rsidR="0020712C">
        <w:t xml:space="preserve"> C2 commit</w:t>
      </w:r>
      <w:r w:rsidR="00764AF1">
        <w:t xml:space="preserve"> – </w:t>
      </w:r>
      <w:r w:rsidR="00CF7AA1">
        <w:t>“</w:t>
      </w:r>
      <w:r w:rsidR="00764AF1">
        <w:t>master</w:t>
      </w:r>
      <w:r w:rsidR="00CF7AA1">
        <w:t>”</w:t>
      </w:r>
      <w:r w:rsidR="00764AF1">
        <w:t xml:space="preserve"> branch</w:t>
      </w:r>
      <w:r w:rsidR="0020712C">
        <w:t xml:space="preserve">, and your </w:t>
      </w:r>
      <w:r w:rsidR="0039751D">
        <w:t xml:space="preserve">customer finds </w:t>
      </w:r>
      <w:r w:rsidR="0020712C">
        <w:t>a bug. To</w:t>
      </w:r>
      <w:r w:rsidR="0039751D">
        <w:t xml:space="preserve"> satisfy customer’s demand, you make an ad-hoc patch</w:t>
      </w:r>
      <w:r w:rsidR="00652742">
        <w:t xml:space="preserve"> </w:t>
      </w:r>
      <w:r w:rsidR="00764AF1">
        <w:t>–</w:t>
      </w:r>
      <w:r w:rsidR="00652742">
        <w:t xml:space="preserve"> </w:t>
      </w:r>
      <w:r w:rsidR="00764AF1">
        <w:t>“</w:t>
      </w:r>
      <w:r w:rsidR="0039751D">
        <w:t>hotfix</w:t>
      </w:r>
      <w:r w:rsidR="00764AF1">
        <w:t>”</w:t>
      </w:r>
      <w:r w:rsidR="00652742">
        <w:t>, a</w:t>
      </w:r>
      <w:r w:rsidR="00FC1116">
        <w:t>nd then you work on the bug at a deeper level –</w:t>
      </w:r>
      <w:r w:rsidR="00764AF1">
        <w:t xml:space="preserve"> </w:t>
      </w:r>
      <w:r w:rsidR="00FC1116">
        <w:t xml:space="preserve"> </w:t>
      </w:r>
      <w:r w:rsidR="00C05DCC">
        <w:t>“iss53” branch.</w:t>
      </w:r>
    </w:p>
    <w:p w14:paraId="4D75F896" w14:textId="671B24BD" w:rsidR="00272B7E" w:rsidRDefault="00272B7E" w:rsidP="00780C6F">
      <w:pPr>
        <w:jc w:val="center"/>
      </w:pPr>
      <w:r>
        <w:rPr>
          <w:noProof/>
        </w:rPr>
        <w:drawing>
          <wp:inline distT="0" distB="0" distL="0" distR="0" wp14:anchorId="175D4FDD" wp14:editId="71CD85A8">
            <wp:extent cx="4260574" cy="2041525"/>
            <wp:effectExtent l="0" t="0" r="0" b="0"/>
            <wp:docPr id="11" name="Picture 11" descr="Hotfix branch based on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tfix branch based on `mas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4851" cy="2048366"/>
                    </a:xfrm>
                    <a:prstGeom prst="rect">
                      <a:avLst/>
                    </a:prstGeom>
                    <a:noFill/>
                    <a:ln>
                      <a:noFill/>
                    </a:ln>
                  </pic:spPr>
                </pic:pic>
              </a:graphicData>
            </a:graphic>
          </wp:inline>
        </w:drawing>
      </w:r>
    </w:p>
    <w:p w14:paraId="27F992ED" w14:textId="77777777" w:rsidR="00AB2437" w:rsidRDefault="0040500C" w:rsidP="00203D8A">
      <w:pPr>
        <w:pStyle w:val="Heading3"/>
      </w:pPr>
      <w:r>
        <w:t>Fast-forward merge</w:t>
      </w:r>
    </w:p>
    <w:p w14:paraId="24E213EC" w14:textId="18A9239A" w:rsidR="004650FC" w:rsidRDefault="003A2781" w:rsidP="00D63B0D">
      <w:r>
        <w:t>Merg</w:t>
      </w:r>
      <w:r w:rsidR="00CA453E">
        <w:t>ing</w:t>
      </w:r>
      <w:r>
        <w:t xml:space="preserve"> “hotfix” </w:t>
      </w:r>
      <w:r w:rsidR="00B865C3">
        <w:t>with</w:t>
      </w:r>
      <w:r>
        <w:t xml:space="preserve"> “master”</w:t>
      </w:r>
      <w:r w:rsidR="004650FC">
        <w:t xml:space="preserve"> </w:t>
      </w:r>
      <w:r w:rsidR="004650FC">
        <w:sym w:font="Wingdings" w:char="F0E0"/>
      </w:r>
      <w:r w:rsidR="004650FC">
        <w:t xml:space="preserve"> the head of master is moved to the head of hotfix</w:t>
      </w:r>
      <w:r w:rsidR="00BD0A07">
        <w:t xml:space="preserve"> (so 2 branches </w:t>
      </w:r>
      <w:r w:rsidR="009413C9">
        <w:t xml:space="preserve">have </w:t>
      </w:r>
      <w:r w:rsidR="00BD0A07">
        <w:t>heads point</w:t>
      </w:r>
      <w:r w:rsidR="009413C9">
        <w:t>ing</w:t>
      </w:r>
      <w:r w:rsidR="00BD0A07">
        <w:t xml:space="preserve"> to a same </w:t>
      </w:r>
      <w:r w:rsidR="008D0637">
        <w:t>commit</w:t>
      </w:r>
      <w:r w:rsidR="00481230">
        <w:t>. Note that you still have 2 branches after merging</w:t>
      </w:r>
      <w:r w:rsidR="003F32D5">
        <w:t xml:space="preserve"> and you can delete “hotfix”</w:t>
      </w:r>
      <w:r w:rsidR="00481230">
        <w:t>)</w:t>
      </w:r>
    </w:p>
    <w:p w14:paraId="135F67A0"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checkout master</w:t>
      </w:r>
    </w:p>
    <w:p w14:paraId="4E17328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merge hotfix</w:t>
      </w:r>
    </w:p>
    <w:p w14:paraId="6AFA30DE"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Updating f42c576..3a0874c</w:t>
      </w:r>
    </w:p>
    <w:p w14:paraId="1B31ADF6"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Fast-forward</w:t>
      </w:r>
    </w:p>
    <w:p w14:paraId="5BEB6CD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xml:space="preserve"> index.html | 2 ++</w:t>
      </w:r>
    </w:p>
    <w:p w14:paraId="71BB4FF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835FB9">
        <w:rPr>
          <w:rFonts w:ascii="Courier New" w:eastAsia="Times New Roman" w:hAnsi="Courier New" w:cs="Courier New"/>
          <w:color w:val="333333"/>
          <w:bdr w:val="none" w:sz="0" w:space="0" w:color="auto" w:frame="1"/>
          <w:shd w:val="clear" w:color="auto" w:fill="EEEEEE"/>
        </w:rPr>
        <w:t xml:space="preserve"> 1 file changed, 2 insertions(+)</w:t>
      </w:r>
    </w:p>
    <w:p w14:paraId="649AE1B8" w14:textId="15AED1B9" w:rsidR="0040500C" w:rsidRDefault="00AB2437" w:rsidP="00D63B0D">
      <w:r>
        <w:rPr>
          <w:noProof/>
        </w:rPr>
        <w:lastRenderedPageBreak/>
        <w:drawing>
          <wp:inline distT="0" distB="0" distL="0" distR="0" wp14:anchorId="0F63BC7F" wp14:editId="4C0EF57B">
            <wp:extent cx="3513667" cy="2108200"/>
            <wp:effectExtent l="0" t="0" r="0" b="0"/>
            <wp:docPr id="12" name="Picture 12" descr="`master` is fast-forwarded to `hot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ster` is fast-forwarded to `hotfix`"/>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8743" cy="2123245"/>
                    </a:xfrm>
                    <a:prstGeom prst="rect">
                      <a:avLst/>
                    </a:prstGeom>
                    <a:noFill/>
                    <a:ln>
                      <a:noFill/>
                    </a:ln>
                  </pic:spPr>
                </pic:pic>
              </a:graphicData>
            </a:graphic>
          </wp:inline>
        </w:drawing>
      </w:r>
      <w:r w:rsidR="003A2781">
        <w:t xml:space="preserve"> </w:t>
      </w:r>
    </w:p>
    <w:p w14:paraId="421ED6F2" w14:textId="18680AFB" w:rsidR="009C0D32" w:rsidRDefault="003F63A5" w:rsidP="00203D8A">
      <w:pPr>
        <w:pStyle w:val="Heading3"/>
      </w:pPr>
      <w:r>
        <w:t>Merge commit</w:t>
      </w:r>
    </w:p>
    <w:p w14:paraId="6A79F295" w14:textId="52438F58" w:rsidR="00521025" w:rsidRDefault="00521025" w:rsidP="00D63B0D">
      <w:r>
        <w:rPr>
          <w:noProof/>
        </w:rPr>
        <w:drawing>
          <wp:inline distT="0" distB="0" distL="0" distR="0" wp14:anchorId="04DF12EA" wp14:editId="7CE55CB7">
            <wp:extent cx="3312160" cy="1247887"/>
            <wp:effectExtent l="0" t="0" r="2540" b="9525"/>
            <wp:docPr id="13" name="Picture 13" descr="Work continues on `iss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ork continues on `iss53`"/>
                    <pic:cNvPicPr>
                      <a:picLocks noChangeAspect="1" noChangeArrowheads="1"/>
                    </pic:cNvPicPr>
                  </pic:nvPicPr>
                  <pic:blipFill rotWithShape="1">
                    <a:blip r:embed="rId36">
                      <a:extLst>
                        <a:ext uri="{28A0092B-C50C-407E-A947-70E740481C1C}">
                          <a14:useLocalDpi xmlns:a14="http://schemas.microsoft.com/office/drawing/2010/main" val="0"/>
                        </a:ext>
                      </a:extLst>
                    </a:blip>
                    <a:srcRect t="20852"/>
                    <a:stretch/>
                  </pic:blipFill>
                  <pic:spPr bwMode="auto">
                    <a:xfrm>
                      <a:off x="0" y="0"/>
                      <a:ext cx="3400028" cy="1280992"/>
                    </a:xfrm>
                    <a:prstGeom prst="rect">
                      <a:avLst/>
                    </a:prstGeom>
                    <a:noFill/>
                    <a:ln>
                      <a:noFill/>
                    </a:ln>
                    <a:extLst>
                      <a:ext uri="{53640926-AAD7-44D8-BBD7-CCE9431645EC}">
                        <a14:shadowObscured xmlns:a14="http://schemas.microsoft.com/office/drawing/2010/main"/>
                      </a:ext>
                    </a:extLst>
                  </pic:spPr>
                </pic:pic>
              </a:graphicData>
            </a:graphic>
          </wp:inline>
        </w:drawing>
      </w:r>
    </w:p>
    <w:p w14:paraId="559BC4D4" w14:textId="323D4E7B" w:rsidR="007F5804" w:rsidRDefault="007F5804" w:rsidP="00D63B0D">
      <w:r>
        <w:t>Merging “</w:t>
      </w:r>
      <w:r w:rsidR="00205546">
        <w:t>iss53</w:t>
      </w:r>
      <w:r>
        <w:t>” with “</w:t>
      </w:r>
      <w:r w:rsidR="00977DB8">
        <w:t>master”: This cannot be done fast-forward.</w:t>
      </w:r>
      <w:r w:rsidR="0068682C">
        <w:t xml:space="preserve"> Git will </w:t>
      </w:r>
      <w:r w:rsidR="00D96A98">
        <w:t xml:space="preserve">try to </w:t>
      </w:r>
      <w:r w:rsidR="0068682C">
        <w:t xml:space="preserve">create a new </w:t>
      </w:r>
      <w:r w:rsidR="003458E8">
        <w:t>snapshot</w:t>
      </w:r>
      <w:r w:rsidR="008D43B7">
        <w:t xml:space="preserve"> that contains </w:t>
      </w:r>
      <w:r w:rsidR="00521025">
        <w:t>the latest commits of the both branches.</w:t>
      </w:r>
      <w:r w:rsidR="00397984">
        <w:t xml:space="preserve"> Note that “master” branch will move to the new snapshot while “iss53” remains in its </w:t>
      </w:r>
      <w:r w:rsidR="00253E00">
        <w:t>original snapshot.</w:t>
      </w:r>
    </w:p>
    <w:p w14:paraId="1ED3C692" w14:textId="0445FA98" w:rsidR="003F401D" w:rsidRDefault="003F401D" w:rsidP="00D63B0D">
      <w:r>
        <w:t>The newly created snapshot, C6, is called merge commit.</w:t>
      </w:r>
    </w:p>
    <w:p w14:paraId="21E7B8CE" w14:textId="627C4DDA" w:rsidR="003F63A5" w:rsidRDefault="00A92FC4" w:rsidP="00D63B0D">
      <w:r>
        <w:rPr>
          <w:noProof/>
        </w:rPr>
        <w:drawing>
          <wp:inline distT="0" distB="0" distL="0" distR="0" wp14:anchorId="2A4DB422" wp14:editId="699D4A98">
            <wp:extent cx="4294868" cy="1344930"/>
            <wp:effectExtent l="0" t="0" r="0" b="0"/>
            <wp:docPr id="14" name="Picture 14" descr="A merge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merge commit"/>
                    <pic:cNvPicPr>
                      <a:picLocks noChangeAspect="1" noChangeArrowheads="1"/>
                    </pic:cNvPicPr>
                  </pic:nvPicPr>
                  <pic:blipFill rotWithShape="1">
                    <a:blip r:embed="rId37">
                      <a:extLst>
                        <a:ext uri="{28A0092B-C50C-407E-A947-70E740481C1C}">
                          <a14:useLocalDpi xmlns:a14="http://schemas.microsoft.com/office/drawing/2010/main" val="0"/>
                        </a:ext>
                      </a:extLst>
                    </a:blip>
                    <a:srcRect t="20648"/>
                    <a:stretch/>
                  </pic:blipFill>
                  <pic:spPr bwMode="auto">
                    <a:xfrm>
                      <a:off x="0" y="0"/>
                      <a:ext cx="4312270" cy="1350380"/>
                    </a:xfrm>
                    <a:prstGeom prst="rect">
                      <a:avLst/>
                    </a:prstGeom>
                    <a:noFill/>
                    <a:ln>
                      <a:noFill/>
                    </a:ln>
                    <a:extLst>
                      <a:ext uri="{53640926-AAD7-44D8-BBD7-CCE9431645EC}">
                        <a14:shadowObscured xmlns:a14="http://schemas.microsoft.com/office/drawing/2010/main"/>
                      </a:ext>
                    </a:extLst>
                  </pic:spPr>
                </pic:pic>
              </a:graphicData>
            </a:graphic>
          </wp:inline>
        </w:drawing>
      </w:r>
    </w:p>
    <w:p w14:paraId="55C3920A" w14:textId="3137B3B7" w:rsidR="003F401D" w:rsidRDefault="003F401D" w:rsidP="00203D8A">
      <w:pPr>
        <w:pStyle w:val="Heading3"/>
      </w:pPr>
      <w:r>
        <w:t>Merge conflict</w:t>
      </w:r>
    </w:p>
    <w:p w14:paraId="686AABA1" w14:textId="77777777" w:rsidR="005426CA" w:rsidRDefault="00D96A98" w:rsidP="00D63B0D">
      <w:r>
        <w:t>When git cannot automatically create a merge commit</w:t>
      </w:r>
      <w:r w:rsidR="00B041EE">
        <w:t xml:space="preserve">, </w:t>
      </w:r>
      <w:r w:rsidR="00603F51">
        <w:t>there is a conflict that git let you manually resolve.</w:t>
      </w:r>
      <w:r w:rsidR="00C375D2">
        <w:t xml:space="preserve"> </w:t>
      </w:r>
    </w:p>
    <w:p w14:paraId="40F64680" w14:textId="262ADF0E" w:rsidR="003F401D" w:rsidRDefault="00C375D2" w:rsidP="00D63B0D">
      <w:r>
        <w:t xml:space="preserve">Consider </w:t>
      </w:r>
      <w:r w:rsidR="005426CA">
        <w:t xml:space="preserve">example of </w:t>
      </w:r>
      <w:r>
        <w:t xml:space="preserve">merging </w:t>
      </w:r>
      <w:r w:rsidR="0067692B">
        <w:t>“hotfix” with “iss53”</w:t>
      </w:r>
      <w:r w:rsidR="000377E0">
        <w:t xml:space="preserve">: C3, C4 </w:t>
      </w:r>
      <w:r w:rsidR="006F56B9">
        <w:t>are two different versions of C</w:t>
      </w:r>
      <w:r w:rsidR="000377E0">
        <w:t>2</w:t>
      </w:r>
      <w:r w:rsidR="00F75EB7">
        <w:t>.</w:t>
      </w:r>
    </w:p>
    <w:p w14:paraId="5A048F28"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 git merge iss53</w:t>
      </w:r>
    </w:p>
    <w:p w14:paraId="7BF4D901"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Auto-merging index.html</w:t>
      </w:r>
    </w:p>
    <w:p w14:paraId="7B35F5A5"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CONFLICT (content): Merge conflict in index.html</w:t>
      </w:r>
    </w:p>
    <w:p w14:paraId="601DA590"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F276CC">
        <w:rPr>
          <w:rFonts w:ascii="Courier New" w:eastAsia="Times New Roman" w:hAnsi="Courier New" w:cs="Courier New"/>
          <w:color w:val="333333"/>
          <w:bdr w:val="none" w:sz="0" w:space="0" w:color="auto" w:frame="1"/>
          <w:shd w:val="clear" w:color="auto" w:fill="EEEEEE"/>
        </w:rPr>
        <w:t>Automatic merge failed; fix conflicts and then commit the result.</w:t>
      </w:r>
    </w:p>
    <w:p w14:paraId="79927816" w14:textId="4C263140" w:rsidR="00F276CC" w:rsidRDefault="005A1C56" w:rsidP="00D63B0D">
      <w:r>
        <w:t>When there is a conflict, GIT pauses and let you choose</w:t>
      </w:r>
      <w:r w:rsidR="00E10C65">
        <w:t xml:space="preserve">: abort this merging or manually resolve the conflict and </w:t>
      </w:r>
      <w:r w:rsidR="00B26F87">
        <w:t>then</w:t>
      </w:r>
      <w:r w:rsidR="00950993">
        <w:t xml:space="preserve"> git</w:t>
      </w:r>
      <w:r w:rsidR="00B26F87">
        <w:t xml:space="preserve"> will finish the process.</w:t>
      </w:r>
    </w:p>
    <w:p w14:paraId="61E63E10" w14:textId="272152AC" w:rsidR="005E2DFC" w:rsidRDefault="000152C8" w:rsidP="000152C8">
      <w:pPr>
        <w:pStyle w:val="ListParagraph"/>
        <w:numPr>
          <w:ilvl w:val="0"/>
          <w:numId w:val="3"/>
        </w:numPr>
      </w:pPr>
      <w:r>
        <w:lastRenderedPageBreak/>
        <w:t>A</w:t>
      </w:r>
      <w:r w:rsidR="005E2DFC">
        <w:t xml:space="preserve">bort this merging: $ git </w:t>
      </w:r>
      <w:r>
        <w:t>merge –abort</w:t>
      </w:r>
    </w:p>
    <w:p w14:paraId="0702BECB" w14:textId="77777777" w:rsidR="000152C8" w:rsidRDefault="000152C8" w:rsidP="000152C8">
      <w:pPr>
        <w:pStyle w:val="ListParagraph"/>
        <w:numPr>
          <w:ilvl w:val="0"/>
          <w:numId w:val="3"/>
        </w:numPr>
      </w:pPr>
      <w:r>
        <w:t>Manually resolve the conflict</w:t>
      </w:r>
    </w:p>
    <w:p w14:paraId="5C64C325" w14:textId="2E901639" w:rsidR="006B0AB7" w:rsidRDefault="000152C8" w:rsidP="001F44DD">
      <w:pPr>
        <w:pStyle w:val="ListParagraph"/>
        <w:numPr>
          <w:ilvl w:val="1"/>
          <w:numId w:val="4"/>
        </w:numPr>
      </w:pPr>
      <w:r>
        <w:t xml:space="preserve">To see </w:t>
      </w:r>
      <w:r w:rsidR="00DE3064">
        <w:t xml:space="preserve">what </w:t>
      </w:r>
      <w:r w:rsidR="006B0AB7">
        <w:t>will be in the merged snapshot, what causes conflicts:</w:t>
      </w:r>
    </w:p>
    <w:p w14:paraId="2E369A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git status</w:t>
      </w:r>
    </w:p>
    <w:p w14:paraId="7FCB3698"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On branch master</w:t>
      </w:r>
    </w:p>
    <w:p w14:paraId="31FA5A42"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You have unmerged paths.</w:t>
      </w:r>
    </w:p>
    <w:p w14:paraId="6C6565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r w:rsidRPr="00922DD9">
        <w:rPr>
          <w:rFonts w:ascii="Courier New" w:eastAsia="Times New Roman" w:hAnsi="Courier New" w:cs="Courier New"/>
          <w:color w:val="333333"/>
          <w:bdr w:val="none" w:sz="0" w:space="0" w:color="auto" w:frame="1"/>
          <w:shd w:val="clear" w:color="auto" w:fill="EEEEEE"/>
        </w:rPr>
        <w:t>)</w:t>
      </w:r>
    </w:p>
    <w:p w14:paraId="103539DA" w14:textId="77777777" w:rsidR="00A41762" w:rsidRPr="00A41762"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Changes to be committed:</w:t>
      </w:r>
    </w:p>
    <w:p w14:paraId="08ED08B5" w14:textId="4D0B2B00" w:rsidR="00922DD9" w:rsidRPr="00922DD9"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 xml:space="preserve">       </w:t>
      </w:r>
      <w:r w:rsidRPr="00A41762">
        <w:rPr>
          <w:rFonts w:ascii="Courier New" w:eastAsia="Times New Roman" w:hAnsi="Courier New" w:cs="Courier New"/>
          <w:b/>
          <w:bCs/>
          <w:color w:val="333333"/>
          <w:bdr w:val="none" w:sz="0" w:space="0" w:color="auto" w:frame="1"/>
          <w:shd w:val="clear" w:color="auto" w:fill="EEEEEE"/>
        </w:rPr>
        <w:t xml:space="preserve"> </w:t>
      </w:r>
      <w:r w:rsidRPr="00A41762">
        <w:rPr>
          <w:rFonts w:ascii="Courier New" w:eastAsia="Times New Roman" w:hAnsi="Courier New" w:cs="Courier New"/>
          <w:color w:val="333333"/>
          <w:bdr w:val="none" w:sz="0" w:space="0" w:color="auto" w:frame="1"/>
          <w:shd w:val="clear" w:color="auto" w:fill="EEEEEE"/>
        </w:rPr>
        <w:t xml:space="preserve">new file:   </w:t>
      </w:r>
      <w:r w:rsidR="00206118">
        <w:rPr>
          <w:rFonts w:ascii="Courier New" w:eastAsia="Times New Roman" w:hAnsi="Courier New" w:cs="Courier New"/>
          <w:color w:val="333333"/>
          <w:bdr w:val="none" w:sz="0" w:space="0" w:color="auto" w:frame="1"/>
          <w:shd w:val="clear" w:color="auto" w:fill="EEEEEE"/>
        </w:rPr>
        <w:t>readme.txt</w:t>
      </w:r>
    </w:p>
    <w:p w14:paraId="0873BC6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Unmerged paths:</w:t>
      </w:r>
    </w:p>
    <w:p w14:paraId="5B109609"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r w:rsidRPr="00922DD9">
        <w:rPr>
          <w:rFonts w:ascii="Courier New" w:eastAsia="Times New Roman" w:hAnsi="Courier New" w:cs="Courier New"/>
          <w:color w:val="333333"/>
          <w:bdr w:val="none" w:sz="0" w:space="0" w:color="auto" w:frame="1"/>
          <w:shd w:val="clear" w:color="auto" w:fill="EEEEEE"/>
        </w:rPr>
        <w:t>)</w:t>
      </w:r>
    </w:p>
    <w:p w14:paraId="2658BB7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351BFEF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both modified:      index.html</w:t>
      </w:r>
    </w:p>
    <w:p w14:paraId="0E125CC6"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717DCD20"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922DD9">
        <w:rPr>
          <w:rFonts w:ascii="Courier New" w:eastAsia="Times New Roman" w:hAnsi="Courier New" w:cs="Courier New"/>
          <w:color w:val="333333"/>
          <w:bdr w:val="none" w:sz="0" w:space="0" w:color="auto" w:frame="1"/>
          <w:shd w:val="clear" w:color="auto" w:fill="EEEEEE"/>
        </w:rPr>
        <w:t>no changes added to commit (use "git add" and/or "git commit -a")</w:t>
      </w:r>
    </w:p>
    <w:p w14:paraId="703346E4" w14:textId="002061B9" w:rsidR="006B0AB7" w:rsidRDefault="00206118" w:rsidP="00922DD9">
      <w:pPr>
        <w:ind w:left="360"/>
      </w:pPr>
      <w:r>
        <w:t xml:space="preserve">The files listed in “Changes to be committed” will be in the </w:t>
      </w:r>
      <w:r w:rsidR="0036654B">
        <w:t>resulting snapshot of merging.</w:t>
      </w:r>
      <w:r w:rsidR="00AE1A67">
        <w:t xml:space="preserve"> Those files don’t cause any conflict, and git knows what to do with them.</w:t>
      </w:r>
    </w:p>
    <w:p w14:paraId="6D837AD4" w14:textId="780E7CD2" w:rsidR="00C02B51" w:rsidRDefault="00C02B51" w:rsidP="00922DD9">
      <w:pPr>
        <w:ind w:left="360"/>
      </w:pPr>
      <w:r>
        <w:t>The files listed in “Unmerged paths” need to be resolved manually.</w:t>
      </w:r>
    </w:p>
    <w:p w14:paraId="409F1594" w14:textId="08520416" w:rsidR="00DD6C14" w:rsidRDefault="00AE1A67" w:rsidP="00DD6C14">
      <w:pPr>
        <w:pStyle w:val="ListParagraph"/>
        <w:numPr>
          <w:ilvl w:val="1"/>
          <w:numId w:val="4"/>
        </w:numPr>
      </w:pPr>
      <w:r>
        <w:t xml:space="preserve">GIT temporarily </w:t>
      </w:r>
      <w:r w:rsidR="00DD6C14">
        <w:t>modify the files causing conflict</w:t>
      </w:r>
    </w:p>
    <w:p w14:paraId="4D736D66" w14:textId="1A8E7508" w:rsidR="005A5BBC" w:rsidRDefault="005A5BBC" w:rsidP="005A5BBC">
      <w:pPr>
        <w:pStyle w:val="ListParagraph"/>
      </w:pPr>
      <w:r>
        <w:t xml:space="preserve">The content of the file causing conflict </w:t>
      </w:r>
      <w:r w:rsidR="00C53806">
        <w:t xml:space="preserve">is temporarily changed; it includes the comparison </w:t>
      </w:r>
      <w:r w:rsidR="00E71AEA">
        <w:t xml:space="preserve">of the </w:t>
      </w:r>
      <w:r w:rsidR="00A3715B">
        <w:t>files of the two branches. If you cat or vim it, you will be surprised:</w:t>
      </w:r>
    </w:p>
    <w:p w14:paraId="33919454" w14:textId="6319DC6C" w:rsidR="00A3715B" w:rsidRDefault="00A3715B" w:rsidP="005A5BBC">
      <w:pPr>
        <w:pStyle w:val="ListParagraph"/>
      </w:pPr>
      <w:r>
        <w:t xml:space="preserve">Exp: File index.html in </w:t>
      </w:r>
      <w:r w:rsidR="00294BDC">
        <w:t xml:space="preserve">“master” is only </w:t>
      </w:r>
    </w:p>
    <w:p w14:paraId="077E72CC"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329327C2"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7229FDC3" w14:textId="04824BE6" w:rsidR="00294BDC" w:rsidRDefault="00294BDC" w:rsidP="005A5BBC">
      <w:pPr>
        <w:pStyle w:val="ListParagraph"/>
      </w:pPr>
      <w:r>
        <w:t>But now if you cat or vim it, the content is:</w:t>
      </w:r>
    </w:p>
    <w:p w14:paraId="02596AB1" w14:textId="7A1893CB" w:rsidR="00565325" w:rsidRDefault="005F7671"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46652790" w14:textId="748DE364"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lt;&lt;&lt;&lt;&lt;&lt; HEAD:index.html</w:t>
      </w:r>
    </w:p>
    <w:p w14:paraId="31ABAA89"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21BA20D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w:t>
      </w:r>
    </w:p>
    <w:p w14:paraId="7C8A8E20"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
    <w:p w14:paraId="6A7B60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 please contact us at support@github.com</w:t>
      </w:r>
    </w:p>
    <w:p w14:paraId="1A2E3626"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gt;</w:t>
      </w:r>
    </w:p>
    <w:p w14:paraId="79E004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line="227" w:lineRule="atLeast"/>
        <w:rPr>
          <w:color w:val="333333"/>
          <w:sz w:val="22"/>
          <w:szCs w:val="22"/>
        </w:rPr>
      </w:pPr>
      <w:r>
        <w:rPr>
          <w:rStyle w:val="HTMLCode"/>
          <w:color w:val="333333"/>
          <w:sz w:val="22"/>
          <w:szCs w:val="22"/>
          <w:bdr w:val="none" w:sz="0" w:space="0" w:color="auto" w:frame="1"/>
          <w:shd w:val="clear" w:color="auto" w:fill="EEEEEE"/>
        </w:rPr>
        <w:t>&gt;&gt;&gt;&gt;&gt;&gt;&gt; iss53:index.html</w:t>
      </w:r>
    </w:p>
    <w:p w14:paraId="42EB6ED8" w14:textId="7CD8CCD0" w:rsidR="00565325" w:rsidRDefault="00294BDC" w:rsidP="005A5BBC">
      <w:pPr>
        <w:pStyle w:val="ListParagraph"/>
      </w:pPr>
      <w:r>
        <w:t xml:space="preserve">At the </w:t>
      </w:r>
      <w:r w:rsidR="003D1633">
        <w:t>line that the 2 branches differ</w:t>
      </w:r>
      <w:r w:rsidR="005D41BA">
        <w:t>, the two versions are included; they are separated by ==========</w:t>
      </w:r>
    </w:p>
    <w:p w14:paraId="4D5F9542" w14:textId="618C2A87" w:rsidR="005D41BA" w:rsidRDefault="005D41BA" w:rsidP="005A5BBC">
      <w:pPr>
        <w:pStyle w:val="ListParagraph"/>
      </w:pPr>
      <w:r>
        <w:t>&lt;&lt;&lt;&lt;&lt;&lt; marks the file of the current branch, &gt;&gt;&gt;&gt;&gt;&gt;&gt; marks the other file.</w:t>
      </w:r>
    </w:p>
    <w:p w14:paraId="394C6F16" w14:textId="5A2592A9" w:rsidR="00DD6C14" w:rsidRDefault="006F7B78" w:rsidP="001665B9">
      <w:pPr>
        <w:pStyle w:val="ListParagraph"/>
        <w:numPr>
          <w:ilvl w:val="1"/>
          <w:numId w:val="4"/>
        </w:numPr>
      </w:pPr>
      <w:r>
        <w:t xml:space="preserve">You </w:t>
      </w:r>
      <w:r w:rsidR="00E8733A">
        <w:t xml:space="preserve">edit the </w:t>
      </w:r>
      <w:r w:rsidR="001665B9">
        <w:t>file causing conflict</w:t>
      </w:r>
    </w:p>
    <w:p w14:paraId="478F2905" w14:textId="35F1A005" w:rsidR="001665B9" w:rsidRDefault="008C0309" w:rsidP="001665B9">
      <w:pPr>
        <w:pStyle w:val="ListParagraph"/>
      </w:pPr>
      <w:r>
        <w:t>In this example, you edit file index.html on the “master” branch</w:t>
      </w:r>
    </w:p>
    <w:p w14:paraId="1194A581" w14:textId="579B6F34" w:rsidR="008C0309" w:rsidRDefault="00244C2C" w:rsidP="00244C2C">
      <w:pPr>
        <w:pStyle w:val="ListParagraph"/>
        <w:numPr>
          <w:ilvl w:val="1"/>
          <w:numId w:val="4"/>
        </w:numPr>
      </w:pPr>
      <w:r>
        <w:t xml:space="preserve">You add and then commit as guided </w:t>
      </w:r>
      <w:r w:rsidR="00EB6EAE">
        <w:t xml:space="preserve">(in git status) </w:t>
      </w:r>
      <w:r>
        <w:t>to finish merging</w:t>
      </w:r>
    </w:p>
    <w:p w14:paraId="179467F2" w14:textId="056DA945" w:rsidR="00244C2C" w:rsidRDefault="00EB6EAE" w:rsidP="00244C2C">
      <w:pPr>
        <w:pStyle w:val="ListParagraph"/>
      </w:pPr>
      <w:r>
        <w:lastRenderedPageBreak/>
        <w:t xml:space="preserve">Recall </w:t>
      </w:r>
      <w:r w:rsidR="00ED06E1">
        <w:t>that “git status” show</w:t>
      </w:r>
      <w:r w:rsidR="009C11E0">
        <w:t>s</w:t>
      </w:r>
      <w:r w:rsidR="00ED06E1">
        <w:t xml:space="preserve"> you how to </w:t>
      </w:r>
      <w:r w:rsidR="009C11E0">
        <w:t>finish merging</w:t>
      </w:r>
      <w:r w:rsidR="00ED06E1">
        <w:t xml:space="preserve"> </w:t>
      </w:r>
    </w:p>
    <w:p w14:paraId="5B0365F3" w14:textId="2160CE02" w:rsidR="009C11E0" w:rsidRDefault="009C11E0" w:rsidP="00244C2C">
      <w:pPr>
        <w:pStyle w:val="ListParagraph"/>
        <w:rPr>
          <w:rFonts w:ascii="Courier New" w:eastAsia="Times New Roman" w:hAnsi="Courier New" w:cs="Courier New"/>
          <w:color w:val="333333"/>
          <w:bdr w:val="none" w:sz="0" w:space="0" w:color="auto" w:frame="1"/>
          <w:shd w:val="clear" w:color="auto" w:fill="EEEEEE"/>
        </w:rPr>
      </w:pP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p>
    <w:p w14:paraId="19CBE75D" w14:textId="06A0C90E" w:rsidR="009C11E0" w:rsidRDefault="009C11E0" w:rsidP="00244C2C">
      <w:pPr>
        <w:pStyle w:val="ListParagraph"/>
      </w:pP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p>
    <w:p w14:paraId="0EDDCFCE" w14:textId="3C86767D" w:rsidR="006938A7" w:rsidRDefault="005871C7" w:rsidP="006938A7">
      <w:pPr>
        <w:ind w:left="360"/>
      </w:pPr>
      <w:r>
        <w:t xml:space="preserve">After editing the file, you use </w:t>
      </w:r>
      <w:r w:rsidRPr="006938A7">
        <w:rPr>
          <w:b/>
          <w:bCs/>
        </w:rPr>
        <w:t>git add index.html</w:t>
      </w:r>
      <w:r w:rsidR="006938A7">
        <w:t xml:space="preserve"> to mark the resolution and then </w:t>
      </w:r>
      <w:r w:rsidR="006938A7" w:rsidRPr="006938A7">
        <w:rPr>
          <w:b/>
          <w:bCs/>
        </w:rPr>
        <w:t>git commit</w:t>
      </w:r>
    </w:p>
    <w:p w14:paraId="7BDB4D47" w14:textId="56948AF0" w:rsidR="0036654B" w:rsidRDefault="00CE2A71" w:rsidP="00922DD9">
      <w:pPr>
        <w:ind w:left="360"/>
      </w:pPr>
      <w:r>
        <w:t xml:space="preserve">(note that the </w:t>
      </w:r>
      <w:r w:rsidR="00DB0BB8">
        <w:t xml:space="preserve">response to those commands are not as usual. Remember that </w:t>
      </w:r>
      <w:r w:rsidR="00E67655">
        <w:t xml:space="preserve">git pauses </w:t>
      </w:r>
      <w:r w:rsidR="00807A7F">
        <w:t>and let us resolve</w:t>
      </w:r>
      <w:r w:rsidR="00ED4AD5">
        <w:t xml:space="preserve"> so that git can be back to merging)</w:t>
      </w:r>
    </w:p>
    <w:p w14:paraId="642D35AA" w14:textId="3E7DDE02" w:rsidR="0020712C" w:rsidRPr="00D63B0D" w:rsidRDefault="000152C8" w:rsidP="00A13DA5">
      <w:pPr>
        <w:pStyle w:val="ListParagraph"/>
      </w:pPr>
      <w:r>
        <w:t xml:space="preserve"> </w:t>
      </w:r>
    </w:p>
    <w:p w14:paraId="2B3A1E7C" w14:textId="5C335F3F" w:rsidR="002F5F35" w:rsidRDefault="00C04928">
      <w:r>
        <w:rPr>
          <w:noProof/>
        </w:rPr>
        <w:drawing>
          <wp:inline distT="0" distB="0" distL="0" distR="0" wp14:anchorId="1C3723B7" wp14:editId="0844EC61">
            <wp:extent cx="5334000" cy="480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1191" cy="4808214"/>
                    </a:xfrm>
                    <a:prstGeom prst="rect">
                      <a:avLst/>
                    </a:prstGeom>
                    <a:noFill/>
                    <a:ln>
                      <a:noFill/>
                    </a:ln>
                  </pic:spPr>
                </pic:pic>
              </a:graphicData>
            </a:graphic>
          </wp:inline>
        </w:drawing>
      </w:r>
    </w:p>
    <w:sectPr w:rsidR="002F5F35" w:rsidSect="00FF0E17">
      <w:pgSz w:w="12240" w:h="15840"/>
      <w:pgMar w:top="63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4E8"/>
    <w:multiLevelType w:val="hybridMultilevel"/>
    <w:tmpl w:val="19726DA0"/>
    <w:lvl w:ilvl="0" w:tplc="E1B6B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C4627"/>
    <w:multiLevelType w:val="multilevel"/>
    <w:tmpl w:val="ED9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62099"/>
    <w:multiLevelType w:val="hybridMultilevel"/>
    <w:tmpl w:val="052A76C6"/>
    <w:lvl w:ilvl="0" w:tplc="B0D43B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067EE"/>
    <w:multiLevelType w:val="hybridMultilevel"/>
    <w:tmpl w:val="63402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85D7D"/>
    <w:multiLevelType w:val="multilevel"/>
    <w:tmpl w:val="843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45D5B"/>
    <w:multiLevelType w:val="hybridMultilevel"/>
    <w:tmpl w:val="1D06D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077FA"/>
    <w:multiLevelType w:val="multilevel"/>
    <w:tmpl w:val="2C0630E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EDE5A52"/>
    <w:multiLevelType w:val="hybridMultilevel"/>
    <w:tmpl w:val="F2880DAE"/>
    <w:lvl w:ilvl="0" w:tplc="D408EC4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DA0NTC2MLE0NzZT0lEKTi0uzszPAykwrAUATWoPZiwAAAA="/>
  </w:docVars>
  <w:rsids>
    <w:rsidRoot w:val="00EB60FA"/>
    <w:rsid w:val="00000A48"/>
    <w:rsid w:val="00010382"/>
    <w:rsid w:val="00012A23"/>
    <w:rsid w:val="00013AC3"/>
    <w:rsid w:val="000152C8"/>
    <w:rsid w:val="000212F5"/>
    <w:rsid w:val="000253F0"/>
    <w:rsid w:val="000262B9"/>
    <w:rsid w:val="00026DB5"/>
    <w:rsid w:val="0003004C"/>
    <w:rsid w:val="00033779"/>
    <w:rsid w:val="00033EE5"/>
    <w:rsid w:val="00035EC0"/>
    <w:rsid w:val="000377E0"/>
    <w:rsid w:val="000379CA"/>
    <w:rsid w:val="00037C06"/>
    <w:rsid w:val="0004159A"/>
    <w:rsid w:val="000434FC"/>
    <w:rsid w:val="00047867"/>
    <w:rsid w:val="00057EE1"/>
    <w:rsid w:val="00061A07"/>
    <w:rsid w:val="000631E4"/>
    <w:rsid w:val="00064468"/>
    <w:rsid w:val="00065B1D"/>
    <w:rsid w:val="000670A5"/>
    <w:rsid w:val="000710CC"/>
    <w:rsid w:val="000730B0"/>
    <w:rsid w:val="00073F31"/>
    <w:rsid w:val="0007452B"/>
    <w:rsid w:val="000774DB"/>
    <w:rsid w:val="00080AD5"/>
    <w:rsid w:val="000822C4"/>
    <w:rsid w:val="00083967"/>
    <w:rsid w:val="00087076"/>
    <w:rsid w:val="00090E59"/>
    <w:rsid w:val="00091AEF"/>
    <w:rsid w:val="0009412E"/>
    <w:rsid w:val="000A124C"/>
    <w:rsid w:val="000A610A"/>
    <w:rsid w:val="000A6B14"/>
    <w:rsid w:val="000A6BD2"/>
    <w:rsid w:val="000A799F"/>
    <w:rsid w:val="000B0F3C"/>
    <w:rsid w:val="000B2233"/>
    <w:rsid w:val="000B25F3"/>
    <w:rsid w:val="000B29D5"/>
    <w:rsid w:val="000B2A28"/>
    <w:rsid w:val="000B3C35"/>
    <w:rsid w:val="000B49BB"/>
    <w:rsid w:val="000B571F"/>
    <w:rsid w:val="000B7609"/>
    <w:rsid w:val="000C0804"/>
    <w:rsid w:val="000C0829"/>
    <w:rsid w:val="000C432D"/>
    <w:rsid w:val="000C4B75"/>
    <w:rsid w:val="000C51EA"/>
    <w:rsid w:val="000C5FB1"/>
    <w:rsid w:val="000C74B2"/>
    <w:rsid w:val="000C76C0"/>
    <w:rsid w:val="000C776D"/>
    <w:rsid w:val="000D0641"/>
    <w:rsid w:val="000D3770"/>
    <w:rsid w:val="000D3969"/>
    <w:rsid w:val="000D5389"/>
    <w:rsid w:val="000D709F"/>
    <w:rsid w:val="000E26A4"/>
    <w:rsid w:val="000E565E"/>
    <w:rsid w:val="000E5C5A"/>
    <w:rsid w:val="000E787D"/>
    <w:rsid w:val="000F0B6F"/>
    <w:rsid w:val="000F39F3"/>
    <w:rsid w:val="000F7823"/>
    <w:rsid w:val="00100ADC"/>
    <w:rsid w:val="00101602"/>
    <w:rsid w:val="00101622"/>
    <w:rsid w:val="001027D0"/>
    <w:rsid w:val="001034C4"/>
    <w:rsid w:val="00104A5F"/>
    <w:rsid w:val="00106ECC"/>
    <w:rsid w:val="0011029B"/>
    <w:rsid w:val="00113448"/>
    <w:rsid w:val="00113F90"/>
    <w:rsid w:val="001159E3"/>
    <w:rsid w:val="00121F50"/>
    <w:rsid w:val="00125C1B"/>
    <w:rsid w:val="0012650F"/>
    <w:rsid w:val="00127D06"/>
    <w:rsid w:val="00131231"/>
    <w:rsid w:val="001323E7"/>
    <w:rsid w:val="00134189"/>
    <w:rsid w:val="00134A73"/>
    <w:rsid w:val="00135715"/>
    <w:rsid w:val="001376AE"/>
    <w:rsid w:val="00140303"/>
    <w:rsid w:val="00140D82"/>
    <w:rsid w:val="0014570C"/>
    <w:rsid w:val="00145EF1"/>
    <w:rsid w:val="00147176"/>
    <w:rsid w:val="00147C4E"/>
    <w:rsid w:val="0015373F"/>
    <w:rsid w:val="00154691"/>
    <w:rsid w:val="00154A5B"/>
    <w:rsid w:val="00155329"/>
    <w:rsid w:val="001665B9"/>
    <w:rsid w:val="00166A96"/>
    <w:rsid w:val="00167535"/>
    <w:rsid w:val="0016785E"/>
    <w:rsid w:val="00170DFB"/>
    <w:rsid w:val="00172F81"/>
    <w:rsid w:val="00173B16"/>
    <w:rsid w:val="00174931"/>
    <w:rsid w:val="001765C0"/>
    <w:rsid w:val="001771D5"/>
    <w:rsid w:val="00180C6A"/>
    <w:rsid w:val="00183EE0"/>
    <w:rsid w:val="00185653"/>
    <w:rsid w:val="00186E66"/>
    <w:rsid w:val="00187283"/>
    <w:rsid w:val="00190E80"/>
    <w:rsid w:val="001952D7"/>
    <w:rsid w:val="001A14D8"/>
    <w:rsid w:val="001A158C"/>
    <w:rsid w:val="001A206A"/>
    <w:rsid w:val="001A589A"/>
    <w:rsid w:val="001A624A"/>
    <w:rsid w:val="001A70BD"/>
    <w:rsid w:val="001B11FC"/>
    <w:rsid w:val="001B3162"/>
    <w:rsid w:val="001B5CC9"/>
    <w:rsid w:val="001B5D3A"/>
    <w:rsid w:val="001B7FAF"/>
    <w:rsid w:val="001C0F1A"/>
    <w:rsid w:val="001C19E3"/>
    <w:rsid w:val="001C283E"/>
    <w:rsid w:val="001C36E0"/>
    <w:rsid w:val="001C3FAE"/>
    <w:rsid w:val="001D0540"/>
    <w:rsid w:val="001D0DB3"/>
    <w:rsid w:val="001D0E2B"/>
    <w:rsid w:val="001D0F9C"/>
    <w:rsid w:val="001D14A2"/>
    <w:rsid w:val="001D1B98"/>
    <w:rsid w:val="001D1CF8"/>
    <w:rsid w:val="001D6E0C"/>
    <w:rsid w:val="001E06A1"/>
    <w:rsid w:val="001E3947"/>
    <w:rsid w:val="001E521F"/>
    <w:rsid w:val="001E7CB5"/>
    <w:rsid w:val="001F057F"/>
    <w:rsid w:val="001F1606"/>
    <w:rsid w:val="001F1BE6"/>
    <w:rsid w:val="001F1CA7"/>
    <w:rsid w:val="001F2CD1"/>
    <w:rsid w:val="001F44DD"/>
    <w:rsid w:val="001F5684"/>
    <w:rsid w:val="001F7195"/>
    <w:rsid w:val="001F7AEC"/>
    <w:rsid w:val="00200C95"/>
    <w:rsid w:val="00203754"/>
    <w:rsid w:val="00203D8A"/>
    <w:rsid w:val="00204E5C"/>
    <w:rsid w:val="00205546"/>
    <w:rsid w:val="00206118"/>
    <w:rsid w:val="0020712C"/>
    <w:rsid w:val="002120A4"/>
    <w:rsid w:val="00212204"/>
    <w:rsid w:val="00212B7A"/>
    <w:rsid w:val="00213422"/>
    <w:rsid w:val="00213F69"/>
    <w:rsid w:val="0021463E"/>
    <w:rsid w:val="002153A1"/>
    <w:rsid w:val="002155CD"/>
    <w:rsid w:val="00215A1C"/>
    <w:rsid w:val="002200CA"/>
    <w:rsid w:val="00221A2E"/>
    <w:rsid w:val="00221C9B"/>
    <w:rsid w:val="00222A46"/>
    <w:rsid w:val="002246C9"/>
    <w:rsid w:val="00224B70"/>
    <w:rsid w:val="002268E3"/>
    <w:rsid w:val="0023255A"/>
    <w:rsid w:val="0023280F"/>
    <w:rsid w:val="00237B2C"/>
    <w:rsid w:val="002405BA"/>
    <w:rsid w:val="00243F19"/>
    <w:rsid w:val="00244C2C"/>
    <w:rsid w:val="00244D74"/>
    <w:rsid w:val="00246010"/>
    <w:rsid w:val="00246460"/>
    <w:rsid w:val="0025141F"/>
    <w:rsid w:val="00253292"/>
    <w:rsid w:val="00253E00"/>
    <w:rsid w:val="002563BF"/>
    <w:rsid w:val="002570DD"/>
    <w:rsid w:val="002604E9"/>
    <w:rsid w:val="00263339"/>
    <w:rsid w:val="00266684"/>
    <w:rsid w:val="002705BE"/>
    <w:rsid w:val="0027088B"/>
    <w:rsid w:val="00270DFC"/>
    <w:rsid w:val="00270F27"/>
    <w:rsid w:val="00272B7E"/>
    <w:rsid w:val="002739A8"/>
    <w:rsid w:val="0027431B"/>
    <w:rsid w:val="00274CC0"/>
    <w:rsid w:val="00277989"/>
    <w:rsid w:val="00280402"/>
    <w:rsid w:val="00281002"/>
    <w:rsid w:val="002828DC"/>
    <w:rsid w:val="00282993"/>
    <w:rsid w:val="00282B94"/>
    <w:rsid w:val="00285136"/>
    <w:rsid w:val="00285540"/>
    <w:rsid w:val="002870F4"/>
    <w:rsid w:val="00287A26"/>
    <w:rsid w:val="00287A81"/>
    <w:rsid w:val="00291361"/>
    <w:rsid w:val="00291C63"/>
    <w:rsid w:val="00291D1D"/>
    <w:rsid w:val="002927A7"/>
    <w:rsid w:val="00294BDC"/>
    <w:rsid w:val="002958C6"/>
    <w:rsid w:val="002970BD"/>
    <w:rsid w:val="00297648"/>
    <w:rsid w:val="002A0D53"/>
    <w:rsid w:val="002A24AA"/>
    <w:rsid w:val="002A3817"/>
    <w:rsid w:val="002A3EF3"/>
    <w:rsid w:val="002A7C9A"/>
    <w:rsid w:val="002B041B"/>
    <w:rsid w:val="002B0A6F"/>
    <w:rsid w:val="002B0F9B"/>
    <w:rsid w:val="002B20FF"/>
    <w:rsid w:val="002B2C7B"/>
    <w:rsid w:val="002B36A0"/>
    <w:rsid w:val="002B3A81"/>
    <w:rsid w:val="002B3C04"/>
    <w:rsid w:val="002B5436"/>
    <w:rsid w:val="002B67C2"/>
    <w:rsid w:val="002C1C33"/>
    <w:rsid w:val="002C4A3E"/>
    <w:rsid w:val="002C6545"/>
    <w:rsid w:val="002D241B"/>
    <w:rsid w:val="002D4B04"/>
    <w:rsid w:val="002D5254"/>
    <w:rsid w:val="002D7A94"/>
    <w:rsid w:val="002E1123"/>
    <w:rsid w:val="002E2864"/>
    <w:rsid w:val="002E7CB8"/>
    <w:rsid w:val="002E7CF4"/>
    <w:rsid w:val="002F0741"/>
    <w:rsid w:val="002F1175"/>
    <w:rsid w:val="002F1D21"/>
    <w:rsid w:val="002F4F95"/>
    <w:rsid w:val="002F5E7D"/>
    <w:rsid w:val="002F663D"/>
    <w:rsid w:val="002F7911"/>
    <w:rsid w:val="002F7DF4"/>
    <w:rsid w:val="00300607"/>
    <w:rsid w:val="00301892"/>
    <w:rsid w:val="00302DD8"/>
    <w:rsid w:val="00304933"/>
    <w:rsid w:val="0031023A"/>
    <w:rsid w:val="0031798C"/>
    <w:rsid w:val="00320B94"/>
    <w:rsid w:val="0032493D"/>
    <w:rsid w:val="00324A47"/>
    <w:rsid w:val="00324CF3"/>
    <w:rsid w:val="00325D8B"/>
    <w:rsid w:val="00331ED9"/>
    <w:rsid w:val="00333CBE"/>
    <w:rsid w:val="00342FAA"/>
    <w:rsid w:val="0034365B"/>
    <w:rsid w:val="00344823"/>
    <w:rsid w:val="00345567"/>
    <w:rsid w:val="003458E8"/>
    <w:rsid w:val="00347C9C"/>
    <w:rsid w:val="00353752"/>
    <w:rsid w:val="003565C7"/>
    <w:rsid w:val="003578D9"/>
    <w:rsid w:val="00362C6C"/>
    <w:rsid w:val="00363B4D"/>
    <w:rsid w:val="00365029"/>
    <w:rsid w:val="00365780"/>
    <w:rsid w:val="0036654B"/>
    <w:rsid w:val="0036720B"/>
    <w:rsid w:val="00371167"/>
    <w:rsid w:val="00371700"/>
    <w:rsid w:val="00371A02"/>
    <w:rsid w:val="00374592"/>
    <w:rsid w:val="00375CBB"/>
    <w:rsid w:val="00380796"/>
    <w:rsid w:val="0038126E"/>
    <w:rsid w:val="003821E2"/>
    <w:rsid w:val="00390343"/>
    <w:rsid w:val="0039062B"/>
    <w:rsid w:val="00390AC8"/>
    <w:rsid w:val="00391BB6"/>
    <w:rsid w:val="00391DDE"/>
    <w:rsid w:val="00392C5A"/>
    <w:rsid w:val="00394531"/>
    <w:rsid w:val="003965E0"/>
    <w:rsid w:val="00397390"/>
    <w:rsid w:val="0039751D"/>
    <w:rsid w:val="00397699"/>
    <w:rsid w:val="00397984"/>
    <w:rsid w:val="003A1406"/>
    <w:rsid w:val="003A2781"/>
    <w:rsid w:val="003A3F36"/>
    <w:rsid w:val="003A4E5F"/>
    <w:rsid w:val="003A6348"/>
    <w:rsid w:val="003B1A82"/>
    <w:rsid w:val="003B4082"/>
    <w:rsid w:val="003B42B2"/>
    <w:rsid w:val="003B5C95"/>
    <w:rsid w:val="003B6B6E"/>
    <w:rsid w:val="003C0A18"/>
    <w:rsid w:val="003C13A9"/>
    <w:rsid w:val="003C3F7A"/>
    <w:rsid w:val="003C4177"/>
    <w:rsid w:val="003C4B05"/>
    <w:rsid w:val="003C7EF2"/>
    <w:rsid w:val="003D1633"/>
    <w:rsid w:val="003D2FAB"/>
    <w:rsid w:val="003D37A0"/>
    <w:rsid w:val="003D39C9"/>
    <w:rsid w:val="003D500B"/>
    <w:rsid w:val="003D570E"/>
    <w:rsid w:val="003D5BB1"/>
    <w:rsid w:val="003D7C82"/>
    <w:rsid w:val="003E0159"/>
    <w:rsid w:val="003E01DB"/>
    <w:rsid w:val="003E2C82"/>
    <w:rsid w:val="003E2E52"/>
    <w:rsid w:val="003E66A0"/>
    <w:rsid w:val="003F09AF"/>
    <w:rsid w:val="003F32D5"/>
    <w:rsid w:val="003F401D"/>
    <w:rsid w:val="003F4B24"/>
    <w:rsid w:val="003F4F62"/>
    <w:rsid w:val="003F63A5"/>
    <w:rsid w:val="003F7AB9"/>
    <w:rsid w:val="00400493"/>
    <w:rsid w:val="00400AF0"/>
    <w:rsid w:val="004011EA"/>
    <w:rsid w:val="00401229"/>
    <w:rsid w:val="00403806"/>
    <w:rsid w:val="0040487C"/>
    <w:rsid w:val="00404CC9"/>
    <w:rsid w:val="0040500C"/>
    <w:rsid w:val="0041094A"/>
    <w:rsid w:val="00415EF6"/>
    <w:rsid w:val="00416601"/>
    <w:rsid w:val="00421D4B"/>
    <w:rsid w:val="00421F27"/>
    <w:rsid w:val="0042371A"/>
    <w:rsid w:val="0042540A"/>
    <w:rsid w:val="00427B31"/>
    <w:rsid w:val="004301E8"/>
    <w:rsid w:val="004312A0"/>
    <w:rsid w:val="0043140A"/>
    <w:rsid w:val="004323DF"/>
    <w:rsid w:val="00435520"/>
    <w:rsid w:val="00435C96"/>
    <w:rsid w:val="004360AC"/>
    <w:rsid w:val="00436995"/>
    <w:rsid w:val="0044136B"/>
    <w:rsid w:val="004437C1"/>
    <w:rsid w:val="00444506"/>
    <w:rsid w:val="00444AAD"/>
    <w:rsid w:val="00446A86"/>
    <w:rsid w:val="0045281E"/>
    <w:rsid w:val="00457C9D"/>
    <w:rsid w:val="00460D7A"/>
    <w:rsid w:val="004610F6"/>
    <w:rsid w:val="00462049"/>
    <w:rsid w:val="00462461"/>
    <w:rsid w:val="00462673"/>
    <w:rsid w:val="004649DF"/>
    <w:rsid w:val="004650FC"/>
    <w:rsid w:val="00466688"/>
    <w:rsid w:val="00467DAB"/>
    <w:rsid w:val="004702B9"/>
    <w:rsid w:val="004704C8"/>
    <w:rsid w:val="004717CA"/>
    <w:rsid w:val="004727B3"/>
    <w:rsid w:val="004733E1"/>
    <w:rsid w:val="00481230"/>
    <w:rsid w:val="00481E02"/>
    <w:rsid w:val="004832B6"/>
    <w:rsid w:val="00483CA8"/>
    <w:rsid w:val="0048637C"/>
    <w:rsid w:val="00486660"/>
    <w:rsid w:val="00490587"/>
    <w:rsid w:val="0049085A"/>
    <w:rsid w:val="00490913"/>
    <w:rsid w:val="004A2C48"/>
    <w:rsid w:val="004A5190"/>
    <w:rsid w:val="004A55E4"/>
    <w:rsid w:val="004A6058"/>
    <w:rsid w:val="004C0C59"/>
    <w:rsid w:val="004C1B40"/>
    <w:rsid w:val="004C1BAF"/>
    <w:rsid w:val="004C7107"/>
    <w:rsid w:val="004C7158"/>
    <w:rsid w:val="004D38C7"/>
    <w:rsid w:val="004D440E"/>
    <w:rsid w:val="004D5C44"/>
    <w:rsid w:val="004D7A39"/>
    <w:rsid w:val="004E645E"/>
    <w:rsid w:val="004E6A90"/>
    <w:rsid w:val="004E709B"/>
    <w:rsid w:val="004F0BB9"/>
    <w:rsid w:val="004F2708"/>
    <w:rsid w:val="004F387F"/>
    <w:rsid w:val="004F5078"/>
    <w:rsid w:val="004F5603"/>
    <w:rsid w:val="00501C26"/>
    <w:rsid w:val="0050474D"/>
    <w:rsid w:val="00505511"/>
    <w:rsid w:val="005063D6"/>
    <w:rsid w:val="0050650C"/>
    <w:rsid w:val="00507086"/>
    <w:rsid w:val="005103D1"/>
    <w:rsid w:val="00510BFD"/>
    <w:rsid w:val="00511C1A"/>
    <w:rsid w:val="00513256"/>
    <w:rsid w:val="00516A1B"/>
    <w:rsid w:val="00521025"/>
    <w:rsid w:val="005257A0"/>
    <w:rsid w:val="00526759"/>
    <w:rsid w:val="005269A1"/>
    <w:rsid w:val="00527159"/>
    <w:rsid w:val="00530F4E"/>
    <w:rsid w:val="005315CE"/>
    <w:rsid w:val="00536209"/>
    <w:rsid w:val="00536886"/>
    <w:rsid w:val="00536FCD"/>
    <w:rsid w:val="005426CA"/>
    <w:rsid w:val="00542B9B"/>
    <w:rsid w:val="005471FC"/>
    <w:rsid w:val="0055032E"/>
    <w:rsid w:val="00550E8E"/>
    <w:rsid w:val="00551F6C"/>
    <w:rsid w:val="0055414F"/>
    <w:rsid w:val="00554B1A"/>
    <w:rsid w:val="00556AD7"/>
    <w:rsid w:val="00557288"/>
    <w:rsid w:val="00561F84"/>
    <w:rsid w:val="00562C84"/>
    <w:rsid w:val="005648F1"/>
    <w:rsid w:val="00565325"/>
    <w:rsid w:val="00565F9E"/>
    <w:rsid w:val="00566C99"/>
    <w:rsid w:val="00567DBA"/>
    <w:rsid w:val="005769AA"/>
    <w:rsid w:val="005803A0"/>
    <w:rsid w:val="00584005"/>
    <w:rsid w:val="005842F9"/>
    <w:rsid w:val="005848B0"/>
    <w:rsid w:val="0058592D"/>
    <w:rsid w:val="005871C7"/>
    <w:rsid w:val="005879B1"/>
    <w:rsid w:val="0059190D"/>
    <w:rsid w:val="00592B6C"/>
    <w:rsid w:val="00594327"/>
    <w:rsid w:val="005964AA"/>
    <w:rsid w:val="005974C4"/>
    <w:rsid w:val="005A0B1F"/>
    <w:rsid w:val="005A1C56"/>
    <w:rsid w:val="005A3044"/>
    <w:rsid w:val="005A429C"/>
    <w:rsid w:val="005A55E1"/>
    <w:rsid w:val="005A5BBC"/>
    <w:rsid w:val="005A6FB3"/>
    <w:rsid w:val="005B16B1"/>
    <w:rsid w:val="005B2D27"/>
    <w:rsid w:val="005B62E7"/>
    <w:rsid w:val="005B7FE5"/>
    <w:rsid w:val="005C2514"/>
    <w:rsid w:val="005C49BE"/>
    <w:rsid w:val="005C5CBB"/>
    <w:rsid w:val="005C6826"/>
    <w:rsid w:val="005C6F6A"/>
    <w:rsid w:val="005D004D"/>
    <w:rsid w:val="005D12DE"/>
    <w:rsid w:val="005D2C3B"/>
    <w:rsid w:val="005D41BA"/>
    <w:rsid w:val="005D5748"/>
    <w:rsid w:val="005D6BF8"/>
    <w:rsid w:val="005D6DE3"/>
    <w:rsid w:val="005D7551"/>
    <w:rsid w:val="005D78BF"/>
    <w:rsid w:val="005E2D33"/>
    <w:rsid w:val="005E2DFC"/>
    <w:rsid w:val="005E37E4"/>
    <w:rsid w:val="005E4A64"/>
    <w:rsid w:val="005E561C"/>
    <w:rsid w:val="005E6734"/>
    <w:rsid w:val="005F0EFC"/>
    <w:rsid w:val="005F374D"/>
    <w:rsid w:val="005F62E9"/>
    <w:rsid w:val="005F7671"/>
    <w:rsid w:val="00601168"/>
    <w:rsid w:val="00603876"/>
    <w:rsid w:val="00603894"/>
    <w:rsid w:val="00603F51"/>
    <w:rsid w:val="00603F7E"/>
    <w:rsid w:val="00606335"/>
    <w:rsid w:val="00607344"/>
    <w:rsid w:val="00607990"/>
    <w:rsid w:val="00611D47"/>
    <w:rsid w:val="00622F01"/>
    <w:rsid w:val="006250FB"/>
    <w:rsid w:val="006261F9"/>
    <w:rsid w:val="00626D91"/>
    <w:rsid w:val="00627192"/>
    <w:rsid w:val="0062720A"/>
    <w:rsid w:val="00630D47"/>
    <w:rsid w:val="0063546E"/>
    <w:rsid w:val="0063776F"/>
    <w:rsid w:val="0064197D"/>
    <w:rsid w:val="00643F63"/>
    <w:rsid w:val="00645817"/>
    <w:rsid w:val="0065088F"/>
    <w:rsid w:val="00650E1D"/>
    <w:rsid w:val="006519BF"/>
    <w:rsid w:val="00652742"/>
    <w:rsid w:val="006532D2"/>
    <w:rsid w:val="0065638D"/>
    <w:rsid w:val="00656ABA"/>
    <w:rsid w:val="00660556"/>
    <w:rsid w:val="00660685"/>
    <w:rsid w:val="00660D70"/>
    <w:rsid w:val="006629FB"/>
    <w:rsid w:val="00662F2A"/>
    <w:rsid w:val="006643B9"/>
    <w:rsid w:val="00664999"/>
    <w:rsid w:val="00667010"/>
    <w:rsid w:val="00667DB5"/>
    <w:rsid w:val="00671C71"/>
    <w:rsid w:val="00672ACC"/>
    <w:rsid w:val="00675DD2"/>
    <w:rsid w:val="00676593"/>
    <w:rsid w:val="0067692B"/>
    <w:rsid w:val="006802C7"/>
    <w:rsid w:val="00680B38"/>
    <w:rsid w:val="006813C6"/>
    <w:rsid w:val="00681AAA"/>
    <w:rsid w:val="00685007"/>
    <w:rsid w:val="006860A9"/>
    <w:rsid w:val="0068682C"/>
    <w:rsid w:val="00687CD6"/>
    <w:rsid w:val="00690C37"/>
    <w:rsid w:val="006910C7"/>
    <w:rsid w:val="0069146E"/>
    <w:rsid w:val="006938A7"/>
    <w:rsid w:val="006A033B"/>
    <w:rsid w:val="006A0F4E"/>
    <w:rsid w:val="006A0F89"/>
    <w:rsid w:val="006A7D41"/>
    <w:rsid w:val="006B0AB7"/>
    <w:rsid w:val="006B3CBB"/>
    <w:rsid w:val="006B5E28"/>
    <w:rsid w:val="006B7703"/>
    <w:rsid w:val="006C27E1"/>
    <w:rsid w:val="006C4318"/>
    <w:rsid w:val="006D2818"/>
    <w:rsid w:val="006D72F9"/>
    <w:rsid w:val="006E0D38"/>
    <w:rsid w:val="006E0E7B"/>
    <w:rsid w:val="006E1D84"/>
    <w:rsid w:val="006E63DE"/>
    <w:rsid w:val="006E7727"/>
    <w:rsid w:val="006F1037"/>
    <w:rsid w:val="006F1316"/>
    <w:rsid w:val="006F1D1E"/>
    <w:rsid w:val="006F29E6"/>
    <w:rsid w:val="006F3667"/>
    <w:rsid w:val="006F4B84"/>
    <w:rsid w:val="006F56B9"/>
    <w:rsid w:val="006F7924"/>
    <w:rsid w:val="006F7B78"/>
    <w:rsid w:val="00700621"/>
    <w:rsid w:val="00701072"/>
    <w:rsid w:val="00701DDE"/>
    <w:rsid w:val="00702401"/>
    <w:rsid w:val="00702765"/>
    <w:rsid w:val="00705431"/>
    <w:rsid w:val="00707278"/>
    <w:rsid w:val="007079DD"/>
    <w:rsid w:val="007115D8"/>
    <w:rsid w:val="00713CF5"/>
    <w:rsid w:val="00717CF5"/>
    <w:rsid w:val="00720A74"/>
    <w:rsid w:val="00721043"/>
    <w:rsid w:val="00721DEB"/>
    <w:rsid w:val="00722CCE"/>
    <w:rsid w:val="007244B5"/>
    <w:rsid w:val="007269BA"/>
    <w:rsid w:val="00726BE2"/>
    <w:rsid w:val="00735488"/>
    <w:rsid w:val="007365A5"/>
    <w:rsid w:val="00737B3B"/>
    <w:rsid w:val="00737B82"/>
    <w:rsid w:val="0074343E"/>
    <w:rsid w:val="00743721"/>
    <w:rsid w:val="0074441E"/>
    <w:rsid w:val="00744E3E"/>
    <w:rsid w:val="00745D3D"/>
    <w:rsid w:val="0074663A"/>
    <w:rsid w:val="00746BD1"/>
    <w:rsid w:val="007513DF"/>
    <w:rsid w:val="00752708"/>
    <w:rsid w:val="00752B63"/>
    <w:rsid w:val="00754164"/>
    <w:rsid w:val="007541B0"/>
    <w:rsid w:val="00760027"/>
    <w:rsid w:val="00762CE6"/>
    <w:rsid w:val="00764AF1"/>
    <w:rsid w:val="00767566"/>
    <w:rsid w:val="00767691"/>
    <w:rsid w:val="007721B6"/>
    <w:rsid w:val="0077354C"/>
    <w:rsid w:val="00780C6F"/>
    <w:rsid w:val="00781724"/>
    <w:rsid w:val="00781986"/>
    <w:rsid w:val="00782631"/>
    <w:rsid w:val="00782BDC"/>
    <w:rsid w:val="00786470"/>
    <w:rsid w:val="00787372"/>
    <w:rsid w:val="007903F1"/>
    <w:rsid w:val="00790AFF"/>
    <w:rsid w:val="00791357"/>
    <w:rsid w:val="0079139A"/>
    <w:rsid w:val="00791EBE"/>
    <w:rsid w:val="007940BE"/>
    <w:rsid w:val="00794236"/>
    <w:rsid w:val="00795A39"/>
    <w:rsid w:val="00795EF4"/>
    <w:rsid w:val="00797605"/>
    <w:rsid w:val="007A3692"/>
    <w:rsid w:val="007A4BE8"/>
    <w:rsid w:val="007A4EF1"/>
    <w:rsid w:val="007A7179"/>
    <w:rsid w:val="007B102C"/>
    <w:rsid w:val="007B1D8C"/>
    <w:rsid w:val="007B2C9A"/>
    <w:rsid w:val="007B74CC"/>
    <w:rsid w:val="007B75B8"/>
    <w:rsid w:val="007B7B3C"/>
    <w:rsid w:val="007C4B36"/>
    <w:rsid w:val="007C4D21"/>
    <w:rsid w:val="007D032F"/>
    <w:rsid w:val="007D12F7"/>
    <w:rsid w:val="007D2B61"/>
    <w:rsid w:val="007D3F59"/>
    <w:rsid w:val="007D543C"/>
    <w:rsid w:val="007D67D1"/>
    <w:rsid w:val="007D72C0"/>
    <w:rsid w:val="007E1A09"/>
    <w:rsid w:val="007E1E4B"/>
    <w:rsid w:val="007E2909"/>
    <w:rsid w:val="007E509E"/>
    <w:rsid w:val="007E5148"/>
    <w:rsid w:val="007E6912"/>
    <w:rsid w:val="007F52E9"/>
    <w:rsid w:val="007F5804"/>
    <w:rsid w:val="007F7827"/>
    <w:rsid w:val="00800629"/>
    <w:rsid w:val="00803544"/>
    <w:rsid w:val="008044FF"/>
    <w:rsid w:val="008046D1"/>
    <w:rsid w:val="00807A7F"/>
    <w:rsid w:val="00811837"/>
    <w:rsid w:val="00812929"/>
    <w:rsid w:val="008132A8"/>
    <w:rsid w:val="008145D8"/>
    <w:rsid w:val="00815BDF"/>
    <w:rsid w:val="0081656A"/>
    <w:rsid w:val="00816807"/>
    <w:rsid w:val="00821AF1"/>
    <w:rsid w:val="00821EE5"/>
    <w:rsid w:val="0082204D"/>
    <w:rsid w:val="0082233B"/>
    <w:rsid w:val="00825BFB"/>
    <w:rsid w:val="0082698D"/>
    <w:rsid w:val="00830B78"/>
    <w:rsid w:val="00831966"/>
    <w:rsid w:val="00835FB9"/>
    <w:rsid w:val="00836BF6"/>
    <w:rsid w:val="008372B3"/>
    <w:rsid w:val="008400EC"/>
    <w:rsid w:val="00840592"/>
    <w:rsid w:val="00843120"/>
    <w:rsid w:val="00845DA4"/>
    <w:rsid w:val="0084737A"/>
    <w:rsid w:val="0084771F"/>
    <w:rsid w:val="0084780F"/>
    <w:rsid w:val="00847916"/>
    <w:rsid w:val="00850304"/>
    <w:rsid w:val="00851EA9"/>
    <w:rsid w:val="008528AD"/>
    <w:rsid w:val="00853F16"/>
    <w:rsid w:val="00854291"/>
    <w:rsid w:val="00855B55"/>
    <w:rsid w:val="00857363"/>
    <w:rsid w:val="008603B0"/>
    <w:rsid w:val="00861280"/>
    <w:rsid w:val="00862DCD"/>
    <w:rsid w:val="00863256"/>
    <w:rsid w:val="00863CDC"/>
    <w:rsid w:val="00864FDE"/>
    <w:rsid w:val="00865A5C"/>
    <w:rsid w:val="00866520"/>
    <w:rsid w:val="00867E8F"/>
    <w:rsid w:val="008711C8"/>
    <w:rsid w:val="00871DAF"/>
    <w:rsid w:val="00873363"/>
    <w:rsid w:val="00874E5E"/>
    <w:rsid w:val="008810DF"/>
    <w:rsid w:val="008842EC"/>
    <w:rsid w:val="008864E8"/>
    <w:rsid w:val="00891D64"/>
    <w:rsid w:val="008A1F5A"/>
    <w:rsid w:val="008A3363"/>
    <w:rsid w:val="008A4D83"/>
    <w:rsid w:val="008A50ED"/>
    <w:rsid w:val="008A6769"/>
    <w:rsid w:val="008A7AEF"/>
    <w:rsid w:val="008A7B19"/>
    <w:rsid w:val="008B1013"/>
    <w:rsid w:val="008B3913"/>
    <w:rsid w:val="008B4BE7"/>
    <w:rsid w:val="008C0309"/>
    <w:rsid w:val="008C344D"/>
    <w:rsid w:val="008C4FBC"/>
    <w:rsid w:val="008C5B26"/>
    <w:rsid w:val="008D0637"/>
    <w:rsid w:val="008D0D85"/>
    <w:rsid w:val="008D2C84"/>
    <w:rsid w:val="008D3D42"/>
    <w:rsid w:val="008D42B9"/>
    <w:rsid w:val="008D43B7"/>
    <w:rsid w:val="008D44A6"/>
    <w:rsid w:val="008D5E8E"/>
    <w:rsid w:val="008D7A04"/>
    <w:rsid w:val="008D7A52"/>
    <w:rsid w:val="008E0236"/>
    <w:rsid w:val="008E0962"/>
    <w:rsid w:val="008E11DE"/>
    <w:rsid w:val="008E329A"/>
    <w:rsid w:val="008E6FCB"/>
    <w:rsid w:val="008E7FF0"/>
    <w:rsid w:val="008F314B"/>
    <w:rsid w:val="008F3652"/>
    <w:rsid w:val="008F4698"/>
    <w:rsid w:val="008F7C17"/>
    <w:rsid w:val="008F7C48"/>
    <w:rsid w:val="00900766"/>
    <w:rsid w:val="0090146D"/>
    <w:rsid w:val="00901A9E"/>
    <w:rsid w:val="009065C2"/>
    <w:rsid w:val="00907377"/>
    <w:rsid w:val="00907FFC"/>
    <w:rsid w:val="009104D9"/>
    <w:rsid w:val="00910CD6"/>
    <w:rsid w:val="00910D2C"/>
    <w:rsid w:val="0091119D"/>
    <w:rsid w:val="00912F28"/>
    <w:rsid w:val="009137D8"/>
    <w:rsid w:val="00915EE2"/>
    <w:rsid w:val="009172FC"/>
    <w:rsid w:val="0092027E"/>
    <w:rsid w:val="00920E3F"/>
    <w:rsid w:val="00921B88"/>
    <w:rsid w:val="00921C6F"/>
    <w:rsid w:val="00922DD9"/>
    <w:rsid w:val="00922F1C"/>
    <w:rsid w:val="00923BCA"/>
    <w:rsid w:val="0092651C"/>
    <w:rsid w:val="009353FC"/>
    <w:rsid w:val="009413C9"/>
    <w:rsid w:val="00944D47"/>
    <w:rsid w:val="0095031E"/>
    <w:rsid w:val="0095039F"/>
    <w:rsid w:val="00950993"/>
    <w:rsid w:val="00952259"/>
    <w:rsid w:val="009534D9"/>
    <w:rsid w:val="00953A12"/>
    <w:rsid w:val="00953F62"/>
    <w:rsid w:val="00955BCC"/>
    <w:rsid w:val="00955F43"/>
    <w:rsid w:val="009660D6"/>
    <w:rsid w:val="009661A7"/>
    <w:rsid w:val="009663A3"/>
    <w:rsid w:val="00973CFA"/>
    <w:rsid w:val="00973E0D"/>
    <w:rsid w:val="00974807"/>
    <w:rsid w:val="00974C76"/>
    <w:rsid w:val="00975503"/>
    <w:rsid w:val="00977DB8"/>
    <w:rsid w:val="00981687"/>
    <w:rsid w:val="00987425"/>
    <w:rsid w:val="00990702"/>
    <w:rsid w:val="00990721"/>
    <w:rsid w:val="00990E88"/>
    <w:rsid w:val="00992984"/>
    <w:rsid w:val="00993324"/>
    <w:rsid w:val="00997299"/>
    <w:rsid w:val="009A2824"/>
    <w:rsid w:val="009A294F"/>
    <w:rsid w:val="009A6582"/>
    <w:rsid w:val="009B593E"/>
    <w:rsid w:val="009B5B24"/>
    <w:rsid w:val="009B63EA"/>
    <w:rsid w:val="009B6CC6"/>
    <w:rsid w:val="009B7FF1"/>
    <w:rsid w:val="009C093F"/>
    <w:rsid w:val="009C0BCF"/>
    <w:rsid w:val="009C0CB9"/>
    <w:rsid w:val="009C0D32"/>
    <w:rsid w:val="009C11E0"/>
    <w:rsid w:val="009C210E"/>
    <w:rsid w:val="009C4097"/>
    <w:rsid w:val="009C4B03"/>
    <w:rsid w:val="009D2B27"/>
    <w:rsid w:val="009D3805"/>
    <w:rsid w:val="009D3B3F"/>
    <w:rsid w:val="009D603F"/>
    <w:rsid w:val="009D68C9"/>
    <w:rsid w:val="009D7E84"/>
    <w:rsid w:val="009E0014"/>
    <w:rsid w:val="009E26D5"/>
    <w:rsid w:val="009E28FA"/>
    <w:rsid w:val="009E30D5"/>
    <w:rsid w:val="009E4606"/>
    <w:rsid w:val="009E6163"/>
    <w:rsid w:val="009E6930"/>
    <w:rsid w:val="009F224C"/>
    <w:rsid w:val="009F3A74"/>
    <w:rsid w:val="009F46EB"/>
    <w:rsid w:val="009F5161"/>
    <w:rsid w:val="009F5533"/>
    <w:rsid w:val="009F7160"/>
    <w:rsid w:val="009F71AB"/>
    <w:rsid w:val="00A009A3"/>
    <w:rsid w:val="00A009BA"/>
    <w:rsid w:val="00A01D03"/>
    <w:rsid w:val="00A04235"/>
    <w:rsid w:val="00A046D2"/>
    <w:rsid w:val="00A072A3"/>
    <w:rsid w:val="00A11DAB"/>
    <w:rsid w:val="00A131C7"/>
    <w:rsid w:val="00A1371A"/>
    <w:rsid w:val="00A13BCD"/>
    <w:rsid w:val="00A13DA5"/>
    <w:rsid w:val="00A17943"/>
    <w:rsid w:val="00A21411"/>
    <w:rsid w:val="00A2158D"/>
    <w:rsid w:val="00A2186B"/>
    <w:rsid w:val="00A2193B"/>
    <w:rsid w:val="00A22AE6"/>
    <w:rsid w:val="00A2745E"/>
    <w:rsid w:val="00A31080"/>
    <w:rsid w:val="00A32E02"/>
    <w:rsid w:val="00A34473"/>
    <w:rsid w:val="00A352B4"/>
    <w:rsid w:val="00A35D89"/>
    <w:rsid w:val="00A35E2E"/>
    <w:rsid w:val="00A3715B"/>
    <w:rsid w:val="00A3765A"/>
    <w:rsid w:val="00A415F0"/>
    <w:rsid w:val="00A41762"/>
    <w:rsid w:val="00A43C52"/>
    <w:rsid w:val="00A51775"/>
    <w:rsid w:val="00A542AD"/>
    <w:rsid w:val="00A547C8"/>
    <w:rsid w:val="00A54AFA"/>
    <w:rsid w:val="00A55792"/>
    <w:rsid w:val="00A562E9"/>
    <w:rsid w:val="00A56398"/>
    <w:rsid w:val="00A568A7"/>
    <w:rsid w:val="00A56B90"/>
    <w:rsid w:val="00A6448D"/>
    <w:rsid w:val="00A64713"/>
    <w:rsid w:val="00A64850"/>
    <w:rsid w:val="00A65629"/>
    <w:rsid w:val="00A71ACB"/>
    <w:rsid w:val="00A71C09"/>
    <w:rsid w:val="00A7344A"/>
    <w:rsid w:val="00A74575"/>
    <w:rsid w:val="00A803B6"/>
    <w:rsid w:val="00A806D6"/>
    <w:rsid w:val="00A83C2B"/>
    <w:rsid w:val="00A851D3"/>
    <w:rsid w:val="00A872A0"/>
    <w:rsid w:val="00A8752A"/>
    <w:rsid w:val="00A91C33"/>
    <w:rsid w:val="00A92FC4"/>
    <w:rsid w:val="00A93187"/>
    <w:rsid w:val="00A95AF3"/>
    <w:rsid w:val="00AA0504"/>
    <w:rsid w:val="00AA512C"/>
    <w:rsid w:val="00AA5E52"/>
    <w:rsid w:val="00AA6D06"/>
    <w:rsid w:val="00AA7318"/>
    <w:rsid w:val="00AA79DD"/>
    <w:rsid w:val="00AB0632"/>
    <w:rsid w:val="00AB082A"/>
    <w:rsid w:val="00AB1D9A"/>
    <w:rsid w:val="00AB2437"/>
    <w:rsid w:val="00AB25E7"/>
    <w:rsid w:val="00AB27D7"/>
    <w:rsid w:val="00AB2DF5"/>
    <w:rsid w:val="00AB380A"/>
    <w:rsid w:val="00AB5B7E"/>
    <w:rsid w:val="00AB5D86"/>
    <w:rsid w:val="00AB7030"/>
    <w:rsid w:val="00AB7419"/>
    <w:rsid w:val="00AC04DC"/>
    <w:rsid w:val="00AC08D9"/>
    <w:rsid w:val="00AC1DCB"/>
    <w:rsid w:val="00AC4287"/>
    <w:rsid w:val="00AC694C"/>
    <w:rsid w:val="00AC72B9"/>
    <w:rsid w:val="00AD0969"/>
    <w:rsid w:val="00AD5B90"/>
    <w:rsid w:val="00AD726C"/>
    <w:rsid w:val="00AE1A67"/>
    <w:rsid w:val="00AE390D"/>
    <w:rsid w:val="00AE49B2"/>
    <w:rsid w:val="00AE56E2"/>
    <w:rsid w:val="00AF072B"/>
    <w:rsid w:val="00AF18AC"/>
    <w:rsid w:val="00AF332A"/>
    <w:rsid w:val="00AF480E"/>
    <w:rsid w:val="00AF7608"/>
    <w:rsid w:val="00AF7614"/>
    <w:rsid w:val="00B00742"/>
    <w:rsid w:val="00B02644"/>
    <w:rsid w:val="00B040CE"/>
    <w:rsid w:val="00B041EE"/>
    <w:rsid w:val="00B0448F"/>
    <w:rsid w:val="00B06DD2"/>
    <w:rsid w:val="00B07B19"/>
    <w:rsid w:val="00B13BDA"/>
    <w:rsid w:val="00B13EFE"/>
    <w:rsid w:val="00B13F7D"/>
    <w:rsid w:val="00B13FB7"/>
    <w:rsid w:val="00B14C91"/>
    <w:rsid w:val="00B2265C"/>
    <w:rsid w:val="00B22A03"/>
    <w:rsid w:val="00B25371"/>
    <w:rsid w:val="00B25838"/>
    <w:rsid w:val="00B26F87"/>
    <w:rsid w:val="00B27AAA"/>
    <w:rsid w:val="00B27F08"/>
    <w:rsid w:val="00B30F6F"/>
    <w:rsid w:val="00B3116C"/>
    <w:rsid w:val="00B34960"/>
    <w:rsid w:val="00B3514F"/>
    <w:rsid w:val="00B37BBD"/>
    <w:rsid w:val="00B401DC"/>
    <w:rsid w:val="00B411C0"/>
    <w:rsid w:val="00B441A7"/>
    <w:rsid w:val="00B51A04"/>
    <w:rsid w:val="00B524F2"/>
    <w:rsid w:val="00B52C01"/>
    <w:rsid w:val="00B54B88"/>
    <w:rsid w:val="00B54B9F"/>
    <w:rsid w:val="00B57283"/>
    <w:rsid w:val="00B57293"/>
    <w:rsid w:val="00B5738E"/>
    <w:rsid w:val="00B576B8"/>
    <w:rsid w:val="00B63A86"/>
    <w:rsid w:val="00B65F80"/>
    <w:rsid w:val="00B674E5"/>
    <w:rsid w:val="00B67BC2"/>
    <w:rsid w:val="00B71533"/>
    <w:rsid w:val="00B72777"/>
    <w:rsid w:val="00B73417"/>
    <w:rsid w:val="00B741BA"/>
    <w:rsid w:val="00B865C3"/>
    <w:rsid w:val="00B8673F"/>
    <w:rsid w:val="00B95C4B"/>
    <w:rsid w:val="00B965CA"/>
    <w:rsid w:val="00B97703"/>
    <w:rsid w:val="00BA036F"/>
    <w:rsid w:val="00BA284C"/>
    <w:rsid w:val="00BA2E3E"/>
    <w:rsid w:val="00BA395D"/>
    <w:rsid w:val="00BA4B5E"/>
    <w:rsid w:val="00BA4E76"/>
    <w:rsid w:val="00BA7427"/>
    <w:rsid w:val="00BB28E6"/>
    <w:rsid w:val="00BC06E9"/>
    <w:rsid w:val="00BC0A04"/>
    <w:rsid w:val="00BC0D7F"/>
    <w:rsid w:val="00BC48BE"/>
    <w:rsid w:val="00BC57C7"/>
    <w:rsid w:val="00BD0A07"/>
    <w:rsid w:val="00BD0DA8"/>
    <w:rsid w:val="00BE204D"/>
    <w:rsid w:val="00BE2C90"/>
    <w:rsid w:val="00BE5999"/>
    <w:rsid w:val="00BE681F"/>
    <w:rsid w:val="00BE685B"/>
    <w:rsid w:val="00BF1B46"/>
    <w:rsid w:val="00BF36B8"/>
    <w:rsid w:val="00BF5937"/>
    <w:rsid w:val="00C013C5"/>
    <w:rsid w:val="00C01451"/>
    <w:rsid w:val="00C027E3"/>
    <w:rsid w:val="00C02B51"/>
    <w:rsid w:val="00C03A47"/>
    <w:rsid w:val="00C03F52"/>
    <w:rsid w:val="00C04928"/>
    <w:rsid w:val="00C05DCC"/>
    <w:rsid w:val="00C065E7"/>
    <w:rsid w:val="00C069E1"/>
    <w:rsid w:val="00C06F32"/>
    <w:rsid w:val="00C0759D"/>
    <w:rsid w:val="00C10217"/>
    <w:rsid w:val="00C11FA3"/>
    <w:rsid w:val="00C13DF0"/>
    <w:rsid w:val="00C1769E"/>
    <w:rsid w:val="00C17CFD"/>
    <w:rsid w:val="00C3009C"/>
    <w:rsid w:val="00C35EF0"/>
    <w:rsid w:val="00C3677D"/>
    <w:rsid w:val="00C375D2"/>
    <w:rsid w:val="00C41667"/>
    <w:rsid w:val="00C4191C"/>
    <w:rsid w:val="00C43685"/>
    <w:rsid w:val="00C45C8E"/>
    <w:rsid w:val="00C506D2"/>
    <w:rsid w:val="00C53806"/>
    <w:rsid w:val="00C54A67"/>
    <w:rsid w:val="00C55953"/>
    <w:rsid w:val="00C56D05"/>
    <w:rsid w:val="00C60BDB"/>
    <w:rsid w:val="00C61673"/>
    <w:rsid w:val="00C61915"/>
    <w:rsid w:val="00C622A6"/>
    <w:rsid w:val="00C65A45"/>
    <w:rsid w:val="00C65C02"/>
    <w:rsid w:val="00C67CEC"/>
    <w:rsid w:val="00C71B71"/>
    <w:rsid w:val="00C732B1"/>
    <w:rsid w:val="00C74674"/>
    <w:rsid w:val="00C7716C"/>
    <w:rsid w:val="00C77406"/>
    <w:rsid w:val="00C7790B"/>
    <w:rsid w:val="00C80E54"/>
    <w:rsid w:val="00C81DA2"/>
    <w:rsid w:val="00C83075"/>
    <w:rsid w:val="00C858CA"/>
    <w:rsid w:val="00C8688B"/>
    <w:rsid w:val="00C86C85"/>
    <w:rsid w:val="00C90752"/>
    <w:rsid w:val="00C91970"/>
    <w:rsid w:val="00C93CA0"/>
    <w:rsid w:val="00C96441"/>
    <w:rsid w:val="00CA0EDD"/>
    <w:rsid w:val="00CA3C86"/>
    <w:rsid w:val="00CA3F56"/>
    <w:rsid w:val="00CA453E"/>
    <w:rsid w:val="00CA586C"/>
    <w:rsid w:val="00CA70A1"/>
    <w:rsid w:val="00CB10D5"/>
    <w:rsid w:val="00CB235A"/>
    <w:rsid w:val="00CB3434"/>
    <w:rsid w:val="00CB34F2"/>
    <w:rsid w:val="00CC05FD"/>
    <w:rsid w:val="00CC3435"/>
    <w:rsid w:val="00CC5AEE"/>
    <w:rsid w:val="00CC6F01"/>
    <w:rsid w:val="00CD25B8"/>
    <w:rsid w:val="00CD3432"/>
    <w:rsid w:val="00CD47EB"/>
    <w:rsid w:val="00CD568A"/>
    <w:rsid w:val="00CD6BB6"/>
    <w:rsid w:val="00CD75D6"/>
    <w:rsid w:val="00CD7857"/>
    <w:rsid w:val="00CD7889"/>
    <w:rsid w:val="00CE2A71"/>
    <w:rsid w:val="00CE4512"/>
    <w:rsid w:val="00CF0983"/>
    <w:rsid w:val="00CF18C7"/>
    <w:rsid w:val="00CF2D08"/>
    <w:rsid w:val="00CF4A96"/>
    <w:rsid w:val="00CF4AF6"/>
    <w:rsid w:val="00CF7AA1"/>
    <w:rsid w:val="00D0055B"/>
    <w:rsid w:val="00D0242B"/>
    <w:rsid w:val="00D02FAA"/>
    <w:rsid w:val="00D06FDB"/>
    <w:rsid w:val="00D0710C"/>
    <w:rsid w:val="00D10461"/>
    <w:rsid w:val="00D10B0E"/>
    <w:rsid w:val="00D14847"/>
    <w:rsid w:val="00D17CD0"/>
    <w:rsid w:val="00D222DA"/>
    <w:rsid w:val="00D23177"/>
    <w:rsid w:val="00D26957"/>
    <w:rsid w:val="00D27FE6"/>
    <w:rsid w:val="00D30DCD"/>
    <w:rsid w:val="00D31380"/>
    <w:rsid w:val="00D321A9"/>
    <w:rsid w:val="00D32722"/>
    <w:rsid w:val="00D338FE"/>
    <w:rsid w:val="00D3731C"/>
    <w:rsid w:val="00D433E4"/>
    <w:rsid w:val="00D4380B"/>
    <w:rsid w:val="00D43BCA"/>
    <w:rsid w:val="00D43FC7"/>
    <w:rsid w:val="00D447B1"/>
    <w:rsid w:val="00D46BCC"/>
    <w:rsid w:val="00D46EC9"/>
    <w:rsid w:val="00D52966"/>
    <w:rsid w:val="00D52FC0"/>
    <w:rsid w:val="00D55A3A"/>
    <w:rsid w:val="00D55AD9"/>
    <w:rsid w:val="00D56EEE"/>
    <w:rsid w:val="00D57110"/>
    <w:rsid w:val="00D6044C"/>
    <w:rsid w:val="00D62ACA"/>
    <w:rsid w:val="00D63B0D"/>
    <w:rsid w:val="00D66193"/>
    <w:rsid w:val="00D70257"/>
    <w:rsid w:val="00D72836"/>
    <w:rsid w:val="00D737D9"/>
    <w:rsid w:val="00D76F32"/>
    <w:rsid w:val="00D77857"/>
    <w:rsid w:val="00D805B0"/>
    <w:rsid w:val="00D8110E"/>
    <w:rsid w:val="00D81DCF"/>
    <w:rsid w:val="00D820D3"/>
    <w:rsid w:val="00D8214A"/>
    <w:rsid w:val="00D82DE4"/>
    <w:rsid w:val="00D8313D"/>
    <w:rsid w:val="00D83943"/>
    <w:rsid w:val="00D851B6"/>
    <w:rsid w:val="00D85EE2"/>
    <w:rsid w:val="00D8630F"/>
    <w:rsid w:val="00D87646"/>
    <w:rsid w:val="00D90617"/>
    <w:rsid w:val="00D95842"/>
    <w:rsid w:val="00D96A98"/>
    <w:rsid w:val="00D975E3"/>
    <w:rsid w:val="00DA6263"/>
    <w:rsid w:val="00DA693A"/>
    <w:rsid w:val="00DB0BB8"/>
    <w:rsid w:val="00DB0BDF"/>
    <w:rsid w:val="00DB1E0B"/>
    <w:rsid w:val="00DB24A3"/>
    <w:rsid w:val="00DB4406"/>
    <w:rsid w:val="00DB490C"/>
    <w:rsid w:val="00DB6043"/>
    <w:rsid w:val="00DB6FD6"/>
    <w:rsid w:val="00DB7294"/>
    <w:rsid w:val="00DC37C7"/>
    <w:rsid w:val="00DC3B0F"/>
    <w:rsid w:val="00DC4605"/>
    <w:rsid w:val="00DC4869"/>
    <w:rsid w:val="00DC4F09"/>
    <w:rsid w:val="00DC6348"/>
    <w:rsid w:val="00DC75CA"/>
    <w:rsid w:val="00DD0111"/>
    <w:rsid w:val="00DD0BEA"/>
    <w:rsid w:val="00DD188B"/>
    <w:rsid w:val="00DD3188"/>
    <w:rsid w:val="00DD43A8"/>
    <w:rsid w:val="00DD6C14"/>
    <w:rsid w:val="00DD7EB9"/>
    <w:rsid w:val="00DE0B32"/>
    <w:rsid w:val="00DE0B87"/>
    <w:rsid w:val="00DE21BA"/>
    <w:rsid w:val="00DE2D90"/>
    <w:rsid w:val="00DE3064"/>
    <w:rsid w:val="00DE346C"/>
    <w:rsid w:val="00DE5A93"/>
    <w:rsid w:val="00DE6B9F"/>
    <w:rsid w:val="00DF300A"/>
    <w:rsid w:val="00DF61B7"/>
    <w:rsid w:val="00DF6267"/>
    <w:rsid w:val="00DF64D4"/>
    <w:rsid w:val="00DF77EB"/>
    <w:rsid w:val="00E0195F"/>
    <w:rsid w:val="00E02E2A"/>
    <w:rsid w:val="00E032A9"/>
    <w:rsid w:val="00E04F08"/>
    <w:rsid w:val="00E05260"/>
    <w:rsid w:val="00E0738C"/>
    <w:rsid w:val="00E10C65"/>
    <w:rsid w:val="00E1483A"/>
    <w:rsid w:val="00E1725C"/>
    <w:rsid w:val="00E17AFE"/>
    <w:rsid w:val="00E210D8"/>
    <w:rsid w:val="00E21BC8"/>
    <w:rsid w:val="00E22D35"/>
    <w:rsid w:val="00E23D05"/>
    <w:rsid w:val="00E266C0"/>
    <w:rsid w:val="00E309B8"/>
    <w:rsid w:val="00E313CD"/>
    <w:rsid w:val="00E35034"/>
    <w:rsid w:val="00E36E76"/>
    <w:rsid w:val="00E4423A"/>
    <w:rsid w:val="00E4458C"/>
    <w:rsid w:val="00E50E1B"/>
    <w:rsid w:val="00E512D3"/>
    <w:rsid w:val="00E5197A"/>
    <w:rsid w:val="00E52060"/>
    <w:rsid w:val="00E52ECF"/>
    <w:rsid w:val="00E53186"/>
    <w:rsid w:val="00E53E5A"/>
    <w:rsid w:val="00E54158"/>
    <w:rsid w:val="00E54337"/>
    <w:rsid w:val="00E54D7F"/>
    <w:rsid w:val="00E555FB"/>
    <w:rsid w:val="00E60AC8"/>
    <w:rsid w:val="00E642D9"/>
    <w:rsid w:val="00E65C1A"/>
    <w:rsid w:val="00E67655"/>
    <w:rsid w:val="00E677AB"/>
    <w:rsid w:val="00E710AA"/>
    <w:rsid w:val="00E71AEA"/>
    <w:rsid w:val="00E74B9D"/>
    <w:rsid w:val="00E75EBF"/>
    <w:rsid w:val="00E85160"/>
    <w:rsid w:val="00E8733A"/>
    <w:rsid w:val="00E91C5D"/>
    <w:rsid w:val="00E91D29"/>
    <w:rsid w:val="00E92501"/>
    <w:rsid w:val="00E92D08"/>
    <w:rsid w:val="00E96A8B"/>
    <w:rsid w:val="00EA2C7C"/>
    <w:rsid w:val="00EA2EE5"/>
    <w:rsid w:val="00EA3495"/>
    <w:rsid w:val="00EA70F1"/>
    <w:rsid w:val="00EA7914"/>
    <w:rsid w:val="00EB0F3D"/>
    <w:rsid w:val="00EB1AE7"/>
    <w:rsid w:val="00EB47EC"/>
    <w:rsid w:val="00EB4AC8"/>
    <w:rsid w:val="00EB60FA"/>
    <w:rsid w:val="00EB67EA"/>
    <w:rsid w:val="00EB6EAE"/>
    <w:rsid w:val="00EB72C2"/>
    <w:rsid w:val="00EC3A4C"/>
    <w:rsid w:val="00EC489E"/>
    <w:rsid w:val="00EC518D"/>
    <w:rsid w:val="00EC5195"/>
    <w:rsid w:val="00ED06E1"/>
    <w:rsid w:val="00ED1820"/>
    <w:rsid w:val="00ED19F9"/>
    <w:rsid w:val="00ED4AD5"/>
    <w:rsid w:val="00EE5381"/>
    <w:rsid w:val="00EF1678"/>
    <w:rsid w:val="00EF1F60"/>
    <w:rsid w:val="00EF3696"/>
    <w:rsid w:val="00EF539B"/>
    <w:rsid w:val="00EF6D57"/>
    <w:rsid w:val="00F04C91"/>
    <w:rsid w:val="00F07BF2"/>
    <w:rsid w:val="00F1102B"/>
    <w:rsid w:val="00F13C0F"/>
    <w:rsid w:val="00F169FA"/>
    <w:rsid w:val="00F170A1"/>
    <w:rsid w:val="00F2109A"/>
    <w:rsid w:val="00F215E5"/>
    <w:rsid w:val="00F22459"/>
    <w:rsid w:val="00F22D32"/>
    <w:rsid w:val="00F23551"/>
    <w:rsid w:val="00F246EE"/>
    <w:rsid w:val="00F266F9"/>
    <w:rsid w:val="00F2713A"/>
    <w:rsid w:val="00F276CC"/>
    <w:rsid w:val="00F27FB3"/>
    <w:rsid w:val="00F30500"/>
    <w:rsid w:val="00F42B6B"/>
    <w:rsid w:val="00F447D8"/>
    <w:rsid w:val="00F4578A"/>
    <w:rsid w:val="00F50155"/>
    <w:rsid w:val="00F505DC"/>
    <w:rsid w:val="00F512DF"/>
    <w:rsid w:val="00F519C9"/>
    <w:rsid w:val="00F545A8"/>
    <w:rsid w:val="00F56E1C"/>
    <w:rsid w:val="00F624EF"/>
    <w:rsid w:val="00F63E3C"/>
    <w:rsid w:val="00F64056"/>
    <w:rsid w:val="00F65710"/>
    <w:rsid w:val="00F65EB4"/>
    <w:rsid w:val="00F663AD"/>
    <w:rsid w:val="00F66A7C"/>
    <w:rsid w:val="00F66EF8"/>
    <w:rsid w:val="00F711D5"/>
    <w:rsid w:val="00F7280A"/>
    <w:rsid w:val="00F75EB7"/>
    <w:rsid w:val="00F76038"/>
    <w:rsid w:val="00F81222"/>
    <w:rsid w:val="00F83EA4"/>
    <w:rsid w:val="00F84863"/>
    <w:rsid w:val="00F849E5"/>
    <w:rsid w:val="00F84DE6"/>
    <w:rsid w:val="00F84E5B"/>
    <w:rsid w:val="00F85477"/>
    <w:rsid w:val="00F85787"/>
    <w:rsid w:val="00F8664B"/>
    <w:rsid w:val="00F86A5E"/>
    <w:rsid w:val="00F8791F"/>
    <w:rsid w:val="00F87BA1"/>
    <w:rsid w:val="00F90835"/>
    <w:rsid w:val="00F92C52"/>
    <w:rsid w:val="00F9442C"/>
    <w:rsid w:val="00F957A2"/>
    <w:rsid w:val="00F96397"/>
    <w:rsid w:val="00FA1E2B"/>
    <w:rsid w:val="00FA34F2"/>
    <w:rsid w:val="00FA4C98"/>
    <w:rsid w:val="00FA5C0F"/>
    <w:rsid w:val="00FA60B0"/>
    <w:rsid w:val="00FA759B"/>
    <w:rsid w:val="00FB0CFA"/>
    <w:rsid w:val="00FB394D"/>
    <w:rsid w:val="00FB4988"/>
    <w:rsid w:val="00FB68CD"/>
    <w:rsid w:val="00FC1116"/>
    <w:rsid w:val="00FC114A"/>
    <w:rsid w:val="00FC1E5F"/>
    <w:rsid w:val="00FC33CD"/>
    <w:rsid w:val="00FC5BE1"/>
    <w:rsid w:val="00FC6049"/>
    <w:rsid w:val="00FC60EB"/>
    <w:rsid w:val="00FD0ADD"/>
    <w:rsid w:val="00FD3ACC"/>
    <w:rsid w:val="00FD4C83"/>
    <w:rsid w:val="00FD7C0B"/>
    <w:rsid w:val="00FE353C"/>
    <w:rsid w:val="00FE50D4"/>
    <w:rsid w:val="00FE6B6C"/>
    <w:rsid w:val="00FE6C1A"/>
    <w:rsid w:val="00FE7D49"/>
    <w:rsid w:val="00FF0407"/>
    <w:rsid w:val="00FF0E17"/>
    <w:rsid w:val="00FF3B47"/>
    <w:rsid w:val="00FF55EB"/>
    <w:rsid w:val="00FF6A92"/>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4131"/>
  <w15:chartTrackingRefBased/>
  <w15:docId w15:val="{330989EE-D719-4E61-BBCF-ECF068D29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3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7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F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34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6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646"/>
    <w:rPr>
      <w:i/>
      <w:iCs/>
    </w:rPr>
  </w:style>
  <w:style w:type="character" w:styleId="Hyperlink">
    <w:name w:val="Hyperlink"/>
    <w:basedOn w:val="DefaultParagraphFont"/>
    <w:uiPriority w:val="99"/>
    <w:unhideWhenUsed/>
    <w:rsid w:val="00EF1678"/>
    <w:rPr>
      <w:color w:val="0563C1" w:themeColor="hyperlink"/>
      <w:u w:val="single"/>
    </w:rPr>
  </w:style>
  <w:style w:type="character" w:styleId="UnresolvedMention">
    <w:name w:val="Unresolved Mention"/>
    <w:basedOn w:val="DefaultParagraphFont"/>
    <w:uiPriority w:val="99"/>
    <w:semiHidden/>
    <w:unhideWhenUsed/>
    <w:rsid w:val="00EF1678"/>
    <w:rPr>
      <w:color w:val="605E5C"/>
      <w:shd w:val="clear" w:color="auto" w:fill="E1DFDD"/>
    </w:rPr>
  </w:style>
  <w:style w:type="paragraph" w:styleId="ListParagraph">
    <w:name w:val="List Paragraph"/>
    <w:basedOn w:val="Normal"/>
    <w:uiPriority w:val="34"/>
    <w:qFormat/>
    <w:rsid w:val="00C35EF0"/>
    <w:pPr>
      <w:ind w:left="720"/>
      <w:contextualSpacing/>
    </w:pPr>
  </w:style>
  <w:style w:type="character" w:styleId="HTMLCode">
    <w:name w:val="HTML Code"/>
    <w:basedOn w:val="DefaultParagraphFont"/>
    <w:uiPriority w:val="99"/>
    <w:semiHidden/>
    <w:unhideWhenUsed/>
    <w:rsid w:val="00D863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13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7294"/>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835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5FB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52FC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A624A"/>
    <w:rPr>
      <w:b/>
      <w:bCs/>
    </w:rPr>
  </w:style>
  <w:style w:type="character" w:customStyle="1" w:styleId="color-comment">
    <w:name w:val="color-comment"/>
    <w:basedOn w:val="DefaultParagraphFont"/>
    <w:rsid w:val="005471FC"/>
  </w:style>
  <w:style w:type="character" w:styleId="FollowedHyperlink">
    <w:name w:val="FollowedHyperlink"/>
    <w:basedOn w:val="DefaultParagraphFont"/>
    <w:uiPriority w:val="99"/>
    <w:semiHidden/>
    <w:unhideWhenUsed/>
    <w:rsid w:val="00C74674"/>
    <w:rPr>
      <w:color w:val="954F72" w:themeColor="followedHyperlink"/>
      <w:u w:val="single"/>
    </w:rPr>
  </w:style>
  <w:style w:type="character" w:customStyle="1" w:styleId="color-new">
    <w:name w:val="color-new"/>
    <w:basedOn w:val="DefaultParagraphFont"/>
    <w:rsid w:val="00444506"/>
  </w:style>
  <w:style w:type="character" w:customStyle="1" w:styleId="Heading5Char">
    <w:name w:val="Heading 5 Char"/>
    <w:basedOn w:val="DefaultParagraphFont"/>
    <w:link w:val="Heading5"/>
    <w:uiPriority w:val="9"/>
    <w:rsid w:val="00A7344A"/>
    <w:rPr>
      <w:rFonts w:asciiTheme="majorHAnsi" w:eastAsiaTheme="majorEastAsia" w:hAnsiTheme="majorHAnsi" w:cstheme="majorBidi"/>
      <w:color w:val="2F5496" w:themeColor="accent1" w:themeShade="BF"/>
    </w:rPr>
  </w:style>
  <w:style w:type="character" w:customStyle="1" w:styleId="font-code">
    <w:name w:val="font-code"/>
    <w:basedOn w:val="DefaultParagraphFont"/>
    <w:rsid w:val="00AB5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4004">
      <w:bodyDiv w:val="1"/>
      <w:marLeft w:val="0"/>
      <w:marRight w:val="0"/>
      <w:marTop w:val="0"/>
      <w:marBottom w:val="0"/>
      <w:divBdr>
        <w:top w:val="none" w:sz="0" w:space="0" w:color="auto"/>
        <w:left w:val="none" w:sz="0" w:space="0" w:color="auto"/>
        <w:bottom w:val="none" w:sz="0" w:space="0" w:color="auto"/>
        <w:right w:val="none" w:sz="0" w:space="0" w:color="auto"/>
      </w:divBdr>
      <w:divsChild>
        <w:div w:id="1154756529">
          <w:marLeft w:val="0"/>
          <w:marRight w:val="0"/>
          <w:marTop w:val="0"/>
          <w:marBottom w:val="0"/>
          <w:divBdr>
            <w:top w:val="none" w:sz="0" w:space="0" w:color="auto"/>
            <w:left w:val="none" w:sz="0" w:space="0" w:color="auto"/>
            <w:bottom w:val="none" w:sz="0" w:space="0" w:color="auto"/>
            <w:right w:val="none" w:sz="0" w:space="0" w:color="auto"/>
          </w:divBdr>
        </w:div>
        <w:div w:id="593823841">
          <w:marLeft w:val="0"/>
          <w:marRight w:val="0"/>
          <w:marTop w:val="0"/>
          <w:marBottom w:val="0"/>
          <w:divBdr>
            <w:top w:val="none" w:sz="0" w:space="0" w:color="auto"/>
            <w:left w:val="none" w:sz="0" w:space="0" w:color="auto"/>
            <w:bottom w:val="none" w:sz="0" w:space="0" w:color="auto"/>
            <w:right w:val="none" w:sz="0" w:space="0" w:color="auto"/>
          </w:divBdr>
        </w:div>
      </w:divsChild>
    </w:div>
    <w:div w:id="166285115">
      <w:bodyDiv w:val="1"/>
      <w:marLeft w:val="0"/>
      <w:marRight w:val="0"/>
      <w:marTop w:val="0"/>
      <w:marBottom w:val="0"/>
      <w:divBdr>
        <w:top w:val="none" w:sz="0" w:space="0" w:color="auto"/>
        <w:left w:val="none" w:sz="0" w:space="0" w:color="auto"/>
        <w:bottom w:val="none" w:sz="0" w:space="0" w:color="auto"/>
        <w:right w:val="none" w:sz="0" w:space="0" w:color="auto"/>
      </w:divBdr>
      <w:divsChild>
        <w:div w:id="1927953957">
          <w:marLeft w:val="0"/>
          <w:marRight w:val="0"/>
          <w:marTop w:val="0"/>
          <w:marBottom w:val="0"/>
          <w:divBdr>
            <w:top w:val="none" w:sz="0" w:space="0" w:color="auto"/>
            <w:left w:val="none" w:sz="0" w:space="0" w:color="auto"/>
            <w:bottom w:val="none" w:sz="0" w:space="0" w:color="auto"/>
            <w:right w:val="none" w:sz="0" w:space="0" w:color="auto"/>
          </w:divBdr>
        </w:div>
        <w:div w:id="1068574272">
          <w:marLeft w:val="0"/>
          <w:marRight w:val="0"/>
          <w:marTop w:val="0"/>
          <w:marBottom w:val="0"/>
          <w:divBdr>
            <w:top w:val="none" w:sz="0" w:space="0" w:color="auto"/>
            <w:left w:val="none" w:sz="0" w:space="0" w:color="auto"/>
            <w:bottom w:val="none" w:sz="0" w:space="0" w:color="auto"/>
            <w:right w:val="none" w:sz="0" w:space="0" w:color="auto"/>
          </w:divBdr>
          <w:divsChild>
            <w:div w:id="937441329">
              <w:marLeft w:val="0"/>
              <w:marRight w:val="0"/>
              <w:marTop w:val="0"/>
              <w:marBottom w:val="0"/>
              <w:divBdr>
                <w:top w:val="none" w:sz="0" w:space="0" w:color="auto"/>
                <w:left w:val="none" w:sz="0" w:space="0" w:color="auto"/>
                <w:bottom w:val="none" w:sz="0" w:space="0" w:color="auto"/>
                <w:right w:val="none" w:sz="0" w:space="0" w:color="auto"/>
              </w:divBdr>
            </w:div>
            <w:div w:id="14541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234">
      <w:bodyDiv w:val="1"/>
      <w:marLeft w:val="0"/>
      <w:marRight w:val="0"/>
      <w:marTop w:val="0"/>
      <w:marBottom w:val="0"/>
      <w:divBdr>
        <w:top w:val="none" w:sz="0" w:space="0" w:color="auto"/>
        <w:left w:val="none" w:sz="0" w:space="0" w:color="auto"/>
        <w:bottom w:val="none" w:sz="0" w:space="0" w:color="auto"/>
        <w:right w:val="none" w:sz="0" w:space="0" w:color="auto"/>
      </w:divBdr>
    </w:div>
    <w:div w:id="181360070">
      <w:bodyDiv w:val="1"/>
      <w:marLeft w:val="0"/>
      <w:marRight w:val="0"/>
      <w:marTop w:val="0"/>
      <w:marBottom w:val="0"/>
      <w:divBdr>
        <w:top w:val="none" w:sz="0" w:space="0" w:color="auto"/>
        <w:left w:val="none" w:sz="0" w:space="0" w:color="auto"/>
        <w:bottom w:val="none" w:sz="0" w:space="0" w:color="auto"/>
        <w:right w:val="none" w:sz="0" w:space="0" w:color="auto"/>
      </w:divBdr>
    </w:div>
    <w:div w:id="183369883">
      <w:bodyDiv w:val="1"/>
      <w:marLeft w:val="0"/>
      <w:marRight w:val="0"/>
      <w:marTop w:val="0"/>
      <w:marBottom w:val="0"/>
      <w:divBdr>
        <w:top w:val="none" w:sz="0" w:space="0" w:color="auto"/>
        <w:left w:val="none" w:sz="0" w:space="0" w:color="auto"/>
        <w:bottom w:val="none" w:sz="0" w:space="0" w:color="auto"/>
        <w:right w:val="none" w:sz="0" w:space="0" w:color="auto"/>
      </w:divBdr>
    </w:div>
    <w:div w:id="217783302">
      <w:bodyDiv w:val="1"/>
      <w:marLeft w:val="0"/>
      <w:marRight w:val="0"/>
      <w:marTop w:val="0"/>
      <w:marBottom w:val="0"/>
      <w:divBdr>
        <w:top w:val="none" w:sz="0" w:space="0" w:color="auto"/>
        <w:left w:val="none" w:sz="0" w:space="0" w:color="auto"/>
        <w:bottom w:val="none" w:sz="0" w:space="0" w:color="auto"/>
        <w:right w:val="none" w:sz="0" w:space="0" w:color="auto"/>
      </w:divBdr>
    </w:div>
    <w:div w:id="282468200">
      <w:bodyDiv w:val="1"/>
      <w:marLeft w:val="0"/>
      <w:marRight w:val="0"/>
      <w:marTop w:val="0"/>
      <w:marBottom w:val="0"/>
      <w:divBdr>
        <w:top w:val="none" w:sz="0" w:space="0" w:color="auto"/>
        <w:left w:val="none" w:sz="0" w:space="0" w:color="auto"/>
        <w:bottom w:val="none" w:sz="0" w:space="0" w:color="auto"/>
        <w:right w:val="none" w:sz="0" w:space="0" w:color="auto"/>
      </w:divBdr>
    </w:div>
    <w:div w:id="312299380">
      <w:bodyDiv w:val="1"/>
      <w:marLeft w:val="0"/>
      <w:marRight w:val="0"/>
      <w:marTop w:val="0"/>
      <w:marBottom w:val="0"/>
      <w:divBdr>
        <w:top w:val="none" w:sz="0" w:space="0" w:color="auto"/>
        <w:left w:val="none" w:sz="0" w:space="0" w:color="auto"/>
        <w:bottom w:val="none" w:sz="0" w:space="0" w:color="auto"/>
        <w:right w:val="none" w:sz="0" w:space="0" w:color="auto"/>
      </w:divBdr>
    </w:div>
    <w:div w:id="314189037">
      <w:bodyDiv w:val="1"/>
      <w:marLeft w:val="0"/>
      <w:marRight w:val="0"/>
      <w:marTop w:val="0"/>
      <w:marBottom w:val="0"/>
      <w:divBdr>
        <w:top w:val="none" w:sz="0" w:space="0" w:color="auto"/>
        <w:left w:val="none" w:sz="0" w:space="0" w:color="auto"/>
        <w:bottom w:val="none" w:sz="0" w:space="0" w:color="auto"/>
        <w:right w:val="none" w:sz="0" w:space="0" w:color="auto"/>
      </w:divBdr>
    </w:div>
    <w:div w:id="390272685">
      <w:bodyDiv w:val="1"/>
      <w:marLeft w:val="0"/>
      <w:marRight w:val="0"/>
      <w:marTop w:val="0"/>
      <w:marBottom w:val="0"/>
      <w:divBdr>
        <w:top w:val="none" w:sz="0" w:space="0" w:color="auto"/>
        <w:left w:val="none" w:sz="0" w:space="0" w:color="auto"/>
        <w:bottom w:val="none" w:sz="0" w:space="0" w:color="auto"/>
        <w:right w:val="none" w:sz="0" w:space="0" w:color="auto"/>
      </w:divBdr>
    </w:div>
    <w:div w:id="407849831">
      <w:bodyDiv w:val="1"/>
      <w:marLeft w:val="0"/>
      <w:marRight w:val="0"/>
      <w:marTop w:val="0"/>
      <w:marBottom w:val="0"/>
      <w:divBdr>
        <w:top w:val="none" w:sz="0" w:space="0" w:color="auto"/>
        <w:left w:val="none" w:sz="0" w:space="0" w:color="auto"/>
        <w:bottom w:val="none" w:sz="0" w:space="0" w:color="auto"/>
        <w:right w:val="none" w:sz="0" w:space="0" w:color="auto"/>
      </w:divBdr>
    </w:div>
    <w:div w:id="537553303">
      <w:bodyDiv w:val="1"/>
      <w:marLeft w:val="0"/>
      <w:marRight w:val="0"/>
      <w:marTop w:val="0"/>
      <w:marBottom w:val="0"/>
      <w:divBdr>
        <w:top w:val="none" w:sz="0" w:space="0" w:color="auto"/>
        <w:left w:val="none" w:sz="0" w:space="0" w:color="auto"/>
        <w:bottom w:val="none" w:sz="0" w:space="0" w:color="auto"/>
        <w:right w:val="none" w:sz="0" w:space="0" w:color="auto"/>
      </w:divBdr>
    </w:div>
    <w:div w:id="568925534">
      <w:bodyDiv w:val="1"/>
      <w:marLeft w:val="0"/>
      <w:marRight w:val="0"/>
      <w:marTop w:val="0"/>
      <w:marBottom w:val="0"/>
      <w:divBdr>
        <w:top w:val="none" w:sz="0" w:space="0" w:color="auto"/>
        <w:left w:val="none" w:sz="0" w:space="0" w:color="auto"/>
        <w:bottom w:val="none" w:sz="0" w:space="0" w:color="auto"/>
        <w:right w:val="none" w:sz="0" w:space="0" w:color="auto"/>
      </w:divBdr>
    </w:div>
    <w:div w:id="612785730">
      <w:bodyDiv w:val="1"/>
      <w:marLeft w:val="0"/>
      <w:marRight w:val="0"/>
      <w:marTop w:val="0"/>
      <w:marBottom w:val="0"/>
      <w:divBdr>
        <w:top w:val="none" w:sz="0" w:space="0" w:color="auto"/>
        <w:left w:val="none" w:sz="0" w:space="0" w:color="auto"/>
        <w:bottom w:val="none" w:sz="0" w:space="0" w:color="auto"/>
        <w:right w:val="none" w:sz="0" w:space="0" w:color="auto"/>
      </w:divBdr>
    </w:div>
    <w:div w:id="622660626">
      <w:bodyDiv w:val="1"/>
      <w:marLeft w:val="0"/>
      <w:marRight w:val="0"/>
      <w:marTop w:val="0"/>
      <w:marBottom w:val="0"/>
      <w:divBdr>
        <w:top w:val="none" w:sz="0" w:space="0" w:color="auto"/>
        <w:left w:val="none" w:sz="0" w:space="0" w:color="auto"/>
        <w:bottom w:val="none" w:sz="0" w:space="0" w:color="auto"/>
        <w:right w:val="none" w:sz="0" w:space="0" w:color="auto"/>
      </w:divBdr>
    </w:div>
    <w:div w:id="626929916">
      <w:bodyDiv w:val="1"/>
      <w:marLeft w:val="0"/>
      <w:marRight w:val="0"/>
      <w:marTop w:val="0"/>
      <w:marBottom w:val="0"/>
      <w:divBdr>
        <w:top w:val="none" w:sz="0" w:space="0" w:color="auto"/>
        <w:left w:val="none" w:sz="0" w:space="0" w:color="auto"/>
        <w:bottom w:val="none" w:sz="0" w:space="0" w:color="auto"/>
        <w:right w:val="none" w:sz="0" w:space="0" w:color="auto"/>
      </w:divBdr>
    </w:div>
    <w:div w:id="684744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5293">
          <w:marLeft w:val="0"/>
          <w:marRight w:val="0"/>
          <w:marTop w:val="0"/>
          <w:marBottom w:val="0"/>
          <w:divBdr>
            <w:top w:val="none" w:sz="0" w:space="0" w:color="auto"/>
            <w:left w:val="none" w:sz="0" w:space="0" w:color="auto"/>
            <w:bottom w:val="none" w:sz="0" w:space="0" w:color="auto"/>
            <w:right w:val="none" w:sz="0" w:space="0" w:color="auto"/>
          </w:divBdr>
        </w:div>
        <w:div w:id="1466390302">
          <w:marLeft w:val="0"/>
          <w:marRight w:val="0"/>
          <w:marTop w:val="0"/>
          <w:marBottom w:val="0"/>
          <w:divBdr>
            <w:top w:val="none" w:sz="0" w:space="0" w:color="auto"/>
            <w:left w:val="none" w:sz="0" w:space="0" w:color="auto"/>
            <w:bottom w:val="none" w:sz="0" w:space="0" w:color="auto"/>
            <w:right w:val="none" w:sz="0" w:space="0" w:color="auto"/>
          </w:divBdr>
        </w:div>
      </w:divsChild>
    </w:div>
    <w:div w:id="743331829">
      <w:bodyDiv w:val="1"/>
      <w:marLeft w:val="0"/>
      <w:marRight w:val="0"/>
      <w:marTop w:val="0"/>
      <w:marBottom w:val="0"/>
      <w:divBdr>
        <w:top w:val="none" w:sz="0" w:space="0" w:color="auto"/>
        <w:left w:val="none" w:sz="0" w:space="0" w:color="auto"/>
        <w:bottom w:val="none" w:sz="0" w:space="0" w:color="auto"/>
        <w:right w:val="none" w:sz="0" w:space="0" w:color="auto"/>
      </w:divBdr>
    </w:div>
    <w:div w:id="785151280">
      <w:bodyDiv w:val="1"/>
      <w:marLeft w:val="0"/>
      <w:marRight w:val="0"/>
      <w:marTop w:val="0"/>
      <w:marBottom w:val="0"/>
      <w:divBdr>
        <w:top w:val="none" w:sz="0" w:space="0" w:color="auto"/>
        <w:left w:val="none" w:sz="0" w:space="0" w:color="auto"/>
        <w:bottom w:val="none" w:sz="0" w:space="0" w:color="auto"/>
        <w:right w:val="none" w:sz="0" w:space="0" w:color="auto"/>
      </w:divBdr>
    </w:div>
    <w:div w:id="854810531">
      <w:bodyDiv w:val="1"/>
      <w:marLeft w:val="0"/>
      <w:marRight w:val="0"/>
      <w:marTop w:val="0"/>
      <w:marBottom w:val="0"/>
      <w:divBdr>
        <w:top w:val="none" w:sz="0" w:space="0" w:color="auto"/>
        <w:left w:val="none" w:sz="0" w:space="0" w:color="auto"/>
        <w:bottom w:val="none" w:sz="0" w:space="0" w:color="auto"/>
        <w:right w:val="none" w:sz="0" w:space="0" w:color="auto"/>
      </w:divBdr>
    </w:div>
    <w:div w:id="902639844">
      <w:bodyDiv w:val="1"/>
      <w:marLeft w:val="0"/>
      <w:marRight w:val="0"/>
      <w:marTop w:val="0"/>
      <w:marBottom w:val="0"/>
      <w:divBdr>
        <w:top w:val="none" w:sz="0" w:space="0" w:color="auto"/>
        <w:left w:val="none" w:sz="0" w:space="0" w:color="auto"/>
        <w:bottom w:val="none" w:sz="0" w:space="0" w:color="auto"/>
        <w:right w:val="none" w:sz="0" w:space="0" w:color="auto"/>
      </w:divBdr>
    </w:div>
    <w:div w:id="998384518">
      <w:bodyDiv w:val="1"/>
      <w:marLeft w:val="0"/>
      <w:marRight w:val="0"/>
      <w:marTop w:val="0"/>
      <w:marBottom w:val="0"/>
      <w:divBdr>
        <w:top w:val="none" w:sz="0" w:space="0" w:color="auto"/>
        <w:left w:val="none" w:sz="0" w:space="0" w:color="auto"/>
        <w:bottom w:val="none" w:sz="0" w:space="0" w:color="auto"/>
        <w:right w:val="none" w:sz="0" w:space="0" w:color="auto"/>
      </w:divBdr>
    </w:div>
    <w:div w:id="1037393407">
      <w:bodyDiv w:val="1"/>
      <w:marLeft w:val="0"/>
      <w:marRight w:val="0"/>
      <w:marTop w:val="0"/>
      <w:marBottom w:val="0"/>
      <w:divBdr>
        <w:top w:val="none" w:sz="0" w:space="0" w:color="auto"/>
        <w:left w:val="none" w:sz="0" w:space="0" w:color="auto"/>
        <w:bottom w:val="none" w:sz="0" w:space="0" w:color="auto"/>
        <w:right w:val="none" w:sz="0" w:space="0" w:color="auto"/>
      </w:divBdr>
    </w:div>
    <w:div w:id="1057167202">
      <w:bodyDiv w:val="1"/>
      <w:marLeft w:val="0"/>
      <w:marRight w:val="0"/>
      <w:marTop w:val="0"/>
      <w:marBottom w:val="0"/>
      <w:divBdr>
        <w:top w:val="none" w:sz="0" w:space="0" w:color="auto"/>
        <w:left w:val="none" w:sz="0" w:space="0" w:color="auto"/>
        <w:bottom w:val="none" w:sz="0" w:space="0" w:color="auto"/>
        <w:right w:val="none" w:sz="0" w:space="0" w:color="auto"/>
      </w:divBdr>
    </w:div>
    <w:div w:id="1110465540">
      <w:bodyDiv w:val="1"/>
      <w:marLeft w:val="0"/>
      <w:marRight w:val="0"/>
      <w:marTop w:val="0"/>
      <w:marBottom w:val="0"/>
      <w:divBdr>
        <w:top w:val="none" w:sz="0" w:space="0" w:color="auto"/>
        <w:left w:val="none" w:sz="0" w:space="0" w:color="auto"/>
        <w:bottom w:val="none" w:sz="0" w:space="0" w:color="auto"/>
        <w:right w:val="none" w:sz="0" w:space="0" w:color="auto"/>
      </w:divBdr>
    </w:div>
    <w:div w:id="1161893004">
      <w:bodyDiv w:val="1"/>
      <w:marLeft w:val="0"/>
      <w:marRight w:val="0"/>
      <w:marTop w:val="0"/>
      <w:marBottom w:val="0"/>
      <w:divBdr>
        <w:top w:val="none" w:sz="0" w:space="0" w:color="auto"/>
        <w:left w:val="none" w:sz="0" w:space="0" w:color="auto"/>
        <w:bottom w:val="none" w:sz="0" w:space="0" w:color="auto"/>
        <w:right w:val="none" w:sz="0" w:space="0" w:color="auto"/>
      </w:divBdr>
    </w:div>
    <w:div w:id="1213544036">
      <w:bodyDiv w:val="1"/>
      <w:marLeft w:val="0"/>
      <w:marRight w:val="0"/>
      <w:marTop w:val="0"/>
      <w:marBottom w:val="0"/>
      <w:divBdr>
        <w:top w:val="none" w:sz="0" w:space="0" w:color="auto"/>
        <w:left w:val="none" w:sz="0" w:space="0" w:color="auto"/>
        <w:bottom w:val="none" w:sz="0" w:space="0" w:color="auto"/>
        <w:right w:val="none" w:sz="0" w:space="0" w:color="auto"/>
      </w:divBdr>
    </w:div>
    <w:div w:id="1256089258">
      <w:bodyDiv w:val="1"/>
      <w:marLeft w:val="0"/>
      <w:marRight w:val="0"/>
      <w:marTop w:val="0"/>
      <w:marBottom w:val="0"/>
      <w:divBdr>
        <w:top w:val="none" w:sz="0" w:space="0" w:color="auto"/>
        <w:left w:val="none" w:sz="0" w:space="0" w:color="auto"/>
        <w:bottom w:val="none" w:sz="0" w:space="0" w:color="auto"/>
        <w:right w:val="none" w:sz="0" w:space="0" w:color="auto"/>
      </w:divBdr>
    </w:div>
    <w:div w:id="1260944863">
      <w:bodyDiv w:val="1"/>
      <w:marLeft w:val="0"/>
      <w:marRight w:val="0"/>
      <w:marTop w:val="0"/>
      <w:marBottom w:val="0"/>
      <w:divBdr>
        <w:top w:val="none" w:sz="0" w:space="0" w:color="auto"/>
        <w:left w:val="none" w:sz="0" w:space="0" w:color="auto"/>
        <w:bottom w:val="none" w:sz="0" w:space="0" w:color="auto"/>
        <w:right w:val="none" w:sz="0" w:space="0" w:color="auto"/>
      </w:divBdr>
    </w:div>
    <w:div w:id="1268541314">
      <w:bodyDiv w:val="1"/>
      <w:marLeft w:val="0"/>
      <w:marRight w:val="0"/>
      <w:marTop w:val="0"/>
      <w:marBottom w:val="0"/>
      <w:divBdr>
        <w:top w:val="none" w:sz="0" w:space="0" w:color="auto"/>
        <w:left w:val="none" w:sz="0" w:space="0" w:color="auto"/>
        <w:bottom w:val="none" w:sz="0" w:space="0" w:color="auto"/>
        <w:right w:val="none" w:sz="0" w:space="0" w:color="auto"/>
      </w:divBdr>
    </w:div>
    <w:div w:id="1268806970">
      <w:bodyDiv w:val="1"/>
      <w:marLeft w:val="0"/>
      <w:marRight w:val="0"/>
      <w:marTop w:val="0"/>
      <w:marBottom w:val="0"/>
      <w:divBdr>
        <w:top w:val="none" w:sz="0" w:space="0" w:color="auto"/>
        <w:left w:val="none" w:sz="0" w:space="0" w:color="auto"/>
        <w:bottom w:val="none" w:sz="0" w:space="0" w:color="auto"/>
        <w:right w:val="none" w:sz="0" w:space="0" w:color="auto"/>
      </w:divBdr>
    </w:div>
    <w:div w:id="1403017535">
      <w:bodyDiv w:val="1"/>
      <w:marLeft w:val="0"/>
      <w:marRight w:val="0"/>
      <w:marTop w:val="0"/>
      <w:marBottom w:val="0"/>
      <w:divBdr>
        <w:top w:val="none" w:sz="0" w:space="0" w:color="auto"/>
        <w:left w:val="none" w:sz="0" w:space="0" w:color="auto"/>
        <w:bottom w:val="none" w:sz="0" w:space="0" w:color="auto"/>
        <w:right w:val="none" w:sz="0" w:space="0" w:color="auto"/>
      </w:divBdr>
    </w:div>
    <w:div w:id="1422142818">
      <w:bodyDiv w:val="1"/>
      <w:marLeft w:val="0"/>
      <w:marRight w:val="0"/>
      <w:marTop w:val="0"/>
      <w:marBottom w:val="0"/>
      <w:divBdr>
        <w:top w:val="none" w:sz="0" w:space="0" w:color="auto"/>
        <w:left w:val="none" w:sz="0" w:space="0" w:color="auto"/>
        <w:bottom w:val="none" w:sz="0" w:space="0" w:color="auto"/>
        <w:right w:val="none" w:sz="0" w:space="0" w:color="auto"/>
      </w:divBdr>
    </w:div>
    <w:div w:id="1444157478">
      <w:bodyDiv w:val="1"/>
      <w:marLeft w:val="0"/>
      <w:marRight w:val="0"/>
      <w:marTop w:val="0"/>
      <w:marBottom w:val="0"/>
      <w:divBdr>
        <w:top w:val="none" w:sz="0" w:space="0" w:color="auto"/>
        <w:left w:val="none" w:sz="0" w:space="0" w:color="auto"/>
        <w:bottom w:val="none" w:sz="0" w:space="0" w:color="auto"/>
        <w:right w:val="none" w:sz="0" w:space="0" w:color="auto"/>
      </w:divBdr>
    </w:div>
    <w:div w:id="1473131500">
      <w:bodyDiv w:val="1"/>
      <w:marLeft w:val="0"/>
      <w:marRight w:val="0"/>
      <w:marTop w:val="0"/>
      <w:marBottom w:val="0"/>
      <w:divBdr>
        <w:top w:val="none" w:sz="0" w:space="0" w:color="auto"/>
        <w:left w:val="none" w:sz="0" w:space="0" w:color="auto"/>
        <w:bottom w:val="none" w:sz="0" w:space="0" w:color="auto"/>
        <w:right w:val="none" w:sz="0" w:space="0" w:color="auto"/>
      </w:divBdr>
    </w:div>
    <w:div w:id="1505239146">
      <w:bodyDiv w:val="1"/>
      <w:marLeft w:val="0"/>
      <w:marRight w:val="0"/>
      <w:marTop w:val="0"/>
      <w:marBottom w:val="0"/>
      <w:divBdr>
        <w:top w:val="none" w:sz="0" w:space="0" w:color="auto"/>
        <w:left w:val="none" w:sz="0" w:space="0" w:color="auto"/>
        <w:bottom w:val="none" w:sz="0" w:space="0" w:color="auto"/>
        <w:right w:val="none" w:sz="0" w:space="0" w:color="auto"/>
      </w:divBdr>
    </w:div>
    <w:div w:id="1604070724">
      <w:bodyDiv w:val="1"/>
      <w:marLeft w:val="0"/>
      <w:marRight w:val="0"/>
      <w:marTop w:val="0"/>
      <w:marBottom w:val="0"/>
      <w:divBdr>
        <w:top w:val="none" w:sz="0" w:space="0" w:color="auto"/>
        <w:left w:val="none" w:sz="0" w:space="0" w:color="auto"/>
        <w:bottom w:val="none" w:sz="0" w:space="0" w:color="auto"/>
        <w:right w:val="none" w:sz="0" w:space="0" w:color="auto"/>
      </w:divBdr>
    </w:div>
    <w:div w:id="1657413365">
      <w:bodyDiv w:val="1"/>
      <w:marLeft w:val="0"/>
      <w:marRight w:val="0"/>
      <w:marTop w:val="0"/>
      <w:marBottom w:val="0"/>
      <w:divBdr>
        <w:top w:val="none" w:sz="0" w:space="0" w:color="auto"/>
        <w:left w:val="none" w:sz="0" w:space="0" w:color="auto"/>
        <w:bottom w:val="none" w:sz="0" w:space="0" w:color="auto"/>
        <w:right w:val="none" w:sz="0" w:space="0" w:color="auto"/>
      </w:divBdr>
    </w:div>
    <w:div w:id="1657806442">
      <w:bodyDiv w:val="1"/>
      <w:marLeft w:val="0"/>
      <w:marRight w:val="0"/>
      <w:marTop w:val="0"/>
      <w:marBottom w:val="0"/>
      <w:divBdr>
        <w:top w:val="none" w:sz="0" w:space="0" w:color="auto"/>
        <w:left w:val="none" w:sz="0" w:space="0" w:color="auto"/>
        <w:bottom w:val="none" w:sz="0" w:space="0" w:color="auto"/>
        <w:right w:val="none" w:sz="0" w:space="0" w:color="auto"/>
      </w:divBdr>
    </w:div>
    <w:div w:id="1704204486">
      <w:bodyDiv w:val="1"/>
      <w:marLeft w:val="0"/>
      <w:marRight w:val="0"/>
      <w:marTop w:val="0"/>
      <w:marBottom w:val="0"/>
      <w:divBdr>
        <w:top w:val="none" w:sz="0" w:space="0" w:color="auto"/>
        <w:left w:val="none" w:sz="0" w:space="0" w:color="auto"/>
        <w:bottom w:val="none" w:sz="0" w:space="0" w:color="auto"/>
        <w:right w:val="none" w:sz="0" w:space="0" w:color="auto"/>
      </w:divBdr>
    </w:div>
    <w:div w:id="1790852650">
      <w:bodyDiv w:val="1"/>
      <w:marLeft w:val="0"/>
      <w:marRight w:val="0"/>
      <w:marTop w:val="0"/>
      <w:marBottom w:val="0"/>
      <w:divBdr>
        <w:top w:val="none" w:sz="0" w:space="0" w:color="auto"/>
        <w:left w:val="none" w:sz="0" w:space="0" w:color="auto"/>
        <w:bottom w:val="none" w:sz="0" w:space="0" w:color="auto"/>
        <w:right w:val="none" w:sz="0" w:space="0" w:color="auto"/>
      </w:divBdr>
    </w:div>
    <w:div w:id="1814134579">
      <w:bodyDiv w:val="1"/>
      <w:marLeft w:val="0"/>
      <w:marRight w:val="0"/>
      <w:marTop w:val="0"/>
      <w:marBottom w:val="0"/>
      <w:divBdr>
        <w:top w:val="none" w:sz="0" w:space="0" w:color="auto"/>
        <w:left w:val="none" w:sz="0" w:space="0" w:color="auto"/>
        <w:bottom w:val="none" w:sz="0" w:space="0" w:color="auto"/>
        <w:right w:val="none" w:sz="0" w:space="0" w:color="auto"/>
      </w:divBdr>
    </w:div>
    <w:div w:id="1853564805">
      <w:bodyDiv w:val="1"/>
      <w:marLeft w:val="0"/>
      <w:marRight w:val="0"/>
      <w:marTop w:val="0"/>
      <w:marBottom w:val="0"/>
      <w:divBdr>
        <w:top w:val="none" w:sz="0" w:space="0" w:color="auto"/>
        <w:left w:val="none" w:sz="0" w:space="0" w:color="auto"/>
        <w:bottom w:val="none" w:sz="0" w:space="0" w:color="auto"/>
        <w:right w:val="none" w:sz="0" w:space="0" w:color="auto"/>
      </w:divBdr>
    </w:div>
    <w:div w:id="1982491729">
      <w:bodyDiv w:val="1"/>
      <w:marLeft w:val="0"/>
      <w:marRight w:val="0"/>
      <w:marTop w:val="0"/>
      <w:marBottom w:val="0"/>
      <w:divBdr>
        <w:top w:val="none" w:sz="0" w:space="0" w:color="auto"/>
        <w:left w:val="none" w:sz="0" w:space="0" w:color="auto"/>
        <w:bottom w:val="none" w:sz="0" w:space="0" w:color="auto"/>
        <w:right w:val="none" w:sz="0" w:space="0" w:color="auto"/>
      </w:divBdr>
    </w:div>
    <w:div w:id="2109351520">
      <w:bodyDiv w:val="1"/>
      <w:marLeft w:val="0"/>
      <w:marRight w:val="0"/>
      <w:marTop w:val="0"/>
      <w:marBottom w:val="0"/>
      <w:divBdr>
        <w:top w:val="none" w:sz="0" w:space="0" w:color="auto"/>
        <w:left w:val="none" w:sz="0" w:space="0" w:color="auto"/>
        <w:bottom w:val="none" w:sz="0" w:space="0" w:color="auto"/>
        <w:right w:val="none" w:sz="0" w:space="0" w:color="auto"/>
      </w:divBdr>
    </w:div>
    <w:div w:id="211413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github.com/gittower/git-crash-course.git" TargetMode="External"/><Relationship Id="rId32" Type="http://schemas.openxmlformats.org/officeDocument/2006/relationships/hyperlink" Target="https://www.git-tower.com/learn/git/faq/track-remote-upstream-branch/" TargetMode="External"/><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bitbucket.org/code-repository" TargetMode="External"/><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www3.ntu.edu.sg/home/ehchua/programming/howto/Git_HowTo.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DB139F6FB0D49A5BC8FA6E9FA648C" ma:contentTypeVersion="12" ma:contentTypeDescription="Create a new document." ma:contentTypeScope="" ma:versionID="fd1e6d9c3a0422ee10fd8949a8e64c7e">
  <xsd:schema xmlns:xsd="http://www.w3.org/2001/XMLSchema" xmlns:xs="http://www.w3.org/2001/XMLSchema" xmlns:p="http://schemas.microsoft.com/office/2006/metadata/properties" xmlns:ns3="54b171f1-8c99-4db8-9278-dd935874d647" xmlns:ns4="bc6bd4ee-5e51-426a-89b9-63889de63cd9" targetNamespace="http://schemas.microsoft.com/office/2006/metadata/properties" ma:root="true" ma:fieldsID="c3d2f05cd698b1655ce1e17ec816e715" ns3:_="" ns4:_="">
    <xsd:import namespace="54b171f1-8c99-4db8-9278-dd935874d647"/>
    <xsd:import namespace="bc6bd4ee-5e51-426a-89b9-63889de63c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171f1-8c99-4db8-9278-dd935874d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6bd4ee-5e51-426a-89b9-63889de63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04D3D-67AE-4EBF-8294-2FC9160E98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9549AC-6981-4795-9E3E-99A9FED51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171f1-8c99-4db8-9278-dd935874d647"/>
    <ds:schemaRef ds:uri="bc6bd4ee-5e51-426a-89b9-63889de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F3ADB-B4F0-4B30-AB8D-0DB5FAFE3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01</TotalTime>
  <Pages>27</Pages>
  <Words>6244</Words>
  <Characters>3559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371</cp:revision>
  <dcterms:created xsi:type="dcterms:W3CDTF">2020-06-29T00:40:00Z</dcterms:created>
  <dcterms:modified xsi:type="dcterms:W3CDTF">2020-12-2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B139F6FB0D49A5BC8FA6E9FA648C</vt:lpwstr>
  </property>
</Properties>
</file>